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14B47" w14:textId="77777777" w:rsidR="00FF37F7" w:rsidRPr="002F75B2" w:rsidRDefault="00FF37F7" w:rsidP="00FF37F7">
      <w:pPr>
        <w:spacing w:after="480"/>
        <w:jc w:val="center"/>
        <w:rPr>
          <w:rFonts w:asciiTheme="minorHAnsi" w:hAnsiTheme="minorHAnsi" w:cs="Tahoma"/>
          <w:b/>
          <w:bCs/>
          <w:smallCaps/>
        </w:rPr>
      </w:pPr>
    </w:p>
    <w:p w14:paraId="7E017A74" w14:textId="0C059D8F" w:rsidR="00EC2636" w:rsidRDefault="000B42B9" w:rsidP="00DD718B">
      <w:pPr>
        <w:spacing w:before="240"/>
        <w:jc w:val="both"/>
        <w:rPr>
          <w:sz w:val="48"/>
          <w:szCs w:val="48"/>
        </w:rPr>
      </w:pPr>
      <w:r w:rsidRPr="003D6BCD">
        <w:rPr>
          <w:noProof/>
        </w:rPr>
        <w:drawing>
          <wp:inline distT="0" distB="0" distL="0" distR="0" wp14:anchorId="20282418" wp14:editId="3EFD6DAF">
            <wp:extent cx="2854119" cy="690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pirage-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6088" cy="691407"/>
                    </a:xfrm>
                    <a:prstGeom prst="rect">
                      <a:avLst/>
                    </a:prstGeom>
                  </pic:spPr>
                </pic:pic>
              </a:graphicData>
            </a:graphic>
          </wp:inline>
        </w:drawing>
      </w:r>
      <w:r w:rsidRPr="003D6BCD">
        <w:br/>
      </w:r>
      <w:r w:rsidRPr="003D6BCD">
        <w:br/>
      </w:r>
      <w:r w:rsidRPr="003D6BCD">
        <w:br/>
      </w:r>
      <w:r w:rsidRPr="003D6BCD">
        <w:br/>
      </w:r>
      <w:r w:rsidRPr="003D6BCD">
        <w:br/>
      </w:r>
      <w:r w:rsidRPr="003D6BCD">
        <w:br/>
      </w:r>
      <w:r w:rsidRPr="003D6BCD">
        <w:br/>
      </w:r>
      <w:r w:rsidRPr="003D6BCD">
        <w:br/>
      </w:r>
      <w:r w:rsidR="00777B20">
        <w:rPr>
          <w:sz w:val="48"/>
          <w:szCs w:val="48"/>
        </w:rPr>
        <w:t>Entity Match Customization</w:t>
      </w:r>
    </w:p>
    <w:p w14:paraId="4F75D1F4" w14:textId="28D2678C" w:rsidR="00EC2636" w:rsidRDefault="00EC2636" w:rsidP="00870AAA">
      <w:pPr>
        <w:spacing w:before="240" w:after="2160"/>
        <w:rPr>
          <w:sz w:val="48"/>
          <w:szCs w:val="48"/>
        </w:rPr>
      </w:pPr>
    </w:p>
    <w:p w14:paraId="2ADB2088" w14:textId="77777777" w:rsidR="008B492E" w:rsidRDefault="008B492E" w:rsidP="00870AAA">
      <w:pPr>
        <w:spacing w:before="240" w:after="2160"/>
        <w:rPr>
          <w:sz w:val="48"/>
          <w:szCs w:val="48"/>
        </w:rPr>
      </w:pPr>
    </w:p>
    <w:p w14:paraId="7787DE5B" w14:textId="06BB032F" w:rsidR="000B42B9" w:rsidRPr="005A1D23" w:rsidRDefault="0040743E" w:rsidP="00870AAA">
      <w:pPr>
        <w:spacing w:before="240" w:after="2160"/>
        <w:rPr>
          <w:sz w:val="48"/>
          <w:szCs w:val="48"/>
        </w:rPr>
      </w:pPr>
      <w:r w:rsidRPr="0040743E">
        <w:rPr>
          <w:sz w:val="48"/>
          <w:szCs w:val="48"/>
        </w:rPr>
        <w:t>International Registries, In</w:t>
      </w:r>
      <w:r>
        <w:rPr>
          <w:sz w:val="48"/>
          <w:szCs w:val="48"/>
        </w:rPr>
        <w:t>c.</w:t>
      </w:r>
      <w:r w:rsidR="000B42B9" w:rsidRPr="003D6BCD">
        <w:br/>
      </w:r>
    </w:p>
    <w:p w14:paraId="2B859870" w14:textId="77777777" w:rsidR="00526BEA" w:rsidRPr="004643E0" w:rsidRDefault="00526BEA" w:rsidP="00526BEA">
      <w:pPr>
        <w:rPr>
          <w:b/>
          <w:sz w:val="24"/>
        </w:rPr>
      </w:pPr>
      <w:bookmarkStart w:id="0" w:name="_Ref226997186"/>
      <w:r w:rsidRPr="004643E0">
        <w:rPr>
          <w:b/>
          <w:sz w:val="24"/>
        </w:rPr>
        <w:lastRenderedPageBreak/>
        <w:t>Document Control Information</w:t>
      </w:r>
      <w:bookmarkEnd w:id="0"/>
    </w:p>
    <w:p w14:paraId="404BD8E3" w14:textId="77777777" w:rsidR="004643E0" w:rsidRDefault="004643E0" w:rsidP="00526BEA">
      <w:pPr>
        <w:rPr>
          <w:b/>
        </w:rPr>
      </w:pPr>
    </w:p>
    <w:p w14:paraId="3F35C5C6" w14:textId="585B43FB" w:rsidR="00526BEA" w:rsidRPr="00526BEA" w:rsidRDefault="00526BEA" w:rsidP="00526BEA">
      <w:pPr>
        <w:rPr>
          <w:b/>
        </w:rPr>
      </w:pPr>
      <w:r w:rsidRPr="00526BEA">
        <w:rPr>
          <w:b/>
        </w:rPr>
        <w:t>Document Information</w:t>
      </w:r>
    </w:p>
    <w:tbl>
      <w:tblPr>
        <w:tblStyle w:val="GridTable4-Accent11"/>
        <w:tblW w:w="9239" w:type="dxa"/>
        <w:tblLayout w:type="fixed"/>
        <w:tblLook w:val="0420" w:firstRow="1" w:lastRow="0" w:firstColumn="0" w:lastColumn="0" w:noHBand="0" w:noVBand="1"/>
      </w:tblPr>
      <w:tblGrid>
        <w:gridCol w:w="3114"/>
        <w:gridCol w:w="6125"/>
      </w:tblGrid>
      <w:tr w:rsidR="00526BEA" w:rsidRPr="00526BEA" w14:paraId="04A63013" w14:textId="77777777" w:rsidTr="00250AD4">
        <w:trPr>
          <w:cnfStyle w:val="100000000000" w:firstRow="1" w:lastRow="0" w:firstColumn="0" w:lastColumn="0" w:oddVBand="0" w:evenVBand="0" w:oddHBand="0" w:evenHBand="0" w:firstRowFirstColumn="0" w:firstRowLastColumn="0" w:lastRowFirstColumn="0" w:lastRowLastColumn="0"/>
          <w:trHeight w:val="288"/>
        </w:trPr>
        <w:tc>
          <w:tcPr>
            <w:tcW w:w="3114" w:type="dxa"/>
          </w:tcPr>
          <w:p w14:paraId="0CF1028B" w14:textId="77777777" w:rsidR="00526BEA" w:rsidRPr="00526BEA" w:rsidRDefault="00526BEA" w:rsidP="00526BEA">
            <w:r w:rsidRPr="00526BEA">
              <w:t>Document Identification</w:t>
            </w:r>
          </w:p>
        </w:tc>
        <w:tc>
          <w:tcPr>
            <w:tcW w:w="6125" w:type="dxa"/>
          </w:tcPr>
          <w:p w14:paraId="14FB3829" w14:textId="77777777" w:rsidR="00526BEA" w:rsidRPr="00526BEA" w:rsidRDefault="00526BEA" w:rsidP="00526BEA">
            <w:pPr>
              <w:rPr>
                <w:lang w:val="en-GB"/>
              </w:rPr>
            </w:pPr>
            <w:r w:rsidRPr="00526BEA">
              <w:rPr>
                <w:lang w:val="en-GB"/>
              </w:rPr>
              <w:t>&lt;Insert document ID, if applicable&gt;</w:t>
            </w:r>
          </w:p>
        </w:tc>
      </w:tr>
      <w:tr w:rsidR="00526BEA" w:rsidRPr="00526BEA" w14:paraId="085224B9"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768EFEB3" w14:textId="77777777" w:rsidR="00526BEA" w:rsidRPr="00526BEA" w:rsidRDefault="00526BEA" w:rsidP="00526BEA">
            <w:pPr>
              <w:rPr>
                <w:b/>
                <w:bCs/>
              </w:rPr>
            </w:pPr>
            <w:r w:rsidRPr="00526BEA">
              <w:rPr>
                <w:b/>
                <w:bCs/>
              </w:rPr>
              <w:t>Document Name</w:t>
            </w:r>
          </w:p>
        </w:tc>
        <w:tc>
          <w:tcPr>
            <w:tcW w:w="6125" w:type="dxa"/>
          </w:tcPr>
          <w:p w14:paraId="66CE02E6" w14:textId="75432D06" w:rsidR="008B492E" w:rsidRPr="00526BEA" w:rsidRDefault="00CA3FE0" w:rsidP="00526BEA">
            <w:pPr>
              <w:rPr>
                <w:b/>
                <w:lang w:val="en-GB"/>
              </w:rPr>
            </w:pPr>
            <w:r>
              <w:t>Entity Match Customization</w:t>
            </w:r>
          </w:p>
        </w:tc>
      </w:tr>
      <w:tr w:rsidR="00FE26B1" w:rsidRPr="00526BEA" w14:paraId="42EA304A" w14:textId="77777777" w:rsidTr="00250AD4">
        <w:trPr>
          <w:trHeight w:val="288"/>
        </w:trPr>
        <w:tc>
          <w:tcPr>
            <w:tcW w:w="3114" w:type="dxa"/>
          </w:tcPr>
          <w:p w14:paraId="6C4028BB" w14:textId="77777777" w:rsidR="00FE26B1" w:rsidRPr="00526BEA" w:rsidRDefault="00FE26B1" w:rsidP="00526BEA">
            <w:pPr>
              <w:rPr>
                <w:b/>
                <w:bCs/>
              </w:rPr>
            </w:pPr>
          </w:p>
        </w:tc>
        <w:tc>
          <w:tcPr>
            <w:tcW w:w="6125" w:type="dxa"/>
          </w:tcPr>
          <w:p w14:paraId="74678870" w14:textId="77777777" w:rsidR="00FE26B1" w:rsidRPr="00526BEA" w:rsidRDefault="00FE26B1" w:rsidP="00526BEA">
            <w:pPr>
              <w:rPr>
                <w:lang w:val="en-GB"/>
              </w:rPr>
            </w:pPr>
          </w:p>
        </w:tc>
      </w:tr>
      <w:tr w:rsidR="00526BEA" w:rsidRPr="00526BEA" w14:paraId="13AF411C"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525787A6" w14:textId="77777777" w:rsidR="00526BEA" w:rsidRPr="00526BEA" w:rsidRDefault="00526BEA" w:rsidP="00526BEA">
            <w:pPr>
              <w:rPr>
                <w:b/>
                <w:bCs/>
              </w:rPr>
            </w:pPr>
            <w:r w:rsidRPr="00526BEA">
              <w:rPr>
                <w:b/>
                <w:bCs/>
              </w:rPr>
              <w:t>Project Name</w:t>
            </w:r>
          </w:p>
        </w:tc>
        <w:tc>
          <w:tcPr>
            <w:tcW w:w="6125" w:type="dxa"/>
          </w:tcPr>
          <w:p w14:paraId="02FBDF39" w14:textId="7282873F" w:rsidR="00526BEA" w:rsidRPr="000A05B8" w:rsidRDefault="000A05B8" w:rsidP="00526BEA">
            <w:r w:rsidRPr="000A05B8">
              <w:t>Oracle Watchlist Screening (OWS)</w:t>
            </w:r>
          </w:p>
        </w:tc>
      </w:tr>
      <w:tr w:rsidR="00526BEA" w:rsidRPr="00526BEA" w14:paraId="1169619E" w14:textId="77777777" w:rsidTr="00250AD4">
        <w:trPr>
          <w:trHeight w:val="288"/>
        </w:trPr>
        <w:tc>
          <w:tcPr>
            <w:tcW w:w="3114" w:type="dxa"/>
          </w:tcPr>
          <w:p w14:paraId="456199E1" w14:textId="77777777" w:rsidR="00526BEA" w:rsidRPr="00526BEA" w:rsidRDefault="00526BEA" w:rsidP="00526BEA">
            <w:pPr>
              <w:rPr>
                <w:b/>
                <w:bCs/>
              </w:rPr>
            </w:pPr>
            <w:r w:rsidRPr="00526BEA">
              <w:rPr>
                <w:b/>
                <w:bCs/>
              </w:rPr>
              <w:t>Client</w:t>
            </w:r>
          </w:p>
        </w:tc>
        <w:tc>
          <w:tcPr>
            <w:tcW w:w="6125" w:type="dxa"/>
          </w:tcPr>
          <w:p w14:paraId="4C591AE3" w14:textId="3D7BCC79" w:rsidR="00526BEA" w:rsidRPr="00526BEA" w:rsidRDefault="000A05B8" w:rsidP="00526BEA">
            <w:pPr>
              <w:rPr>
                <w:b/>
              </w:rPr>
            </w:pPr>
            <w:r w:rsidRPr="000A05B8">
              <w:t>IRI</w:t>
            </w:r>
          </w:p>
        </w:tc>
      </w:tr>
      <w:tr w:rsidR="00526BEA" w:rsidRPr="00526BEA" w14:paraId="461F1BF6"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12D29423" w14:textId="77777777" w:rsidR="00526BEA" w:rsidRPr="00526BEA" w:rsidRDefault="00526BEA" w:rsidP="00526BEA">
            <w:pPr>
              <w:rPr>
                <w:b/>
                <w:bCs/>
              </w:rPr>
            </w:pPr>
            <w:r w:rsidRPr="00526BEA">
              <w:rPr>
                <w:b/>
                <w:bCs/>
              </w:rPr>
              <w:t>Document Author</w:t>
            </w:r>
          </w:p>
        </w:tc>
        <w:tc>
          <w:tcPr>
            <w:tcW w:w="6125" w:type="dxa"/>
          </w:tcPr>
          <w:p w14:paraId="3389BCDC" w14:textId="1CEB33C1" w:rsidR="00526BEA" w:rsidRPr="00526BEA" w:rsidRDefault="000A05B8" w:rsidP="00526BEA">
            <w:pPr>
              <w:rPr>
                <w:b/>
              </w:rPr>
            </w:pPr>
            <w:r w:rsidRPr="000A05B8">
              <w:t>Priyank Chauhan</w:t>
            </w:r>
          </w:p>
        </w:tc>
      </w:tr>
      <w:tr w:rsidR="00526BEA" w:rsidRPr="00526BEA" w14:paraId="609AA38A" w14:textId="77777777" w:rsidTr="00250AD4">
        <w:trPr>
          <w:trHeight w:val="288"/>
        </w:trPr>
        <w:tc>
          <w:tcPr>
            <w:tcW w:w="3114" w:type="dxa"/>
          </w:tcPr>
          <w:p w14:paraId="3280969E" w14:textId="77777777" w:rsidR="00526BEA" w:rsidRPr="00526BEA" w:rsidRDefault="00526BEA" w:rsidP="00526BEA">
            <w:pPr>
              <w:rPr>
                <w:b/>
                <w:bCs/>
              </w:rPr>
            </w:pPr>
            <w:r w:rsidRPr="00526BEA">
              <w:rPr>
                <w:b/>
                <w:bCs/>
              </w:rPr>
              <w:t>Document Version</w:t>
            </w:r>
          </w:p>
        </w:tc>
        <w:tc>
          <w:tcPr>
            <w:tcW w:w="6125" w:type="dxa"/>
          </w:tcPr>
          <w:p w14:paraId="0A1EF49B" w14:textId="3691F648" w:rsidR="00526BEA" w:rsidRPr="00526BEA" w:rsidRDefault="00526BEA" w:rsidP="00526BEA">
            <w:pPr>
              <w:rPr>
                <w:b/>
              </w:rPr>
            </w:pPr>
            <w:r w:rsidRPr="00526BEA">
              <w:t>0.</w:t>
            </w:r>
            <w:r w:rsidR="008806AF">
              <w:t>1</w:t>
            </w:r>
          </w:p>
        </w:tc>
      </w:tr>
      <w:tr w:rsidR="00526BEA" w:rsidRPr="00526BEA" w14:paraId="1D685C96"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2780DF0B" w14:textId="77777777" w:rsidR="00526BEA" w:rsidRPr="00526BEA" w:rsidRDefault="00526BEA" w:rsidP="00526BEA">
            <w:pPr>
              <w:rPr>
                <w:b/>
                <w:bCs/>
              </w:rPr>
            </w:pPr>
            <w:r w:rsidRPr="00526BEA">
              <w:rPr>
                <w:b/>
                <w:bCs/>
              </w:rPr>
              <w:t>Document Status</w:t>
            </w:r>
          </w:p>
        </w:tc>
        <w:tc>
          <w:tcPr>
            <w:tcW w:w="6125" w:type="dxa"/>
          </w:tcPr>
          <w:p w14:paraId="15F970C8" w14:textId="7E83B017" w:rsidR="00526BEA" w:rsidRPr="00526BEA" w:rsidRDefault="00526BEA" w:rsidP="00526BEA">
            <w:pPr>
              <w:rPr>
                <w:b/>
              </w:rPr>
            </w:pPr>
          </w:p>
        </w:tc>
      </w:tr>
      <w:tr w:rsidR="00526BEA" w:rsidRPr="00526BEA" w14:paraId="0D01797C" w14:textId="77777777" w:rsidTr="00250AD4">
        <w:trPr>
          <w:trHeight w:val="288"/>
        </w:trPr>
        <w:tc>
          <w:tcPr>
            <w:tcW w:w="3114" w:type="dxa"/>
          </w:tcPr>
          <w:p w14:paraId="47B4953F" w14:textId="77777777" w:rsidR="00526BEA" w:rsidRPr="00526BEA" w:rsidRDefault="00526BEA" w:rsidP="00526BEA">
            <w:pPr>
              <w:rPr>
                <w:b/>
                <w:bCs/>
              </w:rPr>
            </w:pPr>
            <w:r w:rsidRPr="00526BEA">
              <w:rPr>
                <w:b/>
                <w:bCs/>
              </w:rPr>
              <w:t>Date Released</w:t>
            </w:r>
          </w:p>
        </w:tc>
        <w:tc>
          <w:tcPr>
            <w:tcW w:w="6125" w:type="dxa"/>
          </w:tcPr>
          <w:p w14:paraId="75CE78E9" w14:textId="77777777" w:rsidR="00526BEA" w:rsidRPr="00526BEA" w:rsidRDefault="00526BEA" w:rsidP="00526BEA"/>
        </w:tc>
      </w:tr>
    </w:tbl>
    <w:p w14:paraId="36EDB591" w14:textId="77777777" w:rsidR="004643E0" w:rsidRDefault="004643E0" w:rsidP="00526BEA">
      <w:pPr>
        <w:rPr>
          <w:b/>
        </w:rPr>
      </w:pPr>
    </w:p>
    <w:p w14:paraId="0C9E40D3" w14:textId="0CE13653" w:rsidR="00526BEA" w:rsidRPr="00526BEA" w:rsidRDefault="00526BEA" w:rsidP="00526BEA">
      <w:pPr>
        <w:rPr>
          <w:b/>
        </w:rPr>
      </w:pPr>
      <w:r w:rsidRPr="00526BEA">
        <w:rPr>
          <w:b/>
        </w:rPr>
        <w:t>Document Edit History</w:t>
      </w:r>
    </w:p>
    <w:tbl>
      <w:tblPr>
        <w:tblStyle w:val="GridTable4-Accent11"/>
        <w:tblW w:w="9196" w:type="dxa"/>
        <w:tblLayout w:type="fixed"/>
        <w:tblLook w:val="04A0" w:firstRow="1" w:lastRow="0" w:firstColumn="1" w:lastColumn="0" w:noHBand="0" w:noVBand="1"/>
      </w:tblPr>
      <w:tblGrid>
        <w:gridCol w:w="1224"/>
        <w:gridCol w:w="1890"/>
        <w:gridCol w:w="3420"/>
        <w:gridCol w:w="2662"/>
      </w:tblGrid>
      <w:tr w:rsidR="00526BEA" w:rsidRPr="00526BEA" w14:paraId="09B0D1F2" w14:textId="77777777" w:rsidTr="009A0B79">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224" w:type="dxa"/>
          </w:tcPr>
          <w:p w14:paraId="2E2989AA" w14:textId="77777777" w:rsidR="00526BEA" w:rsidRPr="00526BEA" w:rsidRDefault="00526BEA" w:rsidP="00526BEA">
            <w:r w:rsidRPr="00526BEA">
              <w:t>Version</w:t>
            </w:r>
          </w:p>
        </w:tc>
        <w:tc>
          <w:tcPr>
            <w:tcW w:w="1890" w:type="dxa"/>
          </w:tcPr>
          <w:p w14:paraId="0A92FC47"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Date</w:t>
            </w:r>
          </w:p>
        </w:tc>
        <w:tc>
          <w:tcPr>
            <w:tcW w:w="3420" w:type="dxa"/>
          </w:tcPr>
          <w:p w14:paraId="43E4E82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Additions/Modifications</w:t>
            </w:r>
          </w:p>
        </w:tc>
        <w:tc>
          <w:tcPr>
            <w:tcW w:w="2662" w:type="dxa"/>
          </w:tcPr>
          <w:p w14:paraId="3FAA7755"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Prepared/Revised by</w:t>
            </w:r>
          </w:p>
        </w:tc>
      </w:tr>
      <w:tr w:rsidR="00526BEA" w:rsidRPr="00526BEA" w14:paraId="4C540511"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5F72F120" w14:textId="77777777" w:rsidR="00526BEA" w:rsidRPr="00526BEA" w:rsidRDefault="00526BEA" w:rsidP="00526BEA">
            <w:r w:rsidRPr="00526BEA">
              <w:t>0.0</w:t>
            </w:r>
          </w:p>
        </w:tc>
        <w:tc>
          <w:tcPr>
            <w:tcW w:w="1890" w:type="dxa"/>
          </w:tcPr>
          <w:p w14:paraId="57994C03" w14:textId="7578B1D3" w:rsidR="00526BEA" w:rsidRPr="00526BEA" w:rsidRDefault="00660B51" w:rsidP="00526BEA">
            <w:pPr>
              <w:cnfStyle w:val="000000100000" w:firstRow="0" w:lastRow="0" w:firstColumn="0" w:lastColumn="0" w:oddVBand="0" w:evenVBand="0" w:oddHBand="1" w:evenHBand="0" w:firstRowFirstColumn="0" w:firstRowLastColumn="0" w:lastRowFirstColumn="0" w:lastRowLastColumn="0"/>
            </w:pPr>
            <w:r>
              <w:t>Aug</w:t>
            </w:r>
            <w:r w:rsidR="00526BEA" w:rsidRPr="00526BEA">
              <w:t>, 20</w:t>
            </w:r>
            <w:r w:rsidR="0030306D">
              <w:t>20</w:t>
            </w:r>
          </w:p>
        </w:tc>
        <w:tc>
          <w:tcPr>
            <w:tcW w:w="3420" w:type="dxa"/>
          </w:tcPr>
          <w:p w14:paraId="2F0604CE"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r w:rsidRPr="00526BEA">
              <w:t>Draft version</w:t>
            </w:r>
          </w:p>
        </w:tc>
        <w:tc>
          <w:tcPr>
            <w:tcW w:w="2662" w:type="dxa"/>
          </w:tcPr>
          <w:p w14:paraId="14F31407" w14:textId="1E033BF5" w:rsidR="00526BEA" w:rsidRPr="00526BEA" w:rsidRDefault="000A05B8" w:rsidP="00526BEA">
            <w:pPr>
              <w:cnfStyle w:val="000000100000" w:firstRow="0" w:lastRow="0" w:firstColumn="0" w:lastColumn="0" w:oddVBand="0" w:evenVBand="0" w:oddHBand="1" w:evenHBand="0" w:firstRowFirstColumn="0" w:firstRowLastColumn="0" w:lastRowFirstColumn="0" w:lastRowLastColumn="0"/>
            </w:pPr>
            <w:r>
              <w:t>Priyank Chauhan</w:t>
            </w:r>
          </w:p>
        </w:tc>
      </w:tr>
      <w:tr w:rsidR="00526BEA" w:rsidRPr="00526BEA" w14:paraId="301AC211" w14:textId="77777777" w:rsidTr="009A0B79">
        <w:tc>
          <w:tcPr>
            <w:cnfStyle w:val="001000000000" w:firstRow="0" w:lastRow="0" w:firstColumn="1" w:lastColumn="0" w:oddVBand="0" w:evenVBand="0" w:oddHBand="0" w:evenHBand="0" w:firstRowFirstColumn="0" w:firstRowLastColumn="0" w:lastRowFirstColumn="0" w:lastRowLastColumn="0"/>
            <w:tcW w:w="1224" w:type="dxa"/>
          </w:tcPr>
          <w:p w14:paraId="4E5343AD" w14:textId="5BB222B6" w:rsidR="00526BEA" w:rsidRPr="00526BEA" w:rsidRDefault="008806AF" w:rsidP="00526BEA">
            <w:r>
              <w:t>0.</w:t>
            </w:r>
            <w:bookmarkStart w:id="1" w:name="_GoBack"/>
            <w:bookmarkEnd w:id="1"/>
            <w:r>
              <w:t>1</w:t>
            </w:r>
          </w:p>
        </w:tc>
        <w:tc>
          <w:tcPr>
            <w:tcW w:w="1890" w:type="dxa"/>
          </w:tcPr>
          <w:p w14:paraId="6B583044" w14:textId="5F62C7D9" w:rsidR="00526BEA" w:rsidRPr="00526BEA" w:rsidRDefault="008806AF" w:rsidP="00526BEA">
            <w:pPr>
              <w:cnfStyle w:val="000000000000" w:firstRow="0" w:lastRow="0" w:firstColumn="0" w:lastColumn="0" w:oddVBand="0" w:evenVBand="0" w:oddHBand="0" w:evenHBand="0" w:firstRowFirstColumn="0" w:firstRowLastColumn="0" w:lastRowFirstColumn="0" w:lastRowLastColumn="0"/>
            </w:pPr>
            <w:r>
              <w:t>Aug</w:t>
            </w:r>
            <w:r w:rsidRPr="00526BEA">
              <w:t>, 20</w:t>
            </w:r>
            <w:r>
              <w:t>20</w:t>
            </w:r>
          </w:p>
        </w:tc>
        <w:tc>
          <w:tcPr>
            <w:tcW w:w="3420" w:type="dxa"/>
          </w:tcPr>
          <w:p w14:paraId="31409A8A" w14:textId="248B34A6" w:rsidR="00526BEA" w:rsidRPr="00526BEA" w:rsidRDefault="008806AF" w:rsidP="00526BEA">
            <w:pPr>
              <w:cnfStyle w:val="000000000000" w:firstRow="0" w:lastRow="0" w:firstColumn="0" w:lastColumn="0" w:oddVBand="0" w:evenVBand="0" w:oddHBand="0" w:evenHBand="0" w:firstRowFirstColumn="0" w:firstRowLastColumn="0" w:lastRowFirstColumn="0" w:lastRowLastColumn="0"/>
            </w:pPr>
            <w:r>
              <w:t>Revised version</w:t>
            </w:r>
          </w:p>
        </w:tc>
        <w:tc>
          <w:tcPr>
            <w:tcW w:w="2662" w:type="dxa"/>
          </w:tcPr>
          <w:p w14:paraId="16756119" w14:textId="2C8727B0" w:rsidR="00526BEA" w:rsidRPr="00526BEA" w:rsidRDefault="008806AF" w:rsidP="00526BEA">
            <w:pPr>
              <w:cnfStyle w:val="000000000000" w:firstRow="0" w:lastRow="0" w:firstColumn="0" w:lastColumn="0" w:oddVBand="0" w:evenVBand="0" w:oddHBand="0" w:evenHBand="0" w:firstRowFirstColumn="0" w:firstRowLastColumn="0" w:lastRowFirstColumn="0" w:lastRowLastColumn="0"/>
            </w:pPr>
            <w:r>
              <w:t>Priyank Chauhan</w:t>
            </w:r>
          </w:p>
        </w:tc>
      </w:tr>
      <w:tr w:rsidR="00526BEA" w:rsidRPr="00526BEA" w14:paraId="7BDCEE26"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0D93D2AE" w14:textId="5AB624CE" w:rsidR="00526BEA" w:rsidRPr="00526BEA" w:rsidRDefault="00526BEA" w:rsidP="00526BEA"/>
        </w:tc>
        <w:tc>
          <w:tcPr>
            <w:tcW w:w="1890" w:type="dxa"/>
          </w:tcPr>
          <w:p w14:paraId="7B062224" w14:textId="6E70067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420" w:type="dxa"/>
          </w:tcPr>
          <w:p w14:paraId="3558C37A" w14:textId="4B85FE0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662" w:type="dxa"/>
          </w:tcPr>
          <w:p w14:paraId="294FF7AA" w14:textId="29235524"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30DFA5D" w14:textId="77777777" w:rsidTr="009A0B79">
        <w:tc>
          <w:tcPr>
            <w:cnfStyle w:val="001000000000" w:firstRow="0" w:lastRow="0" w:firstColumn="1" w:lastColumn="0" w:oddVBand="0" w:evenVBand="0" w:oddHBand="0" w:evenHBand="0" w:firstRowFirstColumn="0" w:firstRowLastColumn="0" w:lastRowFirstColumn="0" w:lastRowLastColumn="0"/>
            <w:tcW w:w="1224" w:type="dxa"/>
          </w:tcPr>
          <w:p w14:paraId="65A92D40" w14:textId="77777777" w:rsidR="00526BEA" w:rsidRPr="00526BEA" w:rsidRDefault="00526BEA" w:rsidP="00526BEA"/>
        </w:tc>
        <w:tc>
          <w:tcPr>
            <w:tcW w:w="1890" w:type="dxa"/>
          </w:tcPr>
          <w:p w14:paraId="2639DD6C"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420" w:type="dxa"/>
          </w:tcPr>
          <w:p w14:paraId="14F044AA"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662" w:type="dxa"/>
          </w:tcPr>
          <w:p w14:paraId="6086EBB9"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bl>
    <w:p w14:paraId="48A8C02C" w14:textId="77777777" w:rsidR="004643E0" w:rsidRDefault="004643E0" w:rsidP="00526BEA">
      <w:pPr>
        <w:rPr>
          <w:b/>
        </w:rPr>
      </w:pPr>
    </w:p>
    <w:p w14:paraId="3A4A99AD" w14:textId="726FDE1C" w:rsidR="00526BEA" w:rsidRPr="00526BEA" w:rsidRDefault="00526BEA" w:rsidP="00526BEA">
      <w:pPr>
        <w:rPr>
          <w:b/>
        </w:rPr>
      </w:pPr>
      <w:r w:rsidRPr="00526BEA">
        <w:rPr>
          <w:b/>
        </w:rPr>
        <w:t>Document Review/Approval History</w:t>
      </w:r>
    </w:p>
    <w:tbl>
      <w:tblPr>
        <w:tblStyle w:val="GridTable4-Accent11"/>
        <w:tblW w:w="9175" w:type="dxa"/>
        <w:tblLayout w:type="fixed"/>
        <w:tblLook w:val="04A0" w:firstRow="1" w:lastRow="0" w:firstColumn="1" w:lastColumn="0" w:noHBand="0" w:noVBand="1"/>
      </w:tblPr>
      <w:tblGrid>
        <w:gridCol w:w="1615"/>
        <w:gridCol w:w="3677"/>
        <w:gridCol w:w="1721"/>
        <w:gridCol w:w="2162"/>
      </w:tblGrid>
      <w:tr w:rsidR="009A0B79" w:rsidRPr="00526BEA" w14:paraId="2B14BC90" w14:textId="77777777" w:rsidTr="009136F0">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15" w:type="dxa"/>
          </w:tcPr>
          <w:p w14:paraId="5AF65E28" w14:textId="77777777" w:rsidR="00526BEA" w:rsidRPr="00526BEA" w:rsidRDefault="00526BEA" w:rsidP="00526BEA">
            <w:r w:rsidRPr="00526BEA">
              <w:t>Date</w:t>
            </w:r>
          </w:p>
        </w:tc>
        <w:tc>
          <w:tcPr>
            <w:tcW w:w="3677" w:type="dxa"/>
          </w:tcPr>
          <w:p w14:paraId="38871C58"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Name</w:t>
            </w:r>
          </w:p>
        </w:tc>
        <w:tc>
          <w:tcPr>
            <w:tcW w:w="1721" w:type="dxa"/>
          </w:tcPr>
          <w:p w14:paraId="3257207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Organization/Title</w:t>
            </w:r>
          </w:p>
        </w:tc>
        <w:tc>
          <w:tcPr>
            <w:tcW w:w="2162" w:type="dxa"/>
          </w:tcPr>
          <w:p w14:paraId="5384DCBA"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Comments</w:t>
            </w:r>
          </w:p>
        </w:tc>
      </w:tr>
      <w:tr w:rsidR="00526BEA" w:rsidRPr="00526BEA" w14:paraId="62C1D52C" w14:textId="77777777" w:rsidTr="009136F0">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592B6DB" w14:textId="698AFC0E" w:rsidR="00526BEA" w:rsidRPr="00526BEA" w:rsidRDefault="00526BEA" w:rsidP="00526BEA"/>
        </w:tc>
        <w:tc>
          <w:tcPr>
            <w:tcW w:w="3677" w:type="dxa"/>
          </w:tcPr>
          <w:p w14:paraId="787DC187" w14:textId="5869AFD2"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0B764D4F" w14:textId="522B0B9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54808D8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284FCF5" w14:textId="77777777" w:rsidTr="009136F0">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411BD91E" w14:textId="40505B4B" w:rsidR="00526BEA" w:rsidRPr="00526BEA" w:rsidRDefault="00526BEA" w:rsidP="00526BEA"/>
        </w:tc>
        <w:tc>
          <w:tcPr>
            <w:tcW w:w="3677" w:type="dxa"/>
          </w:tcPr>
          <w:p w14:paraId="64652F75" w14:textId="27D5635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18DA9A5C" w14:textId="13F48D1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162" w:type="dxa"/>
          </w:tcPr>
          <w:p w14:paraId="156082C2"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6A51A5A3" w14:textId="77777777" w:rsidTr="009136F0">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32E90A7D" w14:textId="4980E7BB" w:rsidR="00526BEA" w:rsidRPr="00526BEA" w:rsidRDefault="00526BEA" w:rsidP="00526BEA"/>
        </w:tc>
        <w:tc>
          <w:tcPr>
            <w:tcW w:w="3677" w:type="dxa"/>
          </w:tcPr>
          <w:p w14:paraId="31441BD4" w14:textId="3AE049E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CEC5342" w14:textId="65CB148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3142CA2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18FEF9AC" w14:textId="77777777" w:rsidTr="009136F0">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94C40E5" w14:textId="15E13758" w:rsidR="00526BEA" w:rsidRPr="00526BEA" w:rsidRDefault="00526BEA" w:rsidP="00526BEA"/>
        </w:tc>
        <w:tc>
          <w:tcPr>
            <w:tcW w:w="3677" w:type="dxa"/>
          </w:tcPr>
          <w:p w14:paraId="5D62737F" w14:textId="463C6450"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24F5B4F7" w14:textId="7146DA9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162" w:type="dxa"/>
          </w:tcPr>
          <w:p w14:paraId="012C3BCE"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5C48EACC" w14:textId="77777777" w:rsidTr="009136F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615" w:type="dxa"/>
          </w:tcPr>
          <w:p w14:paraId="08BCF8EE" w14:textId="00F88BDA" w:rsidR="00526BEA" w:rsidRPr="00526BEA" w:rsidRDefault="00526BEA" w:rsidP="00526BEA"/>
        </w:tc>
        <w:tc>
          <w:tcPr>
            <w:tcW w:w="3677" w:type="dxa"/>
          </w:tcPr>
          <w:p w14:paraId="54A67F57" w14:textId="474D7118"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27009A2" w14:textId="7C14DC1E"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6F2E3F8D"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bl>
    <w:p w14:paraId="2AEA1D39" w14:textId="77777777" w:rsidR="004643E0" w:rsidRDefault="004643E0" w:rsidP="00526BEA">
      <w:pPr>
        <w:rPr>
          <w:b/>
        </w:rPr>
      </w:pPr>
    </w:p>
    <w:p w14:paraId="74648792" w14:textId="5A19CD69" w:rsidR="00526BEA" w:rsidRPr="00526BEA" w:rsidRDefault="00526BEA" w:rsidP="00526BEA">
      <w:pPr>
        <w:rPr>
          <w:b/>
        </w:rPr>
      </w:pPr>
      <w:r w:rsidRPr="00526BEA">
        <w:rPr>
          <w:b/>
        </w:rPr>
        <w:t>Distribution of Final Document</w:t>
      </w:r>
    </w:p>
    <w:p w14:paraId="4FB1E8B8" w14:textId="77777777" w:rsidR="00526BEA" w:rsidRPr="00526BEA" w:rsidRDefault="00526BEA" w:rsidP="00526BEA">
      <w:r w:rsidRPr="00526BEA">
        <w:t>The following people are designated recipients of the final version of this document:</w:t>
      </w:r>
    </w:p>
    <w:tbl>
      <w:tblPr>
        <w:tblStyle w:val="GridTable4-Accent11"/>
        <w:tblW w:w="9182" w:type="dxa"/>
        <w:tblLayout w:type="fixed"/>
        <w:tblLook w:val="00A0" w:firstRow="1" w:lastRow="0" w:firstColumn="1" w:lastColumn="0" w:noHBand="0" w:noVBand="0"/>
      </w:tblPr>
      <w:tblGrid>
        <w:gridCol w:w="2632"/>
        <w:gridCol w:w="6550"/>
      </w:tblGrid>
      <w:tr w:rsidR="00526BEA" w:rsidRPr="00526BEA" w14:paraId="694E8F6E" w14:textId="77777777" w:rsidTr="009A0B79">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632" w:type="dxa"/>
          </w:tcPr>
          <w:p w14:paraId="7739BE45" w14:textId="77777777" w:rsidR="00526BEA" w:rsidRPr="00526BEA" w:rsidRDefault="00526BEA" w:rsidP="00526BEA">
            <w:r w:rsidRPr="00526BEA">
              <w:t>Name</w:t>
            </w:r>
          </w:p>
        </w:tc>
        <w:tc>
          <w:tcPr>
            <w:cnfStyle w:val="000010000000" w:firstRow="0" w:lastRow="0" w:firstColumn="0" w:lastColumn="0" w:oddVBand="1" w:evenVBand="0" w:oddHBand="0" w:evenHBand="0" w:firstRowFirstColumn="0" w:firstRowLastColumn="0" w:lastRowFirstColumn="0" w:lastRowLastColumn="0"/>
            <w:tcW w:w="6550" w:type="dxa"/>
          </w:tcPr>
          <w:p w14:paraId="7D455EB0" w14:textId="77777777" w:rsidR="00526BEA" w:rsidRPr="00526BEA" w:rsidRDefault="00526BEA" w:rsidP="00526BEA">
            <w:r w:rsidRPr="00526BEA">
              <w:t>Organization/Title</w:t>
            </w:r>
          </w:p>
        </w:tc>
      </w:tr>
      <w:tr w:rsidR="00526BEA" w:rsidRPr="00526BEA" w14:paraId="046B3D57"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2" w:type="dxa"/>
          </w:tcPr>
          <w:p w14:paraId="05E154CB" w14:textId="724FC72D"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307E9D74" w14:textId="6E775048" w:rsidR="00526BEA" w:rsidRPr="00526BEA" w:rsidRDefault="00526BEA" w:rsidP="00526BEA"/>
        </w:tc>
      </w:tr>
      <w:tr w:rsidR="00526BEA" w:rsidRPr="00526BEA" w14:paraId="08A2B7D3" w14:textId="77777777" w:rsidTr="009A0B79">
        <w:tc>
          <w:tcPr>
            <w:cnfStyle w:val="001000000000" w:firstRow="0" w:lastRow="0" w:firstColumn="1" w:lastColumn="0" w:oddVBand="0" w:evenVBand="0" w:oddHBand="0" w:evenHBand="0" w:firstRowFirstColumn="0" w:firstRowLastColumn="0" w:lastRowFirstColumn="0" w:lastRowLastColumn="0"/>
            <w:tcW w:w="2632" w:type="dxa"/>
          </w:tcPr>
          <w:p w14:paraId="211CF00D"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6E31D419" w14:textId="77777777" w:rsidR="00526BEA" w:rsidRPr="00526BEA" w:rsidRDefault="00526BEA" w:rsidP="00526BEA"/>
        </w:tc>
      </w:tr>
      <w:tr w:rsidR="00526BEA" w:rsidRPr="00526BEA" w14:paraId="6F07F8C8"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2" w:type="dxa"/>
          </w:tcPr>
          <w:p w14:paraId="6572CD20"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00343CAA" w14:textId="77777777" w:rsidR="00526BEA" w:rsidRPr="00526BEA" w:rsidRDefault="00526BEA" w:rsidP="00526BEA"/>
        </w:tc>
      </w:tr>
      <w:tr w:rsidR="00526BEA" w:rsidRPr="00526BEA" w14:paraId="66DDFFB9" w14:textId="77777777" w:rsidTr="009A0B79">
        <w:tc>
          <w:tcPr>
            <w:cnfStyle w:val="001000000000" w:firstRow="0" w:lastRow="0" w:firstColumn="1" w:lastColumn="0" w:oddVBand="0" w:evenVBand="0" w:oddHBand="0" w:evenHBand="0" w:firstRowFirstColumn="0" w:firstRowLastColumn="0" w:lastRowFirstColumn="0" w:lastRowLastColumn="0"/>
            <w:tcW w:w="2632" w:type="dxa"/>
          </w:tcPr>
          <w:p w14:paraId="1FE00540"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70361C06" w14:textId="77777777" w:rsidR="00526BEA" w:rsidRPr="00526BEA" w:rsidRDefault="00526BEA" w:rsidP="00526BEA"/>
        </w:tc>
      </w:tr>
    </w:tbl>
    <w:p w14:paraId="2EC69A8B" w14:textId="77777777" w:rsidR="006E1E94" w:rsidRDefault="006E1E94" w:rsidP="006E0CFD">
      <w:pPr>
        <w:pStyle w:val="TOC1"/>
      </w:pPr>
      <w:bookmarkStart w:id="2" w:name="_Toc226456967"/>
      <w:bookmarkStart w:id="3" w:name="_Ref226997660"/>
    </w:p>
    <w:p w14:paraId="360E61E0" w14:textId="77777777" w:rsidR="006E1E94" w:rsidRDefault="006E1E94" w:rsidP="006E0CFD">
      <w:pPr>
        <w:pStyle w:val="TOC1"/>
      </w:pPr>
    </w:p>
    <w:p w14:paraId="4C85EA15" w14:textId="77777777" w:rsidR="006E1E94" w:rsidRDefault="006E1E94" w:rsidP="006E0CFD">
      <w:pPr>
        <w:pStyle w:val="TOC1"/>
      </w:pPr>
    </w:p>
    <w:p w14:paraId="4BE4BCF4" w14:textId="60CDA6D4" w:rsidR="006E0CFD" w:rsidRPr="006E0CFD" w:rsidRDefault="006E0CFD" w:rsidP="006E0CFD">
      <w:pPr>
        <w:pStyle w:val="TOC1"/>
      </w:pPr>
      <w:r w:rsidRPr="006E0CFD">
        <w:lastRenderedPageBreak/>
        <w:t>Table of Contents</w:t>
      </w:r>
      <w:bookmarkEnd w:id="2"/>
      <w:bookmarkEnd w:id="3"/>
    </w:p>
    <w:p w14:paraId="5F3C6DBD" w14:textId="77777777" w:rsidR="006E0CFD" w:rsidRDefault="006E0CFD" w:rsidP="006E0CFD">
      <w:pPr>
        <w:pStyle w:val="TOC1"/>
      </w:pPr>
    </w:p>
    <w:p w14:paraId="3262A5DB" w14:textId="66C98228" w:rsidR="009C769E" w:rsidRDefault="006773E0">
      <w:pPr>
        <w:pStyle w:val="TOC1"/>
        <w:rPr>
          <w:rFonts w:asciiTheme="minorHAnsi" w:eastAsiaTheme="minorEastAsia" w:hAnsiTheme="minorHAnsi" w:cstheme="minorBidi"/>
          <w:b w:val="0"/>
          <w:color w:val="auto"/>
          <w:sz w:val="22"/>
        </w:rPr>
      </w:pPr>
      <w:r w:rsidRPr="00EE7ACE">
        <w:fldChar w:fldCharType="begin"/>
      </w:r>
      <w:r w:rsidRPr="00EE7ACE">
        <w:instrText xml:space="preserve"> TOC \o "1-4" \h \z \u </w:instrText>
      </w:r>
      <w:r w:rsidRPr="00EE7ACE">
        <w:fldChar w:fldCharType="separate"/>
      </w:r>
      <w:hyperlink w:anchor="_Toc47633451" w:history="1">
        <w:r w:rsidR="009C769E" w:rsidRPr="001F271E">
          <w:rPr>
            <w:rStyle w:val="Hyperlink"/>
          </w:rPr>
          <w:t>1.</w:t>
        </w:r>
        <w:r w:rsidR="009C769E">
          <w:rPr>
            <w:rFonts w:asciiTheme="minorHAnsi" w:eastAsiaTheme="minorEastAsia" w:hAnsiTheme="minorHAnsi" w:cstheme="minorBidi"/>
            <w:b w:val="0"/>
            <w:color w:val="auto"/>
            <w:sz w:val="22"/>
          </w:rPr>
          <w:tab/>
        </w:r>
        <w:r w:rsidR="009C769E" w:rsidRPr="001F271E">
          <w:rPr>
            <w:rStyle w:val="Hyperlink"/>
          </w:rPr>
          <w:t>Project Overview</w:t>
        </w:r>
        <w:r w:rsidR="009C769E">
          <w:rPr>
            <w:webHidden/>
          </w:rPr>
          <w:tab/>
        </w:r>
        <w:r w:rsidR="009C769E">
          <w:rPr>
            <w:webHidden/>
          </w:rPr>
          <w:fldChar w:fldCharType="begin"/>
        </w:r>
        <w:r w:rsidR="009C769E">
          <w:rPr>
            <w:webHidden/>
          </w:rPr>
          <w:instrText xml:space="preserve"> PAGEREF _Toc47633451 \h </w:instrText>
        </w:r>
        <w:r w:rsidR="009C769E">
          <w:rPr>
            <w:webHidden/>
          </w:rPr>
        </w:r>
        <w:r w:rsidR="009C769E">
          <w:rPr>
            <w:webHidden/>
          </w:rPr>
          <w:fldChar w:fldCharType="separate"/>
        </w:r>
        <w:r w:rsidR="009C769E">
          <w:rPr>
            <w:webHidden/>
          </w:rPr>
          <w:t>4</w:t>
        </w:r>
        <w:r w:rsidR="009C769E">
          <w:rPr>
            <w:webHidden/>
          </w:rPr>
          <w:fldChar w:fldCharType="end"/>
        </w:r>
      </w:hyperlink>
    </w:p>
    <w:p w14:paraId="0D818493" w14:textId="17B1224C" w:rsidR="009C769E" w:rsidRDefault="00BA73B2">
      <w:pPr>
        <w:pStyle w:val="TOC1"/>
        <w:rPr>
          <w:rFonts w:asciiTheme="minorHAnsi" w:eastAsiaTheme="minorEastAsia" w:hAnsiTheme="minorHAnsi" w:cstheme="minorBidi"/>
          <w:b w:val="0"/>
          <w:color w:val="auto"/>
          <w:sz w:val="22"/>
        </w:rPr>
      </w:pPr>
      <w:hyperlink w:anchor="_Toc47633452" w:history="1">
        <w:r w:rsidR="009C769E" w:rsidRPr="001F271E">
          <w:rPr>
            <w:rStyle w:val="Hyperlink"/>
          </w:rPr>
          <w:t>2.</w:t>
        </w:r>
        <w:r w:rsidR="009C769E">
          <w:rPr>
            <w:rFonts w:asciiTheme="minorHAnsi" w:eastAsiaTheme="minorEastAsia" w:hAnsiTheme="minorHAnsi" w:cstheme="minorBidi"/>
            <w:b w:val="0"/>
            <w:color w:val="auto"/>
            <w:sz w:val="22"/>
          </w:rPr>
          <w:tab/>
        </w:r>
        <w:r w:rsidR="009C769E" w:rsidRPr="001F271E">
          <w:rPr>
            <w:rStyle w:val="Hyperlink"/>
          </w:rPr>
          <w:t>Purpose</w:t>
        </w:r>
        <w:r w:rsidR="009C769E">
          <w:rPr>
            <w:webHidden/>
          </w:rPr>
          <w:tab/>
        </w:r>
        <w:r w:rsidR="009C769E">
          <w:rPr>
            <w:webHidden/>
          </w:rPr>
          <w:fldChar w:fldCharType="begin"/>
        </w:r>
        <w:r w:rsidR="009C769E">
          <w:rPr>
            <w:webHidden/>
          </w:rPr>
          <w:instrText xml:space="preserve"> PAGEREF _Toc47633452 \h </w:instrText>
        </w:r>
        <w:r w:rsidR="009C769E">
          <w:rPr>
            <w:webHidden/>
          </w:rPr>
        </w:r>
        <w:r w:rsidR="009C769E">
          <w:rPr>
            <w:webHidden/>
          </w:rPr>
          <w:fldChar w:fldCharType="separate"/>
        </w:r>
        <w:r w:rsidR="009C769E">
          <w:rPr>
            <w:webHidden/>
          </w:rPr>
          <w:t>4</w:t>
        </w:r>
        <w:r w:rsidR="009C769E">
          <w:rPr>
            <w:webHidden/>
          </w:rPr>
          <w:fldChar w:fldCharType="end"/>
        </w:r>
      </w:hyperlink>
    </w:p>
    <w:p w14:paraId="3CC7AFDA" w14:textId="5B434D57" w:rsidR="009C769E" w:rsidRDefault="00BA73B2">
      <w:pPr>
        <w:pStyle w:val="TOC1"/>
        <w:rPr>
          <w:rFonts w:asciiTheme="minorHAnsi" w:eastAsiaTheme="minorEastAsia" w:hAnsiTheme="minorHAnsi" w:cstheme="minorBidi"/>
          <w:b w:val="0"/>
          <w:color w:val="auto"/>
          <w:sz w:val="22"/>
        </w:rPr>
      </w:pPr>
      <w:hyperlink w:anchor="_Toc47633453" w:history="1">
        <w:r w:rsidR="009C769E" w:rsidRPr="001F271E">
          <w:rPr>
            <w:rStyle w:val="Hyperlink"/>
          </w:rPr>
          <w:t>3.</w:t>
        </w:r>
        <w:r w:rsidR="009C769E">
          <w:rPr>
            <w:rFonts w:asciiTheme="minorHAnsi" w:eastAsiaTheme="minorEastAsia" w:hAnsiTheme="minorHAnsi" w:cstheme="minorBidi"/>
            <w:b w:val="0"/>
            <w:color w:val="auto"/>
            <w:sz w:val="22"/>
          </w:rPr>
          <w:tab/>
        </w:r>
        <w:r w:rsidR="009C769E" w:rsidRPr="001F271E">
          <w:rPr>
            <w:rStyle w:val="Hyperlink"/>
          </w:rPr>
          <w:t>Scope</w:t>
        </w:r>
        <w:r w:rsidR="009C769E">
          <w:rPr>
            <w:webHidden/>
          </w:rPr>
          <w:tab/>
        </w:r>
        <w:r w:rsidR="009C769E">
          <w:rPr>
            <w:webHidden/>
          </w:rPr>
          <w:fldChar w:fldCharType="begin"/>
        </w:r>
        <w:r w:rsidR="009C769E">
          <w:rPr>
            <w:webHidden/>
          </w:rPr>
          <w:instrText xml:space="preserve"> PAGEREF _Toc47633453 \h </w:instrText>
        </w:r>
        <w:r w:rsidR="009C769E">
          <w:rPr>
            <w:webHidden/>
          </w:rPr>
        </w:r>
        <w:r w:rsidR="009C769E">
          <w:rPr>
            <w:webHidden/>
          </w:rPr>
          <w:fldChar w:fldCharType="separate"/>
        </w:r>
        <w:r w:rsidR="009C769E">
          <w:rPr>
            <w:webHidden/>
          </w:rPr>
          <w:t>4</w:t>
        </w:r>
        <w:r w:rsidR="009C769E">
          <w:rPr>
            <w:webHidden/>
          </w:rPr>
          <w:fldChar w:fldCharType="end"/>
        </w:r>
      </w:hyperlink>
    </w:p>
    <w:p w14:paraId="53B21DBA" w14:textId="4E9832CC" w:rsidR="009C769E" w:rsidRDefault="00BA73B2">
      <w:pPr>
        <w:pStyle w:val="TOC2"/>
        <w:rPr>
          <w:rFonts w:asciiTheme="minorHAnsi" w:eastAsiaTheme="minorEastAsia" w:hAnsiTheme="minorHAnsi" w:cstheme="minorBidi"/>
          <w:noProof/>
        </w:rPr>
      </w:pPr>
      <w:hyperlink w:anchor="_Toc47633457" w:history="1">
        <w:r w:rsidR="009C769E" w:rsidRPr="001F271E">
          <w:rPr>
            <w:rStyle w:val="Hyperlink"/>
            <w:noProof/>
          </w:rPr>
          <w:t>3.1.</w:t>
        </w:r>
        <w:r w:rsidR="009C769E">
          <w:rPr>
            <w:rFonts w:asciiTheme="minorHAnsi" w:eastAsiaTheme="minorEastAsia" w:hAnsiTheme="minorHAnsi" w:cstheme="minorBidi"/>
            <w:noProof/>
          </w:rPr>
          <w:tab/>
        </w:r>
        <w:r w:rsidR="009C769E" w:rsidRPr="001F271E">
          <w:rPr>
            <w:rStyle w:val="Hyperlink"/>
            <w:noProof/>
          </w:rPr>
          <w:t>In Scope</w:t>
        </w:r>
        <w:r w:rsidR="009C769E">
          <w:rPr>
            <w:noProof/>
            <w:webHidden/>
          </w:rPr>
          <w:tab/>
        </w:r>
        <w:r w:rsidR="009C769E">
          <w:rPr>
            <w:noProof/>
            <w:webHidden/>
          </w:rPr>
          <w:fldChar w:fldCharType="begin"/>
        </w:r>
        <w:r w:rsidR="009C769E">
          <w:rPr>
            <w:noProof/>
            <w:webHidden/>
          </w:rPr>
          <w:instrText xml:space="preserve"> PAGEREF _Toc47633457 \h </w:instrText>
        </w:r>
        <w:r w:rsidR="009C769E">
          <w:rPr>
            <w:noProof/>
            <w:webHidden/>
          </w:rPr>
        </w:r>
        <w:r w:rsidR="009C769E">
          <w:rPr>
            <w:noProof/>
            <w:webHidden/>
          </w:rPr>
          <w:fldChar w:fldCharType="separate"/>
        </w:r>
        <w:r w:rsidR="009C769E">
          <w:rPr>
            <w:noProof/>
            <w:webHidden/>
          </w:rPr>
          <w:t>4</w:t>
        </w:r>
        <w:r w:rsidR="009C769E">
          <w:rPr>
            <w:noProof/>
            <w:webHidden/>
          </w:rPr>
          <w:fldChar w:fldCharType="end"/>
        </w:r>
      </w:hyperlink>
    </w:p>
    <w:p w14:paraId="732B591C" w14:textId="27B8ABF4" w:rsidR="009C769E" w:rsidRDefault="00BA73B2">
      <w:pPr>
        <w:pStyle w:val="TOC1"/>
        <w:rPr>
          <w:rFonts w:asciiTheme="minorHAnsi" w:eastAsiaTheme="minorEastAsia" w:hAnsiTheme="minorHAnsi" w:cstheme="minorBidi"/>
          <w:b w:val="0"/>
          <w:color w:val="auto"/>
          <w:sz w:val="22"/>
        </w:rPr>
      </w:pPr>
      <w:hyperlink w:anchor="_Toc47633458" w:history="1">
        <w:r w:rsidR="009C769E" w:rsidRPr="001F271E">
          <w:rPr>
            <w:rStyle w:val="Hyperlink"/>
          </w:rPr>
          <w:t>4.</w:t>
        </w:r>
        <w:r w:rsidR="009C769E">
          <w:rPr>
            <w:rFonts w:asciiTheme="minorHAnsi" w:eastAsiaTheme="minorEastAsia" w:hAnsiTheme="minorHAnsi" w:cstheme="minorBidi"/>
            <w:b w:val="0"/>
            <w:color w:val="auto"/>
            <w:sz w:val="22"/>
          </w:rPr>
          <w:tab/>
        </w:r>
        <w:r w:rsidR="009C769E" w:rsidRPr="001F271E">
          <w:rPr>
            <w:rStyle w:val="Hyperlink"/>
          </w:rPr>
          <w:t>Business Requirements</w:t>
        </w:r>
        <w:r w:rsidR="009C769E">
          <w:rPr>
            <w:webHidden/>
          </w:rPr>
          <w:tab/>
        </w:r>
        <w:r w:rsidR="009C769E">
          <w:rPr>
            <w:webHidden/>
          </w:rPr>
          <w:fldChar w:fldCharType="begin"/>
        </w:r>
        <w:r w:rsidR="009C769E">
          <w:rPr>
            <w:webHidden/>
          </w:rPr>
          <w:instrText xml:space="preserve"> PAGEREF _Toc47633458 \h </w:instrText>
        </w:r>
        <w:r w:rsidR="009C769E">
          <w:rPr>
            <w:webHidden/>
          </w:rPr>
        </w:r>
        <w:r w:rsidR="009C769E">
          <w:rPr>
            <w:webHidden/>
          </w:rPr>
          <w:fldChar w:fldCharType="separate"/>
        </w:r>
        <w:r w:rsidR="009C769E">
          <w:rPr>
            <w:webHidden/>
          </w:rPr>
          <w:t>5</w:t>
        </w:r>
        <w:r w:rsidR="009C769E">
          <w:rPr>
            <w:webHidden/>
          </w:rPr>
          <w:fldChar w:fldCharType="end"/>
        </w:r>
      </w:hyperlink>
    </w:p>
    <w:p w14:paraId="610680A1" w14:textId="58E92CC5" w:rsidR="009C769E" w:rsidRDefault="00BA73B2">
      <w:pPr>
        <w:pStyle w:val="TOC2"/>
        <w:rPr>
          <w:rFonts w:asciiTheme="minorHAnsi" w:eastAsiaTheme="minorEastAsia" w:hAnsiTheme="minorHAnsi" w:cstheme="minorBidi"/>
          <w:noProof/>
        </w:rPr>
      </w:pPr>
      <w:hyperlink w:anchor="_Toc47633459" w:history="1">
        <w:r w:rsidR="009C769E" w:rsidRPr="001F271E">
          <w:rPr>
            <w:rStyle w:val="Hyperlink"/>
            <w:noProof/>
          </w:rPr>
          <w:t>4.1.</w:t>
        </w:r>
        <w:r w:rsidR="009C769E">
          <w:rPr>
            <w:rFonts w:asciiTheme="minorHAnsi" w:eastAsiaTheme="minorEastAsia" w:hAnsiTheme="minorHAnsi" w:cstheme="minorBidi"/>
            <w:noProof/>
          </w:rPr>
          <w:tab/>
        </w:r>
        <w:r w:rsidR="009C769E" w:rsidRPr="001F271E">
          <w:rPr>
            <w:rStyle w:val="Hyperlink"/>
            <w:noProof/>
          </w:rPr>
          <w:t>Analysis, Issue Description</w:t>
        </w:r>
        <w:r w:rsidR="009C769E">
          <w:rPr>
            <w:noProof/>
            <w:webHidden/>
          </w:rPr>
          <w:tab/>
        </w:r>
        <w:r w:rsidR="009C769E">
          <w:rPr>
            <w:noProof/>
            <w:webHidden/>
          </w:rPr>
          <w:fldChar w:fldCharType="begin"/>
        </w:r>
        <w:r w:rsidR="009C769E">
          <w:rPr>
            <w:noProof/>
            <w:webHidden/>
          </w:rPr>
          <w:instrText xml:space="preserve"> PAGEREF _Toc47633459 \h </w:instrText>
        </w:r>
        <w:r w:rsidR="009C769E">
          <w:rPr>
            <w:noProof/>
            <w:webHidden/>
          </w:rPr>
        </w:r>
        <w:r w:rsidR="009C769E">
          <w:rPr>
            <w:noProof/>
            <w:webHidden/>
          </w:rPr>
          <w:fldChar w:fldCharType="separate"/>
        </w:r>
        <w:r w:rsidR="009C769E">
          <w:rPr>
            <w:noProof/>
            <w:webHidden/>
          </w:rPr>
          <w:t>5</w:t>
        </w:r>
        <w:r w:rsidR="009C769E">
          <w:rPr>
            <w:noProof/>
            <w:webHidden/>
          </w:rPr>
          <w:fldChar w:fldCharType="end"/>
        </w:r>
      </w:hyperlink>
    </w:p>
    <w:p w14:paraId="51818B43" w14:textId="043E2703" w:rsidR="009C769E" w:rsidRDefault="00BA73B2">
      <w:pPr>
        <w:pStyle w:val="TOC2"/>
        <w:rPr>
          <w:rFonts w:asciiTheme="minorHAnsi" w:eastAsiaTheme="minorEastAsia" w:hAnsiTheme="minorHAnsi" w:cstheme="minorBidi"/>
          <w:noProof/>
        </w:rPr>
      </w:pPr>
      <w:hyperlink w:anchor="_Toc47633460" w:history="1">
        <w:r w:rsidR="009C769E" w:rsidRPr="001F271E">
          <w:rPr>
            <w:rStyle w:val="Hyperlink"/>
            <w:noProof/>
          </w:rPr>
          <w:t>4.2.</w:t>
        </w:r>
        <w:r w:rsidR="009C769E">
          <w:rPr>
            <w:rStyle w:val="Hyperlink"/>
            <w:noProof/>
          </w:rPr>
          <w:tab/>
        </w:r>
        <w:r w:rsidR="009C769E" w:rsidRPr="001F271E">
          <w:rPr>
            <w:rStyle w:val="Hyperlink"/>
            <w:noProof/>
          </w:rPr>
          <w:t>Names to be Screened</w:t>
        </w:r>
        <w:r w:rsidR="009C769E">
          <w:rPr>
            <w:noProof/>
            <w:webHidden/>
          </w:rPr>
          <w:tab/>
        </w:r>
        <w:r w:rsidR="009C769E">
          <w:rPr>
            <w:noProof/>
            <w:webHidden/>
          </w:rPr>
          <w:fldChar w:fldCharType="begin"/>
        </w:r>
        <w:r w:rsidR="009C769E">
          <w:rPr>
            <w:noProof/>
            <w:webHidden/>
          </w:rPr>
          <w:instrText xml:space="preserve"> PAGEREF _Toc47633460 \h </w:instrText>
        </w:r>
        <w:r w:rsidR="009C769E">
          <w:rPr>
            <w:noProof/>
            <w:webHidden/>
          </w:rPr>
        </w:r>
        <w:r w:rsidR="009C769E">
          <w:rPr>
            <w:noProof/>
            <w:webHidden/>
          </w:rPr>
          <w:fldChar w:fldCharType="separate"/>
        </w:r>
        <w:r w:rsidR="009C769E">
          <w:rPr>
            <w:noProof/>
            <w:webHidden/>
          </w:rPr>
          <w:t>5</w:t>
        </w:r>
        <w:r w:rsidR="009C769E">
          <w:rPr>
            <w:noProof/>
            <w:webHidden/>
          </w:rPr>
          <w:fldChar w:fldCharType="end"/>
        </w:r>
      </w:hyperlink>
    </w:p>
    <w:p w14:paraId="71C85CF5" w14:textId="6782AF26" w:rsidR="009C769E" w:rsidRDefault="00BA73B2">
      <w:pPr>
        <w:pStyle w:val="TOC1"/>
        <w:rPr>
          <w:rFonts w:asciiTheme="minorHAnsi" w:eastAsiaTheme="minorEastAsia" w:hAnsiTheme="minorHAnsi" w:cstheme="minorBidi"/>
          <w:b w:val="0"/>
          <w:color w:val="auto"/>
          <w:sz w:val="22"/>
        </w:rPr>
      </w:pPr>
      <w:hyperlink w:anchor="_Toc47633461" w:history="1">
        <w:r w:rsidR="009C769E" w:rsidRPr="001F271E">
          <w:rPr>
            <w:rStyle w:val="Hyperlink"/>
          </w:rPr>
          <w:t>5.</w:t>
        </w:r>
        <w:r w:rsidR="009C769E">
          <w:rPr>
            <w:rFonts w:asciiTheme="minorHAnsi" w:eastAsiaTheme="minorEastAsia" w:hAnsiTheme="minorHAnsi" w:cstheme="minorBidi"/>
            <w:b w:val="0"/>
            <w:color w:val="auto"/>
            <w:sz w:val="22"/>
          </w:rPr>
          <w:tab/>
        </w:r>
        <w:r w:rsidR="009C769E" w:rsidRPr="001F271E">
          <w:rPr>
            <w:rStyle w:val="Hyperlink"/>
          </w:rPr>
          <w:t>Solution</w:t>
        </w:r>
        <w:r w:rsidR="009C769E">
          <w:rPr>
            <w:webHidden/>
          </w:rPr>
          <w:tab/>
        </w:r>
        <w:r w:rsidR="009C769E">
          <w:rPr>
            <w:webHidden/>
          </w:rPr>
          <w:fldChar w:fldCharType="begin"/>
        </w:r>
        <w:r w:rsidR="009C769E">
          <w:rPr>
            <w:webHidden/>
          </w:rPr>
          <w:instrText xml:space="preserve"> PAGEREF _Toc47633461 \h </w:instrText>
        </w:r>
        <w:r w:rsidR="009C769E">
          <w:rPr>
            <w:webHidden/>
          </w:rPr>
        </w:r>
        <w:r w:rsidR="009C769E">
          <w:rPr>
            <w:webHidden/>
          </w:rPr>
          <w:fldChar w:fldCharType="separate"/>
        </w:r>
        <w:r w:rsidR="009C769E">
          <w:rPr>
            <w:webHidden/>
          </w:rPr>
          <w:t>5</w:t>
        </w:r>
        <w:r w:rsidR="009C769E">
          <w:rPr>
            <w:webHidden/>
          </w:rPr>
          <w:fldChar w:fldCharType="end"/>
        </w:r>
      </w:hyperlink>
    </w:p>
    <w:p w14:paraId="6DA84B9F" w14:textId="2EA3181E" w:rsidR="00526BEA" w:rsidRPr="00526BEA" w:rsidRDefault="006773E0" w:rsidP="006773E0">
      <w:r w:rsidRPr="00EE7ACE">
        <w:rPr>
          <w:rFonts w:cs="Arial"/>
          <w:b/>
          <w:color w:val="44546A"/>
        </w:rPr>
        <w:fldChar w:fldCharType="end"/>
      </w:r>
    </w:p>
    <w:p w14:paraId="1F7D77A7" w14:textId="77777777" w:rsidR="00830D78" w:rsidRDefault="00830D78">
      <w:pPr>
        <w:rPr>
          <w:rFonts w:ascii="Arial" w:eastAsia="PMingLiU" w:hAnsi="Arial" w:cs="Times New Roman"/>
          <w:b/>
          <w:bCs/>
          <w:kern w:val="32"/>
          <w:sz w:val="32"/>
          <w:szCs w:val="32"/>
          <w:lang w:eastAsia="zh-TW"/>
        </w:rPr>
      </w:pPr>
      <w:r>
        <w:br w:type="page"/>
      </w:r>
    </w:p>
    <w:p w14:paraId="33B86C55" w14:textId="4AA7B953" w:rsidR="005343B1" w:rsidRPr="00F17FD0" w:rsidRDefault="005343B1" w:rsidP="00F17FD0">
      <w:pPr>
        <w:pStyle w:val="Heading1"/>
      </w:pPr>
      <w:bookmarkStart w:id="4" w:name="_Toc47633451"/>
      <w:r w:rsidRPr="00F17FD0">
        <w:lastRenderedPageBreak/>
        <w:t>Project Overview</w:t>
      </w:r>
      <w:bookmarkEnd w:id="4"/>
    </w:p>
    <w:p w14:paraId="3426EED5" w14:textId="56E4AF1D" w:rsidR="006B034B" w:rsidRDefault="00C5354B" w:rsidP="005403AB">
      <w:r w:rsidRPr="005403AB">
        <w:t xml:space="preserve">International Registries, Inc. (IRI) is using Oracle Watch List Screening Solution. Oracle has implemented the Watchlist Management and Watchlist Screening (3 bucket solution) Solutions. </w:t>
      </w:r>
      <w:proofErr w:type="spellStart"/>
      <w:r w:rsidRPr="005403AB">
        <w:t>Inspirage</w:t>
      </w:r>
      <w:proofErr w:type="spellEnd"/>
      <w:r w:rsidRPr="005403AB">
        <w:t xml:space="preserve"> is engaged with IRI for development and support of OWS solution. </w:t>
      </w:r>
      <w:proofErr w:type="spellStart"/>
      <w:r w:rsidRPr="005403AB">
        <w:t>Inspirage</w:t>
      </w:r>
      <w:proofErr w:type="spellEnd"/>
      <w:r w:rsidRPr="005403AB">
        <w:t xml:space="preserve"> is helping with enhancement and optimization of current solution. </w:t>
      </w:r>
      <w:proofErr w:type="spellStart"/>
      <w:r w:rsidRPr="005403AB">
        <w:t>Inspirage</w:t>
      </w:r>
      <w:proofErr w:type="spellEnd"/>
      <w:r w:rsidRPr="005403AB">
        <w:t xml:space="preserve"> has developed SAN Watchlist Screening (1 Bucket Solution). </w:t>
      </w:r>
      <w:proofErr w:type="spellStart"/>
      <w:r w:rsidRPr="005403AB">
        <w:t>Inspirage</w:t>
      </w:r>
      <w:proofErr w:type="spellEnd"/>
      <w:r w:rsidRPr="005403AB">
        <w:t xml:space="preserve"> has been engaged by IRI for requirement gathering and solution design for </w:t>
      </w:r>
      <w:r w:rsidR="00CA3FE0">
        <w:t>Entity Match Customization</w:t>
      </w:r>
      <w:r w:rsidR="00B308C0" w:rsidRPr="005403AB">
        <w:t>.</w:t>
      </w:r>
      <w:r w:rsidR="00CA3FE0" w:rsidRPr="005403AB">
        <w:t xml:space="preserve"> Currently we are getting both fuzzy and exact results. </w:t>
      </w:r>
      <w:proofErr w:type="gramStart"/>
      <w:r w:rsidR="00CA3FE0" w:rsidRPr="005403AB">
        <w:t>So</w:t>
      </w:r>
      <w:proofErr w:type="gramEnd"/>
      <w:r w:rsidR="00CA3FE0" w:rsidRPr="005403AB">
        <w:t xml:space="preserve"> we are </w:t>
      </w:r>
      <w:r w:rsidR="0088539F" w:rsidRPr="005403AB">
        <w:t>planning to modify</w:t>
      </w:r>
      <w:r w:rsidR="00540498" w:rsidRPr="005403AB">
        <w:t xml:space="preserve"> the solution for exact entity match.</w:t>
      </w:r>
    </w:p>
    <w:p w14:paraId="1E1EC7C6" w14:textId="77777777" w:rsidR="00D37CF9" w:rsidRPr="005403AB" w:rsidRDefault="00D37CF9" w:rsidP="005403AB"/>
    <w:p w14:paraId="7E7E9DB1" w14:textId="77777777" w:rsidR="00E27AD2" w:rsidRPr="00945F30" w:rsidRDefault="00E27AD2" w:rsidP="00F17FD0">
      <w:pPr>
        <w:pStyle w:val="Heading1"/>
      </w:pPr>
      <w:bookmarkStart w:id="5" w:name="_Toc485745716"/>
      <w:bookmarkStart w:id="6" w:name="_Toc47633452"/>
      <w:r w:rsidRPr="00945F30">
        <w:t>Purpose</w:t>
      </w:r>
      <w:bookmarkEnd w:id="5"/>
      <w:bookmarkEnd w:id="6"/>
    </w:p>
    <w:p w14:paraId="0D417A51" w14:textId="1DE2C169" w:rsidR="00E65D4E" w:rsidRDefault="008D4986" w:rsidP="005403AB">
      <w:r w:rsidRPr="005403AB">
        <w:t xml:space="preserve">This document captures </w:t>
      </w:r>
      <w:r w:rsidR="00C5354B" w:rsidRPr="005403AB">
        <w:t xml:space="preserve">requirement and planning for </w:t>
      </w:r>
      <w:r w:rsidR="00540498" w:rsidRPr="005403AB">
        <w:t>Entity Match Customization.</w:t>
      </w:r>
    </w:p>
    <w:p w14:paraId="1F22A1C1" w14:textId="77777777" w:rsidR="00D37CF9" w:rsidRPr="005403AB" w:rsidRDefault="00D37CF9" w:rsidP="005403AB"/>
    <w:p w14:paraId="20926106" w14:textId="77777777" w:rsidR="00EB5EA8" w:rsidRDefault="00EB5EA8" w:rsidP="00F17FD0">
      <w:pPr>
        <w:pStyle w:val="Heading1"/>
      </w:pPr>
      <w:bookmarkStart w:id="7" w:name="_Toc485745718"/>
      <w:bookmarkStart w:id="8" w:name="_Toc47633453"/>
      <w:r>
        <w:t>Scope</w:t>
      </w:r>
      <w:bookmarkEnd w:id="7"/>
      <w:bookmarkEnd w:id="8"/>
    </w:p>
    <w:p w14:paraId="2AA0E1D2" w14:textId="7DB732BC" w:rsidR="00EB5EA8" w:rsidRDefault="00A63DA3" w:rsidP="005403AB">
      <w:r>
        <w:t>The section below</w:t>
      </w:r>
      <w:r w:rsidR="007869A9">
        <w:t xml:space="preserve"> </w:t>
      </w:r>
      <w:r w:rsidR="00FD6624">
        <w:t>explains</w:t>
      </w:r>
      <w:r w:rsidR="001405CA">
        <w:t xml:space="preserve"> broadly</w:t>
      </w:r>
      <w:r w:rsidR="00FD6624">
        <w:t xml:space="preserve"> what is in scope for</w:t>
      </w:r>
      <w:r w:rsidR="00412981">
        <w:t xml:space="preserve"> </w:t>
      </w:r>
      <w:r w:rsidR="00540498">
        <w:t>Entity Match Customization</w:t>
      </w:r>
      <w:r w:rsidR="00B308C0" w:rsidRPr="00B308C0">
        <w:t>.</w:t>
      </w:r>
      <w:r w:rsidR="00872A73">
        <w:t xml:space="preserve"> </w:t>
      </w:r>
    </w:p>
    <w:p w14:paraId="78224CAE" w14:textId="77777777" w:rsidR="00D37CF9" w:rsidRDefault="00D37CF9" w:rsidP="005403AB"/>
    <w:p w14:paraId="1B679B55"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9" w:name="_Toc32254476"/>
      <w:bookmarkStart w:id="10" w:name="_Toc32254934"/>
      <w:bookmarkStart w:id="11" w:name="_Toc32504442"/>
      <w:bookmarkStart w:id="12" w:name="_Toc46772395"/>
      <w:bookmarkStart w:id="13" w:name="_Toc46774213"/>
      <w:bookmarkStart w:id="14" w:name="_Toc47471671"/>
      <w:bookmarkStart w:id="15" w:name="_Toc47474195"/>
      <w:bookmarkStart w:id="16" w:name="_Toc47476680"/>
      <w:bookmarkStart w:id="17" w:name="_Toc47621466"/>
      <w:bookmarkStart w:id="18" w:name="_Toc47632576"/>
      <w:bookmarkStart w:id="19" w:name="_Toc47633443"/>
      <w:bookmarkStart w:id="20" w:name="_Toc47633454"/>
      <w:bookmarkEnd w:id="9"/>
      <w:bookmarkEnd w:id="10"/>
      <w:bookmarkEnd w:id="11"/>
      <w:bookmarkEnd w:id="12"/>
      <w:bookmarkEnd w:id="13"/>
      <w:bookmarkEnd w:id="14"/>
      <w:bookmarkEnd w:id="15"/>
      <w:bookmarkEnd w:id="16"/>
      <w:bookmarkEnd w:id="17"/>
      <w:bookmarkEnd w:id="18"/>
      <w:bookmarkEnd w:id="19"/>
      <w:bookmarkEnd w:id="20"/>
    </w:p>
    <w:p w14:paraId="5FDCC1F2"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21" w:name="_Toc32254477"/>
      <w:bookmarkStart w:id="22" w:name="_Toc32254935"/>
      <w:bookmarkStart w:id="23" w:name="_Toc32504443"/>
      <w:bookmarkStart w:id="24" w:name="_Toc46772396"/>
      <w:bookmarkStart w:id="25" w:name="_Toc46774214"/>
      <w:bookmarkStart w:id="26" w:name="_Toc47471672"/>
      <w:bookmarkStart w:id="27" w:name="_Toc47474196"/>
      <w:bookmarkStart w:id="28" w:name="_Toc47476681"/>
      <w:bookmarkStart w:id="29" w:name="_Toc47621467"/>
      <w:bookmarkStart w:id="30" w:name="_Toc47632577"/>
      <w:bookmarkStart w:id="31" w:name="_Toc47633444"/>
      <w:bookmarkStart w:id="32" w:name="_Toc47633455"/>
      <w:bookmarkEnd w:id="21"/>
      <w:bookmarkEnd w:id="22"/>
      <w:bookmarkEnd w:id="23"/>
      <w:bookmarkEnd w:id="24"/>
      <w:bookmarkEnd w:id="25"/>
      <w:bookmarkEnd w:id="26"/>
      <w:bookmarkEnd w:id="27"/>
      <w:bookmarkEnd w:id="28"/>
      <w:bookmarkEnd w:id="29"/>
      <w:bookmarkEnd w:id="30"/>
      <w:bookmarkEnd w:id="31"/>
      <w:bookmarkEnd w:id="32"/>
    </w:p>
    <w:p w14:paraId="06DD303C"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33" w:name="_Toc32254478"/>
      <w:bookmarkStart w:id="34" w:name="_Toc32254936"/>
      <w:bookmarkStart w:id="35" w:name="_Toc32504444"/>
      <w:bookmarkStart w:id="36" w:name="_Toc46772397"/>
      <w:bookmarkStart w:id="37" w:name="_Toc46774215"/>
      <w:bookmarkStart w:id="38" w:name="_Toc47471673"/>
      <w:bookmarkStart w:id="39" w:name="_Toc47474197"/>
      <w:bookmarkStart w:id="40" w:name="_Toc47476682"/>
      <w:bookmarkStart w:id="41" w:name="_Toc47621468"/>
      <w:bookmarkStart w:id="42" w:name="_Toc47632578"/>
      <w:bookmarkStart w:id="43" w:name="_Toc47633445"/>
      <w:bookmarkStart w:id="44" w:name="_Toc47633456"/>
      <w:bookmarkEnd w:id="33"/>
      <w:bookmarkEnd w:id="34"/>
      <w:bookmarkEnd w:id="35"/>
      <w:bookmarkEnd w:id="36"/>
      <w:bookmarkEnd w:id="37"/>
      <w:bookmarkEnd w:id="38"/>
      <w:bookmarkEnd w:id="39"/>
      <w:bookmarkEnd w:id="40"/>
      <w:bookmarkEnd w:id="41"/>
      <w:bookmarkEnd w:id="42"/>
      <w:bookmarkEnd w:id="43"/>
      <w:bookmarkEnd w:id="44"/>
    </w:p>
    <w:p w14:paraId="7904096E" w14:textId="33094D09" w:rsidR="00EB5EA8" w:rsidRPr="00923CA6" w:rsidRDefault="00562D73" w:rsidP="008071C0">
      <w:pPr>
        <w:pStyle w:val="Heading2"/>
      </w:pPr>
      <w:bookmarkStart w:id="45" w:name="_Toc47633457"/>
      <w:r w:rsidRPr="00923CA6">
        <w:t>In Scope</w:t>
      </w:r>
      <w:bookmarkEnd w:id="45"/>
    </w:p>
    <w:p w14:paraId="2DCDEB1F" w14:textId="396843E4" w:rsidR="00367D0B" w:rsidRPr="00367D0B" w:rsidRDefault="00CC6241" w:rsidP="00367D0B">
      <w:pPr>
        <w:pStyle w:val="ListParagraph"/>
        <w:numPr>
          <w:ilvl w:val="0"/>
          <w:numId w:val="12"/>
        </w:numPr>
        <w:spacing w:after="160" w:line="259" w:lineRule="auto"/>
        <w:rPr>
          <w:rFonts w:eastAsia="Times New Roman"/>
          <w:lang w:eastAsia="en-US"/>
        </w:rPr>
      </w:pPr>
      <w:r w:rsidRPr="00D37CF9">
        <w:rPr>
          <w:rFonts w:eastAsia="Times New Roman"/>
          <w:sz w:val="24"/>
          <w:szCs w:val="24"/>
          <w:lang w:eastAsia="en-US"/>
        </w:rPr>
        <w:t>Analysis for Rules returning the unwanted results</w:t>
      </w:r>
    </w:p>
    <w:p w14:paraId="28713302" w14:textId="1693F468" w:rsidR="00367D0B" w:rsidRPr="008806AF" w:rsidRDefault="00367D0B" w:rsidP="008806AF">
      <w:pPr>
        <w:pStyle w:val="ListParagraph"/>
        <w:numPr>
          <w:ilvl w:val="1"/>
          <w:numId w:val="12"/>
        </w:numPr>
        <w:spacing w:after="160" w:line="259" w:lineRule="auto"/>
        <w:rPr>
          <w:rFonts w:eastAsia="Times New Roman"/>
          <w:b/>
          <w:bCs/>
          <w:lang w:eastAsia="en-US"/>
        </w:rPr>
      </w:pPr>
      <w:r w:rsidRPr="004C0AB7">
        <w:rPr>
          <w:rFonts w:eastAsia="Times New Roman"/>
          <w:b/>
          <w:bCs/>
          <w:lang w:eastAsia="en-US"/>
        </w:rPr>
        <w:t>Rules to disable for unexpected results</w:t>
      </w:r>
    </w:p>
    <w:p w14:paraId="007E1561" w14:textId="77777777" w:rsidR="008806AF" w:rsidRPr="008806AF" w:rsidRDefault="008806AF" w:rsidP="008806AF">
      <w:pPr>
        <w:pStyle w:val="paragraph"/>
        <w:numPr>
          <w:ilvl w:val="0"/>
          <w:numId w:val="21"/>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090D] Name without business words has all words with typos only</w:t>
      </w:r>
      <w:r w:rsidRPr="008806AF">
        <w:rPr>
          <w:rStyle w:val="eop"/>
          <w:rFonts w:asciiTheme="minorHAnsi" w:hAnsiTheme="minorHAnsi" w:cstheme="minorHAnsi"/>
          <w:color w:val="000000"/>
        </w:rPr>
        <w:t> </w:t>
      </w:r>
    </w:p>
    <w:p w14:paraId="0006E85C" w14:textId="77777777" w:rsidR="008806AF" w:rsidRPr="008806AF" w:rsidRDefault="008806AF" w:rsidP="008806AF">
      <w:pPr>
        <w:pStyle w:val="paragraph"/>
        <w:numPr>
          <w:ilvl w:val="0"/>
          <w:numId w:val="22"/>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130D] Name without suffixes contains, similar and multiple names in common only</w:t>
      </w:r>
      <w:r w:rsidRPr="008806AF">
        <w:rPr>
          <w:rStyle w:val="eop"/>
          <w:rFonts w:asciiTheme="minorHAnsi" w:hAnsiTheme="minorHAnsi" w:cstheme="minorHAnsi"/>
          <w:color w:val="000000"/>
        </w:rPr>
        <w:t> </w:t>
      </w:r>
    </w:p>
    <w:p w14:paraId="240CB4CB" w14:textId="77777777" w:rsidR="008806AF" w:rsidRPr="008806AF" w:rsidRDefault="008806AF" w:rsidP="008806AF">
      <w:pPr>
        <w:pStyle w:val="paragraph"/>
        <w:numPr>
          <w:ilvl w:val="0"/>
          <w:numId w:val="23"/>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150D] Name without business words contains, sounds like and multiple names in common </w:t>
      </w:r>
      <w:r w:rsidRPr="008806AF">
        <w:rPr>
          <w:rStyle w:val="eop"/>
          <w:rFonts w:asciiTheme="minorHAnsi" w:hAnsiTheme="minorHAnsi" w:cstheme="minorHAnsi"/>
          <w:color w:val="000000"/>
        </w:rPr>
        <w:t> </w:t>
      </w:r>
    </w:p>
    <w:p w14:paraId="16808489" w14:textId="77777777" w:rsidR="008806AF" w:rsidRPr="008806AF" w:rsidRDefault="008806AF" w:rsidP="008806AF">
      <w:pPr>
        <w:pStyle w:val="paragraph"/>
        <w:numPr>
          <w:ilvl w:val="0"/>
          <w:numId w:val="24"/>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190D] Name without business words, similar with typos, sounds like, with multiple names and residual token in common only</w:t>
      </w:r>
      <w:r w:rsidRPr="008806AF">
        <w:rPr>
          <w:rStyle w:val="eop"/>
          <w:rFonts w:asciiTheme="minorHAnsi" w:hAnsiTheme="minorHAnsi" w:cstheme="minorHAnsi"/>
          <w:color w:val="000000"/>
        </w:rPr>
        <w:t> </w:t>
      </w:r>
    </w:p>
    <w:p w14:paraId="5B692C49" w14:textId="77777777" w:rsidR="008806AF" w:rsidRPr="008806AF" w:rsidRDefault="008806AF" w:rsidP="008806AF">
      <w:pPr>
        <w:pStyle w:val="paragraph"/>
        <w:numPr>
          <w:ilvl w:val="0"/>
          <w:numId w:val="25"/>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220D] Name without suffixes contains, similar and residual token in common only</w:t>
      </w:r>
      <w:r w:rsidRPr="008806AF">
        <w:rPr>
          <w:rStyle w:val="eop"/>
          <w:rFonts w:asciiTheme="minorHAnsi" w:hAnsiTheme="minorHAnsi" w:cstheme="minorHAnsi"/>
          <w:color w:val="000000"/>
        </w:rPr>
        <w:t> </w:t>
      </w:r>
    </w:p>
    <w:p w14:paraId="6CD4CAAA" w14:textId="77777777" w:rsidR="008806AF" w:rsidRPr="008806AF" w:rsidRDefault="008806AF" w:rsidP="008806AF">
      <w:pPr>
        <w:pStyle w:val="paragraph"/>
        <w:numPr>
          <w:ilvl w:val="0"/>
          <w:numId w:val="26"/>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230D] Name without suffixes starts with and residual token in common only</w:t>
      </w:r>
      <w:r w:rsidRPr="008806AF">
        <w:rPr>
          <w:rStyle w:val="eop"/>
          <w:rFonts w:asciiTheme="minorHAnsi" w:hAnsiTheme="minorHAnsi" w:cstheme="minorHAnsi"/>
          <w:color w:val="000000"/>
        </w:rPr>
        <w:t> </w:t>
      </w:r>
    </w:p>
    <w:p w14:paraId="3A6FD1B2" w14:textId="77777777" w:rsidR="008806AF" w:rsidRPr="008806AF" w:rsidRDefault="008806AF" w:rsidP="008806AF">
      <w:pPr>
        <w:pStyle w:val="paragraph"/>
        <w:numPr>
          <w:ilvl w:val="0"/>
          <w:numId w:val="27"/>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300D] Name without business words similar with typos, sounds like and significant overlap only</w:t>
      </w:r>
      <w:r w:rsidRPr="008806AF">
        <w:rPr>
          <w:rStyle w:val="eop"/>
          <w:rFonts w:asciiTheme="minorHAnsi" w:hAnsiTheme="minorHAnsi" w:cstheme="minorHAnsi"/>
          <w:color w:val="000000"/>
        </w:rPr>
        <w:t> </w:t>
      </w:r>
    </w:p>
    <w:p w14:paraId="6ECC6FE7" w14:textId="77777777" w:rsidR="008806AF" w:rsidRPr="008806AF" w:rsidRDefault="008806AF" w:rsidP="008806AF">
      <w:pPr>
        <w:pStyle w:val="paragraph"/>
        <w:numPr>
          <w:ilvl w:val="0"/>
          <w:numId w:val="28"/>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320D] Name has additional words with typos, sounds like and residual token in common only</w:t>
      </w:r>
      <w:r w:rsidRPr="008806AF">
        <w:rPr>
          <w:rStyle w:val="eop"/>
          <w:rFonts w:asciiTheme="minorHAnsi" w:hAnsiTheme="minorHAnsi" w:cstheme="minorHAnsi"/>
          <w:color w:val="000000"/>
        </w:rPr>
        <w:t> </w:t>
      </w:r>
    </w:p>
    <w:p w14:paraId="33EDF3BE" w14:textId="77777777" w:rsidR="008806AF" w:rsidRPr="008806AF" w:rsidRDefault="008806AF" w:rsidP="008806AF">
      <w:pPr>
        <w:pStyle w:val="paragraph"/>
        <w:numPr>
          <w:ilvl w:val="0"/>
          <w:numId w:val="29"/>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350D] Name without business words, similar with typos, sounds like and multiple names in common only</w:t>
      </w:r>
      <w:r w:rsidRPr="008806AF">
        <w:rPr>
          <w:rStyle w:val="eop"/>
          <w:rFonts w:asciiTheme="minorHAnsi" w:hAnsiTheme="minorHAnsi" w:cstheme="minorHAnsi"/>
          <w:color w:val="000000"/>
        </w:rPr>
        <w:t> </w:t>
      </w:r>
    </w:p>
    <w:p w14:paraId="4AAC9F8F" w14:textId="77777777" w:rsidR="008806AF" w:rsidRPr="008806AF" w:rsidRDefault="008806AF" w:rsidP="008806AF">
      <w:pPr>
        <w:pStyle w:val="paragraph"/>
        <w:numPr>
          <w:ilvl w:val="0"/>
          <w:numId w:val="30"/>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400D] Name has additional words and sounds like only</w:t>
      </w:r>
      <w:r w:rsidRPr="008806AF">
        <w:rPr>
          <w:rStyle w:val="eop"/>
          <w:rFonts w:asciiTheme="minorHAnsi" w:hAnsiTheme="minorHAnsi" w:cstheme="minorHAnsi"/>
          <w:color w:val="000000"/>
        </w:rPr>
        <w:t> </w:t>
      </w:r>
    </w:p>
    <w:p w14:paraId="5B71FB20" w14:textId="77777777" w:rsidR="008806AF" w:rsidRPr="008806AF" w:rsidRDefault="008806AF" w:rsidP="008806AF">
      <w:pPr>
        <w:pStyle w:val="paragraph"/>
        <w:numPr>
          <w:ilvl w:val="0"/>
          <w:numId w:val="31"/>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410D] Name has additional words with typos and sounds like only</w:t>
      </w:r>
      <w:r w:rsidRPr="008806AF">
        <w:rPr>
          <w:rStyle w:val="eop"/>
          <w:rFonts w:asciiTheme="minorHAnsi" w:hAnsiTheme="minorHAnsi" w:cstheme="minorHAnsi"/>
          <w:color w:val="000000"/>
        </w:rPr>
        <w:t> </w:t>
      </w:r>
    </w:p>
    <w:p w14:paraId="02C3692F" w14:textId="62B39A85" w:rsidR="00367D0B" w:rsidRPr="008806AF" w:rsidRDefault="008806AF" w:rsidP="008806AF">
      <w:pPr>
        <w:pStyle w:val="paragraph"/>
        <w:numPr>
          <w:ilvl w:val="0"/>
          <w:numId w:val="32"/>
        </w:numPr>
        <w:spacing w:before="0" w:beforeAutospacing="0" w:after="0" w:afterAutospacing="0"/>
        <w:ind w:left="1800" w:firstLine="0"/>
        <w:textAlignment w:val="baseline"/>
        <w:rPr>
          <w:rFonts w:asciiTheme="minorHAnsi" w:hAnsiTheme="minorHAnsi" w:cstheme="minorHAnsi"/>
          <w:sz w:val="22"/>
          <w:szCs w:val="22"/>
        </w:rPr>
      </w:pPr>
      <w:r w:rsidRPr="008806AF">
        <w:rPr>
          <w:rStyle w:val="normaltextrun"/>
          <w:rFonts w:asciiTheme="minorHAnsi" w:hAnsiTheme="minorHAnsi" w:cstheme="minorHAnsi"/>
          <w:color w:val="000000"/>
          <w:sz w:val="22"/>
          <w:szCs w:val="22"/>
          <w:lang w:val="en-IN"/>
        </w:rPr>
        <w:t>[E420D] Name without business words loose match and full name sounds like only</w:t>
      </w:r>
      <w:r w:rsidRPr="008806AF">
        <w:rPr>
          <w:rStyle w:val="eop"/>
          <w:rFonts w:asciiTheme="minorHAnsi" w:hAnsiTheme="minorHAnsi" w:cstheme="minorHAnsi"/>
          <w:color w:val="000000"/>
        </w:rPr>
        <w:t> </w:t>
      </w:r>
    </w:p>
    <w:p w14:paraId="2BE027DA" w14:textId="77777777" w:rsidR="008806AF" w:rsidRPr="008806AF" w:rsidRDefault="008806AF" w:rsidP="008806AF">
      <w:pPr>
        <w:spacing w:after="160" w:line="259" w:lineRule="auto"/>
        <w:rPr>
          <w:b/>
          <w:bCs/>
          <w:sz w:val="2"/>
          <w:szCs w:val="2"/>
        </w:rPr>
      </w:pPr>
    </w:p>
    <w:p w14:paraId="45FEF81F" w14:textId="451403BC" w:rsidR="000F305C" w:rsidRPr="004C0AB7" w:rsidRDefault="001409CE" w:rsidP="00367D0B">
      <w:pPr>
        <w:pStyle w:val="ListParagraph"/>
        <w:numPr>
          <w:ilvl w:val="1"/>
          <w:numId w:val="12"/>
        </w:numPr>
        <w:spacing w:after="160" w:line="259" w:lineRule="auto"/>
        <w:rPr>
          <w:rFonts w:eastAsia="Times New Roman"/>
          <w:b/>
          <w:bCs/>
          <w:lang w:eastAsia="en-US"/>
        </w:rPr>
      </w:pPr>
      <w:r w:rsidRPr="004C0AB7">
        <w:rPr>
          <w:rFonts w:asciiTheme="minorHAnsi" w:eastAsia="Times" w:hAnsiTheme="minorHAnsi" w:cstheme="minorHAnsi"/>
          <w:b/>
          <w:bCs/>
          <w:color w:val="000000"/>
          <w:lang w:val="en-IN"/>
        </w:rPr>
        <w:t>Tweaking</w:t>
      </w:r>
      <w:r w:rsidR="00540498" w:rsidRPr="004C0AB7">
        <w:rPr>
          <w:rFonts w:asciiTheme="minorHAnsi" w:eastAsia="Times" w:hAnsiTheme="minorHAnsi" w:cstheme="minorHAnsi"/>
          <w:b/>
          <w:bCs/>
          <w:color w:val="000000"/>
          <w:lang w:val="en-IN"/>
        </w:rPr>
        <w:t xml:space="preserve"> the rules </w:t>
      </w:r>
      <w:r w:rsidR="0088539F" w:rsidRPr="004C0AB7">
        <w:rPr>
          <w:rFonts w:asciiTheme="minorHAnsi" w:eastAsia="Times" w:hAnsiTheme="minorHAnsi" w:cstheme="minorHAnsi"/>
          <w:b/>
          <w:bCs/>
          <w:color w:val="000000"/>
          <w:lang w:val="en-IN"/>
        </w:rPr>
        <w:t>to get more accurate results</w:t>
      </w:r>
    </w:p>
    <w:p w14:paraId="40A2C18A" w14:textId="77777777" w:rsidR="00367D0B" w:rsidRPr="00367D0B" w:rsidRDefault="00367D0B" w:rsidP="00367D0B">
      <w:pPr>
        <w:pStyle w:val="ListParagraph"/>
        <w:spacing w:after="160" w:line="259" w:lineRule="auto"/>
        <w:ind w:left="2160"/>
        <w:rPr>
          <w:rFonts w:asciiTheme="minorHAnsi" w:eastAsia="Times" w:hAnsiTheme="minorHAnsi" w:cstheme="minorHAnsi"/>
          <w:color w:val="000000"/>
          <w:sz w:val="14"/>
          <w:szCs w:val="14"/>
          <w:lang w:val="en-IN"/>
        </w:rPr>
      </w:pPr>
    </w:p>
    <w:p w14:paraId="10BB7AFD" w14:textId="19BE9D3C" w:rsidR="005403AB" w:rsidRPr="00367D0B" w:rsidRDefault="00367D0B" w:rsidP="00367D0B">
      <w:pPr>
        <w:pStyle w:val="ListParagraph"/>
        <w:numPr>
          <w:ilvl w:val="2"/>
          <w:numId w:val="17"/>
        </w:numPr>
        <w:spacing w:after="160" w:line="259" w:lineRule="auto"/>
        <w:rPr>
          <w:rFonts w:asciiTheme="minorHAnsi" w:eastAsia="Times" w:hAnsiTheme="minorHAnsi" w:cstheme="minorHAnsi"/>
          <w:color w:val="000000"/>
          <w:lang w:val="en-IN"/>
        </w:rPr>
      </w:pPr>
      <w:r w:rsidRPr="00367D0B">
        <w:rPr>
          <w:rFonts w:asciiTheme="minorHAnsi" w:eastAsia="Times" w:hAnsiTheme="minorHAnsi" w:cstheme="minorHAnsi"/>
          <w:color w:val="000000"/>
          <w:lang w:val="en-IN"/>
        </w:rPr>
        <w:t>[E250D] Name without suffixes contains, residual token in common and significant overlap only</w:t>
      </w:r>
    </w:p>
    <w:p w14:paraId="1042AF76" w14:textId="69520035" w:rsidR="005403AB" w:rsidRDefault="005403AB" w:rsidP="005403AB">
      <w:pPr>
        <w:pStyle w:val="ListParagraph"/>
        <w:spacing w:after="160" w:line="259" w:lineRule="auto"/>
        <w:rPr>
          <w:rFonts w:ascii="Arial" w:eastAsia="Times" w:hAnsi="Arial" w:cs="Tahoma"/>
          <w:color w:val="000000"/>
          <w:sz w:val="16"/>
          <w:szCs w:val="16"/>
          <w:lang w:val="en-IN" w:eastAsia="en-US"/>
        </w:rPr>
      </w:pPr>
    </w:p>
    <w:p w14:paraId="3C6281C8" w14:textId="0443B2BF" w:rsidR="005403AB" w:rsidRDefault="005403AB" w:rsidP="005403AB">
      <w:pPr>
        <w:pStyle w:val="ListParagraph"/>
        <w:spacing w:after="160" w:line="259" w:lineRule="auto"/>
        <w:rPr>
          <w:rFonts w:ascii="Arial" w:eastAsia="Times" w:hAnsi="Arial" w:cs="Tahoma"/>
          <w:color w:val="000000"/>
          <w:sz w:val="16"/>
          <w:szCs w:val="16"/>
          <w:lang w:val="en-IN" w:eastAsia="en-US"/>
        </w:rPr>
      </w:pPr>
    </w:p>
    <w:p w14:paraId="342CF898" w14:textId="6D501BBA" w:rsidR="005403AB" w:rsidRDefault="005403AB" w:rsidP="005403AB">
      <w:pPr>
        <w:pStyle w:val="ListParagraph"/>
        <w:spacing w:after="160" w:line="259" w:lineRule="auto"/>
        <w:rPr>
          <w:rFonts w:ascii="Arial" w:eastAsia="Times" w:hAnsi="Arial" w:cs="Tahoma"/>
          <w:color w:val="000000"/>
          <w:sz w:val="16"/>
          <w:szCs w:val="16"/>
          <w:lang w:val="en-IN" w:eastAsia="en-US"/>
        </w:rPr>
      </w:pPr>
    </w:p>
    <w:p w14:paraId="298388B9" w14:textId="215908C8" w:rsidR="00EB2669" w:rsidRDefault="00EB2669" w:rsidP="005403AB">
      <w:pPr>
        <w:pStyle w:val="ListParagraph"/>
        <w:spacing w:after="160" w:line="259" w:lineRule="auto"/>
        <w:rPr>
          <w:rFonts w:ascii="Arial" w:eastAsia="Times" w:hAnsi="Arial" w:cs="Tahoma"/>
          <w:color w:val="000000"/>
          <w:sz w:val="16"/>
          <w:szCs w:val="16"/>
          <w:lang w:val="en-IN" w:eastAsia="en-US"/>
        </w:rPr>
      </w:pPr>
    </w:p>
    <w:p w14:paraId="6FB2B77F" w14:textId="77777777" w:rsidR="00EB2669" w:rsidRPr="005403AB" w:rsidRDefault="00EB2669" w:rsidP="005403AB">
      <w:pPr>
        <w:pStyle w:val="ListParagraph"/>
        <w:spacing w:after="160" w:line="259" w:lineRule="auto"/>
        <w:rPr>
          <w:rFonts w:ascii="Arial" w:eastAsia="Times" w:hAnsi="Arial" w:cs="Tahoma"/>
          <w:color w:val="000000"/>
          <w:sz w:val="16"/>
          <w:szCs w:val="16"/>
          <w:lang w:val="en-IN" w:eastAsia="en-US"/>
        </w:rPr>
      </w:pPr>
    </w:p>
    <w:p w14:paraId="30146F67" w14:textId="629EABF2" w:rsidR="00D37CF9" w:rsidRPr="00D37CF9" w:rsidRDefault="003D028D" w:rsidP="00D37CF9">
      <w:pPr>
        <w:pStyle w:val="Heading1"/>
      </w:pPr>
      <w:bookmarkStart w:id="46" w:name="_Business_Requirements_and"/>
      <w:bookmarkStart w:id="47" w:name="_Toc320202988"/>
      <w:bookmarkStart w:id="48" w:name="_Toc485745719"/>
      <w:bookmarkStart w:id="49" w:name="_Toc46774217"/>
      <w:bookmarkStart w:id="50" w:name="_Toc47633458"/>
      <w:bookmarkEnd w:id="46"/>
      <w:r>
        <w:t>Business Requirements</w:t>
      </w:r>
      <w:bookmarkEnd w:id="47"/>
      <w:bookmarkEnd w:id="48"/>
      <w:bookmarkEnd w:id="49"/>
      <w:bookmarkEnd w:id="50"/>
    </w:p>
    <w:p w14:paraId="32D258EC" w14:textId="13AEE4DA" w:rsidR="00E22D33" w:rsidRDefault="0088539F" w:rsidP="00E22D33">
      <w:pPr>
        <w:rPr>
          <w:lang w:eastAsia="zh-TW"/>
        </w:rPr>
      </w:pPr>
      <w:r>
        <w:t>Entity Match Customization to get more accurate results.</w:t>
      </w:r>
    </w:p>
    <w:p w14:paraId="7607007E" w14:textId="4282B74B" w:rsidR="00E22D33" w:rsidRPr="00923CA6" w:rsidRDefault="007B06C5" w:rsidP="007B06C5">
      <w:pPr>
        <w:pStyle w:val="Heading2"/>
        <w:numPr>
          <w:ilvl w:val="1"/>
          <w:numId w:val="10"/>
        </w:numPr>
      </w:pPr>
      <w:bookmarkStart w:id="51" w:name="_Toc47633459"/>
      <w:r>
        <w:t>Analysis, Issue Description</w:t>
      </w:r>
      <w:bookmarkEnd w:id="51"/>
    </w:p>
    <w:p w14:paraId="4B4C28BF" w14:textId="29A89C03" w:rsidR="004560D8" w:rsidRDefault="00CC6241" w:rsidP="004560D8">
      <w:pPr>
        <w:spacing w:line="259" w:lineRule="auto"/>
        <w:ind w:left="360"/>
      </w:pPr>
      <w:r>
        <w:t xml:space="preserve">After our analysis </w:t>
      </w:r>
      <w:r w:rsidR="00D37CF9">
        <w:t xml:space="preserve">on entity data </w:t>
      </w:r>
      <w:r>
        <w:t xml:space="preserve">we found, </w:t>
      </w:r>
      <w:proofErr w:type="gramStart"/>
      <w:r>
        <w:t>There</w:t>
      </w:r>
      <w:proofErr w:type="gramEnd"/>
      <w:r>
        <w:t xml:space="preserve"> are few entity matching rules returning the fuzzy or loose match and few results are based on </w:t>
      </w:r>
      <w:proofErr w:type="spellStart"/>
      <w:r w:rsidRPr="00CC6241">
        <w:t>soundex</w:t>
      </w:r>
      <w:proofErr w:type="spellEnd"/>
      <w:r w:rsidRPr="00CC6241">
        <w:t xml:space="preserve"> algorithm</w:t>
      </w:r>
      <w:r>
        <w:t>.</w:t>
      </w:r>
    </w:p>
    <w:p w14:paraId="61CE0597" w14:textId="1C85DBE6" w:rsidR="004560D8" w:rsidRDefault="004560D8" w:rsidP="004560D8">
      <w:pPr>
        <w:spacing w:line="259" w:lineRule="auto"/>
        <w:ind w:left="360"/>
      </w:pPr>
    </w:p>
    <w:tbl>
      <w:tblPr>
        <w:tblW w:w="9720" w:type="dxa"/>
        <w:tblInd w:w="355" w:type="dxa"/>
        <w:tblLook w:val="04A0" w:firstRow="1" w:lastRow="0" w:firstColumn="1" w:lastColumn="0" w:noHBand="0" w:noVBand="1"/>
      </w:tblPr>
      <w:tblGrid>
        <w:gridCol w:w="4674"/>
        <w:gridCol w:w="5046"/>
      </w:tblGrid>
      <w:tr w:rsidR="003676BC" w:rsidRPr="000E77AC" w14:paraId="0BA3347E" w14:textId="77777777" w:rsidTr="00992421">
        <w:trPr>
          <w:trHeight w:val="289"/>
        </w:trPr>
        <w:tc>
          <w:tcPr>
            <w:tcW w:w="4674" w:type="dxa"/>
            <w:tcBorders>
              <w:top w:val="single" w:sz="4" w:space="0" w:color="auto"/>
              <w:left w:val="single" w:sz="4" w:space="0" w:color="auto"/>
              <w:bottom w:val="single" w:sz="4" w:space="0" w:color="auto"/>
              <w:right w:val="single" w:sz="4" w:space="0" w:color="auto"/>
            </w:tcBorders>
            <w:shd w:val="clear" w:color="auto" w:fill="0070C0"/>
            <w:vAlign w:val="bottom"/>
          </w:tcPr>
          <w:p w14:paraId="5E4E5928" w14:textId="76F34A67" w:rsidR="003676BC" w:rsidRPr="00992421" w:rsidRDefault="003676BC" w:rsidP="003676BC">
            <w:pPr>
              <w:rPr>
                <w:color w:val="000000"/>
              </w:rPr>
            </w:pPr>
            <w:r w:rsidRPr="00992421">
              <w:rPr>
                <w:color w:val="FFFFFF" w:themeColor="background1"/>
                <w:sz w:val="24"/>
                <w:szCs w:val="24"/>
              </w:rPr>
              <w:t xml:space="preserve">Unexpected Results for Entity </w:t>
            </w:r>
            <w:r w:rsidRPr="00992421">
              <w:rPr>
                <w:b/>
                <w:bCs/>
                <w:color w:val="FFFFFF" w:themeColor="background1"/>
                <w:sz w:val="24"/>
                <w:szCs w:val="24"/>
              </w:rPr>
              <w:t>“JAFFA CO”</w:t>
            </w:r>
          </w:p>
        </w:tc>
        <w:tc>
          <w:tcPr>
            <w:tcW w:w="5046" w:type="dxa"/>
            <w:tcBorders>
              <w:top w:val="single" w:sz="4" w:space="0" w:color="auto"/>
              <w:left w:val="single" w:sz="4" w:space="0" w:color="auto"/>
              <w:bottom w:val="single" w:sz="4" w:space="0" w:color="auto"/>
              <w:right w:val="single" w:sz="4" w:space="0" w:color="auto"/>
            </w:tcBorders>
            <w:shd w:val="clear" w:color="auto" w:fill="0070C0"/>
            <w:noWrap/>
            <w:vAlign w:val="bottom"/>
          </w:tcPr>
          <w:p w14:paraId="7EBF4ABD" w14:textId="498CCBAE" w:rsidR="003676BC" w:rsidRPr="00992421" w:rsidRDefault="00872A73" w:rsidP="003676BC">
            <w:pPr>
              <w:rPr>
                <w:color w:val="FFFFFF" w:themeColor="background1"/>
              </w:rPr>
            </w:pPr>
            <w:r w:rsidRPr="00992421">
              <w:rPr>
                <w:color w:val="FFFFFF" w:themeColor="background1"/>
                <w:sz w:val="24"/>
                <w:szCs w:val="24"/>
              </w:rPr>
              <w:t xml:space="preserve">Unexpected Results for Entity </w:t>
            </w:r>
            <w:r w:rsidRPr="00992421">
              <w:rPr>
                <w:b/>
                <w:bCs/>
                <w:color w:val="FFFFFF" w:themeColor="background1"/>
                <w:sz w:val="24"/>
                <w:szCs w:val="24"/>
              </w:rPr>
              <w:t>“TOYOTA MOTOR”</w:t>
            </w:r>
          </w:p>
        </w:tc>
      </w:tr>
      <w:tr w:rsidR="003676BC" w:rsidRPr="003676BC" w14:paraId="6B791E91" w14:textId="77777777" w:rsidTr="00DB1B40">
        <w:trPr>
          <w:trHeight w:val="289"/>
        </w:trPr>
        <w:tc>
          <w:tcPr>
            <w:tcW w:w="4674" w:type="dxa"/>
            <w:tcBorders>
              <w:top w:val="single" w:sz="4" w:space="0" w:color="auto"/>
              <w:left w:val="single" w:sz="4" w:space="0" w:color="auto"/>
              <w:bottom w:val="single" w:sz="4" w:space="0" w:color="auto"/>
              <w:right w:val="single" w:sz="4" w:space="0" w:color="auto"/>
            </w:tcBorders>
            <w:shd w:val="clear" w:color="auto" w:fill="auto"/>
            <w:vAlign w:val="bottom"/>
          </w:tcPr>
          <w:p w14:paraId="47C8DAFC" w14:textId="4E3CBE03" w:rsidR="003676BC" w:rsidRPr="00992421" w:rsidRDefault="003676BC" w:rsidP="003676BC">
            <w:pPr>
              <w:rPr>
                <w:color w:val="000000"/>
              </w:rPr>
            </w:pPr>
            <w:r w:rsidRPr="00992421">
              <w:rPr>
                <w:color w:val="000000"/>
              </w:rPr>
              <w:t>JAFFA ASSOCIATION FOR CHARITY ACTIVITY</w:t>
            </w:r>
          </w:p>
        </w:tc>
        <w:tc>
          <w:tcPr>
            <w:tcW w:w="5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A6723A" w14:textId="17BCF9D3" w:rsidR="003676BC" w:rsidRPr="00992421" w:rsidRDefault="003676BC" w:rsidP="003676BC">
            <w:pPr>
              <w:rPr>
                <w:color w:val="000000"/>
              </w:rPr>
            </w:pPr>
            <w:r w:rsidRPr="00992421">
              <w:rPr>
                <w:color w:val="000000"/>
              </w:rPr>
              <w:t>TOYODA GOSEI CO LTD</w:t>
            </w:r>
          </w:p>
        </w:tc>
      </w:tr>
      <w:tr w:rsidR="003676BC" w:rsidRPr="003676BC" w14:paraId="4C64B7F8" w14:textId="77777777" w:rsidTr="00DB1B40">
        <w:trPr>
          <w:trHeight w:val="289"/>
        </w:trPr>
        <w:tc>
          <w:tcPr>
            <w:tcW w:w="4674" w:type="dxa"/>
            <w:tcBorders>
              <w:top w:val="single" w:sz="4" w:space="0" w:color="auto"/>
              <w:left w:val="single" w:sz="4" w:space="0" w:color="auto"/>
              <w:bottom w:val="single" w:sz="4" w:space="0" w:color="auto"/>
              <w:right w:val="single" w:sz="4" w:space="0" w:color="auto"/>
            </w:tcBorders>
            <w:shd w:val="clear" w:color="auto" w:fill="auto"/>
            <w:vAlign w:val="bottom"/>
          </w:tcPr>
          <w:p w14:paraId="4AFEDFCF" w14:textId="0B52613E" w:rsidR="003676BC" w:rsidRPr="00992421" w:rsidRDefault="003676BC" w:rsidP="003676BC">
            <w:pPr>
              <w:rPr>
                <w:color w:val="000000"/>
              </w:rPr>
            </w:pPr>
            <w:r w:rsidRPr="00992421">
              <w:rPr>
                <w:color w:val="000000"/>
              </w:rPr>
              <w:t>JAFFA IMPEX PRIVATE LIMITED</w:t>
            </w:r>
          </w:p>
        </w:tc>
        <w:tc>
          <w:tcPr>
            <w:tcW w:w="5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96987D" w14:textId="7F85CC63" w:rsidR="003676BC" w:rsidRPr="00992421" w:rsidRDefault="003676BC" w:rsidP="003676BC">
            <w:pPr>
              <w:rPr>
                <w:color w:val="000000"/>
              </w:rPr>
            </w:pPr>
            <w:r w:rsidRPr="00992421">
              <w:rPr>
                <w:color w:val="000000"/>
              </w:rPr>
              <w:t>TOYOTA KIRLOSKAR INDIA</w:t>
            </w:r>
          </w:p>
        </w:tc>
      </w:tr>
      <w:tr w:rsidR="003676BC" w:rsidRPr="003676BC" w14:paraId="49247B2D" w14:textId="77777777" w:rsidTr="00DB1B40">
        <w:trPr>
          <w:trHeight w:val="289"/>
        </w:trPr>
        <w:tc>
          <w:tcPr>
            <w:tcW w:w="4674" w:type="dxa"/>
            <w:tcBorders>
              <w:top w:val="single" w:sz="4" w:space="0" w:color="auto"/>
              <w:left w:val="single" w:sz="4" w:space="0" w:color="auto"/>
              <w:bottom w:val="single" w:sz="4" w:space="0" w:color="auto"/>
              <w:right w:val="single" w:sz="4" w:space="0" w:color="auto"/>
            </w:tcBorders>
            <w:shd w:val="clear" w:color="auto" w:fill="auto"/>
            <w:vAlign w:val="bottom"/>
          </w:tcPr>
          <w:p w14:paraId="6C81D829" w14:textId="72694D6E" w:rsidR="003676BC" w:rsidRPr="00992421" w:rsidRDefault="003676BC" w:rsidP="003676BC">
            <w:pPr>
              <w:rPr>
                <w:color w:val="000000"/>
              </w:rPr>
            </w:pPr>
            <w:r w:rsidRPr="00992421">
              <w:rPr>
                <w:color w:val="000000"/>
              </w:rPr>
              <w:t>JAFFNA</w:t>
            </w:r>
          </w:p>
        </w:tc>
        <w:tc>
          <w:tcPr>
            <w:tcW w:w="5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286A6" w14:textId="2EDCED21" w:rsidR="003676BC" w:rsidRPr="00992421" w:rsidRDefault="003676BC" w:rsidP="003676BC">
            <w:pPr>
              <w:rPr>
                <w:color w:val="000000"/>
              </w:rPr>
            </w:pPr>
            <w:r w:rsidRPr="00992421">
              <w:rPr>
                <w:color w:val="000000"/>
              </w:rPr>
              <w:t>TATA MOTORS</w:t>
            </w:r>
          </w:p>
        </w:tc>
      </w:tr>
      <w:tr w:rsidR="003676BC" w:rsidRPr="003676BC" w14:paraId="7AC5B326" w14:textId="77777777" w:rsidTr="00DB1B40">
        <w:trPr>
          <w:trHeight w:val="289"/>
        </w:trPr>
        <w:tc>
          <w:tcPr>
            <w:tcW w:w="4674" w:type="dxa"/>
            <w:tcBorders>
              <w:top w:val="single" w:sz="4" w:space="0" w:color="auto"/>
              <w:left w:val="single" w:sz="4" w:space="0" w:color="auto"/>
              <w:bottom w:val="single" w:sz="4" w:space="0" w:color="auto"/>
              <w:right w:val="single" w:sz="4" w:space="0" w:color="auto"/>
            </w:tcBorders>
            <w:shd w:val="clear" w:color="auto" w:fill="auto"/>
            <w:vAlign w:val="bottom"/>
          </w:tcPr>
          <w:p w14:paraId="7F71D3E0" w14:textId="4CCC60DB" w:rsidR="003676BC" w:rsidRPr="00992421" w:rsidRDefault="003676BC" w:rsidP="003676BC">
            <w:pPr>
              <w:rPr>
                <w:color w:val="000000"/>
              </w:rPr>
            </w:pPr>
            <w:r w:rsidRPr="00992421">
              <w:rPr>
                <w:color w:val="000000"/>
              </w:rPr>
              <w:t>JAFFA FOR CHARITY ACTIVITY</w:t>
            </w:r>
          </w:p>
        </w:tc>
        <w:tc>
          <w:tcPr>
            <w:tcW w:w="5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64444" w14:textId="4C4EA08B" w:rsidR="003676BC" w:rsidRPr="00992421" w:rsidRDefault="003676BC" w:rsidP="003676BC">
            <w:pPr>
              <w:rPr>
                <w:color w:val="000000"/>
              </w:rPr>
            </w:pPr>
            <w:r w:rsidRPr="00992421">
              <w:rPr>
                <w:color w:val="000000"/>
              </w:rPr>
              <w:t>TOYOTO MOTOR CORPORATION AUSTRALIA LIMITED</w:t>
            </w:r>
          </w:p>
        </w:tc>
      </w:tr>
      <w:tr w:rsidR="003676BC" w:rsidRPr="003676BC" w14:paraId="1FA9E7C8" w14:textId="77777777" w:rsidTr="00DB1B40">
        <w:trPr>
          <w:trHeight w:val="289"/>
        </w:trPr>
        <w:tc>
          <w:tcPr>
            <w:tcW w:w="4674" w:type="dxa"/>
            <w:tcBorders>
              <w:top w:val="single" w:sz="4" w:space="0" w:color="auto"/>
              <w:left w:val="single" w:sz="4" w:space="0" w:color="auto"/>
              <w:bottom w:val="single" w:sz="4" w:space="0" w:color="auto"/>
              <w:right w:val="single" w:sz="4" w:space="0" w:color="auto"/>
            </w:tcBorders>
            <w:shd w:val="clear" w:color="auto" w:fill="auto"/>
            <w:vAlign w:val="bottom"/>
          </w:tcPr>
          <w:p w14:paraId="6C09A84E" w14:textId="1F08013F" w:rsidR="003676BC" w:rsidRPr="00992421" w:rsidRDefault="003676BC" w:rsidP="003676BC">
            <w:pPr>
              <w:rPr>
                <w:color w:val="000000"/>
              </w:rPr>
            </w:pPr>
          </w:p>
        </w:tc>
        <w:tc>
          <w:tcPr>
            <w:tcW w:w="5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76BFD4" w14:textId="4CDA4158" w:rsidR="003676BC" w:rsidRPr="00992421" w:rsidRDefault="003676BC" w:rsidP="003676BC">
            <w:pPr>
              <w:rPr>
                <w:color w:val="000000"/>
              </w:rPr>
            </w:pPr>
            <w:r w:rsidRPr="00992421">
              <w:rPr>
                <w:color w:val="000000"/>
              </w:rPr>
              <w:t>TOYOTO MOTOR CORPORATION AUSTRALIA LIMITED</w:t>
            </w:r>
          </w:p>
        </w:tc>
      </w:tr>
    </w:tbl>
    <w:p w14:paraId="1C0DFAA8" w14:textId="17B68CBE" w:rsidR="00BB6184" w:rsidRDefault="00BB6184" w:rsidP="00412981">
      <w:pPr>
        <w:rPr>
          <w:lang w:eastAsia="zh-TW"/>
        </w:rPr>
      </w:pPr>
    </w:p>
    <w:p w14:paraId="604DDCC9" w14:textId="30DE98CE" w:rsidR="007B06C5" w:rsidRPr="00923CA6" w:rsidRDefault="007B06C5" w:rsidP="007B06C5">
      <w:pPr>
        <w:pStyle w:val="Heading2"/>
        <w:numPr>
          <w:ilvl w:val="0"/>
          <w:numId w:val="0"/>
        </w:numPr>
        <w:ind w:left="360"/>
      </w:pPr>
      <w:bookmarkStart w:id="52" w:name="_Toc47633460"/>
      <w:r>
        <w:t>4.2. Names to be Screened</w:t>
      </w:r>
      <w:bookmarkEnd w:id="52"/>
    </w:p>
    <w:p w14:paraId="51420D38" w14:textId="53E55BD1" w:rsidR="00D37CF9" w:rsidRDefault="007B06C5" w:rsidP="007B06C5">
      <w:pPr>
        <w:ind w:firstLine="360"/>
      </w:pPr>
      <w:r>
        <w:t>Below are the names we are using for testing</w:t>
      </w:r>
      <w:r w:rsidR="00CC4049">
        <w:t xml:space="preserve"> and below are the current results for these entity names.</w:t>
      </w:r>
    </w:p>
    <w:p w14:paraId="785F2536" w14:textId="025E1D2F" w:rsidR="00DB1B40" w:rsidRPr="00DB1B40" w:rsidRDefault="00DB1B40" w:rsidP="00DB1B40"/>
    <w:tbl>
      <w:tblPr>
        <w:tblStyle w:val="TableGrid"/>
        <w:tblW w:w="0" w:type="auto"/>
        <w:tblInd w:w="445" w:type="dxa"/>
        <w:tblLook w:val="04A0" w:firstRow="1" w:lastRow="0" w:firstColumn="1" w:lastColumn="0" w:noHBand="0" w:noVBand="1"/>
      </w:tblPr>
      <w:tblGrid>
        <w:gridCol w:w="3780"/>
      </w:tblGrid>
      <w:tr w:rsidR="00DB1B40" w14:paraId="3B0D0D76" w14:textId="77777777" w:rsidTr="00992421">
        <w:tc>
          <w:tcPr>
            <w:tcW w:w="3780" w:type="dxa"/>
            <w:shd w:val="clear" w:color="auto" w:fill="0070C0"/>
          </w:tcPr>
          <w:p w14:paraId="66F75F39" w14:textId="59DB7D6F" w:rsidR="00DB1B40" w:rsidRPr="00DB1B40" w:rsidRDefault="00DB1B40" w:rsidP="00DB1B40">
            <w:pPr>
              <w:rPr>
                <w:b/>
                <w:bCs/>
              </w:rPr>
            </w:pPr>
            <w:r w:rsidRPr="00992421">
              <w:rPr>
                <w:b/>
                <w:bCs/>
                <w:color w:val="FFFFFF" w:themeColor="background1"/>
              </w:rPr>
              <w:t>Entity Names to be Screened</w:t>
            </w:r>
          </w:p>
        </w:tc>
      </w:tr>
      <w:tr w:rsidR="00DB1B40" w14:paraId="2E8A0279" w14:textId="77777777" w:rsidTr="00DB1B40">
        <w:tc>
          <w:tcPr>
            <w:tcW w:w="3780" w:type="dxa"/>
          </w:tcPr>
          <w:p w14:paraId="7ECA3617" w14:textId="2043C6B2" w:rsidR="00DB1B40" w:rsidRDefault="00DB1B40" w:rsidP="00DB1B40">
            <w:r>
              <w:t>TOYOTA MOTORS</w:t>
            </w:r>
          </w:p>
        </w:tc>
      </w:tr>
      <w:tr w:rsidR="00DB1B40" w14:paraId="78733C93" w14:textId="77777777" w:rsidTr="00DB1B40">
        <w:tc>
          <w:tcPr>
            <w:tcW w:w="3780" w:type="dxa"/>
          </w:tcPr>
          <w:p w14:paraId="7F8DA801" w14:textId="66528C4A" w:rsidR="00DB1B40" w:rsidRDefault="00DB1B40" w:rsidP="00DB1B40">
            <w:r>
              <w:t>NEPTUNE HOLDING OVERSEAS S.A.</w:t>
            </w:r>
          </w:p>
        </w:tc>
      </w:tr>
      <w:tr w:rsidR="00DB1B40" w14:paraId="3B1FBD74" w14:textId="77777777" w:rsidTr="00DB1B40">
        <w:tc>
          <w:tcPr>
            <w:tcW w:w="3780" w:type="dxa"/>
          </w:tcPr>
          <w:p w14:paraId="57177CE8" w14:textId="66D776DB" w:rsidR="00DB1B40" w:rsidRDefault="00DB1B40" w:rsidP="00DB1B40">
            <w:r>
              <w:t>JAFFA CO</w:t>
            </w:r>
          </w:p>
        </w:tc>
      </w:tr>
      <w:tr w:rsidR="00DB1B40" w14:paraId="3F560B87" w14:textId="77777777" w:rsidTr="00DB1B40">
        <w:tc>
          <w:tcPr>
            <w:tcW w:w="3780" w:type="dxa"/>
          </w:tcPr>
          <w:p w14:paraId="17414DE5" w14:textId="30F3EE19" w:rsidR="00DB1B40" w:rsidRDefault="00DB1B40" w:rsidP="00DB1B40">
            <w:r>
              <w:t>CHINA UNITED ENGINEERING CO LTD</w:t>
            </w:r>
          </w:p>
        </w:tc>
      </w:tr>
      <w:tr w:rsidR="00DB1B40" w14:paraId="12494318" w14:textId="77777777" w:rsidTr="00DB1B40">
        <w:tc>
          <w:tcPr>
            <w:tcW w:w="3780" w:type="dxa"/>
          </w:tcPr>
          <w:p w14:paraId="77E7CA4F" w14:textId="060454F4" w:rsidR="00DB1B40" w:rsidRDefault="00DB1B40" w:rsidP="00DB1B40">
            <w:r>
              <w:t>FORTUNE LANTAU SHIPPING LIMITED</w:t>
            </w:r>
          </w:p>
        </w:tc>
      </w:tr>
      <w:tr w:rsidR="00DB1B40" w14:paraId="4D18E63F" w14:textId="77777777" w:rsidTr="00DB1B40">
        <w:tc>
          <w:tcPr>
            <w:tcW w:w="3780" w:type="dxa"/>
          </w:tcPr>
          <w:p w14:paraId="1F9FB614" w14:textId="2728E524" w:rsidR="00DB1B40" w:rsidRDefault="00DB1B40" w:rsidP="00DB1B40">
            <w:r>
              <w:t>NINGBO KANDY IMP EXP CO LTD</w:t>
            </w:r>
          </w:p>
        </w:tc>
      </w:tr>
      <w:tr w:rsidR="00DB1B40" w14:paraId="451F6EAD" w14:textId="77777777" w:rsidTr="00DB1B40">
        <w:tc>
          <w:tcPr>
            <w:tcW w:w="3780" w:type="dxa"/>
          </w:tcPr>
          <w:p w14:paraId="4F45D594" w14:textId="753C327B" w:rsidR="00DB1B40" w:rsidRDefault="00DB1B40" w:rsidP="00DB1B40">
            <w:r>
              <w:t>SMARTEK SHIPPING CORPORATION</w:t>
            </w:r>
          </w:p>
        </w:tc>
      </w:tr>
      <w:tr w:rsidR="00DB1B40" w14:paraId="48F6CBEC" w14:textId="77777777" w:rsidTr="00DB1B40">
        <w:tc>
          <w:tcPr>
            <w:tcW w:w="3780" w:type="dxa"/>
          </w:tcPr>
          <w:p w14:paraId="33D33721" w14:textId="0A6AD274" w:rsidR="00DB1B40" w:rsidRDefault="00DB1B40" w:rsidP="00DB1B40">
            <w:r>
              <w:t>BRIGHT EAGLE MARITIME INC</w:t>
            </w:r>
          </w:p>
        </w:tc>
      </w:tr>
      <w:tr w:rsidR="00DB1B40" w14:paraId="42A49EB8" w14:textId="77777777" w:rsidTr="00DB1B40">
        <w:tc>
          <w:tcPr>
            <w:tcW w:w="3780" w:type="dxa"/>
          </w:tcPr>
          <w:p w14:paraId="61E5A981" w14:textId="3F1856B3" w:rsidR="00DB1B40" w:rsidRDefault="00DB1B40" w:rsidP="00DB1B40">
            <w:r>
              <w:t>APEX CONCEPT CORP LIMITED</w:t>
            </w:r>
          </w:p>
        </w:tc>
      </w:tr>
    </w:tbl>
    <w:p w14:paraId="6F9254BC" w14:textId="24AF37B6" w:rsidR="00DB1B40" w:rsidRDefault="00DB1B40" w:rsidP="00DB1B40"/>
    <w:p w14:paraId="70F905E6" w14:textId="77777777" w:rsidR="00CC4049" w:rsidRDefault="00CC4049" w:rsidP="00DB1B40"/>
    <w:p w14:paraId="113E78DC" w14:textId="77777777" w:rsidR="00CC4049" w:rsidRDefault="00CC4049" w:rsidP="00DB1B40"/>
    <w:p w14:paraId="3A4E750E" w14:textId="252F69C2" w:rsidR="00CC4049" w:rsidRDefault="00CC4049" w:rsidP="00DB1B40">
      <w:r>
        <w:rPr>
          <w:lang w:eastAsia="zh-TW"/>
        </w:rPr>
        <w:object w:dxaOrig="1534" w:dyaOrig="997" w14:anchorId="7BC08E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5pt;height:49.6pt" o:ole="">
            <v:imagedata r:id="rId12" o:title=""/>
          </v:shape>
          <o:OLEObject Type="Embed" ProgID="Excel.Sheet.12" ShapeID="_x0000_i1025" DrawAspect="Icon" ObjectID="_1659352885" r:id="rId13"/>
        </w:object>
      </w:r>
    </w:p>
    <w:p w14:paraId="23E75AE8" w14:textId="1C643F05" w:rsidR="00CC4049" w:rsidRDefault="00CC4049" w:rsidP="00DB1B40"/>
    <w:p w14:paraId="4CD25D09" w14:textId="77777777" w:rsidR="00CC4049" w:rsidRDefault="00CC4049" w:rsidP="00DB1B40"/>
    <w:p w14:paraId="7A3DBF71" w14:textId="16A07152" w:rsidR="00D37CF9" w:rsidRPr="00D37CF9" w:rsidRDefault="00D37CF9" w:rsidP="00D37CF9">
      <w:pPr>
        <w:pStyle w:val="Heading1"/>
      </w:pPr>
      <w:bookmarkStart w:id="53" w:name="_Toc47633461"/>
      <w:r>
        <w:lastRenderedPageBreak/>
        <w:t>Solution</w:t>
      </w:r>
      <w:bookmarkEnd w:id="53"/>
    </w:p>
    <w:p w14:paraId="6CBC9986" w14:textId="7F2E5DE9" w:rsidR="00D37CF9" w:rsidRPr="00412981" w:rsidRDefault="00D37CF9" w:rsidP="00412981">
      <w:r>
        <w:t xml:space="preserve">Entity Match </w:t>
      </w:r>
      <w:r w:rsidR="009A3D3F">
        <w:t>c</w:t>
      </w:r>
      <w:r>
        <w:t>ustomization</w:t>
      </w:r>
      <w:r w:rsidR="009A3D3F">
        <w:t xml:space="preserve"> is</w:t>
      </w:r>
      <w:r>
        <w:t xml:space="preserve"> to get </w:t>
      </w:r>
      <w:r w:rsidR="009A3D3F">
        <w:t>exact</w:t>
      </w:r>
      <w:r>
        <w:t xml:space="preserve"> results. </w:t>
      </w:r>
      <w:r w:rsidRPr="005403AB">
        <w:t xml:space="preserve">Since the customization will be based on the matching rule, there is a possibility of certain names may not be exact match because </w:t>
      </w:r>
      <w:r>
        <w:t xml:space="preserve">disabling or </w:t>
      </w:r>
      <w:r w:rsidRPr="005403AB">
        <w:t>tweaking rule can have an impact on other entit</w:t>
      </w:r>
      <w:r>
        <w:t>y names. We will apply best possible solution to minimize the impact.</w:t>
      </w:r>
    </w:p>
    <w:sectPr w:rsidR="00D37CF9" w:rsidRPr="00412981" w:rsidSect="00412981">
      <w:pgSz w:w="12240" w:h="15840"/>
      <w:pgMar w:top="1944" w:right="1080" w:bottom="1710" w:left="1080" w:header="36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AF1A7" w14:textId="77777777" w:rsidR="00BA73B2" w:rsidRDefault="00BA73B2" w:rsidP="00AA6C11">
      <w:r>
        <w:separator/>
      </w:r>
    </w:p>
    <w:p w14:paraId="49655E72" w14:textId="77777777" w:rsidR="00BA73B2" w:rsidRDefault="00BA73B2" w:rsidP="00AA6C11"/>
  </w:endnote>
  <w:endnote w:type="continuationSeparator" w:id="0">
    <w:p w14:paraId="01055DED" w14:textId="77777777" w:rsidR="00BA73B2" w:rsidRDefault="00BA73B2" w:rsidP="00AA6C11">
      <w:r>
        <w:continuationSeparator/>
      </w:r>
    </w:p>
    <w:p w14:paraId="45F0F662" w14:textId="77777777" w:rsidR="00BA73B2" w:rsidRDefault="00BA73B2" w:rsidP="00AA6C11"/>
  </w:endnote>
  <w:endnote w:type="continuationNotice" w:id="1">
    <w:p w14:paraId="64BF51A0" w14:textId="77777777" w:rsidR="00BA73B2" w:rsidRDefault="00BA73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Univers 57 Condensed">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gfa Rotis Semisans">
    <w:panose1 w:val="00000000000000000000"/>
    <w:charset w:val="00"/>
    <w:family w:val="swiss"/>
    <w:notTrueType/>
    <w:pitch w:val="variable"/>
    <w:sig w:usb0="00000003" w:usb1="00000000" w:usb2="00000000" w:usb3="00000000" w:csb0="00000001" w:csb1="00000000"/>
  </w:font>
  <w:font w:name="GE Inspira">
    <w:altName w:val="Calibri"/>
    <w:charset w:val="00"/>
    <w:family w:val="swiss"/>
    <w:pitch w:val="variable"/>
    <w:sig w:usb0="00000001" w:usb1="00000000" w:usb2="00000000" w:usb3="00000000" w:csb0="0000009F" w:csb1="00000000"/>
  </w:font>
  <w:font w:name="Arial Bold">
    <w:altName w:val="Times New Roman"/>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EAA62" w14:textId="77777777" w:rsidR="00BA73B2" w:rsidRDefault="00BA73B2" w:rsidP="00AA6C11">
      <w:r>
        <w:separator/>
      </w:r>
    </w:p>
    <w:p w14:paraId="17EB61C6" w14:textId="77777777" w:rsidR="00BA73B2" w:rsidRDefault="00BA73B2" w:rsidP="00AA6C11"/>
  </w:footnote>
  <w:footnote w:type="continuationSeparator" w:id="0">
    <w:p w14:paraId="308B7904" w14:textId="77777777" w:rsidR="00BA73B2" w:rsidRDefault="00BA73B2" w:rsidP="00AA6C11">
      <w:r>
        <w:continuationSeparator/>
      </w:r>
    </w:p>
    <w:p w14:paraId="71AE593B" w14:textId="77777777" w:rsidR="00BA73B2" w:rsidRDefault="00BA73B2" w:rsidP="00AA6C11"/>
  </w:footnote>
  <w:footnote w:type="continuationNotice" w:id="1">
    <w:p w14:paraId="0C6FAAD1" w14:textId="77777777" w:rsidR="00BA73B2" w:rsidRDefault="00BA73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3488D42"/>
    <w:lvl w:ilvl="0">
      <w:start w:val="1"/>
      <w:numFmt w:val="decimal"/>
      <w:pStyle w:val="ListNumber2"/>
      <w:lvlText w:val="%1."/>
      <w:lvlJc w:val="left"/>
      <w:pPr>
        <w:tabs>
          <w:tab w:val="num" w:pos="720"/>
        </w:tabs>
        <w:ind w:left="720" w:hanging="360"/>
      </w:pPr>
    </w:lvl>
  </w:abstractNum>
  <w:abstractNum w:abstractNumId="1" w15:restartNumberingAfterBreak="0">
    <w:nsid w:val="077A060C"/>
    <w:multiLevelType w:val="multilevel"/>
    <w:tmpl w:val="5CC8C94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470628"/>
    <w:multiLevelType w:val="multilevel"/>
    <w:tmpl w:val="BED47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213EDA"/>
    <w:multiLevelType w:val="multilevel"/>
    <w:tmpl w:val="F5FEA0C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6929DF"/>
    <w:multiLevelType w:val="multilevel"/>
    <w:tmpl w:val="07825DE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F46643"/>
    <w:multiLevelType w:val="multilevel"/>
    <w:tmpl w:val="B32AF41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1626A9"/>
    <w:multiLevelType w:val="multilevel"/>
    <w:tmpl w:val="C886721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8AB0992"/>
    <w:multiLevelType w:val="multilevel"/>
    <w:tmpl w:val="513E2128"/>
    <w:lvl w:ilvl="0">
      <w:start w:val="1"/>
      <w:numFmt w:val="decimal"/>
      <w:pStyle w:val="PFNumLevel1"/>
      <w:lvlText w:val="%1"/>
      <w:lvlJc w:val="left"/>
      <w:pPr>
        <w:tabs>
          <w:tab w:val="num" w:pos="924"/>
        </w:tabs>
        <w:ind w:left="924" w:hanging="924"/>
      </w:pPr>
      <w:rPr>
        <w:rFonts w:hint="default"/>
      </w:rPr>
    </w:lvl>
    <w:lvl w:ilvl="1">
      <w:start w:val="1"/>
      <w:numFmt w:val="decimal"/>
      <w:pStyle w:val="PFNumLevel2"/>
      <w:lvlText w:val="%1.%2"/>
      <w:lvlJc w:val="left"/>
      <w:pPr>
        <w:tabs>
          <w:tab w:val="num" w:pos="1848"/>
        </w:tabs>
        <w:ind w:left="1848" w:hanging="924"/>
      </w:pPr>
      <w:rPr>
        <w:rFonts w:hint="default"/>
      </w:rPr>
    </w:lvl>
    <w:lvl w:ilvl="2">
      <w:start w:val="1"/>
      <w:numFmt w:val="decimal"/>
      <w:pStyle w:val="PFNumLevel3"/>
      <w:lvlText w:val="%1.%2.%3"/>
      <w:lvlJc w:val="left"/>
      <w:pPr>
        <w:tabs>
          <w:tab w:val="num" w:pos="2773"/>
        </w:tabs>
        <w:ind w:left="2773" w:hanging="925"/>
      </w:pPr>
      <w:rPr>
        <w:rFonts w:hint="default"/>
      </w:rPr>
    </w:lvl>
    <w:lvl w:ilvl="3">
      <w:start w:val="1"/>
      <w:numFmt w:val="lowerLetter"/>
      <w:pStyle w:val="PFNumLevel4"/>
      <w:lvlText w:val="(%4)"/>
      <w:lvlJc w:val="left"/>
      <w:pPr>
        <w:tabs>
          <w:tab w:val="num" w:pos="3697"/>
        </w:tabs>
        <w:ind w:left="3697" w:hanging="924"/>
      </w:pPr>
      <w:rPr>
        <w:rFonts w:hint="default"/>
      </w:rPr>
    </w:lvl>
    <w:lvl w:ilvl="4">
      <w:start w:val="1"/>
      <w:numFmt w:val="lowerLetter"/>
      <w:pStyle w:val="PFNumLevel5"/>
      <w:lvlText w:val="(%5)"/>
      <w:lvlJc w:val="left"/>
      <w:pPr>
        <w:tabs>
          <w:tab w:val="num" w:pos="1848"/>
        </w:tabs>
        <w:ind w:left="1848" w:hanging="924"/>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99E74E4"/>
    <w:multiLevelType w:val="hybridMultilevel"/>
    <w:tmpl w:val="D14CED5A"/>
    <w:lvl w:ilvl="0" w:tplc="E8A6C032">
      <w:start w:val="1"/>
      <w:numFmt w:val="bullet"/>
      <w:pStyle w:val="MLBullet"/>
      <w:lvlText w:val=""/>
      <w:legacy w:legacy="1" w:legacySpace="120" w:legacyIndent="360"/>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16819"/>
    <w:multiLevelType w:val="multilevel"/>
    <w:tmpl w:val="C886721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C2E59F3"/>
    <w:multiLevelType w:val="multilevel"/>
    <w:tmpl w:val="A95CAB92"/>
    <w:styleLink w:val="SOWNumbering"/>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5346" w:hanging="576"/>
      </w:pPr>
      <w:rPr>
        <w:rFonts w:hint="default"/>
      </w:rPr>
    </w:lvl>
    <w:lvl w:ilvl="3">
      <w:start w:val="1"/>
      <w:numFmt w:val="decimal"/>
      <w:lvlText w:val="%1.%2.%3.%4"/>
      <w:lvlJc w:val="left"/>
      <w:pPr>
        <w:ind w:left="576" w:hanging="576"/>
      </w:pPr>
      <w:rPr>
        <w:rFonts w:hint="default"/>
      </w:rPr>
    </w:lvl>
    <w:lvl w:ilvl="4">
      <w:start w:val="1"/>
      <w:numFmt w:val="lowerLetter"/>
      <w:lvlText w:val="(%5)"/>
      <w:lvlJc w:val="left"/>
      <w:pPr>
        <w:ind w:left="576" w:hanging="576"/>
      </w:pPr>
      <w:rPr>
        <w:rFonts w:hint="default"/>
      </w:rPr>
    </w:lvl>
    <w:lvl w:ilvl="5">
      <w:start w:val="1"/>
      <w:numFmt w:val="lowerRoman"/>
      <w:lvlText w:val="(%6)"/>
      <w:lvlJc w:val="left"/>
      <w:pPr>
        <w:ind w:left="576" w:hanging="576"/>
      </w:pPr>
      <w:rPr>
        <w:rFonts w:hint="default"/>
      </w:rPr>
    </w:lvl>
    <w:lvl w:ilvl="6">
      <w:start w:val="1"/>
      <w:numFmt w:val="decimal"/>
      <w:lvlText w:val="%7."/>
      <w:lvlJc w:val="left"/>
      <w:pPr>
        <w:ind w:left="576" w:hanging="576"/>
      </w:pPr>
      <w:rPr>
        <w:rFonts w:hint="default"/>
      </w:rPr>
    </w:lvl>
    <w:lvl w:ilvl="7">
      <w:start w:val="1"/>
      <w:numFmt w:val="lowerLetter"/>
      <w:lvlText w:val="%8."/>
      <w:lvlJc w:val="left"/>
      <w:pPr>
        <w:ind w:left="576" w:hanging="576"/>
      </w:pPr>
      <w:rPr>
        <w:rFonts w:hint="default"/>
      </w:rPr>
    </w:lvl>
    <w:lvl w:ilvl="8">
      <w:start w:val="1"/>
      <w:numFmt w:val="lowerRoman"/>
      <w:lvlText w:val="%9."/>
      <w:lvlJc w:val="left"/>
      <w:pPr>
        <w:ind w:left="576" w:hanging="576"/>
      </w:pPr>
      <w:rPr>
        <w:rFonts w:hint="default"/>
      </w:rPr>
    </w:lvl>
  </w:abstractNum>
  <w:abstractNum w:abstractNumId="11" w15:restartNumberingAfterBreak="0">
    <w:nsid w:val="1F901D7E"/>
    <w:multiLevelType w:val="multilevel"/>
    <w:tmpl w:val="8CC8525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6F6962"/>
    <w:multiLevelType w:val="multilevel"/>
    <w:tmpl w:val="5606B8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F44671"/>
    <w:multiLevelType w:val="hybridMultilevel"/>
    <w:tmpl w:val="47723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4D6ACE"/>
    <w:multiLevelType w:val="hybridMultilevel"/>
    <w:tmpl w:val="E5601D86"/>
    <w:lvl w:ilvl="0" w:tplc="17C40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3673CD5"/>
    <w:multiLevelType w:val="hybridMultilevel"/>
    <w:tmpl w:val="34B0D2E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D668B"/>
    <w:multiLevelType w:val="singleLevel"/>
    <w:tmpl w:val="E02A37BE"/>
    <w:lvl w:ilvl="0">
      <w:start w:val="1"/>
      <w:numFmt w:val="bullet"/>
      <w:pStyle w:val="BulletSub"/>
      <w:lvlText w:val=""/>
      <w:lvlJc w:val="left"/>
      <w:pPr>
        <w:tabs>
          <w:tab w:val="num" w:pos="360"/>
        </w:tabs>
        <w:ind w:left="360" w:hanging="360"/>
      </w:pPr>
      <w:rPr>
        <w:rFonts w:ascii="Symbol" w:hAnsi="Symbol" w:hint="default"/>
      </w:rPr>
    </w:lvl>
  </w:abstractNum>
  <w:abstractNum w:abstractNumId="17" w15:restartNumberingAfterBreak="0">
    <w:nsid w:val="360C2F97"/>
    <w:multiLevelType w:val="hybridMultilevel"/>
    <w:tmpl w:val="1472D3DE"/>
    <w:lvl w:ilvl="0" w:tplc="EBD6FFC0">
      <w:start w:val="1"/>
      <w:numFmt w:val="lowerLetter"/>
      <w:pStyle w:val="List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B45E4B"/>
    <w:multiLevelType w:val="multilevel"/>
    <w:tmpl w:val="8744D3FE"/>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EDA6527"/>
    <w:multiLevelType w:val="multilevel"/>
    <w:tmpl w:val="C4C44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A032B9"/>
    <w:multiLevelType w:val="multilevel"/>
    <w:tmpl w:val="6086556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C71773"/>
    <w:multiLevelType w:val="multilevel"/>
    <w:tmpl w:val="90E649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D7662E"/>
    <w:multiLevelType w:val="hybridMultilevel"/>
    <w:tmpl w:val="8368A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5A560A"/>
    <w:multiLevelType w:val="multilevel"/>
    <w:tmpl w:val="0F38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1825EA"/>
    <w:multiLevelType w:val="multilevel"/>
    <w:tmpl w:val="3B6035A2"/>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decimal"/>
      <w:pStyle w:val="ListNumber3"/>
      <w:lvlText w:val="%1.%2.%3."/>
      <w:lvlJc w:val="left"/>
      <w:pPr>
        <w:tabs>
          <w:tab w:val="num" w:pos="1800"/>
        </w:tabs>
        <w:ind w:left="1800" w:hanging="720"/>
      </w:pPr>
      <w:rPr>
        <w:rFonts w:hint="default"/>
      </w:rPr>
    </w:lvl>
    <w:lvl w:ilvl="3">
      <w:start w:val="1"/>
      <w:numFmt w:val="decimal"/>
      <w:pStyle w:val="ListNumber4"/>
      <w:lvlText w:val="%1.%2.%3.%4."/>
      <w:lvlJc w:val="left"/>
      <w:pPr>
        <w:tabs>
          <w:tab w:val="num" w:pos="2160"/>
        </w:tabs>
        <w:ind w:left="1728" w:hanging="648"/>
      </w:pPr>
      <w:rPr>
        <w:rFonts w:hint="default"/>
      </w:rPr>
    </w:lvl>
    <w:lvl w:ilvl="4">
      <w:start w:val="1"/>
      <w:numFmt w:val="decimal"/>
      <w:pStyle w:val="ListNumber5"/>
      <w:lvlText w:val="%1.%2.%3.%4.%5."/>
      <w:lvlJc w:val="left"/>
      <w:pPr>
        <w:tabs>
          <w:tab w:val="num" w:pos="2520"/>
        </w:tabs>
        <w:ind w:left="2232" w:hanging="792"/>
      </w:pPr>
      <w:rPr>
        <w:rFonts w:hint="default"/>
      </w:rPr>
    </w:lvl>
    <w:lvl w:ilvl="5">
      <w:start w:val="1"/>
      <w:numFmt w:val="decimal"/>
      <w:pStyle w:val="ListNumber6"/>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F8D7A43"/>
    <w:multiLevelType w:val="multilevel"/>
    <w:tmpl w:val="533E0BE8"/>
    <w:lvl w:ilvl="0">
      <w:start w:val="1"/>
      <w:numFmt w:val="bullet"/>
      <w:pStyle w:val="PFBulletMargin"/>
      <w:lvlText w:val=""/>
      <w:lvlJc w:val="left"/>
      <w:pPr>
        <w:tabs>
          <w:tab w:val="num" w:pos="924"/>
        </w:tabs>
        <w:ind w:left="924" w:hanging="924"/>
      </w:pPr>
      <w:rPr>
        <w:rFonts w:ascii="Symbol" w:hAnsi="Symbol" w:hint="default"/>
        <w:b w:val="0"/>
        <w:i w:val="0"/>
        <w:color w:val="auto"/>
        <w:sz w:val="16"/>
      </w:rPr>
    </w:lvl>
    <w:lvl w:ilvl="1">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lvlText w:val="%7."/>
      <w:lvlJc w:val="left"/>
      <w:pPr>
        <w:tabs>
          <w:tab w:val="num" w:pos="4788"/>
        </w:tabs>
        <w:ind w:left="4788" w:hanging="360"/>
      </w:pPr>
      <w:rPr>
        <w:rFonts w:hint="default"/>
      </w:rPr>
    </w:lvl>
    <w:lvl w:ilvl="7">
      <w:start w:val="1"/>
      <w:numFmt w:val="lowerLetter"/>
      <w:lvlText w:val="%8."/>
      <w:lvlJc w:val="left"/>
      <w:pPr>
        <w:tabs>
          <w:tab w:val="num" w:pos="5148"/>
        </w:tabs>
        <w:ind w:left="5148" w:hanging="360"/>
      </w:pPr>
      <w:rPr>
        <w:rFonts w:hint="default"/>
      </w:rPr>
    </w:lvl>
    <w:lvl w:ilvl="8">
      <w:start w:val="1"/>
      <w:numFmt w:val="lowerRoman"/>
      <w:lvlText w:val="%9."/>
      <w:lvlJc w:val="left"/>
      <w:pPr>
        <w:tabs>
          <w:tab w:val="num" w:pos="5508"/>
        </w:tabs>
        <w:ind w:left="5508" w:hanging="360"/>
      </w:pPr>
      <w:rPr>
        <w:rFonts w:hint="default"/>
      </w:rPr>
    </w:lvl>
  </w:abstractNum>
  <w:abstractNum w:abstractNumId="26" w15:restartNumberingAfterBreak="0">
    <w:nsid w:val="60375F38"/>
    <w:multiLevelType w:val="multilevel"/>
    <w:tmpl w:val="72DCDCC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A96798"/>
    <w:multiLevelType w:val="multilevel"/>
    <w:tmpl w:val="F24E1E1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563668"/>
    <w:multiLevelType w:val="hybridMultilevel"/>
    <w:tmpl w:val="5372B968"/>
    <w:lvl w:ilvl="0" w:tplc="7F66FF00">
      <w:start w:val="1"/>
      <w:numFmt w:val="decimal"/>
      <w:pStyle w:val="Boldcaps"/>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E9B7A7B"/>
    <w:multiLevelType w:val="hybridMultilevel"/>
    <w:tmpl w:val="ABE0537E"/>
    <w:lvl w:ilvl="0" w:tplc="79287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393F03"/>
    <w:multiLevelType w:val="hybridMultilevel"/>
    <w:tmpl w:val="74209250"/>
    <w:lvl w:ilvl="0" w:tplc="75302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25"/>
  </w:num>
  <w:num w:numId="3">
    <w:abstractNumId w:val="7"/>
  </w:num>
  <w:num w:numId="4">
    <w:abstractNumId w:val="28"/>
  </w:num>
  <w:num w:numId="5">
    <w:abstractNumId w:val="16"/>
  </w:num>
  <w:num w:numId="6">
    <w:abstractNumId w:val="10"/>
  </w:num>
  <w:num w:numId="7">
    <w:abstractNumId w:val="24"/>
  </w:num>
  <w:num w:numId="8">
    <w:abstractNumId w:val="0"/>
  </w:num>
  <w:num w:numId="9">
    <w:abstractNumId w:val="17"/>
  </w:num>
  <w:num w:numId="10">
    <w:abstractNumId w:val="11"/>
  </w:num>
  <w:num w:numId="11">
    <w:abstractNumId w:val="18"/>
  </w:num>
  <w:num w:numId="12">
    <w:abstractNumId w:val="22"/>
  </w:num>
  <w:num w:numId="13">
    <w:abstractNumId w:val="9"/>
  </w:num>
  <w:num w:numId="14">
    <w:abstractNumId w:val="30"/>
  </w:num>
  <w:num w:numId="15">
    <w:abstractNumId w:val="29"/>
  </w:num>
  <w:num w:numId="16">
    <w:abstractNumId w:val="11"/>
  </w:num>
  <w:num w:numId="17">
    <w:abstractNumId w:val="15"/>
  </w:num>
  <w:num w:numId="18">
    <w:abstractNumId w:val="14"/>
  </w:num>
  <w:num w:numId="19">
    <w:abstractNumId w:val="13"/>
  </w:num>
  <w:num w:numId="20">
    <w:abstractNumId w:val="6"/>
  </w:num>
  <w:num w:numId="21">
    <w:abstractNumId w:val="19"/>
  </w:num>
  <w:num w:numId="22">
    <w:abstractNumId w:val="2"/>
  </w:num>
  <w:num w:numId="23">
    <w:abstractNumId w:val="12"/>
  </w:num>
  <w:num w:numId="24">
    <w:abstractNumId w:val="23"/>
  </w:num>
  <w:num w:numId="25">
    <w:abstractNumId w:val="21"/>
  </w:num>
  <w:num w:numId="26">
    <w:abstractNumId w:val="5"/>
  </w:num>
  <w:num w:numId="27">
    <w:abstractNumId w:val="26"/>
  </w:num>
  <w:num w:numId="28">
    <w:abstractNumId w:val="27"/>
  </w:num>
  <w:num w:numId="29">
    <w:abstractNumId w:val="4"/>
  </w:num>
  <w:num w:numId="30">
    <w:abstractNumId w:val="20"/>
  </w:num>
  <w:num w:numId="31">
    <w:abstractNumId w:val="3"/>
  </w:num>
  <w:num w:numId="3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rE0trS0tDAxMTFU0lEKTi0uzszPAykwqgUA5x9PNywAAAA="/>
  </w:docVars>
  <w:rsids>
    <w:rsidRoot w:val="0034075B"/>
    <w:rsid w:val="0000157F"/>
    <w:rsid w:val="00001E73"/>
    <w:rsid w:val="000029BE"/>
    <w:rsid w:val="00002ED4"/>
    <w:rsid w:val="00003AFA"/>
    <w:rsid w:val="000057CE"/>
    <w:rsid w:val="00006747"/>
    <w:rsid w:val="000079F9"/>
    <w:rsid w:val="0001069C"/>
    <w:rsid w:val="00010CD0"/>
    <w:rsid w:val="000118BC"/>
    <w:rsid w:val="000122E0"/>
    <w:rsid w:val="00013E24"/>
    <w:rsid w:val="00014A0E"/>
    <w:rsid w:val="00014D30"/>
    <w:rsid w:val="0001515A"/>
    <w:rsid w:val="000152BC"/>
    <w:rsid w:val="000161DF"/>
    <w:rsid w:val="00016616"/>
    <w:rsid w:val="00017418"/>
    <w:rsid w:val="0001748C"/>
    <w:rsid w:val="00017E4D"/>
    <w:rsid w:val="00020C32"/>
    <w:rsid w:val="00021200"/>
    <w:rsid w:val="00021224"/>
    <w:rsid w:val="000215F4"/>
    <w:rsid w:val="00021EAF"/>
    <w:rsid w:val="00022550"/>
    <w:rsid w:val="000237FE"/>
    <w:rsid w:val="00025DC2"/>
    <w:rsid w:val="00025DE4"/>
    <w:rsid w:val="00026177"/>
    <w:rsid w:val="000276B0"/>
    <w:rsid w:val="00030164"/>
    <w:rsid w:val="000303D2"/>
    <w:rsid w:val="000318DD"/>
    <w:rsid w:val="0003307E"/>
    <w:rsid w:val="00034071"/>
    <w:rsid w:val="00035045"/>
    <w:rsid w:val="00035893"/>
    <w:rsid w:val="0003623F"/>
    <w:rsid w:val="00036266"/>
    <w:rsid w:val="0003690E"/>
    <w:rsid w:val="00037671"/>
    <w:rsid w:val="00037681"/>
    <w:rsid w:val="00037875"/>
    <w:rsid w:val="00037C74"/>
    <w:rsid w:val="00040120"/>
    <w:rsid w:val="00040155"/>
    <w:rsid w:val="00040E60"/>
    <w:rsid w:val="0004117D"/>
    <w:rsid w:val="000420C6"/>
    <w:rsid w:val="00042424"/>
    <w:rsid w:val="000426B3"/>
    <w:rsid w:val="00043D43"/>
    <w:rsid w:val="000442F4"/>
    <w:rsid w:val="00044DF4"/>
    <w:rsid w:val="0004568A"/>
    <w:rsid w:val="00045860"/>
    <w:rsid w:val="000461D4"/>
    <w:rsid w:val="00047E72"/>
    <w:rsid w:val="00050BE7"/>
    <w:rsid w:val="00051ADA"/>
    <w:rsid w:val="000528E9"/>
    <w:rsid w:val="000536BF"/>
    <w:rsid w:val="00053AA8"/>
    <w:rsid w:val="00055662"/>
    <w:rsid w:val="00056033"/>
    <w:rsid w:val="0005625D"/>
    <w:rsid w:val="0006084D"/>
    <w:rsid w:val="00060A7A"/>
    <w:rsid w:val="000616B0"/>
    <w:rsid w:val="00061AE0"/>
    <w:rsid w:val="000626F2"/>
    <w:rsid w:val="000627F0"/>
    <w:rsid w:val="00062A12"/>
    <w:rsid w:val="000630C2"/>
    <w:rsid w:val="00063163"/>
    <w:rsid w:val="000635E7"/>
    <w:rsid w:val="00063B1E"/>
    <w:rsid w:val="00065031"/>
    <w:rsid w:val="00065510"/>
    <w:rsid w:val="0006576D"/>
    <w:rsid w:val="000657A6"/>
    <w:rsid w:val="00065A62"/>
    <w:rsid w:val="00066324"/>
    <w:rsid w:val="0006669A"/>
    <w:rsid w:val="0006789D"/>
    <w:rsid w:val="00070CA3"/>
    <w:rsid w:val="00070F35"/>
    <w:rsid w:val="00071C73"/>
    <w:rsid w:val="00071D00"/>
    <w:rsid w:val="00072B55"/>
    <w:rsid w:val="0007342C"/>
    <w:rsid w:val="00074610"/>
    <w:rsid w:val="00075526"/>
    <w:rsid w:val="00076648"/>
    <w:rsid w:val="00076C2F"/>
    <w:rsid w:val="00076CC2"/>
    <w:rsid w:val="000771F7"/>
    <w:rsid w:val="00080EB7"/>
    <w:rsid w:val="00080EEF"/>
    <w:rsid w:val="00080EFC"/>
    <w:rsid w:val="00081467"/>
    <w:rsid w:val="00082178"/>
    <w:rsid w:val="000822B1"/>
    <w:rsid w:val="000823FE"/>
    <w:rsid w:val="000833D8"/>
    <w:rsid w:val="00083FC3"/>
    <w:rsid w:val="0008452D"/>
    <w:rsid w:val="00084923"/>
    <w:rsid w:val="00084A4C"/>
    <w:rsid w:val="00084D27"/>
    <w:rsid w:val="00084E91"/>
    <w:rsid w:val="000860AF"/>
    <w:rsid w:val="000863C2"/>
    <w:rsid w:val="00086E8A"/>
    <w:rsid w:val="00087726"/>
    <w:rsid w:val="0009010E"/>
    <w:rsid w:val="00090A5D"/>
    <w:rsid w:val="0009352E"/>
    <w:rsid w:val="00094817"/>
    <w:rsid w:val="000966CE"/>
    <w:rsid w:val="00096988"/>
    <w:rsid w:val="0009729E"/>
    <w:rsid w:val="00097379"/>
    <w:rsid w:val="000976F1"/>
    <w:rsid w:val="000A05B8"/>
    <w:rsid w:val="000A07DE"/>
    <w:rsid w:val="000A13C4"/>
    <w:rsid w:val="000A1B26"/>
    <w:rsid w:val="000A3D19"/>
    <w:rsid w:val="000A4390"/>
    <w:rsid w:val="000A4810"/>
    <w:rsid w:val="000A54C3"/>
    <w:rsid w:val="000A5AB3"/>
    <w:rsid w:val="000A6B3A"/>
    <w:rsid w:val="000A70BC"/>
    <w:rsid w:val="000A72D8"/>
    <w:rsid w:val="000B06CA"/>
    <w:rsid w:val="000B0A13"/>
    <w:rsid w:val="000B0B04"/>
    <w:rsid w:val="000B423F"/>
    <w:rsid w:val="000B42B9"/>
    <w:rsid w:val="000B4372"/>
    <w:rsid w:val="000B45C7"/>
    <w:rsid w:val="000B580C"/>
    <w:rsid w:val="000B5F53"/>
    <w:rsid w:val="000B7AE8"/>
    <w:rsid w:val="000B7DF0"/>
    <w:rsid w:val="000C0010"/>
    <w:rsid w:val="000C044C"/>
    <w:rsid w:val="000C0691"/>
    <w:rsid w:val="000C1A55"/>
    <w:rsid w:val="000C228C"/>
    <w:rsid w:val="000C25DF"/>
    <w:rsid w:val="000C2EE1"/>
    <w:rsid w:val="000C31A1"/>
    <w:rsid w:val="000C3B89"/>
    <w:rsid w:val="000C4E28"/>
    <w:rsid w:val="000C5CEE"/>
    <w:rsid w:val="000C68E9"/>
    <w:rsid w:val="000C6ECE"/>
    <w:rsid w:val="000D089C"/>
    <w:rsid w:val="000D0A6D"/>
    <w:rsid w:val="000D180D"/>
    <w:rsid w:val="000D2A7C"/>
    <w:rsid w:val="000D525B"/>
    <w:rsid w:val="000D597C"/>
    <w:rsid w:val="000D6540"/>
    <w:rsid w:val="000D6700"/>
    <w:rsid w:val="000D71A1"/>
    <w:rsid w:val="000E0352"/>
    <w:rsid w:val="000E0388"/>
    <w:rsid w:val="000E158F"/>
    <w:rsid w:val="000E2F06"/>
    <w:rsid w:val="000E307F"/>
    <w:rsid w:val="000E363E"/>
    <w:rsid w:val="000E399E"/>
    <w:rsid w:val="000E4F40"/>
    <w:rsid w:val="000E5293"/>
    <w:rsid w:val="000E5CEC"/>
    <w:rsid w:val="000E6114"/>
    <w:rsid w:val="000E6A08"/>
    <w:rsid w:val="000E6AA4"/>
    <w:rsid w:val="000E77AC"/>
    <w:rsid w:val="000F0979"/>
    <w:rsid w:val="000F1283"/>
    <w:rsid w:val="000F152C"/>
    <w:rsid w:val="000F19E4"/>
    <w:rsid w:val="000F272B"/>
    <w:rsid w:val="000F305C"/>
    <w:rsid w:val="000F3111"/>
    <w:rsid w:val="000F330C"/>
    <w:rsid w:val="000F42BE"/>
    <w:rsid w:val="000F5293"/>
    <w:rsid w:val="000F5F5B"/>
    <w:rsid w:val="00100230"/>
    <w:rsid w:val="0010104A"/>
    <w:rsid w:val="001014F1"/>
    <w:rsid w:val="00101B8F"/>
    <w:rsid w:val="00102777"/>
    <w:rsid w:val="00102E0B"/>
    <w:rsid w:val="001052B8"/>
    <w:rsid w:val="00106765"/>
    <w:rsid w:val="0011001D"/>
    <w:rsid w:val="001110BC"/>
    <w:rsid w:val="00111352"/>
    <w:rsid w:val="00111FB9"/>
    <w:rsid w:val="0011252D"/>
    <w:rsid w:val="001129EF"/>
    <w:rsid w:val="00112E28"/>
    <w:rsid w:val="001132D7"/>
    <w:rsid w:val="001138B9"/>
    <w:rsid w:val="001150DF"/>
    <w:rsid w:val="0011555F"/>
    <w:rsid w:val="001156C7"/>
    <w:rsid w:val="001159A0"/>
    <w:rsid w:val="00116B96"/>
    <w:rsid w:val="00117328"/>
    <w:rsid w:val="00120853"/>
    <w:rsid w:val="00122B20"/>
    <w:rsid w:val="00123E0C"/>
    <w:rsid w:val="00124163"/>
    <w:rsid w:val="001244A8"/>
    <w:rsid w:val="00124961"/>
    <w:rsid w:val="001250A7"/>
    <w:rsid w:val="00126FB1"/>
    <w:rsid w:val="001278C1"/>
    <w:rsid w:val="00130115"/>
    <w:rsid w:val="0013116E"/>
    <w:rsid w:val="00131582"/>
    <w:rsid w:val="00131F61"/>
    <w:rsid w:val="00132455"/>
    <w:rsid w:val="00132555"/>
    <w:rsid w:val="00132B7C"/>
    <w:rsid w:val="00133081"/>
    <w:rsid w:val="001339B4"/>
    <w:rsid w:val="0013409F"/>
    <w:rsid w:val="00135083"/>
    <w:rsid w:val="001357BF"/>
    <w:rsid w:val="0013631C"/>
    <w:rsid w:val="00137E51"/>
    <w:rsid w:val="00137F47"/>
    <w:rsid w:val="001405CA"/>
    <w:rsid w:val="001408A2"/>
    <w:rsid w:val="00140920"/>
    <w:rsid w:val="001409CE"/>
    <w:rsid w:val="001418DD"/>
    <w:rsid w:val="00141A70"/>
    <w:rsid w:val="00142E42"/>
    <w:rsid w:val="00145409"/>
    <w:rsid w:val="00145A31"/>
    <w:rsid w:val="001460D9"/>
    <w:rsid w:val="00147EE7"/>
    <w:rsid w:val="0015208A"/>
    <w:rsid w:val="001523E9"/>
    <w:rsid w:val="00152DC8"/>
    <w:rsid w:val="00153063"/>
    <w:rsid w:val="001539B1"/>
    <w:rsid w:val="001541AC"/>
    <w:rsid w:val="001550FD"/>
    <w:rsid w:val="001554AD"/>
    <w:rsid w:val="0015590D"/>
    <w:rsid w:val="00156676"/>
    <w:rsid w:val="00156698"/>
    <w:rsid w:val="00156A97"/>
    <w:rsid w:val="00157223"/>
    <w:rsid w:val="001573D9"/>
    <w:rsid w:val="00157972"/>
    <w:rsid w:val="00160CB3"/>
    <w:rsid w:val="001612B8"/>
    <w:rsid w:val="00163119"/>
    <w:rsid w:val="00163DE5"/>
    <w:rsid w:val="0016412E"/>
    <w:rsid w:val="00166B21"/>
    <w:rsid w:val="0016733C"/>
    <w:rsid w:val="0016759D"/>
    <w:rsid w:val="001703E2"/>
    <w:rsid w:val="0017174A"/>
    <w:rsid w:val="001719BA"/>
    <w:rsid w:val="00172368"/>
    <w:rsid w:val="00172A38"/>
    <w:rsid w:val="001733BA"/>
    <w:rsid w:val="0017360C"/>
    <w:rsid w:val="0017477D"/>
    <w:rsid w:val="0017571D"/>
    <w:rsid w:val="00175C2D"/>
    <w:rsid w:val="001761A9"/>
    <w:rsid w:val="001773C0"/>
    <w:rsid w:val="001775AF"/>
    <w:rsid w:val="00177927"/>
    <w:rsid w:val="00177B66"/>
    <w:rsid w:val="00180382"/>
    <w:rsid w:val="00180B23"/>
    <w:rsid w:val="00180FA5"/>
    <w:rsid w:val="00181651"/>
    <w:rsid w:val="00182404"/>
    <w:rsid w:val="001830D9"/>
    <w:rsid w:val="001833DD"/>
    <w:rsid w:val="00183A74"/>
    <w:rsid w:val="00183C4F"/>
    <w:rsid w:val="00185130"/>
    <w:rsid w:val="001852A2"/>
    <w:rsid w:val="00185D5E"/>
    <w:rsid w:val="00186CB5"/>
    <w:rsid w:val="00187290"/>
    <w:rsid w:val="00187B1F"/>
    <w:rsid w:val="00190D3E"/>
    <w:rsid w:val="0019101B"/>
    <w:rsid w:val="00192012"/>
    <w:rsid w:val="00192B98"/>
    <w:rsid w:val="00192ECB"/>
    <w:rsid w:val="0019306D"/>
    <w:rsid w:val="0019321A"/>
    <w:rsid w:val="00193288"/>
    <w:rsid w:val="00194198"/>
    <w:rsid w:val="001947B0"/>
    <w:rsid w:val="0019484F"/>
    <w:rsid w:val="00194916"/>
    <w:rsid w:val="0019505A"/>
    <w:rsid w:val="00196896"/>
    <w:rsid w:val="00196A6D"/>
    <w:rsid w:val="001974D5"/>
    <w:rsid w:val="00197A0E"/>
    <w:rsid w:val="001A0FBF"/>
    <w:rsid w:val="001A211A"/>
    <w:rsid w:val="001A21F3"/>
    <w:rsid w:val="001A2381"/>
    <w:rsid w:val="001A2C42"/>
    <w:rsid w:val="001A2DD4"/>
    <w:rsid w:val="001A3769"/>
    <w:rsid w:val="001A3D52"/>
    <w:rsid w:val="001A4223"/>
    <w:rsid w:val="001A47BF"/>
    <w:rsid w:val="001A63FE"/>
    <w:rsid w:val="001A65D1"/>
    <w:rsid w:val="001A75D3"/>
    <w:rsid w:val="001A7633"/>
    <w:rsid w:val="001A77DB"/>
    <w:rsid w:val="001A7B15"/>
    <w:rsid w:val="001B03B5"/>
    <w:rsid w:val="001B0AF5"/>
    <w:rsid w:val="001B0DBF"/>
    <w:rsid w:val="001B1D08"/>
    <w:rsid w:val="001B1F0E"/>
    <w:rsid w:val="001B3A12"/>
    <w:rsid w:val="001B3AB3"/>
    <w:rsid w:val="001B45B9"/>
    <w:rsid w:val="001B641B"/>
    <w:rsid w:val="001B6A31"/>
    <w:rsid w:val="001B6D7B"/>
    <w:rsid w:val="001C09EE"/>
    <w:rsid w:val="001C1388"/>
    <w:rsid w:val="001C1498"/>
    <w:rsid w:val="001C1778"/>
    <w:rsid w:val="001C1D93"/>
    <w:rsid w:val="001C2323"/>
    <w:rsid w:val="001C2E2E"/>
    <w:rsid w:val="001C38C8"/>
    <w:rsid w:val="001C4E48"/>
    <w:rsid w:val="001C557A"/>
    <w:rsid w:val="001C6889"/>
    <w:rsid w:val="001C6A7F"/>
    <w:rsid w:val="001C7355"/>
    <w:rsid w:val="001C741A"/>
    <w:rsid w:val="001D0599"/>
    <w:rsid w:val="001D059A"/>
    <w:rsid w:val="001D0959"/>
    <w:rsid w:val="001D0C6A"/>
    <w:rsid w:val="001D1215"/>
    <w:rsid w:val="001D2BB3"/>
    <w:rsid w:val="001D42D6"/>
    <w:rsid w:val="001D4C35"/>
    <w:rsid w:val="001D55BC"/>
    <w:rsid w:val="001D5705"/>
    <w:rsid w:val="001D66F8"/>
    <w:rsid w:val="001D7096"/>
    <w:rsid w:val="001D77A7"/>
    <w:rsid w:val="001D7F61"/>
    <w:rsid w:val="001E0307"/>
    <w:rsid w:val="001E153C"/>
    <w:rsid w:val="001E15B3"/>
    <w:rsid w:val="001E2542"/>
    <w:rsid w:val="001E2AF9"/>
    <w:rsid w:val="001E3B8B"/>
    <w:rsid w:val="001E5C24"/>
    <w:rsid w:val="001E713F"/>
    <w:rsid w:val="001E764F"/>
    <w:rsid w:val="001E7964"/>
    <w:rsid w:val="001E7E17"/>
    <w:rsid w:val="001F0521"/>
    <w:rsid w:val="001F1828"/>
    <w:rsid w:val="001F20A0"/>
    <w:rsid w:val="001F2DCC"/>
    <w:rsid w:val="001F4F0D"/>
    <w:rsid w:val="001F4FE8"/>
    <w:rsid w:val="001F7163"/>
    <w:rsid w:val="001F730E"/>
    <w:rsid w:val="00200E73"/>
    <w:rsid w:val="0020143C"/>
    <w:rsid w:val="00203154"/>
    <w:rsid w:val="002037C2"/>
    <w:rsid w:val="0020502C"/>
    <w:rsid w:val="00205A11"/>
    <w:rsid w:val="00205E51"/>
    <w:rsid w:val="0020650F"/>
    <w:rsid w:val="00206BDA"/>
    <w:rsid w:val="0021022E"/>
    <w:rsid w:val="002115A4"/>
    <w:rsid w:val="002124C9"/>
    <w:rsid w:val="002136B5"/>
    <w:rsid w:val="00213DD6"/>
    <w:rsid w:val="002149BC"/>
    <w:rsid w:val="00214C30"/>
    <w:rsid w:val="00216DD8"/>
    <w:rsid w:val="002178E9"/>
    <w:rsid w:val="00220BFE"/>
    <w:rsid w:val="00220DC5"/>
    <w:rsid w:val="0022106D"/>
    <w:rsid w:val="00221858"/>
    <w:rsid w:val="002219DC"/>
    <w:rsid w:val="00222193"/>
    <w:rsid w:val="0022238D"/>
    <w:rsid w:val="002234FA"/>
    <w:rsid w:val="002244D7"/>
    <w:rsid w:val="00224989"/>
    <w:rsid w:val="00224B51"/>
    <w:rsid w:val="002251DE"/>
    <w:rsid w:val="0022637E"/>
    <w:rsid w:val="002279D3"/>
    <w:rsid w:val="00227C22"/>
    <w:rsid w:val="00227DC0"/>
    <w:rsid w:val="002304E4"/>
    <w:rsid w:val="00230A8A"/>
    <w:rsid w:val="00230F02"/>
    <w:rsid w:val="00232003"/>
    <w:rsid w:val="0023288F"/>
    <w:rsid w:val="00234D99"/>
    <w:rsid w:val="00235549"/>
    <w:rsid w:val="002357B7"/>
    <w:rsid w:val="00235C5B"/>
    <w:rsid w:val="002362EA"/>
    <w:rsid w:val="0023698B"/>
    <w:rsid w:val="00237148"/>
    <w:rsid w:val="00237E3E"/>
    <w:rsid w:val="0024034D"/>
    <w:rsid w:val="00241245"/>
    <w:rsid w:val="00241AE8"/>
    <w:rsid w:val="00243A8A"/>
    <w:rsid w:val="0024492D"/>
    <w:rsid w:val="00245235"/>
    <w:rsid w:val="00245BEF"/>
    <w:rsid w:val="002464A8"/>
    <w:rsid w:val="002501EF"/>
    <w:rsid w:val="00250AD4"/>
    <w:rsid w:val="002519F5"/>
    <w:rsid w:val="002530E1"/>
    <w:rsid w:val="0025327E"/>
    <w:rsid w:val="00253386"/>
    <w:rsid w:val="0025399F"/>
    <w:rsid w:val="00255150"/>
    <w:rsid w:val="002570FA"/>
    <w:rsid w:val="00257E97"/>
    <w:rsid w:val="0026153A"/>
    <w:rsid w:val="00261CB4"/>
    <w:rsid w:val="00264150"/>
    <w:rsid w:val="00264BA5"/>
    <w:rsid w:val="00266071"/>
    <w:rsid w:val="00267A3F"/>
    <w:rsid w:val="00267D67"/>
    <w:rsid w:val="00270360"/>
    <w:rsid w:val="002717CB"/>
    <w:rsid w:val="00271C9F"/>
    <w:rsid w:val="00272954"/>
    <w:rsid w:val="00272F04"/>
    <w:rsid w:val="00273E3A"/>
    <w:rsid w:val="0027528D"/>
    <w:rsid w:val="00275420"/>
    <w:rsid w:val="002760FB"/>
    <w:rsid w:val="00276A32"/>
    <w:rsid w:val="00276FAA"/>
    <w:rsid w:val="00277541"/>
    <w:rsid w:val="0028146A"/>
    <w:rsid w:val="00281969"/>
    <w:rsid w:val="00282F5D"/>
    <w:rsid w:val="002838A7"/>
    <w:rsid w:val="002839FE"/>
    <w:rsid w:val="00283FE5"/>
    <w:rsid w:val="002847C7"/>
    <w:rsid w:val="00284CB4"/>
    <w:rsid w:val="00285620"/>
    <w:rsid w:val="00286D2A"/>
    <w:rsid w:val="0029026B"/>
    <w:rsid w:val="002910EE"/>
    <w:rsid w:val="002912C4"/>
    <w:rsid w:val="00291A45"/>
    <w:rsid w:val="0029302F"/>
    <w:rsid w:val="002930B9"/>
    <w:rsid w:val="00293313"/>
    <w:rsid w:val="0029336D"/>
    <w:rsid w:val="00294190"/>
    <w:rsid w:val="00294751"/>
    <w:rsid w:val="002948D7"/>
    <w:rsid w:val="00295402"/>
    <w:rsid w:val="00297715"/>
    <w:rsid w:val="00297A28"/>
    <w:rsid w:val="00297FFA"/>
    <w:rsid w:val="002A081B"/>
    <w:rsid w:val="002A095B"/>
    <w:rsid w:val="002A1CB3"/>
    <w:rsid w:val="002A1FBA"/>
    <w:rsid w:val="002A31F3"/>
    <w:rsid w:val="002A3A6B"/>
    <w:rsid w:val="002A40E9"/>
    <w:rsid w:val="002A525F"/>
    <w:rsid w:val="002A5A4E"/>
    <w:rsid w:val="002A66F8"/>
    <w:rsid w:val="002A681F"/>
    <w:rsid w:val="002A6DD7"/>
    <w:rsid w:val="002A7F18"/>
    <w:rsid w:val="002B15D6"/>
    <w:rsid w:val="002B16C7"/>
    <w:rsid w:val="002B20F4"/>
    <w:rsid w:val="002B291E"/>
    <w:rsid w:val="002B3682"/>
    <w:rsid w:val="002B3C22"/>
    <w:rsid w:val="002B3D45"/>
    <w:rsid w:val="002B3DBD"/>
    <w:rsid w:val="002B3FF2"/>
    <w:rsid w:val="002B4108"/>
    <w:rsid w:val="002B42AA"/>
    <w:rsid w:val="002B57AE"/>
    <w:rsid w:val="002B59B6"/>
    <w:rsid w:val="002B6BD3"/>
    <w:rsid w:val="002B79AB"/>
    <w:rsid w:val="002C023C"/>
    <w:rsid w:val="002C16DB"/>
    <w:rsid w:val="002C201D"/>
    <w:rsid w:val="002C2209"/>
    <w:rsid w:val="002C2617"/>
    <w:rsid w:val="002C2656"/>
    <w:rsid w:val="002C2BF0"/>
    <w:rsid w:val="002C2C8D"/>
    <w:rsid w:val="002C2D1F"/>
    <w:rsid w:val="002C3050"/>
    <w:rsid w:val="002C41F1"/>
    <w:rsid w:val="002C41F3"/>
    <w:rsid w:val="002C4389"/>
    <w:rsid w:val="002C44CF"/>
    <w:rsid w:val="002C4849"/>
    <w:rsid w:val="002C4E0C"/>
    <w:rsid w:val="002C589D"/>
    <w:rsid w:val="002C61D5"/>
    <w:rsid w:val="002C773B"/>
    <w:rsid w:val="002C7BD5"/>
    <w:rsid w:val="002D10A0"/>
    <w:rsid w:val="002D1177"/>
    <w:rsid w:val="002D141A"/>
    <w:rsid w:val="002D16B0"/>
    <w:rsid w:val="002D1E3E"/>
    <w:rsid w:val="002D1F5E"/>
    <w:rsid w:val="002D3139"/>
    <w:rsid w:val="002D32CA"/>
    <w:rsid w:val="002D33D8"/>
    <w:rsid w:val="002D390A"/>
    <w:rsid w:val="002D3E25"/>
    <w:rsid w:val="002D4348"/>
    <w:rsid w:val="002D4F50"/>
    <w:rsid w:val="002D5BF0"/>
    <w:rsid w:val="002D6583"/>
    <w:rsid w:val="002D7BCA"/>
    <w:rsid w:val="002D7CC1"/>
    <w:rsid w:val="002E00AB"/>
    <w:rsid w:val="002E01D6"/>
    <w:rsid w:val="002E0DCF"/>
    <w:rsid w:val="002E1D52"/>
    <w:rsid w:val="002E342B"/>
    <w:rsid w:val="002E3982"/>
    <w:rsid w:val="002E4B2D"/>
    <w:rsid w:val="002E5271"/>
    <w:rsid w:val="002E571A"/>
    <w:rsid w:val="002E6DC1"/>
    <w:rsid w:val="002E7DA3"/>
    <w:rsid w:val="002F0093"/>
    <w:rsid w:val="002F09A0"/>
    <w:rsid w:val="002F1C14"/>
    <w:rsid w:val="002F2E12"/>
    <w:rsid w:val="002F304E"/>
    <w:rsid w:val="002F4F2B"/>
    <w:rsid w:val="002F64BF"/>
    <w:rsid w:val="002F6541"/>
    <w:rsid w:val="002F6A5C"/>
    <w:rsid w:val="002F75B2"/>
    <w:rsid w:val="002F7CDA"/>
    <w:rsid w:val="003008F5"/>
    <w:rsid w:val="00301854"/>
    <w:rsid w:val="00301EAA"/>
    <w:rsid w:val="0030207B"/>
    <w:rsid w:val="00302EE2"/>
    <w:rsid w:val="0030306D"/>
    <w:rsid w:val="0030364F"/>
    <w:rsid w:val="00303767"/>
    <w:rsid w:val="00303C9E"/>
    <w:rsid w:val="00303EED"/>
    <w:rsid w:val="003066A6"/>
    <w:rsid w:val="00310078"/>
    <w:rsid w:val="00313577"/>
    <w:rsid w:val="00313B1A"/>
    <w:rsid w:val="00313EB6"/>
    <w:rsid w:val="00313EF6"/>
    <w:rsid w:val="003147B1"/>
    <w:rsid w:val="00315293"/>
    <w:rsid w:val="00317EB9"/>
    <w:rsid w:val="003200CB"/>
    <w:rsid w:val="00321B91"/>
    <w:rsid w:val="00321F77"/>
    <w:rsid w:val="00322551"/>
    <w:rsid w:val="00322807"/>
    <w:rsid w:val="00324231"/>
    <w:rsid w:val="00324ABF"/>
    <w:rsid w:val="00326956"/>
    <w:rsid w:val="00326D70"/>
    <w:rsid w:val="00327439"/>
    <w:rsid w:val="003275E7"/>
    <w:rsid w:val="00327E67"/>
    <w:rsid w:val="003308EC"/>
    <w:rsid w:val="0033183F"/>
    <w:rsid w:val="00331F85"/>
    <w:rsid w:val="003324F9"/>
    <w:rsid w:val="00333D34"/>
    <w:rsid w:val="0033456C"/>
    <w:rsid w:val="0033604B"/>
    <w:rsid w:val="00336832"/>
    <w:rsid w:val="0033735A"/>
    <w:rsid w:val="00337423"/>
    <w:rsid w:val="0034075B"/>
    <w:rsid w:val="00340A66"/>
    <w:rsid w:val="00340A9D"/>
    <w:rsid w:val="003414D2"/>
    <w:rsid w:val="00342F61"/>
    <w:rsid w:val="00343B9D"/>
    <w:rsid w:val="00344B96"/>
    <w:rsid w:val="00344E36"/>
    <w:rsid w:val="00345AEF"/>
    <w:rsid w:val="00345DEC"/>
    <w:rsid w:val="003468DB"/>
    <w:rsid w:val="003468F0"/>
    <w:rsid w:val="00347070"/>
    <w:rsid w:val="0034774A"/>
    <w:rsid w:val="003504FA"/>
    <w:rsid w:val="0035112F"/>
    <w:rsid w:val="003513A2"/>
    <w:rsid w:val="00351DD0"/>
    <w:rsid w:val="0035202C"/>
    <w:rsid w:val="00352825"/>
    <w:rsid w:val="0035387F"/>
    <w:rsid w:val="00354FA3"/>
    <w:rsid w:val="00355597"/>
    <w:rsid w:val="0036054B"/>
    <w:rsid w:val="00360820"/>
    <w:rsid w:val="00362C51"/>
    <w:rsid w:val="00363239"/>
    <w:rsid w:val="003651EE"/>
    <w:rsid w:val="003658BC"/>
    <w:rsid w:val="003659F2"/>
    <w:rsid w:val="003662DB"/>
    <w:rsid w:val="003664BC"/>
    <w:rsid w:val="0036747E"/>
    <w:rsid w:val="003676BC"/>
    <w:rsid w:val="00367A23"/>
    <w:rsid w:val="00367D0B"/>
    <w:rsid w:val="00367D11"/>
    <w:rsid w:val="00373CB4"/>
    <w:rsid w:val="003745CD"/>
    <w:rsid w:val="00374980"/>
    <w:rsid w:val="00374DF5"/>
    <w:rsid w:val="003751BC"/>
    <w:rsid w:val="003759A5"/>
    <w:rsid w:val="003764DC"/>
    <w:rsid w:val="00376E4C"/>
    <w:rsid w:val="00377534"/>
    <w:rsid w:val="0037755B"/>
    <w:rsid w:val="003779A5"/>
    <w:rsid w:val="00380AC8"/>
    <w:rsid w:val="00382004"/>
    <w:rsid w:val="00382A53"/>
    <w:rsid w:val="0038357C"/>
    <w:rsid w:val="00383C1F"/>
    <w:rsid w:val="003851F9"/>
    <w:rsid w:val="003855E4"/>
    <w:rsid w:val="0038566D"/>
    <w:rsid w:val="00385816"/>
    <w:rsid w:val="00385AF3"/>
    <w:rsid w:val="00385C26"/>
    <w:rsid w:val="00386625"/>
    <w:rsid w:val="00386EB3"/>
    <w:rsid w:val="00387C65"/>
    <w:rsid w:val="00387E0F"/>
    <w:rsid w:val="003900FB"/>
    <w:rsid w:val="00390C96"/>
    <w:rsid w:val="00391508"/>
    <w:rsid w:val="00391638"/>
    <w:rsid w:val="003916FB"/>
    <w:rsid w:val="00391CF8"/>
    <w:rsid w:val="00392478"/>
    <w:rsid w:val="003929C5"/>
    <w:rsid w:val="00392DA8"/>
    <w:rsid w:val="003939CC"/>
    <w:rsid w:val="00393B0A"/>
    <w:rsid w:val="00395419"/>
    <w:rsid w:val="00396730"/>
    <w:rsid w:val="0039690C"/>
    <w:rsid w:val="00397094"/>
    <w:rsid w:val="00397861"/>
    <w:rsid w:val="003A1377"/>
    <w:rsid w:val="003A205B"/>
    <w:rsid w:val="003A28EF"/>
    <w:rsid w:val="003A3D8D"/>
    <w:rsid w:val="003A4399"/>
    <w:rsid w:val="003A48BA"/>
    <w:rsid w:val="003A6693"/>
    <w:rsid w:val="003A7588"/>
    <w:rsid w:val="003B0144"/>
    <w:rsid w:val="003B10AE"/>
    <w:rsid w:val="003B2943"/>
    <w:rsid w:val="003B3BFC"/>
    <w:rsid w:val="003B4107"/>
    <w:rsid w:val="003B4F77"/>
    <w:rsid w:val="003B537A"/>
    <w:rsid w:val="003B6C72"/>
    <w:rsid w:val="003B7F1D"/>
    <w:rsid w:val="003C035F"/>
    <w:rsid w:val="003C08AF"/>
    <w:rsid w:val="003C0A67"/>
    <w:rsid w:val="003C1139"/>
    <w:rsid w:val="003C207F"/>
    <w:rsid w:val="003C311F"/>
    <w:rsid w:val="003C43A5"/>
    <w:rsid w:val="003C4A50"/>
    <w:rsid w:val="003C54F1"/>
    <w:rsid w:val="003C5CF1"/>
    <w:rsid w:val="003C5F3E"/>
    <w:rsid w:val="003C7057"/>
    <w:rsid w:val="003C72FE"/>
    <w:rsid w:val="003C74F9"/>
    <w:rsid w:val="003C763B"/>
    <w:rsid w:val="003C7FAE"/>
    <w:rsid w:val="003D028D"/>
    <w:rsid w:val="003D13CB"/>
    <w:rsid w:val="003D24E7"/>
    <w:rsid w:val="003D32F9"/>
    <w:rsid w:val="003D3678"/>
    <w:rsid w:val="003D3C6F"/>
    <w:rsid w:val="003D408A"/>
    <w:rsid w:val="003D425C"/>
    <w:rsid w:val="003D4291"/>
    <w:rsid w:val="003D4A26"/>
    <w:rsid w:val="003D4F5B"/>
    <w:rsid w:val="003D5366"/>
    <w:rsid w:val="003D597D"/>
    <w:rsid w:val="003D66E1"/>
    <w:rsid w:val="003D67D2"/>
    <w:rsid w:val="003D71F1"/>
    <w:rsid w:val="003D7832"/>
    <w:rsid w:val="003D7968"/>
    <w:rsid w:val="003E03E3"/>
    <w:rsid w:val="003E089F"/>
    <w:rsid w:val="003E14C3"/>
    <w:rsid w:val="003E191D"/>
    <w:rsid w:val="003E1C0E"/>
    <w:rsid w:val="003E2121"/>
    <w:rsid w:val="003E3359"/>
    <w:rsid w:val="003E37FF"/>
    <w:rsid w:val="003E48D0"/>
    <w:rsid w:val="003E4AEE"/>
    <w:rsid w:val="003F01C7"/>
    <w:rsid w:val="003F0DA1"/>
    <w:rsid w:val="003F1649"/>
    <w:rsid w:val="003F170A"/>
    <w:rsid w:val="003F17A8"/>
    <w:rsid w:val="003F2733"/>
    <w:rsid w:val="003F3B46"/>
    <w:rsid w:val="003F40EF"/>
    <w:rsid w:val="003F568D"/>
    <w:rsid w:val="003F642D"/>
    <w:rsid w:val="003F66B9"/>
    <w:rsid w:val="003F6905"/>
    <w:rsid w:val="003F788A"/>
    <w:rsid w:val="0040094A"/>
    <w:rsid w:val="00400D66"/>
    <w:rsid w:val="00400EF7"/>
    <w:rsid w:val="004025CA"/>
    <w:rsid w:val="004027DB"/>
    <w:rsid w:val="00402B09"/>
    <w:rsid w:val="00402C62"/>
    <w:rsid w:val="004033C5"/>
    <w:rsid w:val="004040BB"/>
    <w:rsid w:val="00405878"/>
    <w:rsid w:val="00406465"/>
    <w:rsid w:val="00406B8D"/>
    <w:rsid w:val="00406C57"/>
    <w:rsid w:val="0040720A"/>
    <w:rsid w:val="0040743E"/>
    <w:rsid w:val="004074DD"/>
    <w:rsid w:val="00407BC6"/>
    <w:rsid w:val="0041174F"/>
    <w:rsid w:val="00411805"/>
    <w:rsid w:val="004123F1"/>
    <w:rsid w:val="00412609"/>
    <w:rsid w:val="00412981"/>
    <w:rsid w:val="004146D6"/>
    <w:rsid w:val="00415F3A"/>
    <w:rsid w:val="004161DD"/>
    <w:rsid w:val="0041723C"/>
    <w:rsid w:val="00417EDE"/>
    <w:rsid w:val="004203BD"/>
    <w:rsid w:val="00420EA4"/>
    <w:rsid w:val="0042188A"/>
    <w:rsid w:val="00421936"/>
    <w:rsid w:val="00421D75"/>
    <w:rsid w:val="0042211C"/>
    <w:rsid w:val="00422AAC"/>
    <w:rsid w:val="00422B80"/>
    <w:rsid w:val="00424112"/>
    <w:rsid w:val="00424760"/>
    <w:rsid w:val="00424EDC"/>
    <w:rsid w:val="00426231"/>
    <w:rsid w:val="004274D6"/>
    <w:rsid w:val="004302DA"/>
    <w:rsid w:val="0043068F"/>
    <w:rsid w:val="00431A2B"/>
    <w:rsid w:val="004322EC"/>
    <w:rsid w:val="00432977"/>
    <w:rsid w:val="00432D14"/>
    <w:rsid w:val="00432F35"/>
    <w:rsid w:val="00433DFD"/>
    <w:rsid w:val="00433F13"/>
    <w:rsid w:val="00435DBB"/>
    <w:rsid w:val="004376D5"/>
    <w:rsid w:val="0044034B"/>
    <w:rsid w:val="0044054A"/>
    <w:rsid w:val="00440954"/>
    <w:rsid w:val="004421A0"/>
    <w:rsid w:val="004421DC"/>
    <w:rsid w:val="00442FF5"/>
    <w:rsid w:val="004431B2"/>
    <w:rsid w:val="004441AD"/>
    <w:rsid w:val="004446B7"/>
    <w:rsid w:val="00444A77"/>
    <w:rsid w:val="00445D13"/>
    <w:rsid w:val="00447BDA"/>
    <w:rsid w:val="00450009"/>
    <w:rsid w:val="00450A77"/>
    <w:rsid w:val="00451BF5"/>
    <w:rsid w:val="00451F39"/>
    <w:rsid w:val="00452586"/>
    <w:rsid w:val="00452662"/>
    <w:rsid w:val="0045326E"/>
    <w:rsid w:val="00453AB9"/>
    <w:rsid w:val="004547A9"/>
    <w:rsid w:val="004548DA"/>
    <w:rsid w:val="0045507A"/>
    <w:rsid w:val="00455716"/>
    <w:rsid w:val="004560D8"/>
    <w:rsid w:val="004571CF"/>
    <w:rsid w:val="0046008E"/>
    <w:rsid w:val="0046058C"/>
    <w:rsid w:val="00461645"/>
    <w:rsid w:val="00462371"/>
    <w:rsid w:val="0046281F"/>
    <w:rsid w:val="0046291F"/>
    <w:rsid w:val="00463793"/>
    <w:rsid w:val="00463BA9"/>
    <w:rsid w:val="004643E0"/>
    <w:rsid w:val="00465F1B"/>
    <w:rsid w:val="00466465"/>
    <w:rsid w:val="0046694E"/>
    <w:rsid w:val="004675D8"/>
    <w:rsid w:val="00467B0E"/>
    <w:rsid w:val="00470997"/>
    <w:rsid w:val="004713C6"/>
    <w:rsid w:val="004714EE"/>
    <w:rsid w:val="00471FEB"/>
    <w:rsid w:val="00472BCD"/>
    <w:rsid w:val="00472D09"/>
    <w:rsid w:val="0047544C"/>
    <w:rsid w:val="004756EB"/>
    <w:rsid w:val="00475942"/>
    <w:rsid w:val="00477136"/>
    <w:rsid w:val="00477587"/>
    <w:rsid w:val="00477B62"/>
    <w:rsid w:val="00477F38"/>
    <w:rsid w:val="00480DBA"/>
    <w:rsid w:val="0048133D"/>
    <w:rsid w:val="004818A5"/>
    <w:rsid w:val="004829F5"/>
    <w:rsid w:val="004837A2"/>
    <w:rsid w:val="00483E75"/>
    <w:rsid w:val="00485118"/>
    <w:rsid w:val="00485120"/>
    <w:rsid w:val="0048570D"/>
    <w:rsid w:val="00485CF1"/>
    <w:rsid w:val="00486CA5"/>
    <w:rsid w:val="00487007"/>
    <w:rsid w:val="0048789F"/>
    <w:rsid w:val="00487A5C"/>
    <w:rsid w:val="00487B2D"/>
    <w:rsid w:val="004903CE"/>
    <w:rsid w:val="00490869"/>
    <w:rsid w:val="004912C6"/>
    <w:rsid w:val="0049130D"/>
    <w:rsid w:val="00491F36"/>
    <w:rsid w:val="00492308"/>
    <w:rsid w:val="00492914"/>
    <w:rsid w:val="00493636"/>
    <w:rsid w:val="004949DD"/>
    <w:rsid w:val="00495381"/>
    <w:rsid w:val="00495CFC"/>
    <w:rsid w:val="00497702"/>
    <w:rsid w:val="004A054C"/>
    <w:rsid w:val="004A0823"/>
    <w:rsid w:val="004A4D1B"/>
    <w:rsid w:val="004A5107"/>
    <w:rsid w:val="004A5580"/>
    <w:rsid w:val="004A5738"/>
    <w:rsid w:val="004A7051"/>
    <w:rsid w:val="004A75C9"/>
    <w:rsid w:val="004A76B8"/>
    <w:rsid w:val="004B08BE"/>
    <w:rsid w:val="004B0F9D"/>
    <w:rsid w:val="004B1055"/>
    <w:rsid w:val="004B2449"/>
    <w:rsid w:val="004B2CB1"/>
    <w:rsid w:val="004B3054"/>
    <w:rsid w:val="004B3591"/>
    <w:rsid w:val="004B42CC"/>
    <w:rsid w:val="004B44EB"/>
    <w:rsid w:val="004B539A"/>
    <w:rsid w:val="004B589E"/>
    <w:rsid w:val="004B5A2B"/>
    <w:rsid w:val="004B5FB3"/>
    <w:rsid w:val="004B6058"/>
    <w:rsid w:val="004B6D07"/>
    <w:rsid w:val="004B7647"/>
    <w:rsid w:val="004B7AE1"/>
    <w:rsid w:val="004C085B"/>
    <w:rsid w:val="004C0AB7"/>
    <w:rsid w:val="004C0EEF"/>
    <w:rsid w:val="004C1140"/>
    <w:rsid w:val="004C15C9"/>
    <w:rsid w:val="004C2B26"/>
    <w:rsid w:val="004C2C56"/>
    <w:rsid w:val="004C3C72"/>
    <w:rsid w:val="004C4705"/>
    <w:rsid w:val="004C4B40"/>
    <w:rsid w:val="004C4EC1"/>
    <w:rsid w:val="004C55F0"/>
    <w:rsid w:val="004C56EC"/>
    <w:rsid w:val="004C5731"/>
    <w:rsid w:val="004C5EE8"/>
    <w:rsid w:val="004C6FEE"/>
    <w:rsid w:val="004D0553"/>
    <w:rsid w:val="004D0E66"/>
    <w:rsid w:val="004D1601"/>
    <w:rsid w:val="004D2926"/>
    <w:rsid w:val="004D2A7C"/>
    <w:rsid w:val="004D3600"/>
    <w:rsid w:val="004D392E"/>
    <w:rsid w:val="004D4083"/>
    <w:rsid w:val="004D4D66"/>
    <w:rsid w:val="004D51AF"/>
    <w:rsid w:val="004D527D"/>
    <w:rsid w:val="004D6A38"/>
    <w:rsid w:val="004D6F54"/>
    <w:rsid w:val="004D7287"/>
    <w:rsid w:val="004D7290"/>
    <w:rsid w:val="004D7344"/>
    <w:rsid w:val="004E1472"/>
    <w:rsid w:val="004E32CE"/>
    <w:rsid w:val="004E353A"/>
    <w:rsid w:val="004E48E7"/>
    <w:rsid w:val="004E4ACF"/>
    <w:rsid w:val="004E55BB"/>
    <w:rsid w:val="004E5AC5"/>
    <w:rsid w:val="004F0200"/>
    <w:rsid w:val="004F02BD"/>
    <w:rsid w:val="004F0C8C"/>
    <w:rsid w:val="004F2292"/>
    <w:rsid w:val="004F2F7D"/>
    <w:rsid w:val="004F446F"/>
    <w:rsid w:val="004F4E16"/>
    <w:rsid w:val="004F51CE"/>
    <w:rsid w:val="004F6A84"/>
    <w:rsid w:val="004F75DE"/>
    <w:rsid w:val="005005BB"/>
    <w:rsid w:val="00501138"/>
    <w:rsid w:val="005019FD"/>
    <w:rsid w:val="00502AC2"/>
    <w:rsid w:val="00503B99"/>
    <w:rsid w:val="0050465D"/>
    <w:rsid w:val="00504AC3"/>
    <w:rsid w:val="0050731C"/>
    <w:rsid w:val="0050790D"/>
    <w:rsid w:val="00507972"/>
    <w:rsid w:val="00507C58"/>
    <w:rsid w:val="005115A5"/>
    <w:rsid w:val="00511C32"/>
    <w:rsid w:val="00512555"/>
    <w:rsid w:val="00512B1B"/>
    <w:rsid w:val="00512E40"/>
    <w:rsid w:val="0051470F"/>
    <w:rsid w:val="0051482F"/>
    <w:rsid w:val="005154D8"/>
    <w:rsid w:val="005158A7"/>
    <w:rsid w:val="00516594"/>
    <w:rsid w:val="00516CB8"/>
    <w:rsid w:val="00517111"/>
    <w:rsid w:val="00520072"/>
    <w:rsid w:val="00521F1C"/>
    <w:rsid w:val="0052227F"/>
    <w:rsid w:val="005230C6"/>
    <w:rsid w:val="00523683"/>
    <w:rsid w:val="00523CD3"/>
    <w:rsid w:val="00524FCC"/>
    <w:rsid w:val="005260A0"/>
    <w:rsid w:val="005260F9"/>
    <w:rsid w:val="0052674C"/>
    <w:rsid w:val="00526AF4"/>
    <w:rsid w:val="00526BEA"/>
    <w:rsid w:val="005279B8"/>
    <w:rsid w:val="005279F9"/>
    <w:rsid w:val="00527DAE"/>
    <w:rsid w:val="00530466"/>
    <w:rsid w:val="00531614"/>
    <w:rsid w:val="00531F59"/>
    <w:rsid w:val="00532647"/>
    <w:rsid w:val="00533319"/>
    <w:rsid w:val="00533763"/>
    <w:rsid w:val="00533972"/>
    <w:rsid w:val="00534253"/>
    <w:rsid w:val="005343B1"/>
    <w:rsid w:val="00535332"/>
    <w:rsid w:val="00535B7D"/>
    <w:rsid w:val="00536117"/>
    <w:rsid w:val="00536470"/>
    <w:rsid w:val="00536DCC"/>
    <w:rsid w:val="00537F95"/>
    <w:rsid w:val="005403AB"/>
    <w:rsid w:val="00540498"/>
    <w:rsid w:val="00540D94"/>
    <w:rsid w:val="005415EF"/>
    <w:rsid w:val="00542B3E"/>
    <w:rsid w:val="00543E41"/>
    <w:rsid w:val="00543E5D"/>
    <w:rsid w:val="0054416B"/>
    <w:rsid w:val="00544FA0"/>
    <w:rsid w:val="00545477"/>
    <w:rsid w:val="005454EC"/>
    <w:rsid w:val="0054564E"/>
    <w:rsid w:val="005458B9"/>
    <w:rsid w:val="005458C0"/>
    <w:rsid w:val="00546B98"/>
    <w:rsid w:val="00547D08"/>
    <w:rsid w:val="005501E6"/>
    <w:rsid w:val="00550C05"/>
    <w:rsid w:val="00550EE5"/>
    <w:rsid w:val="0055161E"/>
    <w:rsid w:val="00551E79"/>
    <w:rsid w:val="00551FD7"/>
    <w:rsid w:val="005528EE"/>
    <w:rsid w:val="0055309C"/>
    <w:rsid w:val="00553CB0"/>
    <w:rsid w:val="005542D8"/>
    <w:rsid w:val="00555BB5"/>
    <w:rsid w:val="005560FB"/>
    <w:rsid w:val="0055690C"/>
    <w:rsid w:val="00557068"/>
    <w:rsid w:val="0055774A"/>
    <w:rsid w:val="00557908"/>
    <w:rsid w:val="00560B14"/>
    <w:rsid w:val="005611B1"/>
    <w:rsid w:val="0056130F"/>
    <w:rsid w:val="00561629"/>
    <w:rsid w:val="00561A80"/>
    <w:rsid w:val="00562C77"/>
    <w:rsid w:val="00562D73"/>
    <w:rsid w:val="00562F66"/>
    <w:rsid w:val="00563E40"/>
    <w:rsid w:val="005641D4"/>
    <w:rsid w:val="00564D45"/>
    <w:rsid w:val="00564EC1"/>
    <w:rsid w:val="0056531D"/>
    <w:rsid w:val="00565739"/>
    <w:rsid w:val="005672D3"/>
    <w:rsid w:val="0057200B"/>
    <w:rsid w:val="005720A0"/>
    <w:rsid w:val="005723EC"/>
    <w:rsid w:val="00572DDA"/>
    <w:rsid w:val="00572DF0"/>
    <w:rsid w:val="00572F3B"/>
    <w:rsid w:val="0057485B"/>
    <w:rsid w:val="00574A5D"/>
    <w:rsid w:val="00574B32"/>
    <w:rsid w:val="00574D2C"/>
    <w:rsid w:val="005757FF"/>
    <w:rsid w:val="00575FFA"/>
    <w:rsid w:val="005767D1"/>
    <w:rsid w:val="005773A5"/>
    <w:rsid w:val="0057780A"/>
    <w:rsid w:val="00577934"/>
    <w:rsid w:val="00581B0F"/>
    <w:rsid w:val="0058286F"/>
    <w:rsid w:val="00582AFB"/>
    <w:rsid w:val="00583001"/>
    <w:rsid w:val="0058368C"/>
    <w:rsid w:val="005836F2"/>
    <w:rsid w:val="00584A27"/>
    <w:rsid w:val="00584C18"/>
    <w:rsid w:val="00584FFB"/>
    <w:rsid w:val="00585CCB"/>
    <w:rsid w:val="00585D53"/>
    <w:rsid w:val="00586707"/>
    <w:rsid w:val="00587195"/>
    <w:rsid w:val="0059090E"/>
    <w:rsid w:val="00592B60"/>
    <w:rsid w:val="005938C9"/>
    <w:rsid w:val="00593FAD"/>
    <w:rsid w:val="005940A5"/>
    <w:rsid w:val="005954E6"/>
    <w:rsid w:val="00596724"/>
    <w:rsid w:val="00597B8D"/>
    <w:rsid w:val="00597E36"/>
    <w:rsid w:val="005A1D23"/>
    <w:rsid w:val="005A2A74"/>
    <w:rsid w:val="005A2C7F"/>
    <w:rsid w:val="005A39B7"/>
    <w:rsid w:val="005A42B4"/>
    <w:rsid w:val="005A4D67"/>
    <w:rsid w:val="005A5536"/>
    <w:rsid w:val="005A631F"/>
    <w:rsid w:val="005A6367"/>
    <w:rsid w:val="005A68BF"/>
    <w:rsid w:val="005A71C4"/>
    <w:rsid w:val="005A71CE"/>
    <w:rsid w:val="005A7224"/>
    <w:rsid w:val="005B0E49"/>
    <w:rsid w:val="005B167D"/>
    <w:rsid w:val="005B1C17"/>
    <w:rsid w:val="005B5121"/>
    <w:rsid w:val="005B6036"/>
    <w:rsid w:val="005B6652"/>
    <w:rsid w:val="005B7EC6"/>
    <w:rsid w:val="005C1018"/>
    <w:rsid w:val="005C17F1"/>
    <w:rsid w:val="005C1913"/>
    <w:rsid w:val="005C33B1"/>
    <w:rsid w:val="005C3A38"/>
    <w:rsid w:val="005C4291"/>
    <w:rsid w:val="005C4D58"/>
    <w:rsid w:val="005C4F20"/>
    <w:rsid w:val="005C5E9C"/>
    <w:rsid w:val="005C740B"/>
    <w:rsid w:val="005C75B6"/>
    <w:rsid w:val="005C7AB9"/>
    <w:rsid w:val="005D0700"/>
    <w:rsid w:val="005D09F4"/>
    <w:rsid w:val="005D0FF2"/>
    <w:rsid w:val="005D11C9"/>
    <w:rsid w:val="005D172D"/>
    <w:rsid w:val="005D1D15"/>
    <w:rsid w:val="005D2739"/>
    <w:rsid w:val="005D3742"/>
    <w:rsid w:val="005D4689"/>
    <w:rsid w:val="005D4EFE"/>
    <w:rsid w:val="005D5B06"/>
    <w:rsid w:val="005D5BBE"/>
    <w:rsid w:val="005D5EC6"/>
    <w:rsid w:val="005D5FBF"/>
    <w:rsid w:val="005D63E2"/>
    <w:rsid w:val="005D74BC"/>
    <w:rsid w:val="005D75C5"/>
    <w:rsid w:val="005E1E31"/>
    <w:rsid w:val="005E272D"/>
    <w:rsid w:val="005E3227"/>
    <w:rsid w:val="005E40A6"/>
    <w:rsid w:val="005E4665"/>
    <w:rsid w:val="005E4FD5"/>
    <w:rsid w:val="005E5428"/>
    <w:rsid w:val="005E6AAD"/>
    <w:rsid w:val="005E6D00"/>
    <w:rsid w:val="005F065D"/>
    <w:rsid w:val="005F10F7"/>
    <w:rsid w:val="005F1A16"/>
    <w:rsid w:val="005F1F3C"/>
    <w:rsid w:val="005F2DD0"/>
    <w:rsid w:val="005F51EB"/>
    <w:rsid w:val="005F5385"/>
    <w:rsid w:val="005F55BD"/>
    <w:rsid w:val="00600C33"/>
    <w:rsid w:val="00600E51"/>
    <w:rsid w:val="00600ECB"/>
    <w:rsid w:val="00601215"/>
    <w:rsid w:val="00601E36"/>
    <w:rsid w:val="00603B0B"/>
    <w:rsid w:val="00604C6B"/>
    <w:rsid w:val="00605AC9"/>
    <w:rsid w:val="00605F6D"/>
    <w:rsid w:val="006065B3"/>
    <w:rsid w:val="006069FF"/>
    <w:rsid w:val="0060727F"/>
    <w:rsid w:val="00607B59"/>
    <w:rsid w:val="006108B3"/>
    <w:rsid w:val="00611135"/>
    <w:rsid w:val="006117A2"/>
    <w:rsid w:val="0061272B"/>
    <w:rsid w:val="0061287E"/>
    <w:rsid w:val="00612C51"/>
    <w:rsid w:val="00612EAA"/>
    <w:rsid w:val="00612F2C"/>
    <w:rsid w:val="00613483"/>
    <w:rsid w:val="00613B47"/>
    <w:rsid w:val="00616460"/>
    <w:rsid w:val="0061751D"/>
    <w:rsid w:val="00620197"/>
    <w:rsid w:val="00620741"/>
    <w:rsid w:val="00620A07"/>
    <w:rsid w:val="00620E11"/>
    <w:rsid w:val="006219C3"/>
    <w:rsid w:val="00622E32"/>
    <w:rsid w:val="006238DC"/>
    <w:rsid w:val="00623A2A"/>
    <w:rsid w:val="00624DF0"/>
    <w:rsid w:val="006250FD"/>
    <w:rsid w:val="006252EB"/>
    <w:rsid w:val="006253BC"/>
    <w:rsid w:val="00626F3B"/>
    <w:rsid w:val="006270B0"/>
    <w:rsid w:val="006271A5"/>
    <w:rsid w:val="00630682"/>
    <w:rsid w:val="006323A8"/>
    <w:rsid w:val="006328B9"/>
    <w:rsid w:val="00633977"/>
    <w:rsid w:val="00633C28"/>
    <w:rsid w:val="00633C6F"/>
    <w:rsid w:val="00634085"/>
    <w:rsid w:val="00634288"/>
    <w:rsid w:val="00634E3E"/>
    <w:rsid w:val="006351E0"/>
    <w:rsid w:val="0063551F"/>
    <w:rsid w:val="006359FF"/>
    <w:rsid w:val="00635BB4"/>
    <w:rsid w:val="00637602"/>
    <w:rsid w:val="006401CC"/>
    <w:rsid w:val="0064099C"/>
    <w:rsid w:val="00640DF5"/>
    <w:rsid w:val="006431DE"/>
    <w:rsid w:val="00643322"/>
    <w:rsid w:val="00643343"/>
    <w:rsid w:val="00643C71"/>
    <w:rsid w:val="00645DED"/>
    <w:rsid w:val="006463BA"/>
    <w:rsid w:val="006475BE"/>
    <w:rsid w:val="006475C4"/>
    <w:rsid w:val="00650B88"/>
    <w:rsid w:val="00651386"/>
    <w:rsid w:val="00651A33"/>
    <w:rsid w:val="00651A93"/>
    <w:rsid w:val="00651AC7"/>
    <w:rsid w:val="0065326F"/>
    <w:rsid w:val="00654B2D"/>
    <w:rsid w:val="00655560"/>
    <w:rsid w:val="00655C9E"/>
    <w:rsid w:val="0065673D"/>
    <w:rsid w:val="00656791"/>
    <w:rsid w:val="0066064B"/>
    <w:rsid w:val="00660930"/>
    <w:rsid w:val="00660B51"/>
    <w:rsid w:val="00661AA6"/>
    <w:rsid w:val="0066222C"/>
    <w:rsid w:val="0066397E"/>
    <w:rsid w:val="00663BA1"/>
    <w:rsid w:val="00663F5F"/>
    <w:rsid w:val="00664368"/>
    <w:rsid w:val="00664A02"/>
    <w:rsid w:val="00664D7A"/>
    <w:rsid w:val="006654C2"/>
    <w:rsid w:val="006664FB"/>
    <w:rsid w:val="00666783"/>
    <w:rsid w:val="00666A5E"/>
    <w:rsid w:val="00666A89"/>
    <w:rsid w:val="006670BA"/>
    <w:rsid w:val="0066738F"/>
    <w:rsid w:val="00667BA7"/>
    <w:rsid w:val="006703BA"/>
    <w:rsid w:val="0067073B"/>
    <w:rsid w:val="006711C1"/>
    <w:rsid w:val="00673EE3"/>
    <w:rsid w:val="00674F6C"/>
    <w:rsid w:val="0067515B"/>
    <w:rsid w:val="00675550"/>
    <w:rsid w:val="006759C7"/>
    <w:rsid w:val="006769AB"/>
    <w:rsid w:val="006773E0"/>
    <w:rsid w:val="00677D6F"/>
    <w:rsid w:val="006803C4"/>
    <w:rsid w:val="00680987"/>
    <w:rsid w:val="00682985"/>
    <w:rsid w:val="0068385B"/>
    <w:rsid w:val="00683D2E"/>
    <w:rsid w:val="006843C8"/>
    <w:rsid w:val="006853C4"/>
    <w:rsid w:val="00685EBA"/>
    <w:rsid w:val="00686365"/>
    <w:rsid w:val="0068677E"/>
    <w:rsid w:val="00686DE7"/>
    <w:rsid w:val="006877A5"/>
    <w:rsid w:val="00690FF4"/>
    <w:rsid w:val="006913A6"/>
    <w:rsid w:val="006924A0"/>
    <w:rsid w:val="00692954"/>
    <w:rsid w:val="00693471"/>
    <w:rsid w:val="00693CAE"/>
    <w:rsid w:val="00693D34"/>
    <w:rsid w:val="006941BC"/>
    <w:rsid w:val="00694A6F"/>
    <w:rsid w:val="00694B53"/>
    <w:rsid w:val="0069512A"/>
    <w:rsid w:val="00695565"/>
    <w:rsid w:val="00695967"/>
    <w:rsid w:val="00695A05"/>
    <w:rsid w:val="00695AE1"/>
    <w:rsid w:val="00695DE2"/>
    <w:rsid w:val="00696159"/>
    <w:rsid w:val="006973D8"/>
    <w:rsid w:val="00697F11"/>
    <w:rsid w:val="006A1A8B"/>
    <w:rsid w:val="006A1F97"/>
    <w:rsid w:val="006A240D"/>
    <w:rsid w:val="006A35BD"/>
    <w:rsid w:val="006A361E"/>
    <w:rsid w:val="006A39C7"/>
    <w:rsid w:val="006A4201"/>
    <w:rsid w:val="006A59B4"/>
    <w:rsid w:val="006A6DCA"/>
    <w:rsid w:val="006A6EA6"/>
    <w:rsid w:val="006A731E"/>
    <w:rsid w:val="006B034B"/>
    <w:rsid w:val="006B0BB5"/>
    <w:rsid w:val="006B0BE2"/>
    <w:rsid w:val="006B0EF7"/>
    <w:rsid w:val="006B16CF"/>
    <w:rsid w:val="006B1EA7"/>
    <w:rsid w:val="006B333E"/>
    <w:rsid w:val="006B45A7"/>
    <w:rsid w:val="006B4C0C"/>
    <w:rsid w:val="006B54F5"/>
    <w:rsid w:val="006B5B72"/>
    <w:rsid w:val="006B5C14"/>
    <w:rsid w:val="006B7524"/>
    <w:rsid w:val="006B7811"/>
    <w:rsid w:val="006B7E99"/>
    <w:rsid w:val="006C227F"/>
    <w:rsid w:val="006C2BE9"/>
    <w:rsid w:val="006C3F45"/>
    <w:rsid w:val="006C41B8"/>
    <w:rsid w:val="006C490E"/>
    <w:rsid w:val="006C59B2"/>
    <w:rsid w:val="006C71CE"/>
    <w:rsid w:val="006C797A"/>
    <w:rsid w:val="006C7F04"/>
    <w:rsid w:val="006D0E8C"/>
    <w:rsid w:val="006D1A9E"/>
    <w:rsid w:val="006D1C02"/>
    <w:rsid w:val="006D2006"/>
    <w:rsid w:val="006D25CF"/>
    <w:rsid w:val="006D2A7C"/>
    <w:rsid w:val="006D2B80"/>
    <w:rsid w:val="006D42E1"/>
    <w:rsid w:val="006D4C45"/>
    <w:rsid w:val="006D538C"/>
    <w:rsid w:val="006D62A2"/>
    <w:rsid w:val="006D693E"/>
    <w:rsid w:val="006D7C7D"/>
    <w:rsid w:val="006D7D08"/>
    <w:rsid w:val="006E0944"/>
    <w:rsid w:val="006E0CFD"/>
    <w:rsid w:val="006E0DF4"/>
    <w:rsid w:val="006E17A5"/>
    <w:rsid w:val="006E1DC1"/>
    <w:rsid w:val="006E1E94"/>
    <w:rsid w:val="006E2252"/>
    <w:rsid w:val="006E3130"/>
    <w:rsid w:val="006E31A4"/>
    <w:rsid w:val="006E33E7"/>
    <w:rsid w:val="006E4614"/>
    <w:rsid w:val="006E4BF8"/>
    <w:rsid w:val="006E5C97"/>
    <w:rsid w:val="006E66A0"/>
    <w:rsid w:val="006E67E1"/>
    <w:rsid w:val="006E6B01"/>
    <w:rsid w:val="006E7B42"/>
    <w:rsid w:val="006F00FA"/>
    <w:rsid w:val="006F0A71"/>
    <w:rsid w:val="006F1817"/>
    <w:rsid w:val="006F2678"/>
    <w:rsid w:val="006F3B5D"/>
    <w:rsid w:val="006F4115"/>
    <w:rsid w:val="006F47C5"/>
    <w:rsid w:val="006F4815"/>
    <w:rsid w:val="006F48BD"/>
    <w:rsid w:val="006F4DB1"/>
    <w:rsid w:val="006F5A1D"/>
    <w:rsid w:val="006F62F0"/>
    <w:rsid w:val="006F6EE9"/>
    <w:rsid w:val="00701101"/>
    <w:rsid w:val="00701455"/>
    <w:rsid w:val="007025E4"/>
    <w:rsid w:val="0070406F"/>
    <w:rsid w:val="00705600"/>
    <w:rsid w:val="007058F6"/>
    <w:rsid w:val="0070593A"/>
    <w:rsid w:val="007066F1"/>
    <w:rsid w:val="007072C4"/>
    <w:rsid w:val="00710050"/>
    <w:rsid w:val="00711BAC"/>
    <w:rsid w:val="00711D06"/>
    <w:rsid w:val="00711ED9"/>
    <w:rsid w:val="00712735"/>
    <w:rsid w:val="00712BF0"/>
    <w:rsid w:val="007148D3"/>
    <w:rsid w:val="007149E0"/>
    <w:rsid w:val="00714ABE"/>
    <w:rsid w:val="0071542C"/>
    <w:rsid w:val="007155C0"/>
    <w:rsid w:val="00716001"/>
    <w:rsid w:val="0071645E"/>
    <w:rsid w:val="0071666C"/>
    <w:rsid w:val="00716E97"/>
    <w:rsid w:val="00717681"/>
    <w:rsid w:val="00720DF5"/>
    <w:rsid w:val="007218D5"/>
    <w:rsid w:val="00721A62"/>
    <w:rsid w:val="00721F19"/>
    <w:rsid w:val="00722312"/>
    <w:rsid w:val="00722E3C"/>
    <w:rsid w:val="007232A3"/>
    <w:rsid w:val="007235DA"/>
    <w:rsid w:val="00723F30"/>
    <w:rsid w:val="00724A66"/>
    <w:rsid w:val="007255DA"/>
    <w:rsid w:val="007266FD"/>
    <w:rsid w:val="00726A23"/>
    <w:rsid w:val="00727CF8"/>
    <w:rsid w:val="00727DED"/>
    <w:rsid w:val="00727FA2"/>
    <w:rsid w:val="007313F7"/>
    <w:rsid w:val="0073169A"/>
    <w:rsid w:val="00733000"/>
    <w:rsid w:val="00733FD5"/>
    <w:rsid w:val="0073416D"/>
    <w:rsid w:val="00734B2F"/>
    <w:rsid w:val="00734B4A"/>
    <w:rsid w:val="00735867"/>
    <w:rsid w:val="00737061"/>
    <w:rsid w:val="00740542"/>
    <w:rsid w:val="00740648"/>
    <w:rsid w:val="00740C8C"/>
    <w:rsid w:val="00741953"/>
    <w:rsid w:val="00742384"/>
    <w:rsid w:val="0074255C"/>
    <w:rsid w:val="00742C9D"/>
    <w:rsid w:val="00742F33"/>
    <w:rsid w:val="00743DCE"/>
    <w:rsid w:val="0074417E"/>
    <w:rsid w:val="00744860"/>
    <w:rsid w:val="0074543B"/>
    <w:rsid w:val="00746DB4"/>
    <w:rsid w:val="007477E1"/>
    <w:rsid w:val="00747B05"/>
    <w:rsid w:val="00747FCA"/>
    <w:rsid w:val="00750BAC"/>
    <w:rsid w:val="0075161E"/>
    <w:rsid w:val="00751973"/>
    <w:rsid w:val="00752DD3"/>
    <w:rsid w:val="007530BB"/>
    <w:rsid w:val="00753EB4"/>
    <w:rsid w:val="00753EB8"/>
    <w:rsid w:val="00754C0C"/>
    <w:rsid w:val="00754C87"/>
    <w:rsid w:val="00756595"/>
    <w:rsid w:val="00757051"/>
    <w:rsid w:val="007579DE"/>
    <w:rsid w:val="00761588"/>
    <w:rsid w:val="00762D2D"/>
    <w:rsid w:val="00763DF2"/>
    <w:rsid w:val="007642EF"/>
    <w:rsid w:val="00764CE1"/>
    <w:rsid w:val="00765015"/>
    <w:rsid w:val="00765A0A"/>
    <w:rsid w:val="007664FD"/>
    <w:rsid w:val="00766F86"/>
    <w:rsid w:val="00767D23"/>
    <w:rsid w:val="007700DE"/>
    <w:rsid w:val="00770345"/>
    <w:rsid w:val="0077074D"/>
    <w:rsid w:val="00770950"/>
    <w:rsid w:val="0077095A"/>
    <w:rsid w:val="0077100B"/>
    <w:rsid w:val="00771406"/>
    <w:rsid w:val="00772BB5"/>
    <w:rsid w:val="00773651"/>
    <w:rsid w:val="007737BE"/>
    <w:rsid w:val="00773EFF"/>
    <w:rsid w:val="007751CF"/>
    <w:rsid w:val="00775F71"/>
    <w:rsid w:val="00775FC8"/>
    <w:rsid w:val="00777B20"/>
    <w:rsid w:val="00780299"/>
    <w:rsid w:val="0078048D"/>
    <w:rsid w:val="00780A70"/>
    <w:rsid w:val="007811D3"/>
    <w:rsid w:val="00781F86"/>
    <w:rsid w:val="00782618"/>
    <w:rsid w:val="007829F9"/>
    <w:rsid w:val="00784A0C"/>
    <w:rsid w:val="007856AB"/>
    <w:rsid w:val="007869A9"/>
    <w:rsid w:val="00786B43"/>
    <w:rsid w:val="00786D87"/>
    <w:rsid w:val="0078765C"/>
    <w:rsid w:val="00787904"/>
    <w:rsid w:val="00787C66"/>
    <w:rsid w:val="00787E8D"/>
    <w:rsid w:val="0079033B"/>
    <w:rsid w:val="0079090D"/>
    <w:rsid w:val="00791380"/>
    <w:rsid w:val="00791391"/>
    <w:rsid w:val="00792B96"/>
    <w:rsid w:val="00793E72"/>
    <w:rsid w:val="0079539C"/>
    <w:rsid w:val="00797187"/>
    <w:rsid w:val="00797DB3"/>
    <w:rsid w:val="007A0B37"/>
    <w:rsid w:val="007A0CC9"/>
    <w:rsid w:val="007A0D33"/>
    <w:rsid w:val="007A0ED4"/>
    <w:rsid w:val="007A2021"/>
    <w:rsid w:val="007A290F"/>
    <w:rsid w:val="007A30BB"/>
    <w:rsid w:val="007A315A"/>
    <w:rsid w:val="007A4238"/>
    <w:rsid w:val="007A44A4"/>
    <w:rsid w:val="007A47E1"/>
    <w:rsid w:val="007A4D11"/>
    <w:rsid w:val="007A560B"/>
    <w:rsid w:val="007A5C82"/>
    <w:rsid w:val="007A5FE7"/>
    <w:rsid w:val="007A73D5"/>
    <w:rsid w:val="007B06C5"/>
    <w:rsid w:val="007B1889"/>
    <w:rsid w:val="007B1A1A"/>
    <w:rsid w:val="007B362A"/>
    <w:rsid w:val="007B3E0E"/>
    <w:rsid w:val="007B409C"/>
    <w:rsid w:val="007B5198"/>
    <w:rsid w:val="007B5359"/>
    <w:rsid w:val="007B56E6"/>
    <w:rsid w:val="007B57DB"/>
    <w:rsid w:val="007B5809"/>
    <w:rsid w:val="007B613B"/>
    <w:rsid w:val="007B6C61"/>
    <w:rsid w:val="007B7AA0"/>
    <w:rsid w:val="007C0A23"/>
    <w:rsid w:val="007C0E60"/>
    <w:rsid w:val="007C0F29"/>
    <w:rsid w:val="007C1C87"/>
    <w:rsid w:val="007C2D29"/>
    <w:rsid w:val="007C2DAC"/>
    <w:rsid w:val="007C2E62"/>
    <w:rsid w:val="007C2EB9"/>
    <w:rsid w:val="007C3842"/>
    <w:rsid w:val="007C4276"/>
    <w:rsid w:val="007C5845"/>
    <w:rsid w:val="007C6040"/>
    <w:rsid w:val="007C62FA"/>
    <w:rsid w:val="007C653D"/>
    <w:rsid w:val="007C66DE"/>
    <w:rsid w:val="007C700C"/>
    <w:rsid w:val="007C77AF"/>
    <w:rsid w:val="007C7B06"/>
    <w:rsid w:val="007C7C50"/>
    <w:rsid w:val="007C7CB1"/>
    <w:rsid w:val="007D02F2"/>
    <w:rsid w:val="007D059D"/>
    <w:rsid w:val="007D0707"/>
    <w:rsid w:val="007D0A86"/>
    <w:rsid w:val="007D0DB2"/>
    <w:rsid w:val="007D0EA5"/>
    <w:rsid w:val="007D12BF"/>
    <w:rsid w:val="007D28B4"/>
    <w:rsid w:val="007D2B00"/>
    <w:rsid w:val="007D2C08"/>
    <w:rsid w:val="007D3070"/>
    <w:rsid w:val="007D3530"/>
    <w:rsid w:val="007D3602"/>
    <w:rsid w:val="007D3AA5"/>
    <w:rsid w:val="007D3FA6"/>
    <w:rsid w:val="007D4DC5"/>
    <w:rsid w:val="007D54CB"/>
    <w:rsid w:val="007D607D"/>
    <w:rsid w:val="007D621A"/>
    <w:rsid w:val="007D6C75"/>
    <w:rsid w:val="007D7FA1"/>
    <w:rsid w:val="007E03D3"/>
    <w:rsid w:val="007E099D"/>
    <w:rsid w:val="007E1A6D"/>
    <w:rsid w:val="007E1D8C"/>
    <w:rsid w:val="007E31C0"/>
    <w:rsid w:val="007E5715"/>
    <w:rsid w:val="007E5A7F"/>
    <w:rsid w:val="007E5BFB"/>
    <w:rsid w:val="007E66B1"/>
    <w:rsid w:val="007E6B03"/>
    <w:rsid w:val="007F08A2"/>
    <w:rsid w:val="007F09B9"/>
    <w:rsid w:val="007F0F61"/>
    <w:rsid w:val="007F1183"/>
    <w:rsid w:val="007F191A"/>
    <w:rsid w:val="007F3221"/>
    <w:rsid w:val="007F568E"/>
    <w:rsid w:val="007F5DBF"/>
    <w:rsid w:val="007F7678"/>
    <w:rsid w:val="008000EE"/>
    <w:rsid w:val="008003E9"/>
    <w:rsid w:val="00800A93"/>
    <w:rsid w:val="00800FD3"/>
    <w:rsid w:val="00803A45"/>
    <w:rsid w:val="008059AD"/>
    <w:rsid w:val="00805C30"/>
    <w:rsid w:val="0080667E"/>
    <w:rsid w:val="00806869"/>
    <w:rsid w:val="008071C0"/>
    <w:rsid w:val="00807A04"/>
    <w:rsid w:val="00807CA8"/>
    <w:rsid w:val="00810F61"/>
    <w:rsid w:val="00811745"/>
    <w:rsid w:val="0081247D"/>
    <w:rsid w:val="0081285F"/>
    <w:rsid w:val="00812D2F"/>
    <w:rsid w:val="00813058"/>
    <w:rsid w:val="00813738"/>
    <w:rsid w:val="00813938"/>
    <w:rsid w:val="008144E6"/>
    <w:rsid w:val="00815BB4"/>
    <w:rsid w:val="00815F7C"/>
    <w:rsid w:val="008168A3"/>
    <w:rsid w:val="00817019"/>
    <w:rsid w:val="00817226"/>
    <w:rsid w:val="0081787C"/>
    <w:rsid w:val="00817CD7"/>
    <w:rsid w:val="00820B30"/>
    <w:rsid w:val="00820D34"/>
    <w:rsid w:val="008213B9"/>
    <w:rsid w:val="008220E4"/>
    <w:rsid w:val="00822933"/>
    <w:rsid w:val="00822D8A"/>
    <w:rsid w:val="00822FBC"/>
    <w:rsid w:val="0082387D"/>
    <w:rsid w:val="00823F40"/>
    <w:rsid w:val="008240D3"/>
    <w:rsid w:val="0082518F"/>
    <w:rsid w:val="00825684"/>
    <w:rsid w:val="00826078"/>
    <w:rsid w:val="00826090"/>
    <w:rsid w:val="00826E14"/>
    <w:rsid w:val="008273CE"/>
    <w:rsid w:val="00827BA2"/>
    <w:rsid w:val="0083049B"/>
    <w:rsid w:val="0083079B"/>
    <w:rsid w:val="00830D78"/>
    <w:rsid w:val="00831325"/>
    <w:rsid w:val="0083139D"/>
    <w:rsid w:val="00831A06"/>
    <w:rsid w:val="0083219F"/>
    <w:rsid w:val="00832363"/>
    <w:rsid w:val="008323C8"/>
    <w:rsid w:val="00832D3D"/>
    <w:rsid w:val="00832F36"/>
    <w:rsid w:val="00834842"/>
    <w:rsid w:val="00834EBA"/>
    <w:rsid w:val="008353FA"/>
    <w:rsid w:val="00835BF0"/>
    <w:rsid w:val="00836149"/>
    <w:rsid w:val="00836432"/>
    <w:rsid w:val="0083792A"/>
    <w:rsid w:val="00840620"/>
    <w:rsid w:val="00840643"/>
    <w:rsid w:val="008407DB"/>
    <w:rsid w:val="00840F55"/>
    <w:rsid w:val="008412D2"/>
    <w:rsid w:val="00843303"/>
    <w:rsid w:val="0084382D"/>
    <w:rsid w:val="00844C25"/>
    <w:rsid w:val="00846957"/>
    <w:rsid w:val="00846B5A"/>
    <w:rsid w:val="00846EB2"/>
    <w:rsid w:val="00852648"/>
    <w:rsid w:val="00852A86"/>
    <w:rsid w:val="008532E0"/>
    <w:rsid w:val="00855F63"/>
    <w:rsid w:val="008561B0"/>
    <w:rsid w:val="00856386"/>
    <w:rsid w:val="0085685C"/>
    <w:rsid w:val="0085794F"/>
    <w:rsid w:val="00860F45"/>
    <w:rsid w:val="00861768"/>
    <w:rsid w:val="00862569"/>
    <w:rsid w:val="008633E0"/>
    <w:rsid w:val="008646F7"/>
    <w:rsid w:val="00865342"/>
    <w:rsid w:val="00865905"/>
    <w:rsid w:val="00865D13"/>
    <w:rsid w:val="008661CF"/>
    <w:rsid w:val="00866218"/>
    <w:rsid w:val="008669EE"/>
    <w:rsid w:val="008672C1"/>
    <w:rsid w:val="00867493"/>
    <w:rsid w:val="008674F3"/>
    <w:rsid w:val="00867AA6"/>
    <w:rsid w:val="00870AAA"/>
    <w:rsid w:val="00870E47"/>
    <w:rsid w:val="00872171"/>
    <w:rsid w:val="00872A73"/>
    <w:rsid w:val="00873DC9"/>
    <w:rsid w:val="00873F49"/>
    <w:rsid w:val="00874D26"/>
    <w:rsid w:val="00875183"/>
    <w:rsid w:val="0087589C"/>
    <w:rsid w:val="00875CAF"/>
    <w:rsid w:val="008768A0"/>
    <w:rsid w:val="00876BBD"/>
    <w:rsid w:val="00876E7C"/>
    <w:rsid w:val="00876F77"/>
    <w:rsid w:val="0087700D"/>
    <w:rsid w:val="0087722D"/>
    <w:rsid w:val="008775B5"/>
    <w:rsid w:val="008801CA"/>
    <w:rsid w:val="008805E7"/>
    <w:rsid w:val="008806AF"/>
    <w:rsid w:val="008816F2"/>
    <w:rsid w:val="0088222D"/>
    <w:rsid w:val="008828DB"/>
    <w:rsid w:val="00883576"/>
    <w:rsid w:val="008836D4"/>
    <w:rsid w:val="00883907"/>
    <w:rsid w:val="00883924"/>
    <w:rsid w:val="00883A47"/>
    <w:rsid w:val="008844CD"/>
    <w:rsid w:val="00884B1B"/>
    <w:rsid w:val="008851DB"/>
    <w:rsid w:val="0088539F"/>
    <w:rsid w:val="008860BC"/>
    <w:rsid w:val="00886959"/>
    <w:rsid w:val="00886AE3"/>
    <w:rsid w:val="00886E41"/>
    <w:rsid w:val="00887029"/>
    <w:rsid w:val="00890895"/>
    <w:rsid w:val="00890ED5"/>
    <w:rsid w:val="0089121D"/>
    <w:rsid w:val="00891356"/>
    <w:rsid w:val="008913A0"/>
    <w:rsid w:val="00891547"/>
    <w:rsid w:val="00892BE9"/>
    <w:rsid w:val="00893435"/>
    <w:rsid w:val="00893498"/>
    <w:rsid w:val="008937F5"/>
    <w:rsid w:val="00894960"/>
    <w:rsid w:val="008949A5"/>
    <w:rsid w:val="008965BB"/>
    <w:rsid w:val="00897E13"/>
    <w:rsid w:val="008A06B9"/>
    <w:rsid w:val="008A076E"/>
    <w:rsid w:val="008A12DD"/>
    <w:rsid w:val="008A2696"/>
    <w:rsid w:val="008A29F5"/>
    <w:rsid w:val="008A2D8E"/>
    <w:rsid w:val="008A362C"/>
    <w:rsid w:val="008A4B8B"/>
    <w:rsid w:val="008A4C77"/>
    <w:rsid w:val="008A743E"/>
    <w:rsid w:val="008A77D7"/>
    <w:rsid w:val="008B024C"/>
    <w:rsid w:val="008B1F0D"/>
    <w:rsid w:val="008B30CC"/>
    <w:rsid w:val="008B3A18"/>
    <w:rsid w:val="008B4386"/>
    <w:rsid w:val="008B492E"/>
    <w:rsid w:val="008B53CB"/>
    <w:rsid w:val="008B5A85"/>
    <w:rsid w:val="008B5ED6"/>
    <w:rsid w:val="008C04EA"/>
    <w:rsid w:val="008C0601"/>
    <w:rsid w:val="008C07EA"/>
    <w:rsid w:val="008C0CD2"/>
    <w:rsid w:val="008C0FFE"/>
    <w:rsid w:val="008C1681"/>
    <w:rsid w:val="008C2359"/>
    <w:rsid w:val="008C28D3"/>
    <w:rsid w:val="008C3D4D"/>
    <w:rsid w:val="008C4812"/>
    <w:rsid w:val="008C5470"/>
    <w:rsid w:val="008C6018"/>
    <w:rsid w:val="008C6514"/>
    <w:rsid w:val="008C6EC4"/>
    <w:rsid w:val="008C7103"/>
    <w:rsid w:val="008C726B"/>
    <w:rsid w:val="008C7D6E"/>
    <w:rsid w:val="008D01DA"/>
    <w:rsid w:val="008D053B"/>
    <w:rsid w:val="008D0D89"/>
    <w:rsid w:val="008D151D"/>
    <w:rsid w:val="008D21F9"/>
    <w:rsid w:val="008D2CDD"/>
    <w:rsid w:val="008D3003"/>
    <w:rsid w:val="008D3862"/>
    <w:rsid w:val="008D3CFA"/>
    <w:rsid w:val="008D3EA4"/>
    <w:rsid w:val="008D47B4"/>
    <w:rsid w:val="008D4986"/>
    <w:rsid w:val="008D4ED6"/>
    <w:rsid w:val="008D5F25"/>
    <w:rsid w:val="008D5F48"/>
    <w:rsid w:val="008D68BC"/>
    <w:rsid w:val="008D7070"/>
    <w:rsid w:val="008D785D"/>
    <w:rsid w:val="008D7E12"/>
    <w:rsid w:val="008E03A7"/>
    <w:rsid w:val="008E06A8"/>
    <w:rsid w:val="008E07B1"/>
    <w:rsid w:val="008E0FE6"/>
    <w:rsid w:val="008E12C5"/>
    <w:rsid w:val="008E16A8"/>
    <w:rsid w:val="008E22DF"/>
    <w:rsid w:val="008E2A0C"/>
    <w:rsid w:val="008E3387"/>
    <w:rsid w:val="008E66EE"/>
    <w:rsid w:val="008E6CFA"/>
    <w:rsid w:val="008E6D20"/>
    <w:rsid w:val="008E6DA0"/>
    <w:rsid w:val="008F00E1"/>
    <w:rsid w:val="008F0C76"/>
    <w:rsid w:val="008F0DE7"/>
    <w:rsid w:val="008F16FA"/>
    <w:rsid w:val="008F1A0C"/>
    <w:rsid w:val="008F1B44"/>
    <w:rsid w:val="008F2148"/>
    <w:rsid w:val="008F3119"/>
    <w:rsid w:val="008F33AA"/>
    <w:rsid w:val="008F357C"/>
    <w:rsid w:val="008F36F8"/>
    <w:rsid w:val="008F39C8"/>
    <w:rsid w:val="008F3F07"/>
    <w:rsid w:val="008F4774"/>
    <w:rsid w:val="008F4A27"/>
    <w:rsid w:val="008F4A3C"/>
    <w:rsid w:val="008F567B"/>
    <w:rsid w:val="008F663F"/>
    <w:rsid w:val="008F67DD"/>
    <w:rsid w:val="008F6EDB"/>
    <w:rsid w:val="008F7F87"/>
    <w:rsid w:val="0090003B"/>
    <w:rsid w:val="00900117"/>
    <w:rsid w:val="00900743"/>
    <w:rsid w:val="0090414C"/>
    <w:rsid w:val="0090460A"/>
    <w:rsid w:val="00904C50"/>
    <w:rsid w:val="00905275"/>
    <w:rsid w:val="0091022A"/>
    <w:rsid w:val="009106C7"/>
    <w:rsid w:val="0091116B"/>
    <w:rsid w:val="009112DD"/>
    <w:rsid w:val="00911483"/>
    <w:rsid w:val="009122BA"/>
    <w:rsid w:val="00912A18"/>
    <w:rsid w:val="00912B96"/>
    <w:rsid w:val="009134ED"/>
    <w:rsid w:val="009136F0"/>
    <w:rsid w:val="00913929"/>
    <w:rsid w:val="00914935"/>
    <w:rsid w:val="00914CE2"/>
    <w:rsid w:val="009154D8"/>
    <w:rsid w:val="009156E2"/>
    <w:rsid w:val="009161E7"/>
    <w:rsid w:val="0091668A"/>
    <w:rsid w:val="0092337F"/>
    <w:rsid w:val="00923CA6"/>
    <w:rsid w:val="00924918"/>
    <w:rsid w:val="00924A9A"/>
    <w:rsid w:val="00924D54"/>
    <w:rsid w:val="009260EB"/>
    <w:rsid w:val="00926254"/>
    <w:rsid w:val="00926AF4"/>
    <w:rsid w:val="00927BFB"/>
    <w:rsid w:val="00930A61"/>
    <w:rsid w:val="00930FCA"/>
    <w:rsid w:val="00931FBA"/>
    <w:rsid w:val="0093228F"/>
    <w:rsid w:val="00932FE9"/>
    <w:rsid w:val="009345E9"/>
    <w:rsid w:val="00934CD6"/>
    <w:rsid w:val="009356A2"/>
    <w:rsid w:val="00936B95"/>
    <w:rsid w:val="00937173"/>
    <w:rsid w:val="00937B05"/>
    <w:rsid w:val="00941483"/>
    <w:rsid w:val="00941703"/>
    <w:rsid w:val="0094541E"/>
    <w:rsid w:val="009457A0"/>
    <w:rsid w:val="00945D32"/>
    <w:rsid w:val="00945F30"/>
    <w:rsid w:val="00947BBC"/>
    <w:rsid w:val="00947DA9"/>
    <w:rsid w:val="00947E8D"/>
    <w:rsid w:val="00947EB2"/>
    <w:rsid w:val="0095105E"/>
    <w:rsid w:val="009512EF"/>
    <w:rsid w:val="0095163D"/>
    <w:rsid w:val="00952436"/>
    <w:rsid w:val="00952461"/>
    <w:rsid w:val="00953BB9"/>
    <w:rsid w:val="00954777"/>
    <w:rsid w:val="00955BED"/>
    <w:rsid w:val="00955CA1"/>
    <w:rsid w:val="00956143"/>
    <w:rsid w:val="009564C0"/>
    <w:rsid w:val="00956E12"/>
    <w:rsid w:val="00956F53"/>
    <w:rsid w:val="00957128"/>
    <w:rsid w:val="00957722"/>
    <w:rsid w:val="0096042B"/>
    <w:rsid w:val="00960BB7"/>
    <w:rsid w:val="00960D2B"/>
    <w:rsid w:val="0096143C"/>
    <w:rsid w:val="00961528"/>
    <w:rsid w:val="009618B5"/>
    <w:rsid w:val="00961D34"/>
    <w:rsid w:val="00962225"/>
    <w:rsid w:val="00962926"/>
    <w:rsid w:val="00962C8D"/>
    <w:rsid w:val="00963F19"/>
    <w:rsid w:val="009642A1"/>
    <w:rsid w:val="009647A0"/>
    <w:rsid w:val="00964938"/>
    <w:rsid w:val="00964C86"/>
    <w:rsid w:val="00967047"/>
    <w:rsid w:val="0097093D"/>
    <w:rsid w:val="009712A6"/>
    <w:rsid w:val="00971953"/>
    <w:rsid w:val="00972AC9"/>
    <w:rsid w:val="00972AEE"/>
    <w:rsid w:val="00972D16"/>
    <w:rsid w:val="009739A7"/>
    <w:rsid w:val="00975128"/>
    <w:rsid w:val="0097516B"/>
    <w:rsid w:val="00975B70"/>
    <w:rsid w:val="0097731C"/>
    <w:rsid w:val="00977620"/>
    <w:rsid w:val="00977D0D"/>
    <w:rsid w:val="0098144B"/>
    <w:rsid w:val="0098163D"/>
    <w:rsid w:val="00981C8D"/>
    <w:rsid w:val="00982629"/>
    <w:rsid w:val="009831EF"/>
    <w:rsid w:val="00983309"/>
    <w:rsid w:val="00983767"/>
    <w:rsid w:val="00984541"/>
    <w:rsid w:val="009846ED"/>
    <w:rsid w:val="00984860"/>
    <w:rsid w:val="00984FBB"/>
    <w:rsid w:val="009859F3"/>
    <w:rsid w:val="00985B8B"/>
    <w:rsid w:val="00986154"/>
    <w:rsid w:val="009867E7"/>
    <w:rsid w:val="00986D5D"/>
    <w:rsid w:val="00990988"/>
    <w:rsid w:val="009911AA"/>
    <w:rsid w:val="00991A4D"/>
    <w:rsid w:val="00992421"/>
    <w:rsid w:val="00992E79"/>
    <w:rsid w:val="00994547"/>
    <w:rsid w:val="0099464E"/>
    <w:rsid w:val="00995DE4"/>
    <w:rsid w:val="009962CD"/>
    <w:rsid w:val="009967C5"/>
    <w:rsid w:val="00996C19"/>
    <w:rsid w:val="00996C55"/>
    <w:rsid w:val="0099740D"/>
    <w:rsid w:val="009A0B79"/>
    <w:rsid w:val="009A0C57"/>
    <w:rsid w:val="009A2F8E"/>
    <w:rsid w:val="009A3087"/>
    <w:rsid w:val="009A3304"/>
    <w:rsid w:val="009A3665"/>
    <w:rsid w:val="009A3A32"/>
    <w:rsid w:val="009A3A6B"/>
    <w:rsid w:val="009A3D3F"/>
    <w:rsid w:val="009A5520"/>
    <w:rsid w:val="009A5BB4"/>
    <w:rsid w:val="009A71D6"/>
    <w:rsid w:val="009A7586"/>
    <w:rsid w:val="009A7CAB"/>
    <w:rsid w:val="009B01D5"/>
    <w:rsid w:val="009B03F8"/>
    <w:rsid w:val="009B2854"/>
    <w:rsid w:val="009B2BCF"/>
    <w:rsid w:val="009B30C3"/>
    <w:rsid w:val="009B55CB"/>
    <w:rsid w:val="009B59FB"/>
    <w:rsid w:val="009B6C03"/>
    <w:rsid w:val="009B7505"/>
    <w:rsid w:val="009C03B2"/>
    <w:rsid w:val="009C0BAB"/>
    <w:rsid w:val="009C1325"/>
    <w:rsid w:val="009C2EBF"/>
    <w:rsid w:val="009C30E5"/>
    <w:rsid w:val="009C3750"/>
    <w:rsid w:val="009C3A17"/>
    <w:rsid w:val="009C4A0D"/>
    <w:rsid w:val="009C55D4"/>
    <w:rsid w:val="009C5832"/>
    <w:rsid w:val="009C6911"/>
    <w:rsid w:val="009C6DBB"/>
    <w:rsid w:val="009C769E"/>
    <w:rsid w:val="009D03FA"/>
    <w:rsid w:val="009D071E"/>
    <w:rsid w:val="009D0FFA"/>
    <w:rsid w:val="009D2167"/>
    <w:rsid w:val="009D258A"/>
    <w:rsid w:val="009D3346"/>
    <w:rsid w:val="009D3351"/>
    <w:rsid w:val="009D3438"/>
    <w:rsid w:val="009D4709"/>
    <w:rsid w:val="009D4895"/>
    <w:rsid w:val="009D557B"/>
    <w:rsid w:val="009D5660"/>
    <w:rsid w:val="009D5DFF"/>
    <w:rsid w:val="009D6455"/>
    <w:rsid w:val="009D6D1B"/>
    <w:rsid w:val="009D6DF7"/>
    <w:rsid w:val="009D7135"/>
    <w:rsid w:val="009D7522"/>
    <w:rsid w:val="009E2308"/>
    <w:rsid w:val="009E34D2"/>
    <w:rsid w:val="009E35CD"/>
    <w:rsid w:val="009E58D5"/>
    <w:rsid w:val="009E5AA1"/>
    <w:rsid w:val="009E5C20"/>
    <w:rsid w:val="009E7004"/>
    <w:rsid w:val="009E71FE"/>
    <w:rsid w:val="009F171D"/>
    <w:rsid w:val="009F1A2A"/>
    <w:rsid w:val="009F1AF1"/>
    <w:rsid w:val="009F2669"/>
    <w:rsid w:val="009F2A05"/>
    <w:rsid w:val="009F33D7"/>
    <w:rsid w:val="009F38B1"/>
    <w:rsid w:val="009F3DC5"/>
    <w:rsid w:val="009F43A1"/>
    <w:rsid w:val="009F4645"/>
    <w:rsid w:val="009F5949"/>
    <w:rsid w:val="009F607F"/>
    <w:rsid w:val="009F64F0"/>
    <w:rsid w:val="009F65C5"/>
    <w:rsid w:val="009F7CDF"/>
    <w:rsid w:val="009F7F84"/>
    <w:rsid w:val="00A022EC"/>
    <w:rsid w:val="00A0263A"/>
    <w:rsid w:val="00A02D19"/>
    <w:rsid w:val="00A05A63"/>
    <w:rsid w:val="00A065F0"/>
    <w:rsid w:val="00A06E14"/>
    <w:rsid w:val="00A077D1"/>
    <w:rsid w:val="00A07B29"/>
    <w:rsid w:val="00A07C66"/>
    <w:rsid w:val="00A10432"/>
    <w:rsid w:val="00A1049C"/>
    <w:rsid w:val="00A10687"/>
    <w:rsid w:val="00A1089D"/>
    <w:rsid w:val="00A1168F"/>
    <w:rsid w:val="00A11716"/>
    <w:rsid w:val="00A11968"/>
    <w:rsid w:val="00A11ADA"/>
    <w:rsid w:val="00A11E89"/>
    <w:rsid w:val="00A1302D"/>
    <w:rsid w:val="00A14BE6"/>
    <w:rsid w:val="00A14CF2"/>
    <w:rsid w:val="00A14E97"/>
    <w:rsid w:val="00A169AF"/>
    <w:rsid w:val="00A17D0B"/>
    <w:rsid w:val="00A20842"/>
    <w:rsid w:val="00A20A0F"/>
    <w:rsid w:val="00A21001"/>
    <w:rsid w:val="00A21553"/>
    <w:rsid w:val="00A21D2D"/>
    <w:rsid w:val="00A21EDE"/>
    <w:rsid w:val="00A21FD3"/>
    <w:rsid w:val="00A23077"/>
    <w:rsid w:val="00A236B5"/>
    <w:rsid w:val="00A239B4"/>
    <w:rsid w:val="00A2407B"/>
    <w:rsid w:val="00A241F4"/>
    <w:rsid w:val="00A24F25"/>
    <w:rsid w:val="00A25473"/>
    <w:rsid w:val="00A25E22"/>
    <w:rsid w:val="00A26619"/>
    <w:rsid w:val="00A27201"/>
    <w:rsid w:val="00A27430"/>
    <w:rsid w:val="00A27E32"/>
    <w:rsid w:val="00A3101E"/>
    <w:rsid w:val="00A31187"/>
    <w:rsid w:val="00A32CC5"/>
    <w:rsid w:val="00A32F19"/>
    <w:rsid w:val="00A3340B"/>
    <w:rsid w:val="00A33E39"/>
    <w:rsid w:val="00A373A9"/>
    <w:rsid w:val="00A37710"/>
    <w:rsid w:val="00A4058D"/>
    <w:rsid w:val="00A409E4"/>
    <w:rsid w:val="00A40C3D"/>
    <w:rsid w:val="00A40D4D"/>
    <w:rsid w:val="00A41A53"/>
    <w:rsid w:val="00A439AF"/>
    <w:rsid w:val="00A4452A"/>
    <w:rsid w:val="00A44B82"/>
    <w:rsid w:val="00A45BA1"/>
    <w:rsid w:val="00A46C57"/>
    <w:rsid w:val="00A470C9"/>
    <w:rsid w:val="00A47D3C"/>
    <w:rsid w:val="00A501BF"/>
    <w:rsid w:val="00A50258"/>
    <w:rsid w:val="00A53115"/>
    <w:rsid w:val="00A53734"/>
    <w:rsid w:val="00A54D1D"/>
    <w:rsid w:val="00A54DD8"/>
    <w:rsid w:val="00A55650"/>
    <w:rsid w:val="00A55E41"/>
    <w:rsid w:val="00A56F70"/>
    <w:rsid w:val="00A57259"/>
    <w:rsid w:val="00A57E8D"/>
    <w:rsid w:val="00A60453"/>
    <w:rsid w:val="00A60C9A"/>
    <w:rsid w:val="00A60FA3"/>
    <w:rsid w:val="00A61715"/>
    <w:rsid w:val="00A61BB7"/>
    <w:rsid w:val="00A61EB1"/>
    <w:rsid w:val="00A61FA4"/>
    <w:rsid w:val="00A6317E"/>
    <w:rsid w:val="00A63DA3"/>
    <w:rsid w:val="00A646BB"/>
    <w:rsid w:val="00A66F2B"/>
    <w:rsid w:val="00A67645"/>
    <w:rsid w:val="00A67B8D"/>
    <w:rsid w:val="00A70692"/>
    <w:rsid w:val="00A7086D"/>
    <w:rsid w:val="00A7108D"/>
    <w:rsid w:val="00A710AF"/>
    <w:rsid w:val="00A71DE3"/>
    <w:rsid w:val="00A72AC4"/>
    <w:rsid w:val="00A72BB7"/>
    <w:rsid w:val="00A72CFB"/>
    <w:rsid w:val="00A730B4"/>
    <w:rsid w:val="00A732C3"/>
    <w:rsid w:val="00A74B28"/>
    <w:rsid w:val="00A75DDB"/>
    <w:rsid w:val="00A76042"/>
    <w:rsid w:val="00A77866"/>
    <w:rsid w:val="00A77E31"/>
    <w:rsid w:val="00A80D92"/>
    <w:rsid w:val="00A81335"/>
    <w:rsid w:val="00A81C88"/>
    <w:rsid w:val="00A82C36"/>
    <w:rsid w:val="00A839B0"/>
    <w:rsid w:val="00A83D1A"/>
    <w:rsid w:val="00A84672"/>
    <w:rsid w:val="00A85685"/>
    <w:rsid w:val="00A85884"/>
    <w:rsid w:val="00A863C7"/>
    <w:rsid w:val="00A8664A"/>
    <w:rsid w:val="00A86D98"/>
    <w:rsid w:val="00A87BE0"/>
    <w:rsid w:val="00A87D8A"/>
    <w:rsid w:val="00A91ABD"/>
    <w:rsid w:val="00A92482"/>
    <w:rsid w:val="00A92B7D"/>
    <w:rsid w:val="00A932B7"/>
    <w:rsid w:val="00A935BA"/>
    <w:rsid w:val="00A93873"/>
    <w:rsid w:val="00A949D3"/>
    <w:rsid w:val="00A96D78"/>
    <w:rsid w:val="00A972EB"/>
    <w:rsid w:val="00A973F0"/>
    <w:rsid w:val="00A97ABA"/>
    <w:rsid w:val="00A97B80"/>
    <w:rsid w:val="00A97C5C"/>
    <w:rsid w:val="00A97EAE"/>
    <w:rsid w:val="00AA0AF2"/>
    <w:rsid w:val="00AA18AB"/>
    <w:rsid w:val="00AA2C46"/>
    <w:rsid w:val="00AA303D"/>
    <w:rsid w:val="00AA34C0"/>
    <w:rsid w:val="00AA382F"/>
    <w:rsid w:val="00AA38D4"/>
    <w:rsid w:val="00AA45B8"/>
    <w:rsid w:val="00AA461A"/>
    <w:rsid w:val="00AA4C71"/>
    <w:rsid w:val="00AA4F8D"/>
    <w:rsid w:val="00AA5280"/>
    <w:rsid w:val="00AA5D29"/>
    <w:rsid w:val="00AA6A17"/>
    <w:rsid w:val="00AA6A21"/>
    <w:rsid w:val="00AA6C11"/>
    <w:rsid w:val="00AB0FBF"/>
    <w:rsid w:val="00AB155F"/>
    <w:rsid w:val="00AB1C15"/>
    <w:rsid w:val="00AB23E4"/>
    <w:rsid w:val="00AB2426"/>
    <w:rsid w:val="00AB29CE"/>
    <w:rsid w:val="00AB2CF0"/>
    <w:rsid w:val="00AB2EC6"/>
    <w:rsid w:val="00AB3D73"/>
    <w:rsid w:val="00AB4060"/>
    <w:rsid w:val="00AB4887"/>
    <w:rsid w:val="00AB4CF8"/>
    <w:rsid w:val="00AB6758"/>
    <w:rsid w:val="00AB7487"/>
    <w:rsid w:val="00AC07DF"/>
    <w:rsid w:val="00AC0B5F"/>
    <w:rsid w:val="00AC1380"/>
    <w:rsid w:val="00AC1A3C"/>
    <w:rsid w:val="00AC1B09"/>
    <w:rsid w:val="00AC1C48"/>
    <w:rsid w:val="00AC1C87"/>
    <w:rsid w:val="00AC1ED5"/>
    <w:rsid w:val="00AC23B2"/>
    <w:rsid w:val="00AC2418"/>
    <w:rsid w:val="00AC2850"/>
    <w:rsid w:val="00AC386B"/>
    <w:rsid w:val="00AC3965"/>
    <w:rsid w:val="00AC4184"/>
    <w:rsid w:val="00AC4C68"/>
    <w:rsid w:val="00AC4D30"/>
    <w:rsid w:val="00AC51B2"/>
    <w:rsid w:val="00AC54FB"/>
    <w:rsid w:val="00AC5BC9"/>
    <w:rsid w:val="00AC6B27"/>
    <w:rsid w:val="00AC72A8"/>
    <w:rsid w:val="00AC72F0"/>
    <w:rsid w:val="00AD06DF"/>
    <w:rsid w:val="00AD0AD7"/>
    <w:rsid w:val="00AD0F1B"/>
    <w:rsid w:val="00AD103B"/>
    <w:rsid w:val="00AD3F21"/>
    <w:rsid w:val="00AD4151"/>
    <w:rsid w:val="00AD421E"/>
    <w:rsid w:val="00AD4280"/>
    <w:rsid w:val="00AD429B"/>
    <w:rsid w:val="00AD474C"/>
    <w:rsid w:val="00AD5525"/>
    <w:rsid w:val="00AD5F36"/>
    <w:rsid w:val="00AD6DCF"/>
    <w:rsid w:val="00AE0385"/>
    <w:rsid w:val="00AE3FC3"/>
    <w:rsid w:val="00AE47CB"/>
    <w:rsid w:val="00AE5F97"/>
    <w:rsid w:val="00AE6264"/>
    <w:rsid w:val="00AE6330"/>
    <w:rsid w:val="00AE793D"/>
    <w:rsid w:val="00AF0B43"/>
    <w:rsid w:val="00AF0BE1"/>
    <w:rsid w:val="00AF113A"/>
    <w:rsid w:val="00AF1892"/>
    <w:rsid w:val="00AF2286"/>
    <w:rsid w:val="00AF22C6"/>
    <w:rsid w:val="00AF3C48"/>
    <w:rsid w:val="00AF3C68"/>
    <w:rsid w:val="00AF48C7"/>
    <w:rsid w:val="00AF56ED"/>
    <w:rsid w:val="00AF5E64"/>
    <w:rsid w:val="00AF66B6"/>
    <w:rsid w:val="00AF67F0"/>
    <w:rsid w:val="00B00AC1"/>
    <w:rsid w:val="00B0231E"/>
    <w:rsid w:val="00B02471"/>
    <w:rsid w:val="00B02D9E"/>
    <w:rsid w:val="00B032B2"/>
    <w:rsid w:val="00B05048"/>
    <w:rsid w:val="00B07755"/>
    <w:rsid w:val="00B0791E"/>
    <w:rsid w:val="00B07A8B"/>
    <w:rsid w:val="00B11A62"/>
    <w:rsid w:val="00B11CC5"/>
    <w:rsid w:val="00B130F0"/>
    <w:rsid w:val="00B136B8"/>
    <w:rsid w:val="00B13775"/>
    <w:rsid w:val="00B139E9"/>
    <w:rsid w:val="00B146E5"/>
    <w:rsid w:val="00B166F1"/>
    <w:rsid w:val="00B1722E"/>
    <w:rsid w:val="00B17E13"/>
    <w:rsid w:val="00B21AA9"/>
    <w:rsid w:val="00B23E6A"/>
    <w:rsid w:val="00B24258"/>
    <w:rsid w:val="00B24B02"/>
    <w:rsid w:val="00B261D3"/>
    <w:rsid w:val="00B26766"/>
    <w:rsid w:val="00B308C0"/>
    <w:rsid w:val="00B3127F"/>
    <w:rsid w:val="00B322DB"/>
    <w:rsid w:val="00B32AFD"/>
    <w:rsid w:val="00B32DFE"/>
    <w:rsid w:val="00B3457F"/>
    <w:rsid w:val="00B3520A"/>
    <w:rsid w:val="00B353A2"/>
    <w:rsid w:val="00B35796"/>
    <w:rsid w:val="00B3579B"/>
    <w:rsid w:val="00B35FDC"/>
    <w:rsid w:val="00B36820"/>
    <w:rsid w:val="00B36EBF"/>
    <w:rsid w:val="00B3728E"/>
    <w:rsid w:val="00B37571"/>
    <w:rsid w:val="00B401F7"/>
    <w:rsid w:val="00B41897"/>
    <w:rsid w:val="00B41D77"/>
    <w:rsid w:val="00B422AB"/>
    <w:rsid w:val="00B42A97"/>
    <w:rsid w:val="00B42BA5"/>
    <w:rsid w:val="00B43465"/>
    <w:rsid w:val="00B43964"/>
    <w:rsid w:val="00B44352"/>
    <w:rsid w:val="00B44621"/>
    <w:rsid w:val="00B44FFD"/>
    <w:rsid w:val="00B45321"/>
    <w:rsid w:val="00B45762"/>
    <w:rsid w:val="00B45F2D"/>
    <w:rsid w:val="00B46BF6"/>
    <w:rsid w:val="00B472FB"/>
    <w:rsid w:val="00B47F72"/>
    <w:rsid w:val="00B50C14"/>
    <w:rsid w:val="00B51266"/>
    <w:rsid w:val="00B513AC"/>
    <w:rsid w:val="00B51D8C"/>
    <w:rsid w:val="00B51ED5"/>
    <w:rsid w:val="00B51FF2"/>
    <w:rsid w:val="00B525F5"/>
    <w:rsid w:val="00B52FD3"/>
    <w:rsid w:val="00B532F2"/>
    <w:rsid w:val="00B53362"/>
    <w:rsid w:val="00B5382A"/>
    <w:rsid w:val="00B538FA"/>
    <w:rsid w:val="00B53C3E"/>
    <w:rsid w:val="00B541DF"/>
    <w:rsid w:val="00B56057"/>
    <w:rsid w:val="00B562B7"/>
    <w:rsid w:val="00B567A7"/>
    <w:rsid w:val="00B5795A"/>
    <w:rsid w:val="00B57FA5"/>
    <w:rsid w:val="00B60068"/>
    <w:rsid w:val="00B604F4"/>
    <w:rsid w:val="00B6239E"/>
    <w:rsid w:val="00B635C9"/>
    <w:rsid w:val="00B64376"/>
    <w:rsid w:val="00B6442F"/>
    <w:rsid w:val="00B646EE"/>
    <w:rsid w:val="00B64E59"/>
    <w:rsid w:val="00B651CD"/>
    <w:rsid w:val="00B66338"/>
    <w:rsid w:val="00B66361"/>
    <w:rsid w:val="00B67130"/>
    <w:rsid w:val="00B672A2"/>
    <w:rsid w:val="00B67B30"/>
    <w:rsid w:val="00B70922"/>
    <w:rsid w:val="00B7122E"/>
    <w:rsid w:val="00B712EA"/>
    <w:rsid w:val="00B714C3"/>
    <w:rsid w:val="00B73C86"/>
    <w:rsid w:val="00B73D5C"/>
    <w:rsid w:val="00B749C4"/>
    <w:rsid w:val="00B75245"/>
    <w:rsid w:val="00B7603C"/>
    <w:rsid w:val="00B7611D"/>
    <w:rsid w:val="00B7727E"/>
    <w:rsid w:val="00B8023B"/>
    <w:rsid w:val="00B80ED5"/>
    <w:rsid w:val="00B8112B"/>
    <w:rsid w:val="00B81B7F"/>
    <w:rsid w:val="00B81E3D"/>
    <w:rsid w:val="00B81FFE"/>
    <w:rsid w:val="00B833EB"/>
    <w:rsid w:val="00B8406E"/>
    <w:rsid w:val="00B8408E"/>
    <w:rsid w:val="00B84F1A"/>
    <w:rsid w:val="00B85D5E"/>
    <w:rsid w:val="00B86AAE"/>
    <w:rsid w:val="00B86EAD"/>
    <w:rsid w:val="00B87C83"/>
    <w:rsid w:val="00B910BA"/>
    <w:rsid w:val="00B928FD"/>
    <w:rsid w:val="00B92ADA"/>
    <w:rsid w:val="00B930DE"/>
    <w:rsid w:val="00B93683"/>
    <w:rsid w:val="00B938C2"/>
    <w:rsid w:val="00B94472"/>
    <w:rsid w:val="00B95F58"/>
    <w:rsid w:val="00B96091"/>
    <w:rsid w:val="00B96AE9"/>
    <w:rsid w:val="00B978AB"/>
    <w:rsid w:val="00B97B1D"/>
    <w:rsid w:val="00B97EE8"/>
    <w:rsid w:val="00BA00E3"/>
    <w:rsid w:val="00BA03AD"/>
    <w:rsid w:val="00BA0BF1"/>
    <w:rsid w:val="00BA100B"/>
    <w:rsid w:val="00BA1246"/>
    <w:rsid w:val="00BA1948"/>
    <w:rsid w:val="00BA1996"/>
    <w:rsid w:val="00BA2B1C"/>
    <w:rsid w:val="00BA31E0"/>
    <w:rsid w:val="00BA3770"/>
    <w:rsid w:val="00BA45A5"/>
    <w:rsid w:val="00BA4DFB"/>
    <w:rsid w:val="00BA539C"/>
    <w:rsid w:val="00BA61BF"/>
    <w:rsid w:val="00BA622B"/>
    <w:rsid w:val="00BA67A9"/>
    <w:rsid w:val="00BA6A22"/>
    <w:rsid w:val="00BA73B2"/>
    <w:rsid w:val="00BA7563"/>
    <w:rsid w:val="00BA7947"/>
    <w:rsid w:val="00BB07AB"/>
    <w:rsid w:val="00BB1120"/>
    <w:rsid w:val="00BB139E"/>
    <w:rsid w:val="00BB3E6D"/>
    <w:rsid w:val="00BB5142"/>
    <w:rsid w:val="00BB5EA2"/>
    <w:rsid w:val="00BB6184"/>
    <w:rsid w:val="00BB70A7"/>
    <w:rsid w:val="00BB715F"/>
    <w:rsid w:val="00BC0614"/>
    <w:rsid w:val="00BC2263"/>
    <w:rsid w:val="00BC24BF"/>
    <w:rsid w:val="00BC3D19"/>
    <w:rsid w:val="00BC4CD1"/>
    <w:rsid w:val="00BC4D89"/>
    <w:rsid w:val="00BC5605"/>
    <w:rsid w:val="00BC568E"/>
    <w:rsid w:val="00BC6291"/>
    <w:rsid w:val="00BC6995"/>
    <w:rsid w:val="00BC734B"/>
    <w:rsid w:val="00BD07BB"/>
    <w:rsid w:val="00BD1340"/>
    <w:rsid w:val="00BD144A"/>
    <w:rsid w:val="00BD1DE2"/>
    <w:rsid w:val="00BD20E1"/>
    <w:rsid w:val="00BD22FE"/>
    <w:rsid w:val="00BD2A79"/>
    <w:rsid w:val="00BD2B49"/>
    <w:rsid w:val="00BD369C"/>
    <w:rsid w:val="00BD3A7A"/>
    <w:rsid w:val="00BD4210"/>
    <w:rsid w:val="00BD62BA"/>
    <w:rsid w:val="00BD66CF"/>
    <w:rsid w:val="00BD6CCB"/>
    <w:rsid w:val="00BD74B2"/>
    <w:rsid w:val="00BD77D5"/>
    <w:rsid w:val="00BE0099"/>
    <w:rsid w:val="00BE079D"/>
    <w:rsid w:val="00BE27B9"/>
    <w:rsid w:val="00BE34B1"/>
    <w:rsid w:val="00BE4FE2"/>
    <w:rsid w:val="00BE5099"/>
    <w:rsid w:val="00BE5188"/>
    <w:rsid w:val="00BE68DA"/>
    <w:rsid w:val="00BE7324"/>
    <w:rsid w:val="00BF0281"/>
    <w:rsid w:val="00BF0891"/>
    <w:rsid w:val="00BF0EE3"/>
    <w:rsid w:val="00BF1889"/>
    <w:rsid w:val="00BF1DF7"/>
    <w:rsid w:val="00BF1FF0"/>
    <w:rsid w:val="00BF2673"/>
    <w:rsid w:val="00BF27E3"/>
    <w:rsid w:val="00BF2841"/>
    <w:rsid w:val="00BF2D24"/>
    <w:rsid w:val="00BF2E39"/>
    <w:rsid w:val="00BF43C4"/>
    <w:rsid w:val="00BF5F5A"/>
    <w:rsid w:val="00BF6E46"/>
    <w:rsid w:val="00BF7663"/>
    <w:rsid w:val="00C01D81"/>
    <w:rsid w:val="00C02C17"/>
    <w:rsid w:val="00C03344"/>
    <w:rsid w:val="00C034D1"/>
    <w:rsid w:val="00C03697"/>
    <w:rsid w:val="00C037B0"/>
    <w:rsid w:val="00C046D8"/>
    <w:rsid w:val="00C063D5"/>
    <w:rsid w:val="00C11E8F"/>
    <w:rsid w:val="00C12129"/>
    <w:rsid w:val="00C1240E"/>
    <w:rsid w:val="00C13967"/>
    <w:rsid w:val="00C15976"/>
    <w:rsid w:val="00C163F6"/>
    <w:rsid w:val="00C16450"/>
    <w:rsid w:val="00C164FD"/>
    <w:rsid w:val="00C168FC"/>
    <w:rsid w:val="00C20F52"/>
    <w:rsid w:val="00C21A50"/>
    <w:rsid w:val="00C21B18"/>
    <w:rsid w:val="00C222DF"/>
    <w:rsid w:val="00C2252E"/>
    <w:rsid w:val="00C226F5"/>
    <w:rsid w:val="00C23BCF"/>
    <w:rsid w:val="00C264AC"/>
    <w:rsid w:val="00C26ADC"/>
    <w:rsid w:val="00C26DF4"/>
    <w:rsid w:val="00C275D0"/>
    <w:rsid w:val="00C3051C"/>
    <w:rsid w:val="00C30647"/>
    <w:rsid w:val="00C30E05"/>
    <w:rsid w:val="00C30EF1"/>
    <w:rsid w:val="00C31DD3"/>
    <w:rsid w:val="00C328D2"/>
    <w:rsid w:val="00C33504"/>
    <w:rsid w:val="00C336B4"/>
    <w:rsid w:val="00C336BB"/>
    <w:rsid w:val="00C3386E"/>
    <w:rsid w:val="00C34F8E"/>
    <w:rsid w:val="00C35941"/>
    <w:rsid w:val="00C35B04"/>
    <w:rsid w:val="00C36396"/>
    <w:rsid w:val="00C36A2C"/>
    <w:rsid w:val="00C36F30"/>
    <w:rsid w:val="00C373EC"/>
    <w:rsid w:val="00C402B7"/>
    <w:rsid w:val="00C40EAE"/>
    <w:rsid w:val="00C4123F"/>
    <w:rsid w:val="00C42081"/>
    <w:rsid w:val="00C430DD"/>
    <w:rsid w:val="00C43BC7"/>
    <w:rsid w:val="00C45073"/>
    <w:rsid w:val="00C453D8"/>
    <w:rsid w:val="00C46AF1"/>
    <w:rsid w:val="00C47BA2"/>
    <w:rsid w:val="00C5019D"/>
    <w:rsid w:val="00C508E5"/>
    <w:rsid w:val="00C51161"/>
    <w:rsid w:val="00C5260D"/>
    <w:rsid w:val="00C526FE"/>
    <w:rsid w:val="00C5354B"/>
    <w:rsid w:val="00C54571"/>
    <w:rsid w:val="00C546B6"/>
    <w:rsid w:val="00C563A6"/>
    <w:rsid w:val="00C57097"/>
    <w:rsid w:val="00C57BD8"/>
    <w:rsid w:val="00C60157"/>
    <w:rsid w:val="00C6019D"/>
    <w:rsid w:val="00C60E09"/>
    <w:rsid w:val="00C61221"/>
    <w:rsid w:val="00C61673"/>
    <w:rsid w:val="00C61B4C"/>
    <w:rsid w:val="00C62644"/>
    <w:rsid w:val="00C62C9C"/>
    <w:rsid w:val="00C63288"/>
    <w:rsid w:val="00C6344D"/>
    <w:rsid w:val="00C64437"/>
    <w:rsid w:val="00C6552F"/>
    <w:rsid w:val="00C66132"/>
    <w:rsid w:val="00C6652B"/>
    <w:rsid w:val="00C673D5"/>
    <w:rsid w:val="00C705FB"/>
    <w:rsid w:val="00C708F1"/>
    <w:rsid w:val="00C71286"/>
    <w:rsid w:val="00C713E4"/>
    <w:rsid w:val="00C71FE6"/>
    <w:rsid w:val="00C71FF0"/>
    <w:rsid w:val="00C72299"/>
    <w:rsid w:val="00C72A63"/>
    <w:rsid w:val="00C73178"/>
    <w:rsid w:val="00C74430"/>
    <w:rsid w:val="00C7544D"/>
    <w:rsid w:val="00C76B02"/>
    <w:rsid w:val="00C76B81"/>
    <w:rsid w:val="00C7709D"/>
    <w:rsid w:val="00C776BC"/>
    <w:rsid w:val="00C8019D"/>
    <w:rsid w:val="00C806F8"/>
    <w:rsid w:val="00C810E0"/>
    <w:rsid w:val="00C82405"/>
    <w:rsid w:val="00C8393B"/>
    <w:rsid w:val="00C83AD9"/>
    <w:rsid w:val="00C851A1"/>
    <w:rsid w:val="00C8536C"/>
    <w:rsid w:val="00C91E85"/>
    <w:rsid w:val="00C92A95"/>
    <w:rsid w:val="00C92D01"/>
    <w:rsid w:val="00C933FF"/>
    <w:rsid w:val="00C94C13"/>
    <w:rsid w:val="00C95E6A"/>
    <w:rsid w:val="00C96032"/>
    <w:rsid w:val="00C96075"/>
    <w:rsid w:val="00C96722"/>
    <w:rsid w:val="00C97520"/>
    <w:rsid w:val="00C97903"/>
    <w:rsid w:val="00CA00F5"/>
    <w:rsid w:val="00CA049C"/>
    <w:rsid w:val="00CA2078"/>
    <w:rsid w:val="00CA28E1"/>
    <w:rsid w:val="00CA3FE0"/>
    <w:rsid w:val="00CA4D76"/>
    <w:rsid w:val="00CA5447"/>
    <w:rsid w:val="00CA5D88"/>
    <w:rsid w:val="00CA621A"/>
    <w:rsid w:val="00CA6AF0"/>
    <w:rsid w:val="00CA6F96"/>
    <w:rsid w:val="00CA7633"/>
    <w:rsid w:val="00CB0A4E"/>
    <w:rsid w:val="00CB0EF6"/>
    <w:rsid w:val="00CB1840"/>
    <w:rsid w:val="00CB4D56"/>
    <w:rsid w:val="00CB5E36"/>
    <w:rsid w:val="00CB6869"/>
    <w:rsid w:val="00CB6966"/>
    <w:rsid w:val="00CB6B6F"/>
    <w:rsid w:val="00CB70C1"/>
    <w:rsid w:val="00CB763E"/>
    <w:rsid w:val="00CB7A9C"/>
    <w:rsid w:val="00CB7F72"/>
    <w:rsid w:val="00CC02C8"/>
    <w:rsid w:val="00CC1357"/>
    <w:rsid w:val="00CC2796"/>
    <w:rsid w:val="00CC338A"/>
    <w:rsid w:val="00CC3D01"/>
    <w:rsid w:val="00CC3E7B"/>
    <w:rsid w:val="00CC4049"/>
    <w:rsid w:val="00CC4138"/>
    <w:rsid w:val="00CC41CD"/>
    <w:rsid w:val="00CC464B"/>
    <w:rsid w:val="00CC6241"/>
    <w:rsid w:val="00CD0790"/>
    <w:rsid w:val="00CD0C02"/>
    <w:rsid w:val="00CD1858"/>
    <w:rsid w:val="00CD29CD"/>
    <w:rsid w:val="00CD2B3A"/>
    <w:rsid w:val="00CD2C01"/>
    <w:rsid w:val="00CD3FBD"/>
    <w:rsid w:val="00CD78D2"/>
    <w:rsid w:val="00CE045B"/>
    <w:rsid w:val="00CE09B6"/>
    <w:rsid w:val="00CE0DA2"/>
    <w:rsid w:val="00CE120A"/>
    <w:rsid w:val="00CE1981"/>
    <w:rsid w:val="00CE1E7E"/>
    <w:rsid w:val="00CE55E6"/>
    <w:rsid w:val="00CE5E16"/>
    <w:rsid w:val="00CE5EE1"/>
    <w:rsid w:val="00CE6926"/>
    <w:rsid w:val="00CE702B"/>
    <w:rsid w:val="00CF028B"/>
    <w:rsid w:val="00CF1526"/>
    <w:rsid w:val="00CF157F"/>
    <w:rsid w:val="00CF1674"/>
    <w:rsid w:val="00CF2713"/>
    <w:rsid w:val="00CF3488"/>
    <w:rsid w:val="00CF3734"/>
    <w:rsid w:val="00CF3FA8"/>
    <w:rsid w:val="00CF518B"/>
    <w:rsid w:val="00CF694B"/>
    <w:rsid w:val="00CF6B83"/>
    <w:rsid w:val="00CF7399"/>
    <w:rsid w:val="00CF7989"/>
    <w:rsid w:val="00CF7ADA"/>
    <w:rsid w:val="00D006BB"/>
    <w:rsid w:val="00D006E4"/>
    <w:rsid w:val="00D00DEE"/>
    <w:rsid w:val="00D01D4F"/>
    <w:rsid w:val="00D034EA"/>
    <w:rsid w:val="00D04416"/>
    <w:rsid w:val="00D04CCF"/>
    <w:rsid w:val="00D05E50"/>
    <w:rsid w:val="00D062D6"/>
    <w:rsid w:val="00D0729B"/>
    <w:rsid w:val="00D10F7C"/>
    <w:rsid w:val="00D10FC0"/>
    <w:rsid w:val="00D116A6"/>
    <w:rsid w:val="00D1208E"/>
    <w:rsid w:val="00D13C6C"/>
    <w:rsid w:val="00D14378"/>
    <w:rsid w:val="00D14408"/>
    <w:rsid w:val="00D14E95"/>
    <w:rsid w:val="00D14F4B"/>
    <w:rsid w:val="00D15072"/>
    <w:rsid w:val="00D15230"/>
    <w:rsid w:val="00D15C4D"/>
    <w:rsid w:val="00D15D5C"/>
    <w:rsid w:val="00D165E1"/>
    <w:rsid w:val="00D167B9"/>
    <w:rsid w:val="00D1692A"/>
    <w:rsid w:val="00D17134"/>
    <w:rsid w:val="00D17A85"/>
    <w:rsid w:val="00D20FB7"/>
    <w:rsid w:val="00D222DA"/>
    <w:rsid w:val="00D226A7"/>
    <w:rsid w:val="00D23469"/>
    <w:rsid w:val="00D23AF9"/>
    <w:rsid w:val="00D23C02"/>
    <w:rsid w:val="00D23E1D"/>
    <w:rsid w:val="00D244C9"/>
    <w:rsid w:val="00D25C72"/>
    <w:rsid w:val="00D25E58"/>
    <w:rsid w:val="00D26ABF"/>
    <w:rsid w:val="00D27801"/>
    <w:rsid w:val="00D278DD"/>
    <w:rsid w:val="00D27C40"/>
    <w:rsid w:val="00D27D6B"/>
    <w:rsid w:val="00D30985"/>
    <w:rsid w:val="00D3219A"/>
    <w:rsid w:val="00D3225B"/>
    <w:rsid w:val="00D33087"/>
    <w:rsid w:val="00D332ED"/>
    <w:rsid w:val="00D33401"/>
    <w:rsid w:val="00D3595E"/>
    <w:rsid w:val="00D361B6"/>
    <w:rsid w:val="00D37CF9"/>
    <w:rsid w:val="00D37DEE"/>
    <w:rsid w:val="00D40582"/>
    <w:rsid w:val="00D41BFF"/>
    <w:rsid w:val="00D41E57"/>
    <w:rsid w:val="00D4276D"/>
    <w:rsid w:val="00D428C3"/>
    <w:rsid w:val="00D42E98"/>
    <w:rsid w:val="00D43C8E"/>
    <w:rsid w:val="00D43DD5"/>
    <w:rsid w:val="00D440D9"/>
    <w:rsid w:val="00D442D4"/>
    <w:rsid w:val="00D45812"/>
    <w:rsid w:val="00D46282"/>
    <w:rsid w:val="00D4684F"/>
    <w:rsid w:val="00D468CF"/>
    <w:rsid w:val="00D5157C"/>
    <w:rsid w:val="00D516EE"/>
    <w:rsid w:val="00D51FA0"/>
    <w:rsid w:val="00D5319E"/>
    <w:rsid w:val="00D53532"/>
    <w:rsid w:val="00D536C8"/>
    <w:rsid w:val="00D557E7"/>
    <w:rsid w:val="00D55A70"/>
    <w:rsid w:val="00D561B4"/>
    <w:rsid w:val="00D60EB9"/>
    <w:rsid w:val="00D61196"/>
    <w:rsid w:val="00D611EA"/>
    <w:rsid w:val="00D61870"/>
    <w:rsid w:val="00D61F8B"/>
    <w:rsid w:val="00D63B7C"/>
    <w:rsid w:val="00D63EEB"/>
    <w:rsid w:val="00D64392"/>
    <w:rsid w:val="00D645B6"/>
    <w:rsid w:val="00D66B5A"/>
    <w:rsid w:val="00D66E41"/>
    <w:rsid w:val="00D679C4"/>
    <w:rsid w:val="00D700B3"/>
    <w:rsid w:val="00D7128C"/>
    <w:rsid w:val="00D7152E"/>
    <w:rsid w:val="00D71BAD"/>
    <w:rsid w:val="00D722F4"/>
    <w:rsid w:val="00D724D3"/>
    <w:rsid w:val="00D73050"/>
    <w:rsid w:val="00D73A27"/>
    <w:rsid w:val="00D73D2F"/>
    <w:rsid w:val="00D73F3A"/>
    <w:rsid w:val="00D746B0"/>
    <w:rsid w:val="00D75082"/>
    <w:rsid w:val="00D75799"/>
    <w:rsid w:val="00D763B8"/>
    <w:rsid w:val="00D76715"/>
    <w:rsid w:val="00D77655"/>
    <w:rsid w:val="00D77810"/>
    <w:rsid w:val="00D80590"/>
    <w:rsid w:val="00D81563"/>
    <w:rsid w:val="00D81A63"/>
    <w:rsid w:val="00D845E1"/>
    <w:rsid w:val="00D85550"/>
    <w:rsid w:val="00D85C0C"/>
    <w:rsid w:val="00D85C81"/>
    <w:rsid w:val="00D85D99"/>
    <w:rsid w:val="00D8710A"/>
    <w:rsid w:val="00D87264"/>
    <w:rsid w:val="00D87E82"/>
    <w:rsid w:val="00D90C14"/>
    <w:rsid w:val="00D90EDD"/>
    <w:rsid w:val="00D92110"/>
    <w:rsid w:val="00D93332"/>
    <w:rsid w:val="00D93357"/>
    <w:rsid w:val="00D94540"/>
    <w:rsid w:val="00D945EF"/>
    <w:rsid w:val="00D97204"/>
    <w:rsid w:val="00D973C9"/>
    <w:rsid w:val="00D97C8F"/>
    <w:rsid w:val="00D97CD9"/>
    <w:rsid w:val="00DA01EB"/>
    <w:rsid w:val="00DA05B7"/>
    <w:rsid w:val="00DA0782"/>
    <w:rsid w:val="00DA17AE"/>
    <w:rsid w:val="00DA1D42"/>
    <w:rsid w:val="00DA2D32"/>
    <w:rsid w:val="00DA405C"/>
    <w:rsid w:val="00DA454F"/>
    <w:rsid w:val="00DA4BCF"/>
    <w:rsid w:val="00DA4EFF"/>
    <w:rsid w:val="00DA5251"/>
    <w:rsid w:val="00DA65CF"/>
    <w:rsid w:val="00DA6688"/>
    <w:rsid w:val="00DA6BA4"/>
    <w:rsid w:val="00DB0255"/>
    <w:rsid w:val="00DB06CC"/>
    <w:rsid w:val="00DB1B40"/>
    <w:rsid w:val="00DB1D66"/>
    <w:rsid w:val="00DB3323"/>
    <w:rsid w:val="00DB3509"/>
    <w:rsid w:val="00DB3967"/>
    <w:rsid w:val="00DB571B"/>
    <w:rsid w:val="00DB58DC"/>
    <w:rsid w:val="00DB5C9E"/>
    <w:rsid w:val="00DB7613"/>
    <w:rsid w:val="00DB789A"/>
    <w:rsid w:val="00DB7DAE"/>
    <w:rsid w:val="00DC032C"/>
    <w:rsid w:val="00DC097D"/>
    <w:rsid w:val="00DC099C"/>
    <w:rsid w:val="00DC0FC7"/>
    <w:rsid w:val="00DC124F"/>
    <w:rsid w:val="00DC169A"/>
    <w:rsid w:val="00DC1A3B"/>
    <w:rsid w:val="00DC3471"/>
    <w:rsid w:val="00DC43B1"/>
    <w:rsid w:val="00DC545E"/>
    <w:rsid w:val="00DC61E9"/>
    <w:rsid w:val="00DD0829"/>
    <w:rsid w:val="00DD13F7"/>
    <w:rsid w:val="00DD269F"/>
    <w:rsid w:val="00DD2721"/>
    <w:rsid w:val="00DD3099"/>
    <w:rsid w:val="00DD32B8"/>
    <w:rsid w:val="00DD3B7E"/>
    <w:rsid w:val="00DD4682"/>
    <w:rsid w:val="00DD46D4"/>
    <w:rsid w:val="00DD5092"/>
    <w:rsid w:val="00DD590F"/>
    <w:rsid w:val="00DD5EFE"/>
    <w:rsid w:val="00DD717E"/>
    <w:rsid w:val="00DD718B"/>
    <w:rsid w:val="00DD7752"/>
    <w:rsid w:val="00DE056F"/>
    <w:rsid w:val="00DE1266"/>
    <w:rsid w:val="00DE1A49"/>
    <w:rsid w:val="00DE1DB6"/>
    <w:rsid w:val="00DE365D"/>
    <w:rsid w:val="00DE384F"/>
    <w:rsid w:val="00DE3DFB"/>
    <w:rsid w:val="00DE53B7"/>
    <w:rsid w:val="00DE60AD"/>
    <w:rsid w:val="00DE6ACB"/>
    <w:rsid w:val="00DE7A77"/>
    <w:rsid w:val="00DE7F17"/>
    <w:rsid w:val="00DF1738"/>
    <w:rsid w:val="00DF18C6"/>
    <w:rsid w:val="00DF27AE"/>
    <w:rsid w:val="00DF3349"/>
    <w:rsid w:val="00DF39F6"/>
    <w:rsid w:val="00DF5903"/>
    <w:rsid w:val="00DF5AFF"/>
    <w:rsid w:val="00DF5C3D"/>
    <w:rsid w:val="00DF6045"/>
    <w:rsid w:val="00DF65C7"/>
    <w:rsid w:val="00DF6874"/>
    <w:rsid w:val="00E0029A"/>
    <w:rsid w:val="00E0052F"/>
    <w:rsid w:val="00E00E5B"/>
    <w:rsid w:val="00E011E5"/>
    <w:rsid w:val="00E03CC5"/>
    <w:rsid w:val="00E04334"/>
    <w:rsid w:val="00E05C76"/>
    <w:rsid w:val="00E07AF6"/>
    <w:rsid w:val="00E10C0C"/>
    <w:rsid w:val="00E10CE4"/>
    <w:rsid w:val="00E10CF0"/>
    <w:rsid w:val="00E11861"/>
    <w:rsid w:val="00E12A80"/>
    <w:rsid w:val="00E13E0D"/>
    <w:rsid w:val="00E1476C"/>
    <w:rsid w:val="00E15383"/>
    <w:rsid w:val="00E154C5"/>
    <w:rsid w:val="00E15F26"/>
    <w:rsid w:val="00E1650F"/>
    <w:rsid w:val="00E17C8E"/>
    <w:rsid w:val="00E20181"/>
    <w:rsid w:val="00E20895"/>
    <w:rsid w:val="00E2235C"/>
    <w:rsid w:val="00E22D33"/>
    <w:rsid w:val="00E2300A"/>
    <w:rsid w:val="00E2309C"/>
    <w:rsid w:val="00E2326B"/>
    <w:rsid w:val="00E23695"/>
    <w:rsid w:val="00E23FF0"/>
    <w:rsid w:val="00E241BC"/>
    <w:rsid w:val="00E243A7"/>
    <w:rsid w:val="00E24504"/>
    <w:rsid w:val="00E24603"/>
    <w:rsid w:val="00E24CAE"/>
    <w:rsid w:val="00E25B43"/>
    <w:rsid w:val="00E27AD2"/>
    <w:rsid w:val="00E30D60"/>
    <w:rsid w:val="00E3178C"/>
    <w:rsid w:val="00E32784"/>
    <w:rsid w:val="00E33553"/>
    <w:rsid w:val="00E33712"/>
    <w:rsid w:val="00E35974"/>
    <w:rsid w:val="00E35E1B"/>
    <w:rsid w:val="00E36743"/>
    <w:rsid w:val="00E36D0B"/>
    <w:rsid w:val="00E40C6B"/>
    <w:rsid w:val="00E425B4"/>
    <w:rsid w:val="00E43162"/>
    <w:rsid w:val="00E43C6A"/>
    <w:rsid w:val="00E43CC5"/>
    <w:rsid w:val="00E44570"/>
    <w:rsid w:val="00E44591"/>
    <w:rsid w:val="00E44B19"/>
    <w:rsid w:val="00E4792D"/>
    <w:rsid w:val="00E47A09"/>
    <w:rsid w:val="00E502CC"/>
    <w:rsid w:val="00E50467"/>
    <w:rsid w:val="00E50F16"/>
    <w:rsid w:val="00E51C33"/>
    <w:rsid w:val="00E51D0A"/>
    <w:rsid w:val="00E520D3"/>
    <w:rsid w:val="00E5298F"/>
    <w:rsid w:val="00E53733"/>
    <w:rsid w:val="00E54199"/>
    <w:rsid w:val="00E54C5D"/>
    <w:rsid w:val="00E557E8"/>
    <w:rsid w:val="00E557FB"/>
    <w:rsid w:val="00E566A8"/>
    <w:rsid w:val="00E56759"/>
    <w:rsid w:val="00E568B4"/>
    <w:rsid w:val="00E571A5"/>
    <w:rsid w:val="00E5723B"/>
    <w:rsid w:val="00E57813"/>
    <w:rsid w:val="00E57FFA"/>
    <w:rsid w:val="00E6002B"/>
    <w:rsid w:val="00E624AF"/>
    <w:rsid w:val="00E6250B"/>
    <w:rsid w:val="00E6306B"/>
    <w:rsid w:val="00E630B6"/>
    <w:rsid w:val="00E64205"/>
    <w:rsid w:val="00E6472B"/>
    <w:rsid w:val="00E648CC"/>
    <w:rsid w:val="00E65A6C"/>
    <w:rsid w:val="00E65BDA"/>
    <w:rsid w:val="00E65D4E"/>
    <w:rsid w:val="00E6601D"/>
    <w:rsid w:val="00E660F9"/>
    <w:rsid w:val="00E667AA"/>
    <w:rsid w:val="00E66807"/>
    <w:rsid w:val="00E66DC5"/>
    <w:rsid w:val="00E67E3D"/>
    <w:rsid w:val="00E67FE1"/>
    <w:rsid w:val="00E71444"/>
    <w:rsid w:val="00E715A7"/>
    <w:rsid w:val="00E7279B"/>
    <w:rsid w:val="00E737B9"/>
    <w:rsid w:val="00E73C42"/>
    <w:rsid w:val="00E73F5D"/>
    <w:rsid w:val="00E75C66"/>
    <w:rsid w:val="00E75EA6"/>
    <w:rsid w:val="00E7781C"/>
    <w:rsid w:val="00E8001E"/>
    <w:rsid w:val="00E80B43"/>
    <w:rsid w:val="00E80E75"/>
    <w:rsid w:val="00E81783"/>
    <w:rsid w:val="00E81DD8"/>
    <w:rsid w:val="00E8241B"/>
    <w:rsid w:val="00E824EA"/>
    <w:rsid w:val="00E82BD2"/>
    <w:rsid w:val="00E838E5"/>
    <w:rsid w:val="00E8524C"/>
    <w:rsid w:val="00E853C1"/>
    <w:rsid w:val="00E85D44"/>
    <w:rsid w:val="00E877D3"/>
    <w:rsid w:val="00E908A0"/>
    <w:rsid w:val="00E91479"/>
    <w:rsid w:val="00E914A1"/>
    <w:rsid w:val="00E91987"/>
    <w:rsid w:val="00E929CE"/>
    <w:rsid w:val="00E92D38"/>
    <w:rsid w:val="00E93BCC"/>
    <w:rsid w:val="00E9484A"/>
    <w:rsid w:val="00E95E93"/>
    <w:rsid w:val="00E976AE"/>
    <w:rsid w:val="00EA0158"/>
    <w:rsid w:val="00EA0D61"/>
    <w:rsid w:val="00EA1982"/>
    <w:rsid w:val="00EA2656"/>
    <w:rsid w:val="00EA2DF3"/>
    <w:rsid w:val="00EA2DFE"/>
    <w:rsid w:val="00EA37CB"/>
    <w:rsid w:val="00EA3F9A"/>
    <w:rsid w:val="00EA4A9E"/>
    <w:rsid w:val="00EA4F48"/>
    <w:rsid w:val="00EA5E3D"/>
    <w:rsid w:val="00EA62E3"/>
    <w:rsid w:val="00EA6382"/>
    <w:rsid w:val="00EA71AA"/>
    <w:rsid w:val="00EB0C59"/>
    <w:rsid w:val="00EB16AA"/>
    <w:rsid w:val="00EB18F9"/>
    <w:rsid w:val="00EB2669"/>
    <w:rsid w:val="00EB29A6"/>
    <w:rsid w:val="00EB2DD2"/>
    <w:rsid w:val="00EB3529"/>
    <w:rsid w:val="00EB4AB8"/>
    <w:rsid w:val="00EB5477"/>
    <w:rsid w:val="00EB5EA8"/>
    <w:rsid w:val="00EB645C"/>
    <w:rsid w:val="00EB74D9"/>
    <w:rsid w:val="00EB78F6"/>
    <w:rsid w:val="00EC0040"/>
    <w:rsid w:val="00EC2240"/>
    <w:rsid w:val="00EC2636"/>
    <w:rsid w:val="00EC2EF6"/>
    <w:rsid w:val="00EC3774"/>
    <w:rsid w:val="00EC429E"/>
    <w:rsid w:val="00EC4713"/>
    <w:rsid w:val="00EC5714"/>
    <w:rsid w:val="00EC6378"/>
    <w:rsid w:val="00EC701D"/>
    <w:rsid w:val="00EC750B"/>
    <w:rsid w:val="00ED02DF"/>
    <w:rsid w:val="00ED0625"/>
    <w:rsid w:val="00ED1E5E"/>
    <w:rsid w:val="00ED32B5"/>
    <w:rsid w:val="00ED3F2D"/>
    <w:rsid w:val="00ED40A3"/>
    <w:rsid w:val="00ED4BB2"/>
    <w:rsid w:val="00ED5C5E"/>
    <w:rsid w:val="00ED6850"/>
    <w:rsid w:val="00ED74C4"/>
    <w:rsid w:val="00ED74ED"/>
    <w:rsid w:val="00ED756C"/>
    <w:rsid w:val="00EE0D46"/>
    <w:rsid w:val="00EE0DEE"/>
    <w:rsid w:val="00EE265C"/>
    <w:rsid w:val="00EE285A"/>
    <w:rsid w:val="00EE28B7"/>
    <w:rsid w:val="00EE3E6D"/>
    <w:rsid w:val="00EE42F4"/>
    <w:rsid w:val="00EE44C2"/>
    <w:rsid w:val="00EE4954"/>
    <w:rsid w:val="00EE4AF8"/>
    <w:rsid w:val="00EE5E26"/>
    <w:rsid w:val="00EE65D1"/>
    <w:rsid w:val="00EE79E5"/>
    <w:rsid w:val="00EF0587"/>
    <w:rsid w:val="00EF0FE3"/>
    <w:rsid w:val="00EF14C9"/>
    <w:rsid w:val="00EF1769"/>
    <w:rsid w:val="00EF196B"/>
    <w:rsid w:val="00EF21FA"/>
    <w:rsid w:val="00EF2B6C"/>
    <w:rsid w:val="00EF3411"/>
    <w:rsid w:val="00EF36EE"/>
    <w:rsid w:val="00EF3B8F"/>
    <w:rsid w:val="00EF45C9"/>
    <w:rsid w:val="00EF51A1"/>
    <w:rsid w:val="00EF658D"/>
    <w:rsid w:val="00EF73E5"/>
    <w:rsid w:val="00EF799F"/>
    <w:rsid w:val="00EF7A5D"/>
    <w:rsid w:val="00EF7AB8"/>
    <w:rsid w:val="00F001B7"/>
    <w:rsid w:val="00F00341"/>
    <w:rsid w:val="00F0140D"/>
    <w:rsid w:val="00F019EC"/>
    <w:rsid w:val="00F01B87"/>
    <w:rsid w:val="00F01E37"/>
    <w:rsid w:val="00F025D6"/>
    <w:rsid w:val="00F028DC"/>
    <w:rsid w:val="00F03651"/>
    <w:rsid w:val="00F056DD"/>
    <w:rsid w:val="00F05D00"/>
    <w:rsid w:val="00F06FDC"/>
    <w:rsid w:val="00F0747C"/>
    <w:rsid w:val="00F078E8"/>
    <w:rsid w:val="00F07C2F"/>
    <w:rsid w:val="00F07C36"/>
    <w:rsid w:val="00F103D0"/>
    <w:rsid w:val="00F10BBF"/>
    <w:rsid w:val="00F130E5"/>
    <w:rsid w:val="00F1438C"/>
    <w:rsid w:val="00F14F91"/>
    <w:rsid w:val="00F15917"/>
    <w:rsid w:val="00F16BC8"/>
    <w:rsid w:val="00F171A8"/>
    <w:rsid w:val="00F17E1B"/>
    <w:rsid w:val="00F17FD0"/>
    <w:rsid w:val="00F20747"/>
    <w:rsid w:val="00F20A99"/>
    <w:rsid w:val="00F20DAD"/>
    <w:rsid w:val="00F20EF9"/>
    <w:rsid w:val="00F20FF0"/>
    <w:rsid w:val="00F22077"/>
    <w:rsid w:val="00F23C10"/>
    <w:rsid w:val="00F23E18"/>
    <w:rsid w:val="00F242B9"/>
    <w:rsid w:val="00F24CC4"/>
    <w:rsid w:val="00F26245"/>
    <w:rsid w:val="00F2796F"/>
    <w:rsid w:val="00F302D7"/>
    <w:rsid w:val="00F302FF"/>
    <w:rsid w:val="00F30BA0"/>
    <w:rsid w:val="00F316DE"/>
    <w:rsid w:val="00F3186A"/>
    <w:rsid w:val="00F3241A"/>
    <w:rsid w:val="00F32932"/>
    <w:rsid w:val="00F332F4"/>
    <w:rsid w:val="00F33C0F"/>
    <w:rsid w:val="00F34653"/>
    <w:rsid w:val="00F35639"/>
    <w:rsid w:val="00F35DDA"/>
    <w:rsid w:val="00F36C5C"/>
    <w:rsid w:val="00F36EC9"/>
    <w:rsid w:val="00F3739C"/>
    <w:rsid w:val="00F400DC"/>
    <w:rsid w:val="00F43B09"/>
    <w:rsid w:val="00F43FC7"/>
    <w:rsid w:val="00F4777E"/>
    <w:rsid w:val="00F47D30"/>
    <w:rsid w:val="00F50579"/>
    <w:rsid w:val="00F5068A"/>
    <w:rsid w:val="00F50FE2"/>
    <w:rsid w:val="00F5169F"/>
    <w:rsid w:val="00F51C71"/>
    <w:rsid w:val="00F5273D"/>
    <w:rsid w:val="00F52A7A"/>
    <w:rsid w:val="00F52E56"/>
    <w:rsid w:val="00F53095"/>
    <w:rsid w:val="00F53D41"/>
    <w:rsid w:val="00F54752"/>
    <w:rsid w:val="00F55FEC"/>
    <w:rsid w:val="00F564D2"/>
    <w:rsid w:val="00F56D64"/>
    <w:rsid w:val="00F575F9"/>
    <w:rsid w:val="00F5798C"/>
    <w:rsid w:val="00F60178"/>
    <w:rsid w:val="00F60DCD"/>
    <w:rsid w:val="00F60FAE"/>
    <w:rsid w:val="00F61E1C"/>
    <w:rsid w:val="00F62ADC"/>
    <w:rsid w:val="00F632BA"/>
    <w:rsid w:val="00F6472A"/>
    <w:rsid w:val="00F64F9B"/>
    <w:rsid w:val="00F65B28"/>
    <w:rsid w:val="00F663A3"/>
    <w:rsid w:val="00F702B6"/>
    <w:rsid w:val="00F70BB2"/>
    <w:rsid w:val="00F725C0"/>
    <w:rsid w:val="00F725F4"/>
    <w:rsid w:val="00F72763"/>
    <w:rsid w:val="00F72826"/>
    <w:rsid w:val="00F72DD6"/>
    <w:rsid w:val="00F753F0"/>
    <w:rsid w:val="00F75A1D"/>
    <w:rsid w:val="00F778CB"/>
    <w:rsid w:val="00F811E0"/>
    <w:rsid w:val="00F81E24"/>
    <w:rsid w:val="00F822C6"/>
    <w:rsid w:val="00F824D4"/>
    <w:rsid w:val="00F85204"/>
    <w:rsid w:val="00F86265"/>
    <w:rsid w:val="00F86C3C"/>
    <w:rsid w:val="00F875D3"/>
    <w:rsid w:val="00F91063"/>
    <w:rsid w:val="00F92588"/>
    <w:rsid w:val="00F938F7"/>
    <w:rsid w:val="00F95D2D"/>
    <w:rsid w:val="00F96419"/>
    <w:rsid w:val="00F97CA4"/>
    <w:rsid w:val="00FA17C2"/>
    <w:rsid w:val="00FA1B78"/>
    <w:rsid w:val="00FA1DBF"/>
    <w:rsid w:val="00FA1FFA"/>
    <w:rsid w:val="00FA238A"/>
    <w:rsid w:val="00FA37D5"/>
    <w:rsid w:val="00FA3B5C"/>
    <w:rsid w:val="00FA45EF"/>
    <w:rsid w:val="00FA48F2"/>
    <w:rsid w:val="00FA4F86"/>
    <w:rsid w:val="00FA5164"/>
    <w:rsid w:val="00FA55AC"/>
    <w:rsid w:val="00FA5847"/>
    <w:rsid w:val="00FA6470"/>
    <w:rsid w:val="00FA715D"/>
    <w:rsid w:val="00FA741D"/>
    <w:rsid w:val="00FA7D9D"/>
    <w:rsid w:val="00FA7F2B"/>
    <w:rsid w:val="00FB0A50"/>
    <w:rsid w:val="00FB0B2E"/>
    <w:rsid w:val="00FB0F1C"/>
    <w:rsid w:val="00FB0FE7"/>
    <w:rsid w:val="00FB35FF"/>
    <w:rsid w:val="00FB40D6"/>
    <w:rsid w:val="00FB4B42"/>
    <w:rsid w:val="00FB4B89"/>
    <w:rsid w:val="00FB52FB"/>
    <w:rsid w:val="00FB563A"/>
    <w:rsid w:val="00FB5F82"/>
    <w:rsid w:val="00FB628E"/>
    <w:rsid w:val="00FB677C"/>
    <w:rsid w:val="00FB7356"/>
    <w:rsid w:val="00FC04E3"/>
    <w:rsid w:val="00FC0601"/>
    <w:rsid w:val="00FC1468"/>
    <w:rsid w:val="00FC24E6"/>
    <w:rsid w:val="00FC2BE2"/>
    <w:rsid w:val="00FC2F1C"/>
    <w:rsid w:val="00FC3439"/>
    <w:rsid w:val="00FC3C3E"/>
    <w:rsid w:val="00FC3C77"/>
    <w:rsid w:val="00FC44B4"/>
    <w:rsid w:val="00FC61A5"/>
    <w:rsid w:val="00FC6786"/>
    <w:rsid w:val="00FC6BA3"/>
    <w:rsid w:val="00FC74E2"/>
    <w:rsid w:val="00FC7A51"/>
    <w:rsid w:val="00FC7AF7"/>
    <w:rsid w:val="00FC7D22"/>
    <w:rsid w:val="00FC7E3F"/>
    <w:rsid w:val="00FD0483"/>
    <w:rsid w:val="00FD0912"/>
    <w:rsid w:val="00FD0CBE"/>
    <w:rsid w:val="00FD0E69"/>
    <w:rsid w:val="00FD1D9D"/>
    <w:rsid w:val="00FD2068"/>
    <w:rsid w:val="00FD2A95"/>
    <w:rsid w:val="00FD305A"/>
    <w:rsid w:val="00FD37AA"/>
    <w:rsid w:val="00FD4491"/>
    <w:rsid w:val="00FD5128"/>
    <w:rsid w:val="00FD52ED"/>
    <w:rsid w:val="00FD5645"/>
    <w:rsid w:val="00FD5848"/>
    <w:rsid w:val="00FD6624"/>
    <w:rsid w:val="00FD7F82"/>
    <w:rsid w:val="00FE26B1"/>
    <w:rsid w:val="00FE325D"/>
    <w:rsid w:val="00FE3A99"/>
    <w:rsid w:val="00FE433F"/>
    <w:rsid w:val="00FE5CB5"/>
    <w:rsid w:val="00FE6284"/>
    <w:rsid w:val="00FE6D22"/>
    <w:rsid w:val="00FE6F80"/>
    <w:rsid w:val="00FE7B57"/>
    <w:rsid w:val="00FF1065"/>
    <w:rsid w:val="00FF214E"/>
    <w:rsid w:val="00FF37F7"/>
    <w:rsid w:val="00FF3F3C"/>
    <w:rsid w:val="00FF51F1"/>
    <w:rsid w:val="00FF55F7"/>
    <w:rsid w:val="00FF58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E0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470"/>
    <w:rPr>
      <w:rFonts w:ascii="Calibri" w:hAnsi="Calibri" w:cs="Calibri"/>
      <w:sz w:val="22"/>
      <w:szCs w:val="22"/>
    </w:rPr>
  </w:style>
  <w:style w:type="paragraph" w:styleId="Heading1">
    <w:name w:val="heading 1"/>
    <w:aliases w:val="Header 1"/>
    <w:basedOn w:val="Normal"/>
    <w:next w:val="Normal"/>
    <w:link w:val="Heading1Char"/>
    <w:uiPriority w:val="9"/>
    <w:qFormat/>
    <w:rsid w:val="007D621A"/>
    <w:pPr>
      <w:keepNext/>
      <w:numPr>
        <w:numId w:val="10"/>
      </w:numPr>
      <w:spacing w:before="240" w:after="60" w:line="276" w:lineRule="auto"/>
      <w:outlineLvl w:val="0"/>
    </w:pPr>
    <w:rPr>
      <w:rFonts w:ascii="Arial" w:eastAsia="PMingLiU" w:hAnsi="Arial" w:cs="Times New Roman"/>
      <w:b/>
      <w:bCs/>
      <w:kern w:val="32"/>
      <w:sz w:val="28"/>
      <w:szCs w:val="28"/>
      <w:lang w:eastAsia="zh-TW"/>
    </w:rPr>
  </w:style>
  <w:style w:type="paragraph" w:styleId="Heading2">
    <w:name w:val="heading 2"/>
    <w:aliases w:val="1.1,h2,H2,body,Section,h2.H2,UNDERRUBRIK 1-2,Para2,h21,h22"/>
    <w:basedOn w:val="Normal"/>
    <w:next w:val="Normal"/>
    <w:link w:val="Heading2Char"/>
    <w:unhideWhenUsed/>
    <w:qFormat/>
    <w:rsid w:val="00923CA6"/>
    <w:pPr>
      <w:keepNext/>
      <w:keepLines/>
      <w:numPr>
        <w:ilvl w:val="1"/>
        <w:numId w:val="11"/>
      </w:numPr>
      <w:spacing w:before="200"/>
      <w:outlineLvl w:val="1"/>
    </w:pPr>
    <w:rPr>
      <w:rFonts w:ascii="Arial" w:hAnsi="Arial" w:cs="Arial"/>
      <w:b/>
      <w:bCs/>
      <w:sz w:val="24"/>
      <w:szCs w:val="24"/>
    </w:rPr>
  </w:style>
  <w:style w:type="paragraph" w:styleId="Heading3">
    <w:name w:val="heading 3"/>
    <w:basedOn w:val="Normal"/>
    <w:next w:val="Normal"/>
    <w:link w:val="Heading3Char"/>
    <w:unhideWhenUsed/>
    <w:qFormat/>
    <w:rsid w:val="00AA6C11"/>
    <w:pPr>
      <w:keepNext/>
      <w:keepLines/>
      <w:spacing w:before="200"/>
      <w:outlineLvl w:val="2"/>
    </w:pPr>
    <w:rPr>
      <w:rFonts w:ascii="Arial" w:hAnsi="Arial" w:cs="Times New Roman"/>
      <w:b/>
      <w:bCs/>
    </w:rPr>
  </w:style>
  <w:style w:type="paragraph" w:styleId="Heading4">
    <w:name w:val="heading 4"/>
    <w:basedOn w:val="Normal"/>
    <w:next w:val="Normal"/>
    <w:link w:val="Heading4Char"/>
    <w:unhideWhenUsed/>
    <w:qFormat/>
    <w:rsid w:val="006E0944"/>
    <w:pPr>
      <w:keepNext/>
      <w:spacing w:before="240" w:after="60"/>
      <w:outlineLvl w:val="3"/>
    </w:pPr>
    <w:rPr>
      <w:rFonts w:cs="Times New Roman"/>
      <w:b/>
      <w:bCs/>
      <w:sz w:val="28"/>
      <w:szCs w:val="28"/>
    </w:rPr>
  </w:style>
  <w:style w:type="paragraph" w:styleId="Heading5">
    <w:name w:val="heading 5"/>
    <w:basedOn w:val="Normal"/>
    <w:next w:val="Normal"/>
    <w:link w:val="Heading5Char"/>
    <w:unhideWhenUsed/>
    <w:qFormat/>
    <w:rsid w:val="006E0944"/>
    <w:pPr>
      <w:spacing w:before="240" w:after="60"/>
      <w:outlineLvl w:val="4"/>
    </w:pPr>
    <w:rPr>
      <w:rFonts w:cs="Times New Roman"/>
      <w:b/>
      <w:bCs/>
      <w:i/>
      <w:iCs/>
      <w:sz w:val="26"/>
      <w:szCs w:val="26"/>
    </w:rPr>
  </w:style>
  <w:style w:type="paragraph" w:styleId="Heading6">
    <w:name w:val="heading 6"/>
    <w:basedOn w:val="Normal"/>
    <w:next w:val="Normal"/>
    <w:link w:val="Heading6Char"/>
    <w:unhideWhenUsed/>
    <w:qFormat/>
    <w:rsid w:val="006E0944"/>
    <w:pPr>
      <w:keepNext/>
      <w:keepLines/>
      <w:spacing w:before="200"/>
      <w:outlineLvl w:val="5"/>
    </w:pPr>
    <w:rPr>
      <w:rFonts w:ascii="Cambria" w:hAnsi="Cambria" w:cs="Times New Roman"/>
      <w:i/>
      <w:iCs/>
      <w:color w:val="243F60"/>
    </w:rPr>
  </w:style>
  <w:style w:type="paragraph" w:styleId="Heading7">
    <w:name w:val="heading 7"/>
    <w:basedOn w:val="Normal"/>
    <w:next w:val="Normal"/>
    <w:link w:val="Heading7Char"/>
    <w:unhideWhenUsed/>
    <w:qFormat/>
    <w:rsid w:val="006E0944"/>
    <w:pPr>
      <w:spacing w:before="240" w:after="60"/>
      <w:outlineLvl w:val="6"/>
    </w:pPr>
    <w:rPr>
      <w:rFonts w:cs="Times New Roman"/>
      <w:sz w:val="24"/>
      <w:szCs w:val="24"/>
    </w:rPr>
  </w:style>
  <w:style w:type="paragraph" w:styleId="Heading8">
    <w:name w:val="heading 8"/>
    <w:basedOn w:val="Normal"/>
    <w:next w:val="Normal"/>
    <w:link w:val="Heading8Char"/>
    <w:unhideWhenUsed/>
    <w:qFormat/>
    <w:rsid w:val="006E0944"/>
    <w:pPr>
      <w:keepNext/>
      <w:keepLines/>
      <w:spacing w:before="200"/>
      <w:outlineLvl w:val="7"/>
    </w:pPr>
    <w:rPr>
      <w:rFonts w:ascii="Cambria" w:hAnsi="Cambria" w:cs="Times New Roman"/>
      <w:color w:val="404040"/>
      <w:sz w:val="20"/>
      <w:szCs w:val="20"/>
    </w:rPr>
  </w:style>
  <w:style w:type="paragraph" w:styleId="Heading9">
    <w:name w:val="heading 9"/>
    <w:basedOn w:val="Normal"/>
    <w:next w:val="Normal"/>
    <w:link w:val="Heading9Char"/>
    <w:unhideWhenUsed/>
    <w:qFormat/>
    <w:rsid w:val="006E0944"/>
    <w:pPr>
      <w:keepNext/>
      <w:keepLines/>
      <w:spacing w:before="20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er 1 Char"/>
    <w:link w:val="Heading1"/>
    <w:uiPriority w:val="9"/>
    <w:rsid w:val="00F17FD0"/>
    <w:rPr>
      <w:rFonts w:ascii="Arial" w:eastAsia="PMingLiU" w:hAnsi="Arial"/>
      <w:b/>
      <w:bCs/>
      <w:kern w:val="32"/>
      <w:sz w:val="28"/>
      <w:szCs w:val="28"/>
      <w:lang w:eastAsia="zh-TW"/>
    </w:rPr>
  </w:style>
  <w:style w:type="character" w:customStyle="1" w:styleId="Heading2Char">
    <w:name w:val="Heading 2 Char"/>
    <w:aliases w:val="1.1 Char,h2 Char,H2 Char,body Char,Section Char,h2.H2 Char,UNDERRUBRIK 1-2 Char,Para2 Char,h21 Char,h22 Char"/>
    <w:link w:val="Heading2"/>
    <w:rsid w:val="00923CA6"/>
    <w:rPr>
      <w:rFonts w:ascii="Arial" w:hAnsi="Arial" w:cs="Arial"/>
      <w:b/>
      <w:bCs/>
      <w:sz w:val="24"/>
      <w:szCs w:val="24"/>
    </w:rPr>
  </w:style>
  <w:style w:type="character" w:customStyle="1" w:styleId="Heading3Char">
    <w:name w:val="Heading 3 Char"/>
    <w:link w:val="Heading3"/>
    <w:rsid w:val="00AA6C11"/>
    <w:rPr>
      <w:rFonts w:ascii="Arial" w:eastAsia="Times New Roman" w:hAnsi="Arial" w:cs="Arial"/>
      <w:b/>
      <w:bCs/>
      <w:sz w:val="22"/>
      <w:szCs w:val="22"/>
    </w:rPr>
  </w:style>
  <w:style w:type="character" w:customStyle="1" w:styleId="Heading4Char">
    <w:name w:val="Heading 4 Char"/>
    <w:link w:val="Heading4"/>
    <w:rsid w:val="006E0944"/>
    <w:rPr>
      <w:rFonts w:ascii="Calibri" w:hAnsi="Calibri"/>
      <w:b/>
      <w:bCs/>
      <w:sz w:val="28"/>
      <w:szCs w:val="28"/>
    </w:rPr>
  </w:style>
  <w:style w:type="character" w:customStyle="1" w:styleId="Heading5Char">
    <w:name w:val="Heading 5 Char"/>
    <w:link w:val="Heading5"/>
    <w:rsid w:val="006E0944"/>
    <w:rPr>
      <w:rFonts w:ascii="Calibri" w:hAnsi="Calibri"/>
      <w:b/>
      <w:bCs/>
      <w:i/>
      <w:iCs/>
      <w:sz w:val="26"/>
      <w:szCs w:val="26"/>
    </w:rPr>
  </w:style>
  <w:style w:type="character" w:customStyle="1" w:styleId="Heading6Char">
    <w:name w:val="Heading 6 Char"/>
    <w:link w:val="Heading6"/>
    <w:rsid w:val="006E0944"/>
    <w:rPr>
      <w:rFonts w:ascii="Cambria" w:eastAsia="Times New Roman" w:hAnsi="Cambria" w:cs="Times New Roman"/>
      <w:i/>
      <w:iCs/>
      <w:color w:val="243F60"/>
      <w:sz w:val="22"/>
      <w:szCs w:val="22"/>
    </w:rPr>
  </w:style>
  <w:style w:type="character" w:customStyle="1" w:styleId="Heading7Char">
    <w:name w:val="Heading 7 Char"/>
    <w:link w:val="Heading7"/>
    <w:rsid w:val="006E0944"/>
    <w:rPr>
      <w:rFonts w:ascii="Calibri" w:hAnsi="Calibri"/>
      <w:sz w:val="24"/>
      <w:szCs w:val="24"/>
    </w:rPr>
  </w:style>
  <w:style w:type="character" w:customStyle="1" w:styleId="Heading8Char">
    <w:name w:val="Heading 8 Char"/>
    <w:link w:val="Heading8"/>
    <w:rsid w:val="006E0944"/>
    <w:rPr>
      <w:rFonts w:ascii="Cambria" w:eastAsia="Times New Roman" w:hAnsi="Cambria" w:cs="Times New Roman"/>
      <w:color w:val="404040"/>
    </w:rPr>
  </w:style>
  <w:style w:type="character" w:customStyle="1" w:styleId="Heading9Char">
    <w:name w:val="Heading 9 Char"/>
    <w:link w:val="Heading9"/>
    <w:rsid w:val="006E0944"/>
    <w:rPr>
      <w:rFonts w:ascii="Cambria" w:eastAsia="Times New Roman" w:hAnsi="Cambria" w:cs="Times New Roman"/>
      <w:i/>
      <w:iCs/>
      <w:color w:val="404040"/>
    </w:rPr>
  </w:style>
  <w:style w:type="paragraph" w:styleId="Title">
    <w:name w:val="Title"/>
    <w:basedOn w:val="Normal"/>
    <w:next w:val="Normal"/>
    <w:link w:val="TitleChar"/>
    <w:uiPriority w:val="10"/>
    <w:qFormat/>
    <w:rsid w:val="006E0944"/>
    <w:pPr>
      <w:pBdr>
        <w:bottom w:val="single" w:sz="8" w:space="4" w:color="4F81BD"/>
      </w:pBdr>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6E0944"/>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6E0944"/>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11"/>
    <w:rsid w:val="006E0944"/>
    <w:rPr>
      <w:rFonts w:ascii="Cambria" w:eastAsia="Times New Roman" w:hAnsi="Cambria" w:cs="Times New Roman"/>
      <w:i/>
      <w:iCs/>
      <w:color w:val="4F81BD"/>
      <w:spacing w:val="15"/>
      <w:sz w:val="24"/>
      <w:szCs w:val="24"/>
    </w:rPr>
  </w:style>
  <w:style w:type="character" w:styleId="Strong">
    <w:name w:val="Strong"/>
    <w:qFormat/>
    <w:rsid w:val="006E0944"/>
    <w:rPr>
      <w:b/>
      <w:bCs/>
    </w:rPr>
  </w:style>
  <w:style w:type="character" w:styleId="Emphasis">
    <w:name w:val="Emphasis"/>
    <w:uiPriority w:val="20"/>
    <w:qFormat/>
    <w:rsid w:val="006E0944"/>
    <w:rPr>
      <w:i/>
      <w:iCs/>
    </w:rPr>
  </w:style>
  <w:style w:type="paragraph" w:styleId="NoSpacing">
    <w:name w:val="No Spacing"/>
    <w:uiPriority w:val="1"/>
    <w:qFormat/>
    <w:rsid w:val="006E0944"/>
    <w:rPr>
      <w:rFonts w:ascii="Calibri" w:hAnsi="Calibri"/>
      <w:sz w:val="22"/>
      <w:szCs w:val="22"/>
    </w:rPr>
  </w:style>
  <w:style w:type="paragraph" w:styleId="ListParagraph">
    <w:name w:val="List Paragraph"/>
    <w:basedOn w:val="Normal"/>
    <w:link w:val="ListParagraphChar"/>
    <w:uiPriority w:val="34"/>
    <w:qFormat/>
    <w:rsid w:val="006E0944"/>
    <w:pPr>
      <w:spacing w:after="200" w:line="276" w:lineRule="auto"/>
      <w:ind w:left="720"/>
      <w:contextualSpacing/>
    </w:pPr>
    <w:rPr>
      <w:rFonts w:eastAsia="PMingLiU"/>
      <w:lang w:eastAsia="zh-TW"/>
    </w:rPr>
  </w:style>
  <w:style w:type="paragraph" w:styleId="Quote">
    <w:name w:val="Quote"/>
    <w:basedOn w:val="Normal"/>
    <w:next w:val="Normal"/>
    <w:link w:val="QuoteChar"/>
    <w:uiPriority w:val="29"/>
    <w:qFormat/>
    <w:rsid w:val="006E0944"/>
    <w:rPr>
      <w:rFonts w:cs="Times New Roman"/>
      <w:i/>
      <w:iCs/>
      <w:color w:val="000000"/>
    </w:rPr>
  </w:style>
  <w:style w:type="character" w:customStyle="1" w:styleId="QuoteChar">
    <w:name w:val="Quote Char"/>
    <w:link w:val="Quote"/>
    <w:uiPriority w:val="29"/>
    <w:rsid w:val="006E0944"/>
    <w:rPr>
      <w:rFonts w:ascii="Calibri" w:hAnsi="Calibri"/>
      <w:i/>
      <w:iCs/>
      <w:color w:val="000000"/>
      <w:sz w:val="22"/>
      <w:szCs w:val="22"/>
    </w:rPr>
  </w:style>
  <w:style w:type="paragraph" w:styleId="IntenseQuote">
    <w:name w:val="Intense Quote"/>
    <w:basedOn w:val="Normal"/>
    <w:next w:val="Normal"/>
    <w:link w:val="IntenseQuoteChar"/>
    <w:uiPriority w:val="30"/>
    <w:qFormat/>
    <w:rsid w:val="006E0944"/>
    <w:pPr>
      <w:pBdr>
        <w:bottom w:val="single" w:sz="4" w:space="4" w:color="4F81BD"/>
      </w:pBdr>
      <w:spacing w:before="200" w:after="280"/>
      <w:ind w:left="936" w:right="936"/>
    </w:pPr>
    <w:rPr>
      <w:rFonts w:cs="Times New Roman"/>
      <w:b/>
      <w:bCs/>
      <w:i/>
      <w:iCs/>
      <w:color w:val="4F81BD"/>
    </w:rPr>
  </w:style>
  <w:style w:type="character" w:customStyle="1" w:styleId="IntenseQuoteChar">
    <w:name w:val="Intense Quote Char"/>
    <w:link w:val="IntenseQuote"/>
    <w:uiPriority w:val="30"/>
    <w:rsid w:val="006E0944"/>
    <w:rPr>
      <w:rFonts w:ascii="Calibri" w:hAnsi="Calibri"/>
      <w:b/>
      <w:bCs/>
      <w:i/>
      <w:iCs/>
      <w:color w:val="4F81BD"/>
      <w:sz w:val="22"/>
      <w:szCs w:val="22"/>
    </w:rPr>
  </w:style>
  <w:style w:type="character" w:styleId="SubtleEmphasis">
    <w:name w:val="Subtle Emphasis"/>
    <w:uiPriority w:val="19"/>
    <w:qFormat/>
    <w:rsid w:val="006E0944"/>
    <w:rPr>
      <w:i/>
      <w:iCs/>
      <w:color w:val="808080"/>
    </w:rPr>
  </w:style>
  <w:style w:type="character" w:styleId="IntenseEmphasis">
    <w:name w:val="Intense Emphasis"/>
    <w:uiPriority w:val="21"/>
    <w:qFormat/>
    <w:rsid w:val="006E0944"/>
    <w:rPr>
      <w:b/>
      <w:bCs/>
      <w:i/>
      <w:iCs/>
      <w:color w:val="4F81BD"/>
    </w:rPr>
  </w:style>
  <w:style w:type="character" w:styleId="SubtleReference">
    <w:name w:val="Subtle Reference"/>
    <w:uiPriority w:val="31"/>
    <w:qFormat/>
    <w:rsid w:val="006E0944"/>
    <w:rPr>
      <w:smallCaps/>
      <w:color w:val="C0504D"/>
      <w:u w:val="single"/>
    </w:rPr>
  </w:style>
  <w:style w:type="character" w:styleId="IntenseReference">
    <w:name w:val="Intense Reference"/>
    <w:uiPriority w:val="32"/>
    <w:qFormat/>
    <w:rsid w:val="006E0944"/>
    <w:rPr>
      <w:b/>
      <w:bCs/>
      <w:smallCaps/>
      <w:color w:val="C0504D"/>
      <w:spacing w:val="5"/>
      <w:u w:val="single"/>
    </w:rPr>
  </w:style>
  <w:style w:type="character" w:styleId="BookTitle">
    <w:name w:val="Book Title"/>
    <w:uiPriority w:val="33"/>
    <w:qFormat/>
    <w:rsid w:val="006E0944"/>
    <w:rPr>
      <w:b/>
      <w:bCs/>
      <w:smallCaps/>
      <w:spacing w:val="5"/>
    </w:rPr>
  </w:style>
  <w:style w:type="paragraph" w:styleId="TOCHeading">
    <w:name w:val="TOC Heading"/>
    <w:basedOn w:val="Heading1"/>
    <w:next w:val="Normal"/>
    <w:uiPriority w:val="39"/>
    <w:unhideWhenUsed/>
    <w:qFormat/>
    <w:rsid w:val="006E0944"/>
    <w:pPr>
      <w:keepLines/>
      <w:spacing w:before="480" w:after="0" w:line="240" w:lineRule="auto"/>
      <w:outlineLvl w:val="9"/>
    </w:pPr>
    <w:rPr>
      <w:rFonts w:ascii="Cambria" w:eastAsia="Times New Roman" w:hAnsi="Cambria"/>
      <w:color w:val="365F91"/>
      <w:kern w:val="0"/>
      <w:lang w:eastAsia="en-US"/>
    </w:rPr>
  </w:style>
  <w:style w:type="paragraph" w:styleId="Caption">
    <w:name w:val="caption"/>
    <w:basedOn w:val="Normal"/>
    <w:next w:val="Normal"/>
    <w:uiPriority w:val="35"/>
    <w:semiHidden/>
    <w:unhideWhenUsed/>
    <w:qFormat/>
    <w:rsid w:val="006E0944"/>
    <w:pPr>
      <w:spacing w:after="200"/>
    </w:pPr>
    <w:rPr>
      <w:b/>
      <w:bCs/>
      <w:color w:val="4F81BD"/>
      <w:sz w:val="18"/>
      <w:szCs w:val="18"/>
    </w:rPr>
  </w:style>
  <w:style w:type="paragraph" w:styleId="Header">
    <w:name w:val="header"/>
    <w:basedOn w:val="Normal"/>
    <w:link w:val="HeaderChar"/>
    <w:rsid w:val="0034075B"/>
    <w:pPr>
      <w:tabs>
        <w:tab w:val="center" w:pos="4320"/>
        <w:tab w:val="right" w:pos="8640"/>
      </w:tabs>
    </w:pPr>
    <w:rPr>
      <w:rFonts w:cs="Times New Roman"/>
    </w:rPr>
  </w:style>
  <w:style w:type="character" w:customStyle="1" w:styleId="HeaderChar">
    <w:name w:val="Header Char"/>
    <w:link w:val="Header"/>
    <w:uiPriority w:val="99"/>
    <w:rsid w:val="0034075B"/>
    <w:rPr>
      <w:rFonts w:ascii="Calibri" w:hAnsi="Calibri"/>
      <w:sz w:val="22"/>
      <w:szCs w:val="22"/>
    </w:rPr>
  </w:style>
  <w:style w:type="paragraph" w:styleId="Footer">
    <w:name w:val="footer"/>
    <w:basedOn w:val="Normal"/>
    <w:link w:val="FooterChar"/>
    <w:rsid w:val="0034075B"/>
    <w:pPr>
      <w:tabs>
        <w:tab w:val="center" w:pos="4320"/>
        <w:tab w:val="right" w:pos="8640"/>
      </w:tabs>
    </w:pPr>
    <w:rPr>
      <w:rFonts w:cs="Times New Roman"/>
    </w:rPr>
  </w:style>
  <w:style w:type="character" w:customStyle="1" w:styleId="FooterChar">
    <w:name w:val="Footer Char"/>
    <w:link w:val="Footer"/>
    <w:rsid w:val="0034075B"/>
    <w:rPr>
      <w:rFonts w:ascii="Calibri" w:hAnsi="Calibri"/>
      <w:sz w:val="22"/>
      <w:szCs w:val="22"/>
    </w:rPr>
  </w:style>
  <w:style w:type="table" w:styleId="TableGrid">
    <w:name w:val="Table Grid"/>
    <w:basedOn w:val="TableNormal"/>
    <w:rsid w:val="00197A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15F3A"/>
    <w:rPr>
      <w:color w:val="0000FF"/>
      <w:u w:val="single"/>
    </w:rPr>
  </w:style>
  <w:style w:type="character" w:styleId="FollowedHyperlink">
    <w:name w:val="FollowedHyperlink"/>
    <w:unhideWhenUsed/>
    <w:rsid w:val="000E5CEC"/>
    <w:rPr>
      <w:color w:val="800080"/>
      <w:u w:val="single"/>
    </w:rPr>
  </w:style>
  <w:style w:type="paragraph" w:styleId="BodyText">
    <w:name w:val="Body Text"/>
    <w:basedOn w:val="Normal"/>
    <w:link w:val="BodyTextChar"/>
    <w:rsid w:val="00604C6B"/>
    <w:pPr>
      <w:widowControl w:val="0"/>
      <w:tabs>
        <w:tab w:val="left" w:pos="-720"/>
      </w:tabs>
      <w:suppressAutoHyphens/>
      <w:jc w:val="both"/>
    </w:pPr>
    <w:rPr>
      <w:rFonts w:ascii="Arial" w:hAnsi="Arial" w:cs="Times New Roman"/>
      <w:spacing w:val="-3"/>
      <w:sz w:val="20"/>
      <w:szCs w:val="20"/>
    </w:rPr>
  </w:style>
  <w:style w:type="character" w:customStyle="1" w:styleId="BodyTextChar">
    <w:name w:val="Body Text Char"/>
    <w:link w:val="BodyText"/>
    <w:uiPriority w:val="99"/>
    <w:semiHidden/>
    <w:rsid w:val="00604C6B"/>
    <w:rPr>
      <w:rFonts w:ascii="Arial" w:hAnsi="Arial" w:cs="Arial"/>
      <w:spacing w:val="-3"/>
    </w:rPr>
  </w:style>
  <w:style w:type="character" w:customStyle="1" w:styleId="apple-style-span">
    <w:name w:val="apple-style-span"/>
    <w:basedOn w:val="DefaultParagraphFont"/>
    <w:rsid w:val="00604C6B"/>
  </w:style>
  <w:style w:type="paragraph" w:styleId="TOC1">
    <w:name w:val="toc 1"/>
    <w:basedOn w:val="Normal"/>
    <w:next w:val="Normal"/>
    <w:autoRedefine/>
    <w:uiPriority w:val="39"/>
    <w:unhideWhenUsed/>
    <w:qFormat/>
    <w:rsid w:val="006E0CFD"/>
    <w:pPr>
      <w:tabs>
        <w:tab w:val="left" w:pos="480"/>
        <w:tab w:val="right" w:leader="dot" w:pos="10070"/>
      </w:tabs>
      <w:spacing w:after="100"/>
    </w:pPr>
    <w:rPr>
      <w:rFonts w:cs="Times New Roman"/>
      <w:b/>
      <w:noProof/>
      <w:color w:val="44546A"/>
      <w:sz w:val="28"/>
    </w:rPr>
  </w:style>
  <w:style w:type="paragraph" w:styleId="TOC2">
    <w:name w:val="toc 2"/>
    <w:basedOn w:val="Normal"/>
    <w:next w:val="Normal"/>
    <w:autoRedefine/>
    <w:uiPriority w:val="39"/>
    <w:unhideWhenUsed/>
    <w:qFormat/>
    <w:rsid w:val="00D14408"/>
    <w:pPr>
      <w:tabs>
        <w:tab w:val="left" w:pos="1418"/>
        <w:tab w:val="right" w:leader="dot" w:pos="10070"/>
      </w:tabs>
      <w:spacing w:after="100"/>
      <w:ind w:left="240"/>
    </w:pPr>
  </w:style>
  <w:style w:type="paragraph" w:styleId="TOC3">
    <w:name w:val="toc 3"/>
    <w:basedOn w:val="Normal"/>
    <w:next w:val="Normal"/>
    <w:autoRedefine/>
    <w:uiPriority w:val="39"/>
    <w:unhideWhenUsed/>
    <w:qFormat/>
    <w:rsid w:val="00A730B4"/>
    <w:pPr>
      <w:tabs>
        <w:tab w:val="right" w:leader="dot" w:pos="10070"/>
      </w:tabs>
      <w:ind w:left="480"/>
    </w:pPr>
    <w:rPr>
      <w:rFonts w:cs="Times New Roman"/>
      <w:bCs/>
      <w:noProof/>
    </w:rPr>
  </w:style>
  <w:style w:type="character" w:styleId="PageNumber">
    <w:name w:val="page number"/>
    <w:basedOn w:val="DefaultParagraphFont"/>
    <w:rsid w:val="00AA6C11"/>
  </w:style>
  <w:style w:type="paragraph" w:styleId="BodyText2">
    <w:name w:val="Body Text 2"/>
    <w:basedOn w:val="Normal"/>
    <w:link w:val="BodyText2Char"/>
    <w:uiPriority w:val="99"/>
    <w:unhideWhenUsed/>
    <w:rsid w:val="00AA6C11"/>
    <w:pPr>
      <w:spacing w:after="120" w:line="480" w:lineRule="auto"/>
    </w:pPr>
    <w:rPr>
      <w:rFonts w:cs="Times New Roman"/>
    </w:rPr>
  </w:style>
  <w:style w:type="character" w:customStyle="1" w:styleId="BodyText2Char">
    <w:name w:val="Body Text 2 Char"/>
    <w:link w:val="BodyText2"/>
    <w:uiPriority w:val="99"/>
    <w:rsid w:val="00AA6C11"/>
    <w:rPr>
      <w:rFonts w:ascii="Calibri" w:hAnsi="Calibri"/>
      <w:sz w:val="22"/>
      <w:szCs w:val="22"/>
    </w:rPr>
  </w:style>
  <w:style w:type="paragraph" w:styleId="PlainText">
    <w:name w:val="Plain Text"/>
    <w:basedOn w:val="Normal"/>
    <w:link w:val="PlainTextChar"/>
    <w:rsid w:val="00AA6C11"/>
    <w:pPr>
      <w:jc w:val="both"/>
    </w:pPr>
    <w:rPr>
      <w:rFonts w:ascii="Courier New" w:hAnsi="Courier New" w:cs="Times New Roman"/>
      <w:szCs w:val="20"/>
    </w:rPr>
  </w:style>
  <w:style w:type="character" w:customStyle="1" w:styleId="PlainTextChar">
    <w:name w:val="Plain Text Char"/>
    <w:link w:val="PlainText"/>
    <w:rsid w:val="00AA6C11"/>
    <w:rPr>
      <w:rFonts w:ascii="Courier New" w:hAnsi="Courier New"/>
      <w:sz w:val="22"/>
    </w:rPr>
  </w:style>
  <w:style w:type="paragraph" w:styleId="BalloonText">
    <w:name w:val="Balloon Text"/>
    <w:basedOn w:val="Normal"/>
    <w:link w:val="BalloonTextChar"/>
    <w:semiHidden/>
    <w:unhideWhenUsed/>
    <w:rsid w:val="00AA6C11"/>
    <w:rPr>
      <w:rFonts w:ascii="Tahoma" w:hAnsi="Tahoma" w:cs="Times New Roman"/>
      <w:sz w:val="16"/>
      <w:szCs w:val="16"/>
    </w:rPr>
  </w:style>
  <w:style w:type="character" w:customStyle="1" w:styleId="BalloonTextChar">
    <w:name w:val="Balloon Text Char"/>
    <w:link w:val="BalloonText"/>
    <w:semiHidden/>
    <w:rsid w:val="00AA6C11"/>
    <w:rPr>
      <w:rFonts w:ascii="Tahoma" w:hAnsi="Tahoma" w:cs="Tahoma"/>
      <w:sz w:val="16"/>
      <w:szCs w:val="16"/>
    </w:rPr>
  </w:style>
  <w:style w:type="paragraph" w:styleId="BodyTextIndent">
    <w:name w:val="Body Text Indent"/>
    <w:aliases w:val="Body Text Indent Char1,Body Text Indent Char Char1,Body Text Indent Char1 Char Char,Body Text Indent Char Char1 Char Char,Body Text Indent Char2 Char Char Char Char,Body Text Indent Char1 Char Char Char Char Char"/>
    <w:basedOn w:val="Normal"/>
    <w:link w:val="BodyTextIndentChar"/>
    <w:unhideWhenUsed/>
    <w:rsid w:val="00AA6C11"/>
    <w:pPr>
      <w:spacing w:after="120"/>
      <w:ind w:left="360"/>
    </w:pPr>
    <w:rPr>
      <w:rFonts w:cs="Times New Roman"/>
    </w:rPr>
  </w:style>
  <w:style w:type="character" w:customStyle="1" w:styleId="BodyTextIndentChar">
    <w:name w:val="Body Text Indent Char"/>
    <w:aliases w:val="Body Text Indent Char1 Char,Body Text Indent Char Char1 Char,Body Text Indent Char1 Char Char Char,Body Text Indent Char Char1 Char Char Char,Body Text Indent Char2 Char Char Char Char Char"/>
    <w:link w:val="BodyTextIndent"/>
    <w:rsid w:val="00AA6C11"/>
    <w:rPr>
      <w:rFonts w:ascii="Calibri" w:hAnsi="Calibri"/>
      <w:sz w:val="22"/>
      <w:szCs w:val="22"/>
    </w:rPr>
  </w:style>
  <w:style w:type="paragraph" w:customStyle="1" w:styleId="Questionsheading5">
    <w:name w:val="Questions (heading 5)"/>
    <w:rsid w:val="00AA6C11"/>
    <w:pPr>
      <w:tabs>
        <w:tab w:val="left" w:pos="2268"/>
      </w:tabs>
      <w:ind w:left="2268" w:hanging="1134"/>
    </w:pPr>
    <w:rPr>
      <w:rFonts w:ascii="Book Antiqua" w:hAnsi="Book Antiqua"/>
      <w:b/>
      <w:i/>
    </w:rPr>
  </w:style>
  <w:style w:type="paragraph" w:customStyle="1" w:styleId="MLBullet">
    <w:name w:val="ML Bullet"/>
    <w:basedOn w:val="Normal"/>
    <w:rsid w:val="00AA6C11"/>
    <w:pPr>
      <w:numPr>
        <w:numId w:val="1"/>
      </w:numPr>
    </w:pPr>
    <w:rPr>
      <w:rFonts w:ascii="Bookman Old Style" w:hAnsi="Bookman Old Style"/>
      <w:sz w:val="20"/>
    </w:rPr>
  </w:style>
  <w:style w:type="paragraph" w:customStyle="1" w:styleId="Default">
    <w:name w:val="Default"/>
    <w:rsid w:val="00AA6C11"/>
    <w:pPr>
      <w:autoSpaceDE w:val="0"/>
      <w:autoSpaceDN w:val="0"/>
      <w:adjustRightInd w:val="0"/>
    </w:pPr>
    <w:rPr>
      <w:rFonts w:eastAsia="Calibri"/>
      <w:color w:val="000000"/>
      <w:sz w:val="24"/>
      <w:szCs w:val="24"/>
    </w:rPr>
  </w:style>
  <w:style w:type="paragraph" w:customStyle="1" w:styleId="Profile">
    <w:name w:val="Profile"/>
    <w:basedOn w:val="Normal"/>
    <w:rsid w:val="00AA6C11"/>
    <w:pPr>
      <w:widowControl w:val="0"/>
      <w:autoSpaceDE w:val="0"/>
      <w:autoSpaceDN w:val="0"/>
    </w:pPr>
    <w:rPr>
      <w:sz w:val="20"/>
    </w:rPr>
  </w:style>
  <w:style w:type="paragraph" w:styleId="CommentText">
    <w:name w:val="annotation text"/>
    <w:basedOn w:val="Normal"/>
    <w:link w:val="CommentTextChar"/>
    <w:semiHidden/>
    <w:rsid w:val="00AA6C11"/>
    <w:pPr>
      <w:widowControl w:val="0"/>
      <w:autoSpaceDE w:val="0"/>
      <w:autoSpaceDN w:val="0"/>
    </w:pPr>
    <w:rPr>
      <w:rFonts w:cs="Times New Roman"/>
      <w:sz w:val="20"/>
      <w:szCs w:val="20"/>
    </w:rPr>
  </w:style>
  <w:style w:type="character" w:customStyle="1" w:styleId="CommentTextChar">
    <w:name w:val="Comment Text Char"/>
    <w:link w:val="CommentText"/>
    <w:semiHidden/>
    <w:rsid w:val="00AA6C11"/>
    <w:rPr>
      <w:rFonts w:ascii="Calibri" w:hAnsi="Calibri"/>
    </w:rPr>
  </w:style>
  <w:style w:type="paragraph" w:styleId="NormalWeb">
    <w:name w:val="Normal (Web)"/>
    <w:basedOn w:val="Normal"/>
    <w:uiPriority w:val="99"/>
    <w:unhideWhenUsed/>
    <w:rsid w:val="00AA6C11"/>
    <w:pPr>
      <w:spacing w:before="100" w:beforeAutospacing="1" w:after="100" w:afterAutospacing="1"/>
    </w:pPr>
    <w:rPr>
      <w:rFonts w:eastAsia="Calibri"/>
    </w:rPr>
  </w:style>
  <w:style w:type="character" w:styleId="CommentReference">
    <w:name w:val="annotation reference"/>
    <w:semiHidden/>
    <w:unhideWhenUsed/>
    <w:rsid w:val="00AA6C11"/>
    <w:rPr>
      <w:sz w:val="16"/>
      <w:szCs w:val="16"/>
    </w:rPr>
  </w:style>
  <w:style w:type="paragraph" w:styleId="CommentSubject">
    <w:name w:val="annotation subject"/>
    <w:basedOn w:val="CommentText"/>
    <w:next w:val="CommentText"/>
    <w:link w:val="CommentSubjectChar"/>
    <w:semiHidden/>
    <w:unhideWhenUsed/>
    <w:rsid w:val="00AA6C11"/>
    <w:pPr>
      <w:widowControl/>
      <w:autoSpaceDE/>
      <w:autoSpaceDN/>
    </w:pPr>
    <w:rPr>
      <w:b/>
      <w:bCs/>
    </w:rPr>
  </w:style>
  <w:style w:type="character" w:customStyle="1" w:styleId="CommentSubjectChar">
    <w:name w:val="Comment Subject Char"/>
    <w:link w:val="CommentSubject"/>
    <w:semiHidden/>
    <w:rsid w:val="00AA6C11"/>
    <w:rPr>
      <w:rFonts w:ascii="Calibri" w:hAnsi="Calibri"/>
      <w:b/>
      <w:bCs/>
    </w:rPr>
  </w:style>
  <w:style w:type="paragraph" w:styleId="FootnoteText">
    <w:name w:val="footnote text"/>
    <w:basedOn w:val="Normal"/>
    <w:link w:val="FootnoteTextChar"/>
    <w:rsid w:val="00AA6C11"/>
    <w:pPr>
      <w:jc w:val="both"/>
    </w:pPr>
    <w:rPr>
      <w:rFonts w:cs="Times New Roman"/>
      <w:szCs w:val="20"/>
    </w:rPr>
  </w:style>
  <w:style w:type="character" w:customStyle="1" w:styleId="FootnoteTextChar">
    <w:name w:val="Footnote Text Char"/>
    <w:link w:val="FootnoteText"/>
    <w:rsid w:val="00AA6C11"/>
    <w:rPr>
      <w:rFonts w:ascii="Calibri" w:hAnsi="Calibri"/>
      <w:sz w:val="22"/>
    </w:rPr>
  </w:style>
  <w:style w:type="character" w:customStyle="1" w:styleId="apple-converted-space">
    <w:name w:val="apple-converted-space"/>
    <w:basedOn w:val="DefaultParagraphFont"/>
    <w:rsid w:val="00AA6C11"/>
  </w:style>
  <w:style w:type="paragraph" w:styleId="BodyTextIndent3">
    <w:name w:val="Body Text Indent 3"/>
    <w:basedOn w:val="Normal"/>
    <w:link w:val="BodyTextIndent3Char"/>
    <w:unhideWhenUsed/>
    <w:rsid w:val="00AA6C11"/>
    <w:pPr>
      <w:spacing w:after="120"/>
      <w:ind w:left="360"/>
    </w:pPr>
    <w:rPr>
      <w:rFonts w:cs="Times New Roman"/>
      <w:sz w:val="16"/>
      <w:szCs w:val="16"/>
    </w:rPr>
  </w:style>
  <w:style w:type="character" w:customStyle="1" w:styleId="BodyTextIndent3Char">
    <w:name w:val="Body Text Indent 3 Char"/>
    <w:link w:val="BodyTextIndent3"/>
    <w:uiPriority w:val="99"/>
    <w:rsid w:val="00AA6C11"/>
    <w:rPr>
      <w:rFonts w:ascii="Calibri" w:hAnsi="Calibri"/>
      <w:sz w:val="16"/>
      <w:szCs w:val="16"/>
    </w:rPr>
  </w:style>
  <w:style w:type="paragraph" w:customStyle="1" w:styleId="parabasic">
    <w:name w:val="para:basic"/>
    <w:rsid w:val="00AA6C11"/>
    <w:pPr>
      <w:tabs>
        <w:tab w:val="left" w:pos="0"/>
        <w:tab w:val="left" w:pos="1440"/>
        <w:tab w:val="left" w:pos="2880"/>
        <w:tab w:val="left" w:pos="4320"/>
      </w:tabs>
      <w:spacing w:before="68" w:after="72" w:line="244" w:lineRule="auto"/>
      <w:jc w:val="both"/>
    </w:pPr>
  </w:style>
  <w:style w:type="paragraph" w:styleId="BodyText3">
    <w:name w:val="Body Text 3"/>
    <w:basedOn w:val="Normal"/>
    <w:link w:val="BodyText3Char"/>
    <w:uiPriority w:val="99"/>
    <w:semiHidden/>
    <w:unhideWhenUsed/>
    <w:rsid w:val="00AA6C11"/>
    <w:pPr>
      <w:spacing w:after="120"/>
    </w:pPr>
    <w:rPr>
      <w:rFonts w:cs="Times New Roman"/>
      <w:sz w:val="16"/>
      <w:szCs w:val="16"/>
    </w:rPr>
  </w:style>
  <w:style w:type="character" w:customStyle="1" w:styleId="BodyText3Char">
    <w:name w:val="Body Text 3 Char"/>
    <w:link w:val="BodyText3"/>
    <w:uiPriority w:val="99"/>
    <w:semiHidden/>
    <w:rsid w:val="00AA6C11"/>
    <w:rPr>
      <w:rFonts w:ascii="Calibri" w:hAnsi="Calibri"/>
      <w:sz w:val="16"/>
      <w:szCs w:val="16"/>
    </w:rPr>
  </w:style>
  <w:style w:type="paragraph" w:styleId="Revision">
    <w:name w:val="Revision"/>
    <w:hidden/>
    <w:uiPriority w:val="99"/>
    <w:semiHidden/>
    <w:rsid w:val="00AA6C11"/>
    <w:rPr>
      <w:rFonts w:ascii="Calibri" w:hAnsi="Calibri"/>
      <w:sz w:val="22"/>
      <w:szCs w:val="22"/>
    </w:rPr>
  </w:style>
  <w:style w:type="table" w:customStyle="1" w:styleId="LightList-Accent11">
    <w:name w:val="Light List - Accent 11"/>
    <w:basedOn w:val="TableNormal"/>
    <w:uiPriority w:val="61"/>
    <w:rsid w:val="00AA6C1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HighlightedVariable">
    <w:name w:val="Highlighted Variable"/>
    <w:rsid w:val="009112DD"/>
    <w:rPr>
      <w:rFonts w:ascii="Book Antiqua" w:hAnsi="Book Antiqua"/>
      <w:color w:val="0000FF"/>
    </w:rPr>
  </w:style>
  <w:style w:type="paragraph" w:customStyle="1" w:styleId="Bullet">
    <w:name w:val="Bullet"/>
    <w:basedOn w:val="BodyText"/>
    <w:rsid w:val="00282F5D"/>
    <w:pPr>
      <w:keepLines/>
      <w:widowControl/>
      <w:tabs>
        <w:tab w:val="clear" w:pos="-720"/>
      </w:tabs>
      <w:suppressAutoHyphens w:val="0"/>
      <w:spacing w:before="60" w:after="60"/>
      <w:ind w:left="3096" w:hanging="216"/>
      <w:jc w:val="left"/>
    </w:pPr>
    <w:rPr>
      <w:rFonts w:ascii="Book Antiqua" w:hAnsi="Book Antiqua"/>
      <w:spacing w:val="0"/>
    </w:rPr>
  </w:style>
  <w:style w:type="paragraph" w:customStyle="1" w:styleId="Boldcaps">
    <w:name w:val="Boldcaps"/>
    <w:basedOn w:val="Normal"/>
    <w:next w:val="Normal"/>
    <w:autoRedefine/>
    <w:rsid w:val="001E15B3"/>
    <w:pPr>
      <w:numPr>
        <w:numId w:val="4"/>
      </w:numPr>
      <w:tabs>
        <w:tab w:val="left" w:pos="924"/>
        <w:tab w:val="left" w:pos="1848"/>
        <w:tab w:val="left" w:pos="2773"/>
        <w:tab w:val="left" w:pos="3697"/>
        <w:tab w:val="left" w:pos="4621"/>
        <w:tab w:val="left" w:pos="5545"/>
        <w:tab w:val="left" w:pos="6469"/>
        <w:tab w:val="left" w:pos="7394"/>
        <w:tab w:val="left" w:pos="8318"/>
        <w:tab w:val="right" w:pos="8789"/>
      </w:tabs>
      <w:spacing w:after="120" w:line="276" w:lineRule="auto"/>
      <w:outlineLvl w:val="0"/>
    </w:pPr>
    <w:rPr>
      <w:rFonts w:ascii="Arial" w:eastAsia="MS Mincho" w:hAnsi="Arial" w:cs="Times New Roman"/>
      <w:b/>
      <w:caps/>
      <w:snapToGrid w:val="0"/>
      <w:sz w:val="24"/>
      <w:szCs w:val="24"/>
      <w:lang w:val="en-GB"/>
    </w:rPr>
  </w:style>
  <w:style w:type="paragraph" w:customStyle="1" w:styleId="PFNumLevel1">
    <w:name w:val="PF (Num) Level 1"/>
    <w:basedOn w:val="Normal"/>
    <w:rsid w:val="001E15B3"/>
    <w:pPr>
      <w:numPr>
        <w:numId w:val="3"/>
      </w:numPr>
      <w:tabs>
        <w:tab w:val="right" w:pos="7513"/>
        <w:tab w:val="left" w:pos="8318"/>
      </w:tabs>
      <w:spacing w:before="120" w:after="120" w:line="276" w:lineRule="auto"/>
    </w:pPr>
    <w:rPr>
      <w:rFonts w:ascii="Arial" w:eastAsia="MS Mincho" w:hAnsi="Arial" w:cs="Times New Roman"/>
      <w:snapToGrid w:val="0"/>
      <w:sz w:val="20"/>
      <w:szCs w:val="20"/>
      <w:lang w:val="en-GB"/>
    </w:rPr>
  </w:style>
  <w:style w:type="paragraph" w:styleId="MacroText">
    <w:name w:val="macro"/>
    <w:link w:val="MacroTextChar"/>
    <w:semiHidden/>
    <w:rsid w:val="001E15B3"/>
    <w:pPr>
      <w:tabs>
        <w:tab w:val="left" w:pos="480"/>
        <w:tab w:val="left" w:pos="960"/>
        <w:tab w:val="left" w:pos="1440"/>
        <w:tab w:val="left" w:pos="1920"/>
        <w:tab w:val="left" w:pos="2400"/>
        <w:tab w:val="left" w:pos="2880"/>
        <w:tab w:val="left" w:pos="3360"/>
        <w:tab w:val="left" w:pos="3840"/>
        <w:tab w:val="left" w:pos="4320"/>
      </w:tabs>
    </w:pPr>
    <w:rPr>
      <w:rFonts w:ascii="Courier New" w:eastAsia="MS Mincho" w:hAnsi="Courier New"/>
      <w:lang w:val="en-GB"/>
    </w:rPr>
  </w:style>
  <w:style w:type="character" w:customStyle="1" w:styleId="MacroTextChar">
    <w:name w:val="Macro Text Char"/>
    <w:link w:val="MacroText"/>
    <w:semiHidden/>
    <w:rsid w:val="001E15B3"/>
    <w:rPr>
      <w:rFonts w:ascii="Courier New" w:eastAsia="MS Mincho" w:hAnsi="Courier New"/>
      <w:lang w:val="en-GB" w:eastAsia="en-US" w:bidi="ar-SA"/>
    </w:rPr>
  </w:style>
  <w:style w:type="paragraph" w:customStyle="1" w:styleId="PFNumLevel2">
    <w:name w:val="PF (Num) Level 2"/>
    <w:basedOn w:val="Normal"/>
    <w:rsid w:val="001E15B3"/>
    <w:pPr>
      <w:numPr>
        <w:ilvl w:val="1"/>
        <w:numId w:val="3"/>
      </w:numPr>
      <w:tabs>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3">
    <w:name w:val="PF (Num) Level 3"/>
    <w:basedOn w:val="Normal"/>
    <w:rsid w:val="001E15B3"/>
    <w:pPr>
      <w:numPr>
        <w:ilvl w:val="2"/>
        <w:numId w:val="3"/>
      </w:numPr>
      <w:tabs>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4">
    <w:name w:val="PF (Num) Level 4"/>
    <w:basedOn w:val="Normal"/>
    <w:rsid w:val="001E15B3"/>
    <w:pPr>
      <w:numPr>
        <w:ilvl w:val="3"/>
        <w:numId w:val="3"/>
      </w:numPr>
      <w:tabs>
        <w:tab w:val="left" w:pos="1848"/>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5">
    <w:name w:val="PF (Num) Level 5"/>
    <w:basedOn w:val="Normal"/>
    <w:rsid w:val="001E15B3"/>
    <w:pPr>
      <w:numPr>
        <w:ilvl w:val="4"/>
        <w:numId w:val="3"/>
      </w:numPr>
      <w:tabs>
        <w:tab w:val="left" w:pos="2773"/>
        <w:tab w:val="left" w:pos="3697"/>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Subject">
    <w:name w:val="PF Subject"/>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b/>
      <w:bCs/>
      <w:snapToGrid w:val="0"/>
      <w:sz w:val="24"/>
      <w:szCs w:val="20"/>
      <w:lang w:val="en-GB"/>
    </w:rPr>
  </w:style>
  <w:style w:type="paragraph" w:customStyle="1" w:styleId="PFAddress">
    <w:name w:val="PF Address"/>
    <w:basedOn w:val="Normal"/>
    <w:rsid w:val="001E15B3"/>
    <w:pPr>
      <w:spacing w:line="152" w:lineRule="exact"/>
      <w:ind w:left="180" w:right="-85"/>
      <w:jc w:val="right"/>
    </w:pPr>
    <w:rPr>
      <w:rFonts w:ascii="Arial" w:eastAsia="MS Mincho" w:hAnsi="Arial" w:cs="Arial"/>
      <w:color w:val="000000"/>
      <w:kern w:val="18"/>
      <w:sz w:val="16"/>
      <w:szCs w:val="24"/>
      <w:lang w:val="en-NZ"/>
    </w:rPr>
  </w:style>
  <w:style w:type="paragraph" w:customStyle="1" w:styleId="PFAddressBlock">
    <w:name w:val="PF Address Block"/>
    <w:basedOn w:val="Normal"/>
    <w:rsid w:val="001E15B3"/>
    <w:pPr>
      <w:framePr w:w="3130" w:h="3005" w:hRule="exact" w:wrap="around" w:vAnchor="page" w:hAnchor="page" w:x="8563" w:y="2723"/>
      <w:tabs>
        <w:tab w:val="left" w:pos="924"/>
        <w:tab w:val="left" w:pos="1848"/>
        <w:tab w:val="left" w:pos="2773"/>
        <w:tab w:val="left" w:pos="3697"/>
        <w:tab w:val="left" w:pos="4621"/>
        <w:tab w:val="left" w:pos="5545"/>
        <w:tab w:val="left" w:pos="6469"/>
        <w:tab w:val="left" w:pos="7394"/>
        <w:tab w:val="left" w:pos="8318"/>
        <w:tab w:val="right" w:pos="8789"/>
      </w:tabs>
      <w:spacing w:line="152" w:lineRule="exact"/>
      <w:ind w:left="181" w:right="-85"/>
      <w:jc w:val="right"/>
    </w:pPr>
    <w:rPr>
      <w:rFonts w:ascii="Univers 57 Condensed" w:eastAsia="MS Mincho" w:hAnsi="Univers 57 Condensed" w:cs="Times New Roman"/>
      <w:snapToGrid w:val="0"/>
      <w:sz w:val="15"/>
      <w:szCs w:val="20"/>
      <w:lang w:val="en-GB"/>
    </w:rPr>
  </w:style>
  <w:style w:type="paragraph" w:customStyle="1" w:styleId="PFBulletMargin">
    <w:name w:val="PF Bullet Margin"/>
    <w:basedOn w:val="Normal"/>
    <w:rsid w:val="001E15B3"/>
    <w:pPr>
      <w:numPr>
        <w:numId w:val="2"/>
      </w:numPr>
      <w:tabs>
        <w:tab w:val="left" w:pos="1848"/>
        <w:tab w:val="left" w:pos="2773"/>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BulletLevel1">
    <w:name w:val="PF Bullet Level 1"/>
    <w:basedOn w:val="PFBulletMargin"/>
    <w:rsid w:val="001E15B3"/>
    <w:pPr>
      <w:numPr>
        <w:ilvl w:val="1"/>
      </w:numPr>
      <w:tabs>
        <w:tab w:val="clear" w:pos="1848"/>
        <w:tab w:val="left" w:pos="3697"/>
        <w:tab w:val="num" w:pos="8832"/>
      </w:tabs>
      <w:ind w:left="8832" w:hanging="360"/>
    </w:pPr>
  </w:style>
  <w:style w:type="paragraph" w:customStyle="1" w:styleId="PFBulletLevel2">
    <w:name w:val="PF Bullet Level 2"/>
    <w:basedOn w:val="PFBulletLevel1"/>
    <w:rsid w:val="001E15B3"/>
    <w:pPr>
      <w:numPr>
        <w:ilvl w:val="2"/>
      </w:numPr>
      <w:tabs>
        <w:tab w:val="clear" w:pos="2773"/>
        <w:tab w:val="clear" w:pos="4621"/>
        <w:tab w:val="num" w:pos="9552"/>
      </w:tabs>
      <w:ind w:left="9552" w:hanging="360"/>
    </w:pPr>
  </w:style>
  <w:style w:type="paragraph" w:customStyle="1" w:styleId="PFBulletLevel3">
    <w:name w:val="PF Bullet Level 3"/>
    <w:basedOn w:val="PFBulletLevel2"/>
    <w:rsid w:val="001E15B3"/>
    <w:pPr>
      <w:numPr>
        <w:ilvl w:val="3"/>
      </w:numPr>
      <w:tabs>
        <w:tab w:val="clear" w:pos="3697"/>
        <w:tab w:val="num" w:pos="10272"/>
      </w:tabs>
      <w:ind w:left="10272" w:hanging="360"/>
    </w:pPr>
  </w:style>
  <w:style w:type="paragraph" w:customStyle="1" w:styleId="PFDate">
    <w:name w:val="PF Dat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before="478" w:after="276" w:line="276" w:lineRule="auto"/>
    </w:pPr>
    <w:rPr>
      <w:rFonts w:ascii="Arial" w:eastAsia="MS Mincho" w:hAnsi="Arial" w:cs="Times New Roman"/>
      <w:snapToGrid w:val="0"/>
      <w:sz w:val="20"/>
      <w:szCs w:val="20"/>
      <w:lang w:val="en-GB"/>
    </w:rPr>
  </w:style>
  <w:style w:type="paragraph" w:customStyle="1" w:styleId="PFLevel1">
    <w:name w:val="PF Level 1"/>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924"/>
    </w:pPr>
    <w:rPr>
      <w:rFonts w:ascii="Arial" w:eastAsia="MS Mincho" w:hAnsi="Arial" w:cs="Times New Roman"/>
      <w:snapToGrid w:val="0"/>
      <w:sz w:val="20"/>
      <w:szCs w:val="20"/>
      <w:lang w:val="en-GB"/>
    </w:rPr>
  </w:style>
  <w:style w:type="paragraph" w:customStyle="1" w:styleId="PFLevel2">
    <w:name w:val="PF Level 2"/>
    <w:basedOn w:val="PFLevel1"/>
    <w:rsid w:val="001E15B3"/>
    <w:pPr>
      <w:ind w:left="1848"/>
    </w:pPr>
  </w:style>
  <w:style w:type="paragraph" w:customStyle="1" w:styleId="PFLevel3">
    <w:name w:val="PF Level 3"/>
    <w:basedOn w:val="PFLevel2"/>
    <w:rsid w:val="001E15B3"/>
    <w:pPr>
      <w:ind w:left="2773"/>
    </w:pPr>
  </w:style>
  <w:style w:type="paragraph" w:customStyle="1" w:styleId="PFLevel4">
    <w:name w:val="PF Level 4"/>
    <w:basedOn w:val="PFLevel3"/>
    <w:rsid w:val="001E15B3"/>
    <w:pPr>
      <w:ind w:left="3697"/>
    </w:pPr>
  </w:style>
  <w:style w:type="paragraph" w:customStyle="1" w:styleId="PFLevel5">
    <w:name w:val="PF Level 5"/>
    <w:basedOn w:val="PFLevel4"/>
    <w:rsid w:val="001E15B3"/>
    <w:pPr>
      <w:ind w:left="4621"/>
    </w:pPr>
  </w:style>
  <w:style w:type="paragraph" w:customStyle="1" w:styleId="PFLevel6">
    <w:name w:val="PF Level 6"/>
    <w:basedOn w:val="PFLevel5"/>
    <w:rsid w:val="001E15B3"/>
    <w:pPr>
      <w:ind w:left="5545"/>
    </w:pPr>
  </w:style>
  <w:style w:type="paragraph" w:customStyle="1" w:styleId="PFLevel7">
    <w:name w:val="PF Level 7"/>
    <w:basedOn w:val="PFLevel6"/>
    <w:rsid w:val="001E15B3"/>
    <w:pPr>
      <w:ind w:left="6469"/>
    </w:pPr>
  </w:style>
  <w:style w:type="paragraph" w:customStyle="1" w:styleId="PFLogo">
    <w:name w:val="PF Logo"/>
    <w:basedOn w:val="Normal"/>
    <w:rsid w:val="001E15B3"/>
    <w:pPr>
      <w:framePr w:w="3475" w:h="634" w:hRule="exact" w:hSpace="90" w:vSpace="90" w:wrap="auto" w:hAnchor="margin" w:x="2657" w:y="1"/>
      <w:pBdr>
        <w:top w:val="single" w:sz="6" w:space="0" w:color="FFFFFF"/>
        <w:left w:val="single" w:sz="6" w:space="0" w:color="FFFFFF"/>
        <w:bottom w:val="single" w:sz="6" w:space="0" w:color="FFFFFF"/>
        <w:right w:val="single" w:sz="6" w:space="0" w:color="FFFFFF"/>
      </w:pBdr>
      <w:tabs>
        <w:tab w:val="left" w:pos="924"/>
        <w:tab w:val="left" w:pos="1848"/>
        <w:tab w:val="left" w:pos="2773"/>
        <w:tab w:val="left" w:pos="3697"/>
        <w:tab w:val="left" w:pos="4621"/>
        <w:tab w:val="left" w:pos="5545"/>
        <w:tab w:val="left" w:pos="6469"/>
        <w:tab w:val="left" w:pos="7394"/>
        <w:tab w:val="left" w:pos="8318"/>
        <w:tab w:val="right" w:pos="8789"/>
      </w:tabs>
      <w:spacing w:line="276" w:lineRule="auto"/>
      <w:jc w:val="center"/>
    </w:pPr>
    <w:rPr>
      <w:rFonts w:ascii="Arial" w:eastAsia="MS Mincho" w:hAnsi="Arial" w:cs="Times New Roman"/>
      <w:snapToGrid w:val="0"/>
      <w:sz w:val="20"/>
      <w:szCs w:val="20"/>
      <w:lang w:val="en-GB"/>
    </w:rPr>
  </w:style>
  <w:style w:type="paragraph" w:customStyle="1" w:styleId="PFNormal">
    <w:name w:val="PF Normal"/>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Offices">
    <w:name w:val="PF Offices"/>
    <w:basedOn w:val="Normal"/>
    <w:rsid w:val="001E15B3"/>
    <w:pPr>
      <w:spacing w:line="152" w:lineRule="exact"/>
      <w:ind w:left="-102"/>
    </w:pPr>
    <w:rPr>
      <w:rFonts w:ascii="Arial" w:eastAsia="MS Mincho" w:hAnsi="Arial" w:cs="Arial"/>
      <w:color w:val="000000"/>
      <w:kern w:val="18"/>
      <w:sz w:val="16"/>
      <w:szCs w:val="24"/>
      <w:lang w:val="en-NZ"/>
    </w:rPr>
  </w:style>
  <w:style w:type="paragraph" w:customStyle="1" w:styleId="PFQuotes">
    <w:name w:val="PF Quotes"/>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60" w:after="60"/>
      <w:ind w:left="924" w:right="924"/>
    </w:pPr>
    <w:rPr>
      <w:rFonts w:ascii="Arial" w:eastAsia="MS Mincho" w:hAnsi="Arial" w:cs="Times New Roman"/>
      <w:snapToGrid w:val="0"/>
      <w:sz w:val="19"/>
      <w:szCs w:val="20"/>
      <w:lang w:val="en-GB"/>
    </w:rPr>
  </w:style>
  <w:style w:type="paragraph" w:customStyle="1" w:styleId="PhillipsFox">
    <w:name w:val="Phillips Fox"/>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
    <w:name w:val="Sealing Clause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Miscellaneous">
    <w:name w:val="Sealing Clauses (Miscellaneou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igningOff">
    <w:name w:val="Signing Off"/>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240" w:after="900" w:line="276" w:lineRule="auto"/>
    </w:pPr>
    <w:rPr>
      <w:rFonts w:ascii="Arial" w:eastAsia="MS Mincho" w:hAnsi="Arial" w:cs="Times New Roman"/>
      <w:snapToGrid w:val="0"/>
      <w:sz w:val="20"/>
      <w:szCs w:val="20"/>
      <w:lang w:val="en-GB"/>
    </w:rPr>
  </w:style>
  <w:style w:type="paragraph" w:styleId="TOC4">
    <w:name w:val="toc 4"/>
    <w:basedOn w:val="Normal"/>
    <w:next w:val="Normal"/>
    <w:autoRedefine/>
    <w:uiPriority w:val="39"/>
    <w:rsid w:val="001E15B3"/>
    <w:pPr>
      <w:tabs>
        <w:tab w:val="right" w:leader="dot" w:pos="8789"/>
      </w:tabs>
      <w:spacing w:line="720" w:lineRule="auto"/>
      <w:ind w:left="1418"/>
    </w:pPr>
    <w:rPr>
      <w:rFonts w:ascii="Times" w:eastAsia="MS Mincho" w:hAnsi="Times" w:cs="Times New Roman"/>
      <w:snapToGrid w:val="0"/>
      <w:sz w:val="20"/>
      <w:szCs w:val="20"/>
      <w:lang w:val="en-GB"/>
    </w:rPr>
  </w:style>
  <w:style w:type="paragraph" w:styleId="TOC5">
    <w:name w:val="toc 5"/>
    <w:basedOn w:val="Normal"/>
    <w:next w:val="Normal"/>
    <w:autoRedefine/>
    <w:uiPriority w:val="39"/>
    <w:rsid w:val="001E15B3"/>
    <w:pPr>
      <w:tabs>
        <w:tab w:val="right" w:pos="8789"/>
      </w:tabs>
      <w:ind w:left="1418"/>
    </w:pPr>
    <w:rPr>
      <w:rFonts w:ascii="Times" w:eastAsia="MS Mincho" w:hAnsi="Times" w:cs="Times New Roman"/>
      <w:snapToGrid w:val="0"/>
      <w:sz w:val="20"/>
      <w:szCs w:val="20"/>
      <w:lang w:val="en-GB"/>
    </w:rPr>
  </w:style>
  <w:style w:type="paragraph" w:styleId="TOC6">
    <w:name w:val="toc 6"/>
    <w:basedOn w:val="Normal"/>
    <w:next w:val="Normal"/>
    <w:autoRedefine/>
    <w:uiPriority w:val="39"/>
    <w:rsid w:val="001E15B3"/>
    <w:pPr>
      <w:tabs>
        <w:tab w:val="left" w:pos="720"/>
        <w:tab w:val="left" w:pos="1418"/>
        <w:tab w:val="right" w:pos="8789"/>
      </w:tabs>
      <w:spacing w:before="60" w:after="60" w:line="276" w:lineRule="auto"/>
      <w:ind w:left="1200"/>
    </w:pPr>
    <w:rPr>
      <w:rFonts w:ascii="Arial" w:eastAsia="MS Mincho" w:hAnsi="Arial" w:cs="Times New Roman"/>
      <w:snapToGrid w:val="0"/>
      <w:sz w:val="20"/>
      <w:szCs w:val="20"/>
      <w:lang w:val="en-GB"/>
    </w:rPr>
  </w:style>
  <w:style w:type="paragraph" w:styleId="TOC7">
    <w:name w:val="toc 7"/>
    <w:basedOn w:val="Normal"/>
    <w:next w:val="Normal"/>
    <w:autoRedefine/>
    <w:uiPriority w:val="39"/>
    <w:rsid w:val="001E15B3"/>
    <w:pPr>
      <w:tabs>
        <w:tab w:val="left" w:pos="720"/>
        <w:tab w:val="left" w:pos="1418"/>
        <w:tab w:val="right" w:pos="8789"/>
      </w:tabs>
      <w:spacing w:before="60" w:after="60" w:line="276" w:lineRule="auto"/>
      <w:ind w:left="1440"/>
    </w:pPr>
    <w:rPr>
      <w:rFonts w:ascii="Arial" w:eastAsia="MS Mincho" w:hAnsi="Arial" w:cs="Times New Roman"/>
      <w:snapToGrid w:val="0"/>
      <w:sz w:val="20"/>
      <w:szCs w:val="20"/>
      <w:lang w:val="en-GB"/>
    </w:rPr>
  </w:style>
  <w:style w:type="paragraph" w:styleId="TOC8">
    <w:name w:val="toc 8"/>
    <w:basedOn w:val="Normal"/>
    <w:next w:val="Normal"/>
    <w:autoRedefine/>
    <w:uiPriority w:val="39"/>
    <w:rsid w:val="001E15B3"/>
    <w:pPr>
      <w:tabs>
        <w:tab w:val="left" w:pos="720"/>
        <w:tab w:val="left" w:pos="1418"/>
        <w:tab w:val="right" w:pos="8789"/>
      </w:tabs>
      <w:spacing w:before="60" w:after="60" w:line="276" w:lineRule="auto"/>
      <w:ind w:left="1680"/>
    </w:pPr>
    <w:rPr>
      <w:rFonts w:ascii="Arial" w:eastAsia="MS Mincho" w:hAnsi="Arial" w:cs="Times New Roman"/>
      <w:snapToGrid w:val="0"/>
      <w:sz w:val="20"/>
      <w:szCs w:val="20"/>
      <w:lang w:val="en-GB"/>
    </w:rPr>
  </w:style>
  <w:style w:type="paragraph" w:styleId="TOC9">
    <w:name w:val="toc 9"/>
    <w:basedOn w:val="Normal"/>
    <w:next w:val="Normal"/>
    <w:autoRedefine/>
    <w:uiPriority w:val="39"/>
    <w:rsid w:val="001E15B3"/>
    <w:pPr>
      <w:tabs>
        <w:tab w:val="left" w:pos="720"/>
        <w:tab w:val="left" w:pos="1418"/>
        <w:tab w:val="right" w:pos="8789"/>
      </w:tabs>
      <w:spacing w:before="60" w:after="60" w:line="276" w:lineRule="auto"/>
      <w:ind w:left="1920"/>
    </w:pPr>
    <w:rPr>
      <w:rFonts w:ascii="Arial" w:eastAsia="MS Mincho" w:hAnsi="Arial" w:cs="Times New Roman"/>
      <w:snapToGrid w:val="0"/>
      <w:sz w:val="20"/>
      <w:szCs w:val="20"/>
      <w:lang w:val="en-GB"/>
    </w:rPr>
  </w:style>
  <w:style w:type="paragraph" w:customStyle="1" w:styleId="PFAddressee">
    <w:name w:val="PF Addresse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line="276" w:lineRule="auto"/>
    </w:pPr>
    <w:rPr>
      <w:rFonts w:ascii="Arial" w:eastAsia="MS Mincho" w:hAnsi="Arial" w:cs="Times New Roman"/>
      <w:snapToGrid w:val="0"/>
      <w:sz w:val="20"/>
      <w:szCs w:val="20"/>
      <w:lang w:val="en-GB"/>
    </w:rPr>
  </w:style>
  <w:style w:type="paragraph" w:styleId="DocumentMap">
    <w:name w:val="Document Map"/>
    <w:basedOn w:val="Normal"/>
    <w:link w:val="DocumentMapChar"/>
    <w:semiHidden/>
    <w:rsid w:val="001E15B3"/>
    <w:pPr>
      <w:shd w:val="clear" w:color="auto" w:fill="000080"/>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Tahoma" w:eastAsia="MS Mincho" w:hAnsi="Tahoma" w:cs="Times New Roman"/>
      <w:snapToGrid w:val="0"/>
      <w:sz w:val="20"/>
      <w:szCs w:val="20"/>
      <w:lang w:val="en-GB"/>
    </w:rPr>
  </w:style>
  <w:style w:type="character" w:customStyle="1" w:styleId="DocumentMapChar">
    <w:name w:val="Document Map Char"/>
    <w:link w:val="DocumentMap"/>
    <w:semiHidden/>
    <w:rsid w:val="001E15B3"/>
    <w:rPr>
      <w:rFonts w:ascii="Tahoma" w:eastAsia="MS Mincho" w:hAnsi="Tahoma" w:cs="Tahoma"/>
      <w:snapToGrid w:val="0"/>
      <w:shd w:val="clear" w:color="auto" w:fill="000080"/>
      <w:lang w:val="en-GB"/>
    </w:rPr>
  </w:style>
  <w:style w:type="table" w:customStyle="1" w:styleId="TableNormal1">
    <w:name w:val="Table Normal1"/>
    <w:next w:val="TableNormal"/>
    <w:semiHidden/>
    <w:rsid w:val="001E15B3"/>
    <w:rPr>
      <w:rFonts w:ascii="Century" w:eastAsia="MS Mincho" w:hAnsi="Century"/>
    </w:rPr>
    <w:tblPr>
      <w:tblInd w:w="0" w:type="dxa"/>
      <w:tblCellMar>
        <w:top w:w="0" w:type="dxa"/>
        <w:left w:w="108" w:type="dxa"/>
        <w:bottom w:w="0" w:type="dxa"/>
        <w:right w:w="108" w:type="dxa"/>
      </w:tblCellMar>
    </w:tblPr>
  </w:style>
  <w:style w:type="character" w:customStyle="1" w:styleId="EmailStyle67">
    <w:name w:val="EmailStyle67"/>
    <w:semiHidden/>
    <w:rsid w:val="001E15B3"/>
    <w:rPr>
      <w:rFonts w:ascii="Arial" w:hAnsi="Arial" w:cs="Arial"/>
      <w:color w:val="auto"/>
      <w:sz w:val="20"/>
      <w:szCs w:val="20"/>
    </w:rPr>
  </w:style>
  <w:style w:type="character" w:styleId="FootnoteReference">
    <w:name w:val="footnote reference"/>
    <w:semiHidden/>
    <w:rsid w:val="001E15B3"/>
    <w:rPr>
      <w:vertAlign w:val="superscript"/>
    </w:rPr>
  </w:style>
  <w:style w:type="paragraph" w:customStyle="1" w:styleId="StyleAfter-004Before5ptAfter5ptLinespacings">
    <w:name w:val="Style After:  -0.04&quot; Before:  5 pt After:  5 pt Line spacing:  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pPr>
    <w:rPr>
      <w:rFonts w:ascii="Arial" w:eastAsia="MS Mincho" w:hAnsi="Arial" w:cs="Times New Roman"/>
      <w:snapToGrid w:val="0"/>
      <w:sz w:val="20"/>
      <w:szCs w:val="20"/>
      <w:lang w:val="en-GB"/>
    </w:rPr>
  </w:style>
  <w:style w:type="table" w:customStyle="1" w:styleId="TableGrid1">
    <w:name w:val="Table Grid1"/>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Normal">
    <w:name w:val="Bullet Normal"/>
    <w:basedOn w:val="ListBullet"/>
    <w:autoRedefine/>
    <w:rsid w:val="001E15B3"/>
    <w:pPr>
      <w:tabs>
        <w:tab w:val="clear" w:pos="924"/>
        <w:tab w:val="clear" w:pos="1848"/>
        <w:tab w:val="clear" w:pos="2773"/>
        <w:tab w:val="clear" w:pos="3697"/>
        <w:tab w:val="clear" w:pos="4621"/>
        <w:tab w:val="clear" w:pos="5545"/>
        <w:tab w:val="clear" w:pos="6469"/>
        <w:tab w:val="clear" w:pos="7394"/>
        <w:tab w:val="clear" w:pos="8318"/>
        <w:tab w:val="clear" w:pos="8789"/>
      </w:tabs>
      <w:spacing w:before="0" w:after="0"/>
      <w:ind w:right="-60"/>
    </w:pPr>
    <w:rPr>
      <w:rFonts w:eastAsia="Times New Roman" w:cs="Angsana New"/>
      <w:lang w:val="en-US"/>
    </w:rPr>
  </w:style>
  <w:style w:type="paragraph" w:styleId="ListBullet">
    <w:name w:val="List Bullet"/>
    <w:basedOn w:val="Normal"/>
    <w:rsid w:val="001E15B3"/>
    <w:pPr>
      <w:tabs>
        <w:tab w:val="num" w:pos="720"/>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720" w:hanging="360"/>
    </w:pPr>
    <w:rPr>
      <w:rFonts w:ascii="Arial" w:eastAsia="MS Mincho" w:hAnsi="Arial" w:cs="Times New Roman"/>
      <w:snapToGrid w:val="0"/>
      <w:sz w:val="20"/>
      <w:szCs w:val="20"/>
      <w:lang w:val="en-GB"/>
    </w:rPr>
  </w:style>
  <w:style w:type="character" w:customStyle="1" w:styleId="CaptionbodyChar">
    <w:name w:val="Caption body Char"/>
    <w:link w:val="Captionbody"/>
    <w:rsid w:val="001E15B3"/>
    <w:rPr>
      <w:rFonts w:ascii="Arial" w:hAnsi="Arial"/>
      <w:color w:val="000000"/>
      <w:sz w:val="18"/>
      <w:szCs w:val="22"/>
      <w:lang w:val="en-US" w:eastAsia="en-US" w:bidi="ar-SA"/>
    </w:rPr>
  </w:style>
  <w:style w:type="paragraph" w:customStyle="1" w:styleId="Captionbody">
    <w:name w:val="Caption body"/>
    <w:link w:val="CaptionbodyChar"/>
    <w:rsid w:val="001E15B3"/>
    <w:pPr>
      <w:spacing w:after="80" w:line="200" w:lineRule="exact"/>
    </w:pPr>
    <w:rPr>
      <w:rFonts w:ascii="Arial" w:hAnsi="Arial"/>
      <w:color w:val="000000"/>
      <w:sz w:val="18"/>
      <w:szCs w:val="22"/>
    </w:rPr>
  </w:style>
  <w:style w:type="paragraph" w:customStyle="1" w:styleId="BulletSub">
    <w:name w:val="Bullet Sub"/>
    <w:basedOn w:val="Bullet"/>
    <w:rsid w:val="00D23E1D"/>
    <w:pPr>
      <w:keepNext/>
      <w:numPr>
        <w:numId w:val="5"/>
      </w:numPr>
      <w:spacing w:before="40" w:after="0"/>
      <w:jc w:val="both"/>
    </w:pPr>
    <w:rPr>
      <w:lang w:val="en-GB"/>
    </w:rPr>
  </w:style>
  <w:style w:type="table" w:styleId="LightGrid-Accent3">
    <w:name w:val="Light Grid Accent 3"/>
    <w:basedOn w:val="TableNormal"/>
    <w:uiPriority w:val="62"/>
    <w:rsid w:val="00FC3439"/>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3">
    <w:name w:val="Medium Shading 1 Accent 3"/>
    <w:basedOn w:val="TableNormal"/>
    <w:uiPriority w:val="63"/>
    <w:rsid w:val="00DD775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List-Accent3">
    <w:name w:val="Light List Accent 3"/>
    <w:basedOn w:val="TableNormal"/>
    <w:uiPriority w:val="61"/>
    <w:rsid w:val="00DD7752"/>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PlainText1">
    <w:name w:val="Plain Text1"/>
    <w:basedOn w:val="Normal"/>
    <w:rsid w:val="00956143"/>
    <w:pPr>
      <w:keepNext/>
      <w:spacing w:after="120"/>
    </w:pPr>
    <w:rPr>
      <w:rFonts w:ascii="Arial" w:hAnsi="Arial" w:cs="Times New Roman"/>
      <w:sz w:val="20"/>
      <w:szCs w:val="20"/>
    </w:rPr>
  </w:style>
  <w:style w:type="paragraph" w:customStyle="1" w:styleId="Tabletext">
    <w:name w:val="Table text"/>
    <w:basedOn w:val="Normal"/>
    <w:rsid w:val="003D4291"/>
    <w:pPr>
      <w:keepNext/>
      <w:spacing w:before="60" w:after="40"/>
    </w:pPr>
    <w:rPr>
      <w:rFonts w:ascii="Arial" w:hAnsi="Arial" w:cs="Times New Roman"/>
      <w:sz w:val="18"/>
      <w:szCs w:val="20"/>
    </w:rPr>
  </w:style>
  <w:style w:type="numbering" w:customStyle="1" w:styleId="SOWNumbering">
    <w:name w:val="SOW Numbering"/>
    <w:uiPriority w:val="99"/>
    <w:rsid w:val="006924A0"/>
    <w:pPr>
      <w:numPr>
        <w:numId w:val="6"/>
      </w:numPr>
    </w:pPr>
  </w:style>
  <w:style w:type="numbering" w:customStyle="1" w:styleId="NoList1">
    <w:name w:val="No List1"/>
    <w:next w:val="NoList"/>
    <w:semiHidden/>
    <w:rsid w:val="004446B7"/>
  </w:style>
  <w:style w:type="paragraph" w:styleId="BodyTextIndent2">
    <w:name w:val="Body Text Indent 2"/>
    <w:basedOn w:val="Normal"/>
    <w:link w:val="BodyTextIndent2Char"/>
    <w:rsid w:val="004446B7"/>
    <w:pPr>
      <w:suppressAutoHyphens/>
      <w:ind w:left="720"/>
    </w:pPr>
    <w:rPr>
      <w:rFonts w:ascii="Arial" w:hAnsi="Arial" w:cs="Times New Roman"/>
      <w:szCs w:val="20"/>
    </w:rPr>
  </w:style>
  <w:style w:type="character" w:customStyle="1" w:styleId="BodyTextIndent2Char">
    <w:name w:val="Body Text Indent 2 Char"/>
    <w:basedOn w:val="DefaultParagraphFont"/>
    <w:link w:val="BodyTextIndent2"/>
    <w:rsid w:val="004446B7"/>
    <w:rPr>
      <w:rFonts w:ascii="Arial" w:hAnsi="Arial"/>
      <w:sz w:val="22"/>
    </w:rPr>
  </w:style>
  <w:style w:type="paragraph" w:styleId="ListNumber">
    <w:name w:val="List Number"/>
    <w:rsid w:val="004446B7"/>
    <w:pPr>
      <w:numPr>
        <w:numId w:val="7"/>
      </w:numPr>
      <w:spacing w:before="120" w:after="60"/>
    </w:pPr>
    <w:rPr>
      <w:rFonts w:ascii="Arial" w:hAnsi="Arial"/>
      <w:b/>
      <w:caps/>
      <w:sz w:val="24"/>
    </w:rPr>
  </w:style>
  <w:style w:type="paragraph" w:styleId="ListNumber2">
    <w:name w:val="List Number 2"/>
    <w:basedOn w:val="ListFormat"/>
    <w:link w:val="ListNumber2Char"/>
    <w:rsid w:val="004446B7"/>
    <w:pPr>
      <w:numPr>
        <w:numId w:val="8"/>
      </w:numPr>
      <w:tabs>
        <w:tab w:val="clear" w:pos="720"/>
        <w:tab w:val="num" w:pos="1080"/>
      </w:tabs>
      <w:ind w:left="1080" w:hanging="720"/>
    </w:pPr>
  </w:style>
  <w:style w:type="paragraph" w:customStyle="1" w:styleId="ListNumber6">
    <w:name w:val="List Number 6"/>
    <w:basedOn w:val="ListFormat"/>
    <w:rsid w:val="004446B7"/>
    <w:pPr>
      <w:numPr>
        <w:ilvl w:val="5"/>
        <w:numId w:val="7"/>
      </w:numPr>
      <w:tabs>
        <w:tab w:val="clear" w:pos="3240"/>
      </w:tabs>
      <w:ind w:left="6480" w:hanging="1440"/>
    </w:pPr>
  </w:style>
  <w:style w:type="paragraph" w:styleId="List">
    <w:name w:val="List"/>
    <w:basedOn w:val="Normal"/>
    <w:rsid w:val="004446B7"/>
    <w:pPr>
      <w:ind w:left="360" w:hanging="360"/>
    </w:pPr>
    <w:rPr>
      <w:rFonts w:ascii="Arial" w:hAnsi="Arial" w:cs="Times New Roman"/>
      <w:sz w:val="24"/>
      <w:szCs w:val="20"/>
    </w:rPr>
  </w:style>
  <w:style w:type="paragraph" w:styleId="ListNumber3">
    <w:name w:val="List Number 3"/>
    <w:basedOn w:val="ListFormat"/>
    <w:rsid w:val="004446B7"/>
    <w:pPr>
      <w:numPr>
        <w:ilvl w:val="2"/>
        <w:numId w:val="7"/>
      </w:numPr>
      <w:tabs>
        <w:tab w:val="clear" w:pos="1800"/>
      </w:tabs>
      <w:ind w:left="2160" w:hanging="1080"/>
    </w:pPr>
  </w:style>
  <w:style w:type="paragraph" w:styleId="ListNumber4">
    <w:name w:val="List Number 4"/>
    <w:basedOn w:val="ListFormat"/>
    <w:rsid w:val="004446B7"/>
    <w:pPr>
      <w:numPr>
        <w:ilvl w:val="3"/>
        <w:numId w:val="7"/>
      </w:numPr>
      <w:tabs>
        <w:tab w:val="clear" w:pos="2160"/>
      </w:tabs>
      <w:ind w:left="3600" w:hanging="1440"/>
    </w:pPr>
  </w:style>
  <w:style w:type="paragraph" w:styleId="ListNumber5">
    <w:name w:val="List Number 5"/>
    <w:basedOn w:val="ListFormat"/>
    <w:rsid w:val="004446B7"/>
    <w:pPr>
      <w:numPr>
        <w:ilvl w:val="4"/>
        <w:numId w:val="7"/>
      </w:numPr>
      <w:tabs>
        <w:tab w:val="clear" w:pos="2520"/>
      </w:tabs>
      <w:ind w:left="5040" w:hanging="1440"/>
    </w:pPr>
  </w:style>
  <w:style w:type="paragraph" w:customStyle="1" w:styleId="Indent2SOP">
    <w:name w:val="Indent 2 (SOP)"/>
    <w:basedOn w:val="ListNumber2"/>
    <w:rsid w:val="004446B7"/>
    <w:pPr>
      <w:numPr>
        <w:numId w:val="0"/>
      </w:numPr>
      <w:ind w:left="1080"/>
    </w:pPr>
  </w:style>
  <w:style w:type="paragraph" w:customStyle="1" w:styleId="ListNumber2-Definitions">
    <w:name w:val="List Number 2 - Definitions"/>
    <w:basedOn w:val="ListNumber2"/>
    <w:link w:val="ListNumber2-DefinitionsCharChar"/>
    <w:rsid w:val="004446B7"/>
    <w:rPr>
      <w:u w:val="single"/>
    </w:rPr>
  </w:style>
  <w:style w:type="character" w:customStyle="1" w:styleId="ListNumber2Char">
    <w:name w:val="List Number 2 Char"/>
    <w:link w:val="ListNumber2"/>
    <w:rsid w:val="004446B7"/>
    <w:rPr>
      <w:rFonts w:ascii="Arial" w:hAnsi="Arial"/>
      <w:sz w:val="24"/>
    </w:rPr>
  </w:style>
  <w:style w:type="character" w:customStyle="1" w:styleId="ListNumber2-DefinitionsCharChar">
    <w:name w:val="List Number 2 - Definitions Char Char"/>
    <w:link w:val="ListNumber2-Definitions"/>
    <w:rsid w:val="004446B7"/>
    <w:rPr>
      <w:rFonts w:ascii="Arial" w:hAnsi="Arial"/>
      <w:sz w:val="24"/>
      <w:u w:val="single"/>
    </w:rPr>
  </w:style>
  <w:style w:type="paragraph" w:customStyle="1" w:styleId="Indent3SOP">
    <w:name w:val="Indent 3 (SOP)"/>
    <w:basedOn w:val="ListNumber3"/>
    <w:rsid w:val="004446B7"/>
    <w:pPr>
      <w:numPr>
        <w:ilvl w:val="0"/>
        <w:numId w:val="0"/>
      </w:numPr>
      <w:ind w:left="2160"/>
    </w:pPr>
  </w:style>
  <w:style w:type="paragraph" w:customStyle="1" w:styleId="Indent4SOP">
    <w:name w:val="Indent 4 (SOP)"/>
    <w:basedOn w:val="ListNumber4"/>
    <w:rsid w:val="004446B7"/>
    <w:pPr>
      <w:numPr>
        <w:ilvl w:val="0"/>
        <w:numId w:val="0"/>
      </w:numPr>
      <w:ind w:left="3600"/>
    </w:pPr>
  </w:style>
  <w:style w:type="paragraph" w:customStyle="1" w:styleId="Indent5SOP">
    <w:name w:val="Indent 5 (SOP)"/>
    <w:basedOn w:val="ListNumber5"/>
    <w:rsid w:val="004446B7"/>
    <w:pPr>
      <w:numPr>
        <w:ilvl w:val="0"/>
        <w:numId w:val="0"/>
      </w:numPr>
      <w:ind w:left="5040"/>
    </w:pPr>
  </w:style>
  <w:style w:type="paragraph" w:customStyle="1" w:styleId="Indent1SOP">
    <w:name w:val="Indent 1 (SOP)"/>
    <w:basedOn w:val="Indent2SOP"/>
    <w:rsid w:val="004446B7"/>
    <w:pPr>
      <w:ind w:left="360"/>
    </w:pPr>
  </w:style>
  <w:style w:type="paragraph" w:customStyle="1" w:styleId="ListFormat">
    <w:name w:val="List Format"/>
    <w:rsid w:val="004446B7"/>
    <w:pPr>
      <w:spacing w:before="120"/>
    </w:pPr>
    <w:rPr>
      <w:rFonts w:ascii="Arial" w:hAnsi="Arial"/>
      <w:sz w:val="24"/>
    </w:rPr>
  </w:style>
  <w:style w:type="paragraph" w:customStyle="1" w:styleId="TableBodyText">
    <w:name w:val="Table Body Text"/>
    <w:basedOn w:val="Normal"/>
    <w:rsid w:val="004446B7"/>
    <w:pPr>
      <w:spacing w:before="120" w:after="120"/>
      <w:jc w:val="both"/>
    </w:pPr>
    <w:rPr>
      <w:rFonts w:ascii="Arial" w:hAnsi="Arial" w:cs="Arial"/>
      <w:szCs w:val="24"/>
    </w:rPr>
  </w:style>
  <w:style w:type="paragraph" w:customStyle="1" w:styleId="BodyTextCenter">
    <w:name w:val="Body Text Center"/>
    <w:basedOn w:val="Normal"/>
    <w:rsid w:val="004446B7"/>
    <w:pPr>
      <w:jc w:val="center"/>
    </w:pPr>
    <w:rPr>
      <w:rFonts w:ascii="Arial" w:hAnsi="Arial" w:cs="Times New Roman"/>
      <w:snapToGrid w:val="0"/>
      <w:szCs w:val="20"/>
    </w:rPr>
  </w:style>
  <w:style w:type="paragraph" w:customStyle="1" w:styleId="Approval">
    <w:name w:val="Approval"/>
    <w:basedOn w:val="Normal"/>
    <w:autoRedefine/>
    <w:rsid w:val="004446B7"/>
    <w:pPr>
      <w:tabs>
        <w:tab w:val="left" w:pos="720"/>
        <w:tab w:val="right" w:leader="dot" w:pos="9000"/>
      </w:tabs>
      <w:spacing w:before="120"/>
      <w:jc w:val="center"/>
    </w:pPr>
    <w:rPr>
      <w:rFonts w:ascii="Arial" w:hAnsi="Arial" w:cs="Times New Roman"/>
      <w:b/>
      <w:sz w:val="32"/>
    </w:rPr>
  </w:style>
  <w:style w:type="paragraph" w:customStyle="1" w:styleId="TableHeaderno6pt">
    <w:name w:val="Table Header (no 6pt)"/>
    <w:rsid w:val="004446B7"/>
    <w:pPr>
      <w:jc w:val="center"/>
    </w:pPr>
    <w:rPr>
      <w:rFonts w:ascii="Arial" w:hAnsi="Arial"/>
      <w:b/>
      <w:sz w:val="22"/>
    </w:rPr>
  </w:style>
  <w:style w:type="character" w:customStyle="1" w:styleId="st1">
    <w:name w:val="st1"/>
    <w:rsid w:val="004446B7"/>
  </w:style>
  <w:style w:type="paragraph" w:customStyle="1" w:styleId="Indent1">
    <w:name w:val="Indent1"/>
    <w:basedOn w:val="Normal"/>
    <w:rsid w:val="004446B7"/>
    <w:pPr>
      <w:overflowPunct w:val="0"/>
      <w:autoSpaceDE w:val="0"/>
      <w:autoSpaceDN w:val="0"/>
      <w:adjustRightInd w:val="0"/>
      <w:spacing w:after="120"/>
      <w:ind w:left="1134"/>
      <w:jc w:val="both"/>
      <w:textAlignment w:val="baseline"/>
    </w:pPr>
    <w:rPr>
      <w:rFonts w:ascii="Agfa Rotis Semisans" w:hAnsi="Agfa Rotis Semisans" w:cs="Times New Roman"/>
      <w:sz w:val="24"/>
      <w:szCs w:val="20"/>
    </w:rPr>
  </w:style>
  <w:style w:type="paragraph" w:customStyle="1" w:styleId="Bodytextrev">
    <w:name w:val="Body text (rev)"/>
    <w:basedOn w:val="Normal"/>
    <w:link w:val="BodytextrevChar"/>
    <w:rsid w:val="004446B7"/>
    <w:pPr>
      <w:spacing w:before="60" w:after="120"/>
      <w:jc w:val="both"/>
    </w:pPr>
    <w:rPr>
      <w:rFonts w:ascii="GE Inspira" w:hAnsi="GE Inspira" w:cs="Times New Roman"/>
      <w:sz w:val="20"/>
      <w:szCs w:val="20"/>
      <w:lang w:val="en-GB" w:eastAsia="zh-CN"/>
    </w:rPr>
  </w:style>
  <w:style w:type="character" w:customStyle="1" w:styleId="BodytextrevChar">
    <w:name w:val="Body text (rev) Char"/>
    <w:link w:val="Bodytextrev"/>
    <w:rsid w:val="004446B7"/>
    <w:rPr>
      <w:rFonts w:ascii="GE Inspira" w:hAnsi="GE Inspira"/>
      <w:lang w:val="en-GB" w:eastAsia="zh-CN"/>
    </w:rPr>
  </w:style>
  <w:style w:type="character" w:customStyle="1" w:styleId="ListParagraphChar">
    <w:name w:val="List Paragraph Char"/>
    <w:basedOn w:val="DefaultParagraphFont"/>
    <w:link w:val="ListParagraph"/>
    <w:uiPriority w:val="34"/>
    <w:rsid w:val="00F20DAD"/>
    <w:rPr>
      <w:rFonts w:ascii="Calibri" w:eastAsia="PMingLiU" w:hAnsi="Calibri" w:cs="Calibri"/>
      <w:sz w:val="22"/>
      <w:szCs w:val="22"/>
      <w:lang w:eastAsia="zh-TW"/>
    </w:rPr>
  </w:style>
  <w:style w:type="table" w:customStyle="1" w:styleId="GridTable4-Accent11">
    <w:name w:val="Grid Table 4 - Accent 11"/>
    <w:basedOn w:val="TableNormal"/>
    <w:uiPriority w:val="49"/>
    <w:rsid w:val="000237FE"/>
    <w:tblPr>
      <w:tblStyleRowBandSize w:val="1"/>
      <w:tblStyleColBandSize w:val="1"/>
      <w:tblBorders>
        <w:top w:val="single" w:sz="4" w:space="0" w:color="94D499"/>
        <w:left w:val="single" w:sz="4" w:space="0" w:color="94D499"/>
        <w:bottom w:val="single" w:sz="4" w:space="0" w:color="94D499"/>
        <w:right w:val="single" w:sz="4" w:space="0" w:color="94D499"/>
        <w:insideH w:val="single" w:sz="4" w:space="0" w:color="94D499"/>
        <w:insideV w:val="single" w:sz="4" w:space="0" w:color="94D499"/>
      </w:tblBorders>
    </w:tblPr>
    <w:tblStylePr w:type="firstRow">
      <w:rPr>
        <w:b/>
        <w:bCs/>
        <w:color w:val="FFFFFF"/>
      </w:rPr>
      <w:tblPr/>
      <w:tcPr>
        <w:tcBorders>
          <w:top w:val="single" w:sz="4" w:space="0" w:color="4EB857"/>
          <w:left w:val="single" w:sz="4" w:space="0" w:color="4EB857"/>
          <w:bottom w:val="single" w:sz="4" w:space="0" w:color="4EB857"/>
          <w:right w:val="single" w:sz="4" w:space="0" w:color="4EB857"/>
          <w:insideH w:val="nil"/>
          <w:insideV w:val="nil"/>
        </w:tcBorders>
        <w:shd w:val="clear" w:color="auto" w:fill="4EB857"/>
      </w:tcPr>
    </w:tblStylePr>
    <w:tblStylePr w:type="lastRow">
      <w:rPr>
        <w:b/>
        <w:bCs/>
      </w:rPr>
      <w:tblPr/>
      <w:tcPr>
        <w:tcBorders>
          <w:top w:val="double" w:sz="4" w:space="0" w:color="4EB857"/>
        </w:tcBorders>
      </w:tcPr>
    </w:tblStylePr>
    <w:tblStylePr w:type="firstCol">
      <w:rPr>
        <w:b/>
        <w:bCs/>
      </w:rPr>
    </w:tblStylePr>
    <w:tblStylePr w:type="lastCol">
      <w:rPr>
        <w:b/>
        <w:bCs/>
      </w:rPr>
    </w:tblStylePr>
    <w:tblStylePr w:type="band1Vert">
      <w:tblPr/>
      <w:tcPr>
        <w:shd w:val="clear" w:color="auto" w:fill="DBF0DD"/>
      </w:tcPr>
    </w:tblStylePr>
    <w:tblStylePr w:type="band1Horz">
      <w:tblPr/>
      <w:tcPr>
        <w:shd w:val="clear" w:color="auto" w:fill="DBF0DD"/>
      </w:tcPr>
    </w:tblStylePr>
  </w:style>
  <w:style w:type="table" w:styleId="ListTable3-Accent5">
    <w:name w:val="List Table 3 Accent 5"/>
    <w:basedOn w:val="TableNormal"/>
    <w:uiPriority w:val="48"/>
    <w:rsid w:val="00526BEA"/>
    <w:rPr>
      <w:rFonts w:asciiTheme="minorHAnsi" w:eastAsiaTheme="minorHAnsi" w:hAnsiTheme="minorHAnsi" w:cstheme="minorBidi"/>
      <w:sz w:val="22"/>
      <w:szCs w:val="22"/>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Bodycopy">
    <w:name w:val="Body copy"/>
    <w:link w:val="BodycopyChar"/>
    <w:qFormat/>
    <w:rsid w:val="005343B1"/>
    <w:pPr>
      <w:spacing w:after="120"/>
    </w:pPr>
    <w:rPr>
      <w:rFonts w:ascii="Arial" w:eastAsia="Times" w:hAnsi="Arial"/>
      <w:color w:val="000000"/>
    </w:rPr>
  </w:style>
  <w:style w:type="character" w:customStyle="1" w:styleId="BodycopyChar">
    <w:name w:val="Body copy Char"/>
    <w:link w:val="Bodycopy"/>
    <w:rsid w:val="005343B1"/>
    <w:rPr>
      <w:rFonts w:ascii="Arial" w:eastAsia="Times" w:hAnsi="Arial"/>
      <w:color w:val="000000"/>
    </w:rPr>
  </w:style>
  <w:style w:type="paragraph" w:styleId="List2">
    <w:name w:val="List 2"/>
    <w:basedOn w:val="Bodycopy"/>
    <w:autoRedefine/>
    <w:semiHidden/>
    <w:qFormat/>
    <w:rsid w:val="00060A7A"/>
    <w:pPr>
      <w:numPr>
        <w:numId w:val="9"/>
      </w:numPr>
      <w:spacing w:after="0"/>
    </w:pPr>
  </w:style>
  <w:style w:type="paragraph" w:customStyle="1" w:styleId="Tablehead1">
    <w:name w:val="Tablehead1"/>
    <w:basedOn w:val="Normal"/>
    <w:qFormat/>
    <w:rsid w:val="003D028D"/>
    <w:pPr>
      <w:keepNext/>
      <w:spacing w:before="60" w:after="60"/>
      <w:jc w:val="center"/>
    </w:pPr>
    <w:rPr>
      <w:rFonts w:ascii="Arial Bold" w:hAnsi="Arial Bold" w:cs="Times New Roman"/>
      <w:b/>
      <w:bCs/>
      <w:color w:val="FFFFFF"/>
      <w:sz w:val="18"/>
      <w:szCs w:val="20"/>
    </w:rPr>
  </w:style>
  <w:style w:type="paragraph" w:customStyle="1" w:styleId="Instructions">
    <w:name w:val="Instructions"/>
    <w:basedOn w:val="Bodycopy"/>
    <w:next w:val="Bodycopy"/>
    <w:rsid w:val="00D77810"/>
    <w:rPr>
      <w:color w:val="0000FF"/>
    </w:rPr>
  </w:style>
  <w:style w:type="character" w:styleId="UnresolvedMention">
    <w:name w:val="Unresolved Mention"/>
    <w:basedOn w:val="DefaultParagraphFont"/>
    <w:uiPriority w:val="99"/>
    <w:semiHidden/>
    <w:unhideWhenUsed/>
    <w:rsid w:val="00B80ED5"/>
    <w:rPr>
      <w:color w:val="605E5C"/>
      <w:shd w:val="clear" w:color="auto" w:fill="E1DFDD"/>
    </w:rPr>
  </w:style>
  <w:style w:type="paragraph" w:customStyle="1" w:styleId="NoHeading-JustUnderscore">
    <w:name w:val="No Heading - Just Underscore"/>
    <w:basedOn w:val="Normal"/>
    <w:link w:val="NoHeading-JustUnderscoreChar"/>
    <w:qFormat/>
    <w:rsid w:val="00451BF5"/>
    <w:rPr>
      <w:b/>
      <w:bCs/>
      <w:sz w:val="24"/>
      <w:szCs w:val="24"/>
      <w:u w:val="single"/>
    </w:rPr>
  </w:style>
  <w:style w:type="character" w:customStyle="1" w:styleId="NoHeading-JustUnderscoreChar">
    <w:name w:val="No Heading - Just Underscore Char"/>
    <w:basedOn w:val="DefaultParagraphFont"/>
    <w:link w:val="NoHeading-JustUnderscore"/>
    <w:rsid w:val="00451BF5"/>
    <w:rPr>
      <w:rFonts w:ascii="Calibri" w:hAnsi="Calibri" w:cs="Calibri"/>
      <w:b/>
      <w:bCs/>
      <w:sz w:val="24"/>
      <w:szCs w:val="24"/>
      <w:u w:val="single"/>
    </w:rPr>
  </w:style>
  <w:style w:type="table" w:styleId="GridTable4-Accent6">
    <w:name w:val="Grid Table 4 Accent 6"/>
    <w:basedOn w:val="TableNormal"/>
    <w:uiPriority w:val="49"/>
    <w:rsid w:val="0071645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1">
    <w:name w:val="p1"/>
    <w:basedOn w:val="Normal"/>
    <w:rsid w:val="000A05B8"/>
    <w:pPr>
      <w:spacing w:before="100" w:beforeAutospacing="1" w:after="100" w:afterAutospacing="1"/>
    </w:pPr>
    <w:rPr>
      <w:rFonts w:ascii="Times New Roman" w:hAnsi="Times New Roman" w:cs="Times New Roman"/>
      <w:sz w:val="24"/>
      <w:szCs w:val="24"/>
    </w:rPr>
  </w:style>
  <w:style w:type="paragraph" w:customStyle="1" w:styleId="paragraph">
    <w:name w:val="paragraph"/>
    <w:basedOn w:val="Normal"/>
    <w:rsid w:val="008806AF"/>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8806AF"/>
  </w:style>
  <w:style w:type="character" w:customStyle="1" w:styleId="eop">
    <w:name w:val="eop"/>
    <w:basedOn w:val="DefaultParagraphFont"/>
    <w:rsid w:val="008806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6631">
      <w:bodyDiv w:val="1"/>
      <w:marLeft w:val="0"/>
      <w:marRight w:val="0"/>
      <w:marTop w:val="0"/>
      <w:marBottom w:val="0"/>
      <w:divBdr>
        <w:top w:val="none" w:sz="0" w:space="0" w:color="auto"/>
        <w:left w:val="none" w:sz="0" w:space="0" w:color="auto"/>
        <w:bottom w:val="none" w:sz="0" w:space="0" w:color="auto"/>
        <w:right w:val="none" w:sz="0" w:space="0" w:color="auto"/>
      </w:divBdr>
    </w:div>
    <w:div w:id="10107149">
      <w:bodyDiv w:val="1"/>
      <w:marLeft w:val="0"/>
      <w:marRight w:val="0"/>
      <w:marTop w:val="0"/>
      <w:marBottom w:val="0"/>
      <w:divBdr>
        <w:top w:val="none" w:sz="0" w:space="0" w:color="auto"/>
        <w:left w:val="none" w:sz="0" w:space="0" w:color="auto"/>
        <w:bottom w:val="none" w:sz="0" w:space="0" w:color="auto"/>
        <w:right w:val="none" w:sz="0" w:space="0" w:color="auto"/>
      </w:divBdr>
    </w:div>
    <w:div w:id="29304709">
      <w:bodyDiv w:val="1"/>
      <w:marLeft w:val="0"/>
      <w:marRight w:val="0"/>
      <w:marTop w:val="0"/>
      <w:marBottom w:val="0"/>
      <w:divBdr>
        <w:top w:val="none" w:sz="0" w:space="0" w:color="auto"/>
        <w:left w:val="none" w:sz="0" w:space="0" w:color="auto"/>
        <w:bottom w:val="none" w:sz="0" w:space="0" w:color="auto"/>
        <w:right w:val="none" w:sz="0" w:space="0" w:color="auto"/>
      </w:divBdr>
    </w:div>
    <w:div w:id="33432415">
      <w:bodyDiv w:val="1"/>
      <w:marLeft w:val="0"/>
      <w:marRight w:val="0"/>
      <w:marTop w:val="0"/>
      <w:marBottom w:val="0"/>
      <w:divBdr>
        <w:top w:val="none" w:sz="0" w:space="0" w:color="auto"/>
        <w:left w:val="none" w:sz="0" w:space="0" w:color="auto"/>
        <w:bottom w:val="none" w:sz="0" w:space="0" w:color="auto"/>
        <w:right w:val="none" w:sz="0" w:space="0" w:color="auto"/>
      </w:divBdr>
    </w:div>
    <w:div w:id="96102868">
      <w:bodyDiv w:val="1"/>
      <w:marLeft w:val="0"/>
      <w:marRight w:val="0"/>
      <w:marTop w:val="0"/>
      <w:marBottom w:val="0"/>
      <w:divBdr>
        <w:top w:val="none" w:sz="0" w:space="0" w:color="auto"/>
        <w:left w:val="none" w:sz="0" w:space="0" w:color="auto"/>
        <w:bottom w:val="none" w:sz="0" w:space="0" w:color="auto"/>
        <w:right w:val="none" w:sz="0" w:space="0" w:color="auto"/>
      </w:divBdr>
    </w:div>
    <w:div w:id="144319288">
      <w:bodyDiv w:val="1"/>
      <w:marLeft w:val="0"/>
      <w:marRight w:val="0"/>
      <w:marTop w:val="0"/>
      <w:marBottom w:val="0"/>
      <w:divBdr>
        <w:top w:val="none" w:sz="0" w:space="0" w:color="auto"/>
        <w:left w:val="none" w:sz="0" w:space="0" w:color="auto"/>
        <w:bottom w:val="none" w:sz="0" w:space="0" w:color="auto"/>
        <w:right w:val="none" w:sz="0" w:space="0" w:color="auto"/>
      </w:divBdr>
    </w:div>
    <w:div w:id="146557689">
      <w:bodyDiv w:val="1"/>
      <w:marLeft w:val="0"/>
      <w:marRight w:val="0"/>
      <w:marTop w:val="0"/>
      <w:marBottom w:val="0"/>
      <w:divBdr>
        <w:top w:val="none" w:sz="0" w:space="0" w:color="auto"/>
        <w:left w:val="none" w:sz="0" w:space="0" w:color="auto"/>
        <w:bottom w:val="none" w:sz="0" w:space="0" w:color="auto"/>
        <w:right w:val="none" w:sz="0" w:space="0" w:color="auto"/>
      </w:divBdr>
    </w:div>
    <w:div w:id="147862711">
      <w:bodyDiv w:val="1"/>
      <w:marLeft w:val="0"/>
      <w:marRight w:val="0"/>
      <w:marTop w:val="0"/>
      <w:marBottom w:val="0"/>
      <w:divBdr>
        <w:top w:val="none" w:sz="0" w:space="0" w:color="auto"/>
        <w:left w:val="none" w:sz="0" w:space="0" w:color="auto"/>
        <w:bottom w:val="none" w:sz="0" w:space="0" w:color="auto"/>
        <w:right w:val="none" w:sz="0" w:space="0" w:color="auto"/>
      </w:divBdr>
      <w:divsChild>
        <w:div w:id="1467434516">
          <w:marLeft w:val="360"/>
          <w:marRight w:val="0"/>
          <w:marTop w:val="200"/>
          <w:marBottom w:val="0"/>
          <w:divBdr>
            <w:top w:val="none" w:sz="0" w:space="0" w:color="auto"/>
            <w:left w:val="none" w:sz="0" w:space="0" w:color="auto"/>
            <w:bottom w:val="none" w:sz="0" w:space="0" w:color="auto"/>
            <w:right w:val="none" w:sz="0" w:space="0" w:color="auto"/>
          </w:divBdr>
        </w:div>
      </w:divsChild>
    </w:div>
    <w:div w:id="149908270">
      <w:bodyDiv w:val="1"/>
      <w:marLeft w:val="0"/>
      <w:marRight w:val="0"/>
      <w:marTop w:val="0"/>
      <w:marBottom w:val="0"/>
      <w:divBdr>
        <w:top w:val="none" w:sz="0" w:space="0" w:color="auto"/>
        <w:left w:val="none" w:sz="0" w:space="0" w:color="auto"/>
        <w:bottom w:val="none" w:sz="0" w:space="0" w:color="auto"/>
        <w:right w:val="none" w:sz="0" w:space="0" w:color="auto"/>
      </w:divBdr>
    </w:div>
    <w:div w:id="153768950">
      <w:bodyDiv w:val="1"/>
      <w:marLeft w:val="0"/>
      <w:marRight w:val="0"/>
      <w:marTop w:val="0"/>
      <w:marBottom w:val="0"/>
      <w:divBdr>
        <w:top w:val="none" w:sz="0" w:space="0" w:color="auto"/>
        <w:left w:val="none" w:sz="0" w:space="0" w:color="auto"/>
        <w:bottom w:val="none" w:sz="0" w:space="0" w:color="auto"/>
        <w:right w:val="none" w:sz="0" w:space="0" w:color="auto"/>
      </w:divBdr>
    </w:div>
    <w:div w:id="174346947">
      <w:bodyDiv w:val="1"/>
      <w:marLeft w:val="0"/>
      <w:marRight w:val="0"/>
      <w:marTop w:val="0"/>
      <w:marBottom w:val="0"/>
      <w:divBdr>
        <w:top w:val="none" w:sz="0" w:space="0" w:color="auto"/>
        <w:left w:val="none" w:sz="0" w:space="0" w:color="auto"/>
        <w:bottom w:val="none" w:sz="0" w:space="0" w:color="auto"/>
        <w:right w:val="none" w:sz="0" w:space="0" w:color="auto"/>
      </w:divBdr>
    </w:div>
    <w:div w:id="177937413">
      <w:bodyDiv w:val="1"/>
      <w:marLeft w:val="0"/>
      <w:marRight w:val="0"/>
      <w:marTop w:val="0"/>
      <w:marBottom w:val="0"/>
      <w:divBdr>
        <w:top w:val="none" w:sz="0" w:space="0" w:color="auto"/>
        <w:left w:val="none" w:sz="0" w:space="0" w:color="auto"/>
        <w:bottom w:val="none" w:sz="0" w:space="0" w:color="auto"/>
        <w:right w:val="none" w:sz="0" w:space="0" w:color="auto"/>
      </w:divBdr>
    </w:div>
    <w:div w:id="231475882">
      <w:bodyDiv w:val="1"/>
      <w:marLeft w:val="0"/>
      <w:marRight w:val="0"/>
      <w:marTop w:val="0"/>
      <w:marBottom w:val="0"/>
      <w:divBdr>
        <w:top w:val="none" w:sz="0" w:space="0" w:color="auto"/>
        <w:left w:val="none" w:sz="0" w:space="0" w:color="auto"/>
        <w:bottom w:val="none" w:sz="0" w:space="0" w:color="auto"/>
        <w:right w:val="none" w:sz="0" w:space="0" w:color="auto"/>
      </w:divBdr>
      <w:divsChild>
        <w:div w:id="201091488">
          <w:marLeft w:val="187"/>
          <w:marRight w:val="0"/>
          <w:marTop w:val="53"/>
          <w:marBottom w:val="0"/>
          <w:divBdr>
            <w:top w:val="none" w:sz="0" w:space="0" w:color="auto"/>
            <w:left w:val="none" w:sz="0" w:space="0" w:color="auto"/>
            <w:bottom w:val="none" w:sz="0" w:space="0" w:color="auto"/>
            <w:right w:val="none" w:sz="0" w:space="0" w:color="auto"/>
          </w:divBdr>
        </w:div>
        <w:div w:id="1060250769">
          <w:marLeft w:val="187"/>
          <w:marRight w:val="0"/>
          <w:marTop w:val="53"/>
          <w:marBottom w:val="0"/>
          <w:divBdr>
            <w:top w:val="none" w:sz="0" w:space="0" w:color="auto"/>
            <w:left w:val="none" w:sz="0" w:space="0" w:color="auto"/>
            <w:bottom w:val="none" w:sz="0" w:space="0" w:color="auto"/>
            <w:right w:val="none" w:sz="0" w:space="0" w:color="auto"/>
          </w:divBdr>
        </w:div>
        <w:div w:id="1469393366">
          <w:marLeft w:val="187"/>
          <w:marRight w:val="0"/>
          <w:marTop w:val="53"/>
          <w:marBottom w:val="0"/>
          <w:divBdr>
            <w:top w:val="none" w:sz="0" w:space="0" w:color="auto"/>
            <w:left w:val="none" w:sz="0" w:space="0" w:color="auto"/>
            <w:bottom w:val="none" w:sz="0" w:space="0" w:color="auto"/>
            <w:right w:val="none" w:sz="0" w:space="0" w:color="auto"/>
          </w:divBdr>
        </w:div>
        <w:div w:id="1646809638">
          <w:marLeft w:val="187"/>
          <w:marRight w:val="0"/>
          <w:marTop w:val="53"/>
          <w:marBottom w:val="0"/>
          <w:divBdr>
            <w:top w:val="none" w:sz="0" w:space="0" w:color="auto"/>
            <w:left w:val="none" w:sz="0" w:space="0" w:color="auto"/>
            <w:bottom w:val="none" w:sz="0" w:space="0" w:color="auto"/>
            <w:right w:val="none" w:sz="0" w:space="0" w:color="auto"/>
          </w:divBdr>
        </w:div>
      </w:divsChild>
    </w:div>
    <w:div w:id="234626528">
      <w:bodyDiv w:val="1"/>
      <w:marLeft w:val="0"/>
      <w:marRight w:val="0"/>
      <w:marTop w:val="0"/>
      <w:marBottom w:val="0"/>
      <w:divBdr>
        <w:top w:val="none" w:sz="0" w:space="0" w:color="auto"/>
        <w:left w:val="none" w:sz="0" w:space="0" w:color="auto"/>
        <w:bottom w:val="none" w:sz="0" w:space="0" w:color="auto"/>
        <w:right w:val="none" w:sz="0" w:space="0" w:color="auto"/>
      </w:divBdr>
    </w:div>
    <w:div w:id="264119400">
      <w:bodyDiv w:val="1"/>
      <w:marLeft w:val="0"/>
      <w:marRight w:val="0"/>
      <w:marTop w:val="0"/>
      <w:marBottom w:val="0"/>
      <w:divBdr>
        <w:top w:val="none" w:sz="0" w:space="0" w:color="auto"/>
        <w:left w:val="none" w:sz="0" w:space="0" w:color="auto"/>
        <w:bottom w:val="none" w:sz="0" w:space="0" w:color="auto"/>
        <w:right w:val="none" w:sz="0" w:space="0" w:color="auto"/>
      </w:divBdr>
    </w:div>
    <w:div w:id="272368210">
      <w:bodyDiv w:val="1"/>
      <w:marLeft w:val="0"/>
      <w:marRight w:val="0"/>
      <w:marTop w:val="0"/>
      <w:marBottom w:val="0"/>
      <w:divBdr>
        <w:top w:val="none" w:sz="0" w:space="0" w:color="auto"/>
        <w:left w:val="none" w:sz="0" w:space="0" w:color="auto"/>
        <w:bottom w:val="none" w:sz="0" w:space="0" w:color="auto"/>
        <w:right w:val="none" w:sz="0" w:space="0" w:color="auto"/>
      </w:divBdr>
    </w:div>
    <w:div w:id="272439883">
      <w:bodyDiv w:val="1"/>
      <w:marLeft w:val="0"/>
      <w:marRight w:val="0"/>
      <w:marTop w:val="0"/>
      <w:marBottom w:val="0"/>
      <w:divBdr>
        <w:top w:val="none" w:sz="0" w:space="0" w:color="auto"/>
        <w:left w:val="none" w:sz="0" w:space="0" w:color="auto"/>
        <w:bottom w:val="none" w:sz="0" w:space="0" w:color="auto"/>
        <w:right w:val="none" w:sz="0" w:space="0" w:color="auto"/>
      </w:divBdr>
    </w:div>
    <w:div w:id="294802610">
      <w:bodyDiv w:val="1"/>
      <w:marLeft w:val="0"/>
      <w:marRight w:val="0"/>
      <w:marTop w:val="0"/>
      <w:marBottom w:val="0"/>
      <w:divBdr>
        <w:top w:val="none" w:sz="0" w:space="0" w:color="auto"/>
        <w:left w:val="none" w:sz="0" w:space="0" w:color="auto"/>
        <w:bottom w:val="none" w:sz="0" w:space="0" w:color="auto"/>
        <w:right w:val="none" w:sz="0" w:space="0" w:color="auto"/>
      </w:divBdr>
    </w:div>
    <w:div w:id="295456308">
      <w:bodyDiv w:val="1"/>
      <w:marLeft w:val="0"/>
      <w:marRight w:val="0"/>
      <w:marTop w:val="0"/>
      <w:marBottom w:val="0"/>
      <w:divBdr>
        <w:top w:val="none" w:sz="0" w:space="0" w:color="auto"/>
        <w:left w:val="none" w:sz="0" w:space="0" w:color="auto"/>
        <w:bottom w:val="none" w:sz="0" w:space="0" w:color="auto"/>
        <w:right w:val="none" w:sz="0" w:space="0" w:color="auto"/>
      </w:divBdr>
    </w:div>
    <w:div w:id="297955335">
      <w:bodyDiv w:val="1"/>
      <w:marLeft w:val="0"/>
      <w:marRight w:val="0"/>
      <w:marTop w:val="0"/>
      <w:marBottom w:val="0"/>
      <w:divBdr>
        <w:top w:val="none" w:sz="0" w:space="0" w:color="auto"/>
        <w:left w:val="none" w:sz="0" w:space="0" w:color="auto"/>
        <w:bottom w:val="none" w:sz="0" w:space="0" w:color="auto"/>
        <w:right w:val="none" w:sz="0" w:space="0" w:color="auto"/>
      </w:divBdr>
    </w:div>
    <w:div w:id="303856138">
      <w:bodyDiv w:val="1"/>
      <w:marLeft w:val="0"/>
      <w:marRight w:val="0"/>
      <w:marTop w:val="0"/>
      <w:marBottom w:val="0"/>
      <w:divBdr>
        <w:top w:val="none" w:sz="0" w:space="0" w:color="auto"/>
        <w:left w:val="none" w:sz="0" w:space="0" w:color="auto"/>
        <w:bottom w:val="none" w:sz="0" w:space="0" w:color="auto"/>
        <w:right w:val="none" w:sz="0" w:space="0" w:color="auto"/>
      </w:divBdr>
    </w:div>
    <w:div w:id="320163792">
      <w:bodyDiv w:val="1"/>
      <w:marLeft w:val="0"/>
      <w:marRight w:val="0"/>
      <w:marTop w:val="0"/>
      <w:marBottom w:val="0"/>
      <w:divBdr>
        <w:top w:val="none" w:sz="0" w:space="0" w:color="auto"/>
        <w:left w:val="none" w:sz="0" w:space="0" w:color="auto"/>
        <w:bottom w:val="none" w:sz="0" w:space="0" w:color="auto"/>
        <w:right w:val="none" w:sz="0" w:space="0" w:color="auto"/>
      </w:divBdr>
    </w:div>
    <w:div w:id="330109083">
      <w:bodyDiv w:val="1"/>
      <w:marLeft w:val="0"/>
      <w:marRight w:val="0"/>
      <w:marTop w:val="0"/>
      <w:marBottom w:val="0"/>
      <w:divBdr>
        <w:top w:val="none" w:sz="0" w:space="0" w:color="auto"/>
        <w:left w:val="none" w:sz="0" w:space="0" w:color="auto"/>
        <w:bottom w:val="none" w:sz="0" w:space="0" w:color="auto"/>
        <w:right w:val="none" w:sz="0" w:space="0" w:color="auto"/>
      </w:divBdr>
    </w:div>
    <w:div w:id="347289851">
      <w:bodyDiv w:val="1"/>
      <w:marLeft w:val="0"/>
      <w:marRight w:val="0"/>
      <w:marTop w:val="0"/>
      <w:marBottom w:val="0"/>
      <w:divBdr>
        <w:top w:val="none" w:sz="0" w:space="0" w:color="auto"/>
        <w:left w:val="none" w:sz="0" w:space="0" w:color="auto"/>
        <w:bottom w:val="none" w:sz="0" w:space="0" w:color="auto"/>
        <w:right w:val="none" w:sz="0" w:space="0" w:color="auto"/>
      </w:divBdr>
    </w:div>
    <w:div w:id="427847682">
      <w:bodyDiv w:val="1"/>
      <w:marLeft w:val="0"/>
      <w:marRight w:val="0"/>
      <w:marTop w:val="0"/>
      <w:marBottom w:val="0"/>
      <w:divBdr>
        <w:top w:val="none" w:sz="0" w:space="0" w:color="auto"/>
        <w:left w:val="none" w:sz="0" w:space="0" w:color="auto"/>
        <w:bottom w:val="none" w:sz="0" w:space="0" w:color="auto"/>
        <w:right w:val="none" w:sz="0" w:space="0" w:color="auto"/>
      </w:divBdr>
    </w:div>
    <w:div w:id="460533827">
      <w:bodyDiv w:val="1"/>
      <w:marLeft w:val="0"/>
      <w:marRight w:val="0"/>
      <w:marTop w:val="0"/>
      <w:marBottom w:val="0"/>
      <w:divBdr>
        <w:top w:val="none" w:sz="0" w:space="0" w:color="auto"/>
        <w:left w:val="none" w:sz="0" w:space="0" w:color="auto"/>
        <w:bottom w:val="none" w:sz="0" w:space="0" w:color="auto"/>
        <w:right w:val="none" w:sz="0" w:space="0" w:color="auto"/>
      </w:divBdr>
    </w:div>
    <w:div w:id="467433241">
      <w:bodyDiv w:val="1"/>
      <w:marLeft w:val="0"/>
      <w:marRight w:val="0"/>
      <w:marTop w:val="0"/>
      <w:marBottom w:val="0"/>
      <w:divBdr>
        <w:top w:val="none" w:sz="0" w:space="0" w:color="auto"/>
        <w:left w:val="none" w:sz="0" w:space="0" w:color="auto"/>
        <w:bottom w:val="none" w:sz="0" w:space="0" w:color="auto"/>
        <w:right w:val="none" w:sz="0" w:space="0" w:color="auto"/>
      </w:divBdr>
    </w:div>
    <w:div w:id="469326385">
      <w:bodyDiv w:val="1"/>
      <w:marLeft w:val="0"/>
      <w:marRight w:val="0"/>
      <w:marTop w:val="0"/>
      <w:marBottom w:val="0"/>
      <w:divBdr>
        <w:top w:val="none" w:sz="0" w:space="0" w:color="auto"/>
        <w:left w:val="none" w:sz="0" w:space="0" w:color="auto"/>
        <w:bottom w:val="none" w:sz="0" w:space="0" w:color="auto"/>
        <w:right w:val="none" w:sz="0" w:space="0" w:color="auto"/>
      </w:divBdr>
    </w:div>
    <w:div w:id="469791882">
      <w:bodyDiv w:val="1"/>
      <w:marLeft w:val="0"/>
      <w:marRight w:val="0"/>
      <w:marTop w:val="0"/>
      <w:marBottom w:val="0"/>
      <w:divBdr>
        <w:top w:val="none" w:sz="0" w:space="0" w:color="auto"/>
        <w:left w:val="none" w:sz="0" w:space="0" w:color="auto"/>
        <w:bottom w:val="none" w:sz="0" w:space="0" w:color="auto"/>
        <w:right w:val="none" w:sz="0" w:space="0" w:color="auto"/>
      </w:divBdr>
    </w:div>
    <w:div w:id="481965613">
      <w:bodyDiv w:val="1"/>
      <w:marLeft w:val="0"/>
      <w:marRight w:val="0"/>
      <w:marTop w:val="0"/>
      <w:marBottom w:val="0"/>
      <w:divBdr>
        <w:top w:val="none" w:sz="0" w:space="0" w:color="auto"/>
        <w:left w:val="none" w:sz="0" w:space="0" w:color="auto"/>
        <w:bottom w:val="none" w:sz="0" w:space="0" w:color="auto"/>
        <w:right w:val="none" w:sz="0" w:space="0" w:color="auto"/>
      </w:divBdr>
    </w:div>
    <w:div w:id="498231016">
      <w:bodyDiv w:val="1"/>
      <w:marLeft w:val="0"/>
      <w:marRight w:val="0"/>
      <w:marTop w:val="0"/>
      <w:marBottom w:val="0"/>
      <w:divBdr>
        <w:top w:val="none" w:sz="0" w:space="0" w:color="auto"/>
        <w:left w:val="none" w:sz="0" w:space="0" w:color="auto"/>
        <w:bottom w:val="none" w:sz="0" w:space="0" w:color="auto"/>
        <w:right w:val="none" w:sz="0" w:space="0" w:color="auto"/>
      </w:divBdr>
    </w:div>
    <w:div w:id="536116585">
      <w:bodyDiv w:val="1"/>
      <w:marLeft w:val="0"/>
      <w:marRight w:val="0"/>
      <w:marTop w:val="0"/>
      <w:marBottom w:val="0"/>
      <w:divBdr>
        <w:top w:val="none" w:sz="0" w:space="0" w:color="auto"/>
        <w:left w:val="none" w:sz="0" w:space="0" w:color="auto"/>
        <w:bottom w:val="none" w:sz="0" w:space="0" w:color="auto"/>
        <w:right w:val="none" w:sz="0" w:space="0" w:color="auto"/>
      </w:divBdr>
    </w:div>
    <w:div w:id="554006423">
      <w:bodyDiv w:val="1"/>
      <w:marLeft w:val="0"/>
      <w:marRight w:val="0"/>
      <w:marTop w:val="0"/>
      <w:marBottom w:val="0"/>
      <w:divBdr>
        <w:top w:val="none" w:sz="0" w:space="0" w:color="auto"/>
        <w:left w:val="none" w:sz="0" w:space="0" w:color="auto"/>
        <w:bottom w:val="none" w:sz="0" w:space="0" w:color="auto"/>
        <w:right w:val="none" w:sz="0" w:space="0" w:color="auto"/>
      </w:divBdr>
    </w:div>
    <w:div w:id="560673458">
      <w:bodyDiv w:val="1"/>
      <w:marLeft w:val="0"/>
      <w:marRight w:val="0"/>
      <w:marTop w:val="0"/>
      <w:marBottom w:val="0"/>
      <w:divBdr>
        <w:top w:val="none" w:sz="0" w:space="0" w:color="auto"/>
        <w:left w:val="none" w:sz="0" w:space="0" w:color="auto"/>
        <w:bottom w:val="none" w:sz="0" w:space="0" w:color="auto"/>
        <w:right w:val="none" w:sz="0" w:space="0" w:color="auto"/>
      </w:divBdr>
    </w:div>
    <w:div w:id="577402372">
      <w:bodyDiv w:val="1"/>
      <w:marLeft w:val="0"/>
      <w:marRight w:val="0"/>
      <w:marTop w:val="0"/>
      <w:marBottom w:val="0"/>
      <w:divBdr>
        <w:top w:val="none" w:sz="0" w:space="0" w:color="auto"/>
        <w:left w:val="none" w:sz="0" w:space="0" w:color="auto"/>
        <w:bottom w:val="none" w:sz="0" w:space="0" w:color="auto"/>
        <w:right w:val="none" w:sz="0" w:space="0" w:color="auto"/>
      </w:divBdr>
    </w:div>
    <w:div w:id="582177817">
      <w:bodyDiv w:val="1"/>
      <w:marLeft w:val="0"/>
      <w:marRight w:val="0"/>
      <w:marTop w:val="0"/>
      <w:marBottom w:val="0"/>
      <w:divBdr>
        <w:top w:val="none" w:sz="0" w:space="0" w:color="auto"/>
        <w:left w:val="none" w:sz="0" w:space="0" w:color="auto"/>
        <w:bottom w:val="none" w:sz="0" w:space="0" w:color="auto"/>
        <w:right w:val="none" w:sz="0" w:space="0" w:color="auto"/>
      </w:divBdr>
    </w:div>
    <w:div w:id="587083892">
      <w:bodyDiv w:val="1"/>
      <w:marLeft w:val="0"/>
      <w:marRight w:val="0"/>
      <w:marTop w:val="0"/>
      <w:marBottom w:val="0"/>
      <w:divBdr>
        <w:top w:val="none" w:sz="0" w:space="0" w:color="auto"/>
        <w:left w:val="none" w:sz="0" w:space="0" w:color="auto"/>
        <w:bottom w:val="none" w:sz="0" w:space="0" w:color="auto"/>
        <w:right w:val="none" w:sz="0" w:space="0" w:color="auto"/>
      </w:divBdr>
    </w:div>
    <w:div w:id="598754727">
      <w:bodyDiv w:val="1"/>
      <w:marLeft w:val="0"/>
      <w:marRight w:val="0"/>
      <w:marTop w:val="0"/>
      <w:marBottom w:val="0"/>
      <w:divBdr>
        <w:top w:val="none" w:sz="0" w:space="0" w:color="auto"/>
        <w:left w:val="none" w:sz="0" w:space="0" w:color="auto"/>
        <w:bottom w:val="none" w:sz="0" w:space="0" w:color="auto"/>
        <w:right w:val="none" w:sz="0" w:space="0" w:color="auto"/>
      </w:divBdr>
    </w:div>
    <w:div w:id="599989318">
      <w:bodyDiv w:val="1"/>
      <w:marLeft w:val="0"/>
      <w:marRight w:val="0"/>
      <w:marTop w:val="0"/>
      <w:marBottom w:val="0"/>
      <w:divBdr>
        <w:top w:val="none" w:sz="0" w:space="0" w:color="auto"/>
        <w:left w:val="none" w:sz="0" w:space="0" w:color="auto"/>
        <w:bottom w:val="none" w:sz="0" w:space="0" w:color="auto"/>
        <w:right w:val="none" w:sz="0" w:space="0" w:color="auto"/>
      </w:divBdr>
    </w:div>
    <w:div w:id="610673732">
      <w:bodyDiv w:val="1"/>
      <w:marLeft w:val="0"/>
      <w:marRight w:val="0"/>
      <w:marTop w:val="0"/>
      <w:marBottom w:val="0"/>
      <w:divBdr>
        <w:top w:val="none" w:sz="0" w:space="0" w:color="auto"/>
        <w:left w:val="none" w:sz="0" w:space="0" w:color="auto"/>
        <w:bottom w:val="none" w:sz="0" w:space="0" w:color="auto"/>
        <w:right w:val="none" w:sz="0" w:space="0" w:color="auto"/>
      </w:divBdr>
    </w:div>
    <w:div w:id="611328069">
      <w:bodyDiv w:val="1"/>
      <w:marLeft w:val="0"/>
      <w:marRight w:val="0"/>
      <w:marTop w:val="0"/>
      <w:marBottom w:val="0"/>
      <w:divBdr>
        <w:top w:val="none" w:sz="0" w:space="0" w:color="auto"/>
        <w:left w:val="none" w:sz="0" w:space="0" w:color="auto"/>
        <w:bottom w:val="none" w:sz="0" w:space="0" w:color="auto"/>
        <w:right w:val="none" w:sz="0" w:space="0" w:color="auto"/>
      </w:divBdr>
    </w:div>
    <w:div w:id="613904891">
      <w:bodyDiv w:val="1"/>
      <w:marLeft w:val="0"/>
      <w:marRight w:val="0"/>
      <w:marTop w:val="0"/>
      <w:marBottom w:val="0"/>
      <w:divBdr>
        <w:top w:val="none" w:sz="0" w:space="0" w:color="auto"/>
        <w:left w:val="none" w:sz="0" w:space="0" w:color="auto"/>
        <w:bottom w:val="none" w:sz="0" w:space="0" w:color="auto"/>
        <w:right w:val="none" w:sz="0" w:space="0" w:color="auto"/>
      </w:divBdr>
    </w:div>
    <w:div w:id="614212249">
      <w:bodyDiv w:val="1"/>
      <w:marLeft w:val="0"/>
      <w:marRight w:val="0"/>
      <w:marTop w:val="0"/>
      <w:marBottom w:val="0"/>
      <w:divBdr>
        <w:top w:val="none" w:sz="0" w:space="0" w:color="auto"/>
        <w:left w:val="none" w:sz="0" w:space="0" w:color="auto"/>
        <w:bottom w:val="none" w:sz="0" w:space="0" w:color="auto"/>
        <w:right w:val="none" w:sz="0" w:space="0" w:color="auto"/>
      </w:divBdr>
    </w:div>
    <w:div w:id="616109624">
      <w:bodyDiv w:val="1"/>
      <w:marLeft w:val="0"/>
      <w:marRight w:val="0"/>
      <w:marTop w:val="0"/>
      <w:marBottom w:val="0"/>
      <w:divBdr>
        <w:top w:val="none" w:sz="0" w:space="0" w:color="auto"/>
        <w:left w:val="none" w:sz="0" w:space="0" w:color="auto"/>
        <w:bottom w:val="none" w:sz="0" w:space="0" w:color="auto"/>
        <w:right w:val="none" w:sz="0" w:space="0" w:color="auto"/>
      </w:divBdr>
      <w:divsChild>
        <w:div w:id="822354987">
          <w:marLeft w:val="1800"/>
          <w:marRight w:val="0"/>
          <w:marTop w:val="58"/>
          <w:marBottom w:val="0"/>
          <w:divBdr>
            <w:top w:val="none" w:sz="0" w:space="0" w:color="auto"/>
            <w:left w:val="none" w:sz="0" w:space="0" w:color="auto"/>
            <w:bottom w:val="none" w:sz="0" w:space="0" w:color="auto"/>
            <w:right w:val="none" w:sz="0" w:space="0" w:color="auto"/>
          </w:divBdr>
        </w:div>
      </w:divsChild>
    </w:div>
    <w:div w:id="634792288">
      <w:bodyDiv w:val="1"/>
      <w:marLeft w:val="0"/>
      <w:marRight w:val="0"/>
      <w:marTop w:val="0"/>
      <w:marBottom w:val="0"/>
      <w:divBdr>
        <w:top w:val="none" w:sz="0" w:space="0" w:color="auto"/>
        <w:left w:val="none" w:sz="0" w:space="0" w:color="auto"/>
        <w:bottom w:val="none" w:sz="0" w:space="0" w:color="auto"/>
        <w:right w:val="none" w:sz="0" w:space="0" w:color="auto"/>
      </w:divBdr>
    </w:div>
    <w:div w:id="635914480">
      <w:bodyDiv w:val="1"/>
      <w:marLeft w:val="0"/>
      <w:marRight w:val="0"/>
      <w:marTop w:val="0"/>
      <w:marBottom w:val="0"/>
      <w:divBdr>
        <w:top w:val="none" w:sz="0" w:space="0" w:color="auto"/>
        <w:left w:val="none" w:sz="0" w:space="0" w:color="auto"/>
        <w:bottom w:val="none" w:sz="0" w:space="0" w:color="auto"/>
        <w:right w:val="none" w:sz="0" w:space="0" w:color="auto"/>
      </w:divBdr>
    </w:div>
    <w:div w:id="664090142">
      <w:bodyDiv w:val="1"/>
      <w:marLeft w:val="0"/>
      <w:marRight w:val="0"/>
      <w:marTop w:val="0"/>
      <w:marBottom w:val="0"/>
      <w:divBdr>
        <w:top w:val="none" w:sz="0" w:space="0" w:color="auto"/>
        <w:left w:val="none" w:sz="0" w:space="0" w:color="auto"/>
        <w:bottom w:val="none" w:sz="0" w:space="0" w:color="auto"/>
        <w:right w:val="none" w:sz="0" w:space="0" w:color="auto"/>
      </w:divBdr>
    </w:div>
    <w:div w:id="682631629">
      <w:bodyDiv w:val="1"/>
      <w:marLeft w:val="0"/>
      <w:marRight w:val="0"/>
      <w:marTop w:val="0"/>
      <w:marBottom w:val="0"/>
      <w:divBdr>
        <w:top w:val="none" w:sz="0" w:space="0" w:color="auto"/>
        <w:left w:val="none" w:sz="0" w:space="0" w:color="auto"/>
        <w:bottom w:val="none" w:sz="0" w:space="0" w:color="auto"/>
        <w:right w:val="none" w:sz="0" w:space="0" w:color="auto"/>
      </w:divBdr>
      <w:divsChild>
        <w:div w:id="36586965">
          <w:marLeft w:val="1080"/>
          <w:marRight w:val="0"/>
          <w:marTop w:val="100"/>
          <w:marBottom w:val="0"/>
          <w:divBdr>
            <w:top w:val="none" w:sz="0" w:space="0" w:color="auto"/>
            <w:left w:val="none" w:sz="0" w:space="0" w:color="auto"/>
            <w:bottom w:val="none" w:sz="0" w:space="0" w:color="auto"/>
            <w:right w:val="none" w:sz="0" w:space="0" w:color="auto"/>
          </w:divBdr>
        </w:div>
        <w:div w:id="204876154">
          <w:marLeft w:val="1080"/>
          <w:marRight w:val="0"/>
          <w:marTop w:val="100"/>
          <w:marBottom w:val="0"/>
          <w:divBdr>
            <w:top w:val="none" w:sz="0" w:space="0" w:color="auto"/>
            <w:left w:val="none" w:sz="0" w:space="0" w:color="auto"/>
            <w:bottom w:val="none" w:sz="0" w:space="0" w:color="auto"/>
            <w:right w:val="none" w:sz="0" w:space="0" w:color="auto"/>
          </w:divBdr>
        </w:div>
        <w:div w:id="392774680">
          <w:marLeft w:val="1080"/>
          <w:marRight w:val="0"/>
          <w:marTop w:val="100"/>
          <w:marBottom w:val="0"/>
          <w:divBdr>
            <w:top w:val="none" w:sz="0" w:space="0" w:color="auto"/>
            <w:left w:val="none" w:sz="0" w:space="0" w:color="auto"/>
            <w:bottom w:val="none" w:sz="0" w:space="0" w:color="auto"/>
            <w:right w:val="none" w:sz="0" w:space="0" w:color="auto"/>
          </w:divBdr>
        </w:div>
        <w:div w:id="411316253">
          <w:marLeft w:val="1080"/>
          <w:marRight w:val="0"/>
          <w:marTop w:val="100"/>
          <w:marBottom w:val="0"/>
          <w:divBdr>
            <w:top w:val="none" w:sz="0" w:space="0" w:color="auto"/>
            <w:left w:val="none" w:sz="0" w:space="0" w:color="auto"/>
            <w:bottom w:val="none" w:sz="0" w:space="0" w:color="auto"/>
            <w:right w:val="none" w:sz="0" w:space="0" w:color="auto"/>
          </w:divBdr>
        </w:div>
        <w:div w:id="515076130">
          <w:marLeft w:val="1080"/>
          <w:marRight w:val="0"/>
          <w:marTop w:val="100"/>
          <w:marBottom w:val="0"/>
          <w:divBdr>
            <w:top w:val="none" w:sz="0" w:space="0" w:color="auto"/>
            <w:left w:val="none" w:sz="0" w:space="0" w:color="auto"/>
            <w:bottom w:val="none" w:sz="0" w:space="0" w:color="auto"/>
            <w:right w:val="none" w:sz="0" w:space="0" w:color="auto"/>
          </w:divBdr>
        </w:div>
        <w:div w:id="573124249">
          <w:marLeft w:val="360"/>
          <w:marRight w:val="0"/>
          <w:marTop w:val="200"/>
          <w:marBottom w:val="0"/>
          <w:divBdr>
            <w:top w:val="none" w:sz="0" w:space="0" w:color="auto"/>
            <w:left w:val="none" w:sz="0" w:space="0" w:color="auto"/>
            <w:bottom w:val="none" w:sz="0" w:space="0" w:color="auto"/>
            <w:right w:val="none" w:sz="0" w:space="0" w:color="auto"/>
          </w:divBdr>
        </w:div>
        <w:div w:id="577329596">
          <w:marLeft w:val="1080"/>
          <w:marRight w:val="0"/>
          <w:marTop w:val="100"/>
          <w:marBottom w:val="0"/>
          <w:divBdr>
            <w:top w:val="none" w:sz="0" w:space="0" w:color="auto"/>
            <w:left w:val="none" w:sz="0" w:space="0" w:color="auto"/>
            <w:bottom w:val="none" w:sz="0" w:space="0" w:color="auto"/>
            <w:right w:val="none" w:sz="0" w:space="0" w:color="auto"/>
          </w:divBdr>
        </w:div>
        <w:div w:id="838544287">
          <w:marLeft w:val="1080"/>
          <w:marRight w:val="0"/>
          <w:marTop w:val="100"/>
          <w:marBottom w:val="0"/>
          <w:divBdr>
            <w:top w:val="none" w:sz="0" w:space="0" w:color="auto"/>
            <w:left w:val="none" w:sz="0" w:space="0" w:color="auto"/>
            <w:bottom w:val="none" w:sz="0" w:space="0" w:color="auto"/>
            <w:right w:val="none" w:sz="0" w:space="0" w:color="auto"/>
          </w:divBdr>
        </w:div>
        <w:div w:id="952901825">
          <w:marLeft w:val="1080"/>
          <w:marRight w:val="0"/>
          <w:marTop w:val="100"/>
          <w:marBottom w:val="0"/>
          <w:divBdr>
            <w:top w:val="none" w:sz="0" w:space="0" w:color="auto"/>
            <w:left w:val="none" w:sz="0" w:space="0" w:color="auto"/>
            <w:bottom w:val="none" w:sz="0" w:space="0" w:color="auto"/>
            <w:right w:val="none" w:sz="0" w:space="0" w:color="auto"/>
          </w:divBdr>
        </w:div>
        <w:div w:id="1036277944">
          <w:marLeft w:val="1080"/>
          <w:marRight w:val="0"/>
          <w:marTop w:val="100"/>
          <w:marBottom w:val="0"/>
          <w:divBdr>
            <w:top w:val="none" w:sz="0" w:space="0" w:color="auto"/>
            <w:left w:val="none" w:sz="0" w:space="0" w:color="auto"/>
            <w:bottom w:val="none" w:sz="0" w:space="0" w:color="auto"/>
            <w:right w:val="none" w:sz="0" w:space="0" w:color="auto"/>
          </w:divBdr>
        </w:div>
        <w:div w:id="1063793201">
          <w:marLeft w:val="1080"/>
          <w:marRight w:val="0"/>
          <w:marTop w:val="100"/>
          <w:marBottom w:val="0"/>
          <w:divBdr>
            <w:top w:val="none" w:sz="0" w:space="0" w:color="auto"/>
            <w:left w:val="none" w:sz="0" w:space="0" w:color="auto"/>
            <w:bottom w:val="none" w:sz="0" w:space="0" w:color="auto"/>
            <w:right w:val="none" w:sz="0" w:space="0" w:color="auto"/>
          </w:divBdr>
        </w:div>
        <w:div w:id="1457992793">
          <w:marLeft w:val="1080"/>
          <w:marRight w:val="0"/>
          <w:marTop w:val="100"/>
          <w:marBottom w:val="0"/>
          <w:divBdr>
            <w:top w:val="none" w:sz="0" w:space="0" w:color="auto"/>
            <w:left w:val="none" w:sz="0" w:space="0" w:color="auto"/>
            <w:bottom w:val="none" w:sz="0" w:space="0" w:color="auto"/>
            <w:right w:val="none" w:sz="0" w:space="0" w:color="auto"/>
          </w:divBdr>
        </w:div>
        <w:div w:id="1741370152">
          <w:marLeft w:val="1080"/>
          <w:marRight w:val="0"/>
          <w:marTop w:val="100"/>
          <w:marBottom w:val="0"/>
          <w:divBdr>
            <w:top w:val="none" w:sz="0" w:space="0" w:color="auto"/>
            <w:left w:val="none" w:sz="0" w:space="0" w:color="auto"/>
            <w:bottom w:val="none" w:sz="0" w:space="0" w:color="auto"/>
            <w:right w:val="none" w:sz="0" w:space="0" w:color="auto"/>
          </w:divBdr>
        </w:div>
        <w:div w:id="1751349296">
          <w:marLeft w:val="1080"/>
          <w:marRight w:val="0"/>
          <w:marTop w:val="100"/>
          <w:marBottom w:val="0"/>
          <w:divBdr>
            <w:top w:val="none" w:sz="0" w:space="0" w:color="auto"/>
            <w:left w:val="none" w:sz="0" w:space="0" w:color="auto"/>
            <w:bottom w:val="none" w:sz="0" w:space="0" w:color="auto"/>
            <w:right w:val="none" w:sz="0" w:space="0" w:color="auto"/>
          </w:divBdr>
        </w:div>
        <w:div w:id="1768385906">
          <w:marLeft w:val="1080"/>
          <w:marRight w:val="0"/>
          <w:marTop w:val="100"/>
          <w:marBottom w:val="0"/>
          <w:divBdr>
            <w:top w:val="none" w:sz="0" w:space="0" w:color="auto"/>
            <w:left w:val="none" w:sz="0" w:space="0" w:color="auto"/>
            <w:bottom w:val="none" w:sz="0" w:space="0" w:color="auto"/>
            <w:right w:val="none" w:sz="0" w:space="0" w:color="auto"/>
          </w:divBdr>
        </w:div>
        <w:div w:id="1993024053">
          <w:marLeft w:val="1080"/>
          <w:marRight w:val="0"/>
          <w:marTop w:val="100"/>
          <w:marBottom w:val="0"/>
          <w:divBdr>
            <w:top w:val="none" w:sz="0" w:space="0" w:color="auto"/>
            <w:left w:val="none" w:sz="0" w:space="0" w:color="auto"/>
            <w:bottom w:val="none" w:sz="0" w:space="0" w:color="auto"/>
            <w:right w:val="none" w:sz="0" w:space="0" w:color="auto"/>
          </w:divBdr>
        </w:div>
        <w:div w:id="2035961245">
          <w:marLeft w:val="1080"/>
          <w:marRight w:val="0"/>
          <w:marTop w:val="100"/>
          <w:marBottom w:val="0"/>
          <w:divBdr>
            <w:top w:val="none" w:sz="0" w:space="0" w:color="auto"/>
            <w:left w:val="none" w:sz="0" w:space="0" w:color="auto"/>
            <w:bottom w:val="none" w:sz="0" w:space="0" w:color="auto"/>
            <w:right w:val="none" w:sz="0" w:space="0" w:color="auto"/>
          </w:divBdr>
        </w:div>
      </w:divsChild>
    </w:div>
    <w:div w:id="690449670">
      <w:bodyDiv w:val="1"/>
      <w:marLeft w:val="0"/>
      <w:marRight w:val="0"/>
      <w:marTop w:val="0"/>
      <w:marBottom w:val="0"/>
      <w:divBdr>
        <w:top w:val="none" w:sz="0" w:space="0" w:color="auto"/>
        <w:left w:val="none" w:sz="0" w:space="0" w:color="auto"/>
        <w:bottom w:val="none" w:sz="0" w:space="0" w:color="auto"/>
        <w:right w:val="none" w:sz="0" w:space="0" w:color="auto"/>
      </w:divBdr>
    </w:div>
    <w:div w:id="696934114">
      <w:bodyDiv w:val="1"/>
      <w:marLeft w:val="0"/>
      <w:marRight w:val="0"/>
      <w:marTop w:val="0"/>
      <w:marBottom w:val="0"/>
      <w:divBdr>
        <w:top w:val="none" w:sz="0" w:space="0" w:color="auto"/>
        <w:left w:val="none" w:sz="0" w:space="0" w:color="auto"/>
        <w:bottom w:val="none" w:sz="0" w:space="0" w:color="auto"/>
        <w:right w:val="none" w:sz="0" w:space="0" w:color="auto"/>
      </w:divBdr>
    </w:div>
    <w:div w:id="699666825">
      <w:bodyDiv w:val="1"/>
      <w:marLeft w:val="0"/>
      <w:marRight w:val="0"/>
      <w:marTop w:val="0"/>
      <w:marBottom w:val="0"/>
      <w:divBdr>
        <w:top w:val="none" w:sz="0" w:space="0" w:color="auto"/>
        <w:left w:val="none" w:sz="0" w:space="0" w:color="auto"/>
        <w:bottom w:val="none" w:sz="0" w:space="0" w:color="auto"/>
        <w:right w:val="none" w:sz="0" w:space="0" w:color="auto"/>
      </w:divBdr>
    </w:div>
    <w:div w:id="704253783">
      <w:bodyDiv w:val="1"/>
      <w:marLeft w:val="0"/>
      <w:marRight w:val="0"/>
      <w:marTop w:val="0"/>
      <w:marBottom w:val="0"/>
      <w:divBdr>
        <w:top w:val="none" w:sz="0" w:space="0" w:color="auto"/>
        <w:left w:val="none" w:sz="0" w:space="0" w:color="auto"/>
        <w:bottom w:val="none" w:sz="0" w:space="0" w:color="auto"/>
        <w:right w:val="none" w:sz="0" w:space="0" w:color="auto"/>
      </w:divBdr>
    </w:div>
    <w:div w:id="707992687">
      <w:bodyDiv w:val="1"/>
      <w:marLeft w:val="0"/>
      <w:marRight w:val="0"/>
      <w:marTop w:val="0"/>
      <w:marBottom w:val="0"/>
      <w:divBdr>
        <w:top w:val="none" w:sz="0" w:space="0" w:color="auto"/>
        <w:left w:val="none" w:sz="0" w:space="0" w:color="auto"/>
        <w:bottom w:val="none" w:sz="0" w:space="0" w:color="auto"/>
        <w:right w:val="none" w:sz="0" w:space="0" w:color="auto"/>
      </w:divBdr>
    </w:div>
    <w:div w:id="716515084">
      <w:bodyDiv w:val="1"/>
      <w:marLeft w:val="0"/>
      <w:marRight w:val="0"/>
      <w:marTop w:val="0"/>
      <w:marBottom w:val="0"/>
      <w:divBdr>
        <w:top w:val="none" w:sz="0" w:space="0" w:color="auto"/>
        <w:left w:val="none" w:sz="0" w:space="0" w:color="auto"/>
        <w:bottom w:val="none" w:sz="0" w:space="0" w:color="auto"/>
        <w:right w:val="none" w:sz="0" w:space="0" w:color="auto"/>
      </w:divBdr>
    </w:div>
    <w:div w:id="728381349">
      <w:bodyDiv w:val="1"/>
      <w:marLeft w:val="0"/>
      <w:marRight w:val="0"/>
      <w:marTop w:val="0"/>
      <w:marBottom w:val="0"/>
      <w:divBdr>
        <w:top w:val="none" w:sz="0" w:space="0" w:color="auto"/>
        <w:left w:val="none" w:sz="0" w:space="0" w:color="auto"/>
        <w:bottom w:val="none" w:sz="0" w:space="0" w:color="auto"/>
        <w:right w:val="none" w:sz="0" w:space="0" w:color="auto"/>
      </w:divBdr>
    </w:div>
    <w:div w:id="731392169">
      <w:bodyDiv w:val="1"/>
      <w:marLeft w:val="0"/>
      <w:marRight w:val="0"/>
      <w:marTop w:val="0"/>
      <w:marBottom w:val="0"/>
      <w:divBdr>
        <w:top w:val="none" w:sz="0" w:space="0" w:color="auto"/>
        <w:left w:val="none" w:sz="0" w:space="0" w:color="auto"/>
        <w:bottom w:val="none" w:sz="0" w:space="0" w:color="auto"/>
        <w:right w:val="none" w:sz="0" w:space="0" w:color="auto"/>
      </w:divBdr>
    </w:div>
    <w:div w:id="765688886">
      <w:bodyDiv w:val="1"/>
      <w:marLeft w:val="0"/>
      <w:marRight w:val="0"/>
      <w:marTop w:val="0"/>
      <w:marBottom w:val="0"/>
      <w:divBdr>
        <w:top w:val="none" w:sz="0" w:space="0" w:color="auto"/>
        <w:left w:val="none" w:sz="0" w:space="0" w:color="auto"/>
        <w:bottom w:val="none" w:sz="0" w:space="0" w:color="auto"/>
        <w:right w:val="none" w:sz="0" w:space="0" w:color="auto"/>
      </w:divBdr>
    </w:div>
    <w:div w:id="771783937">
      <w:bodyDiv w:val="1"/>
      <w:marLeft w:val="0"/>
      <w:marRight w:val="0"/>
      <w:marTop w:val="0"/>
      <w:marBottom w:val="0"/>
      <w:divBdr>
        <w:top w:val="none" w:sz="0" w:space="0" w:color="auto"/>
        <w:left w:val="none" w:sz="0" w:space="0" w:color="auto"/>
        <w:bottom w:val="none" w:sz="0" w:space="0" w:color="auto"/>
        <w:right w:val="none" w:sz="0" w:space="0" w:color="auto"/>
      </w:divBdr>
    </w:div>
    <w:div w:id="784470647">
      <w:bodyDiv w:val="1"/>
      <w:marLeft w:val="0"/>
      <w:marRight w:val="0"/>
      <w:marTop w:val="0"/>
      <w:marBottom w:val="0"/>
      <w:divBdr>
        <w:top w:val="none" w:sz="0" w:space="0" w:color="auto"/>
        <w:left w:val="none" w:sz="0" w:space="0" w:color="auto"/>
        <w:bottom w:val="none" w:sz="0" w:space="0" w:color="auto"/>
        <w:right w:val="none" w:sz="0" w:space="0" w:color="auto"/>
      </w:divBdr>
    </w:div>
    <w:div w:id="792796124">
      <w:bodyDiv w:val="1"/>
      <w:marLeft w:val="0"/>
      <w:marRight w:val="0"/>
      <w:marTop w:val="0"/>
      <w:marBottom w:val="0"/>
      <w:divBdr>
        <w:top w:val="none" w:sz="0" w:space="0" w:color="auto"/>
        <w:left w:val="none" w:sz="0" w:space="0" w:color="auto"/>
        <w:bottom w:val="none" w:sz="0" w:space="0" w:color="auto"/>
        <w:right w:val="none" w:sz="0" w:space="0" w:color="auto"/>
      </w:divBdr>
    </w:div>
    <w:div w:id="803502553">
      <w:bodyDiv w:val="1"/>
      <w:marLeft w:val="0"/>
      <w:marRight w:val="0"/>
      <w:marTop w:val="0"/>
      <w:marBottom w:val="0"/>
      <w:divBdr>
        <w:top w:val="none" w:sz="0" w:space="0" w:color="auto"/>
        <w:left w:val="none" w:sz="0" w:space="0" w:color="auto"/>
        <w:bottom w:val="none" w:sz="0" w:space="0" w:color="auto"/>
        <w:right w:val="none" w:sz="0" w:space="0" w:color="auto"/>
      </w:divBdr>
    </w:div>
    <w:div w:id="807283852">
      <w:bodyDiv w:val="1"/>
      <w:marLeft w:val="0"/>
      <w:marRight w:val="0"/>
      <w:marTop w:val="0"/>
      <w:marBottom w:val="0"/>
      <w:divBdr>
        <w:top w:val="none" w:sz="0" w:space="0" w:color="auto"/>
        <w:left w:val="none" w:sz="0" w:space="0" w:color="auto"/>
        <w:bottom w:val="none" w:sz="0" w:space="0" w:color="auto"/>
        <w:right w:val="none" w:sz="0" w:space="0" w:color="auto"/>
      </w:divBdr>
    </w:div>
    <w:div w:id="822701451">
      <w:bodyDiv w:val="1"/>
      <w:marLeft w:val="0"/>
      <w:marRight w:val="0"/>
      <w:marTop w:val="0"/>
      <w:marBottom w:val="0"/>
      <w:divBdr>
        <w:top w:val="none" w:sz="0" w:space="0" w:color="auto"/>
        <w:left w:val="none" w:sz="0" w:space="0" w:color="auto"/>
        <w:bottom w:val="none" w:sz="0" w:space="0" w:color="auto"/>
        <w:right w:val="none" w:sz="0" w:space="0" w:color="auto"/>
      </w:divBdr>
    </w:div>
    <w:div w:id="835727480">
      <w:bodyDiv w:val="1"/>
      <w:marLeft w:val="0"/>
      <w:marRight w:val="0"/>
      <w:marTop w:val="0"/>
      <w:marBottom w:val="0"/>
      <w:divBdr>
        <w:top w:val="none" w:sz="0" w:space="0" w:color="auto"/>
        <w:left w:val="none" w:sz="0" w:space="0" w:color="auto"/>
        <w:bottom w:val="none" w:sz="0" w:space="0" w:color="auto"/>
        <w:right w:val="none" w:sz="0" w:space="0" w:color="auto"/>
      </w:divBdr>
    </w:div>
    <w:div w:id="876114837">
      <w:bodyDiv w:val="1"/>
      <w:marLeft w:val="0"/>
      <w:marRight w:val="0"/>
      <w:marTop w:val="0"/>
      <w:marBottom w:val="0"/>
      <w:divBdr>
        <w:top w:val="none" w:sz="0" w:space="0" w:color="auto"/>
        <w:left w:val="none" w:sz="0" w:space="0" w:color="auto"/>
        <w:bottom w:val="none" w:sz="0" w:space="0" w:color="auto"/>
        <w:right w:val="none" w:sz="0" w:space="0" w:color="auto"/>
      </w:divBdr>
    </w:div>
    <w:div w:id="884293570">
      <w:bodyDiv w:val="1"/>
      <w:marLeft w:val="0"/>
      <w:marRight w:val="0"/>
      <w:marTop w:val="0"/>
      <w:marBottom w:val="0"/>
      <w:divBdr>
        <w:top w:val="none" w:sz="0" w:space="0" w:color="auto"/>
        <w:left w:val="none" w:sz="0" w:space="0" w:color="auto"/>
        <w:bottom w:val="none" w:sz="0" w:space="0" w:color="auto"/>
        <w:right w:val="none" w:sz="0" w:space="0" w:color="auto"/>
      </w:divBdr>
    </w:div>
    <w:div w:id="887837333">
      <w:bodyDiv w:val="1"/>
      <w:marLeft w:val="0"/>
      <w:marRight w:val="0"/>
      <w:marTop w:val="0"/>
      <w:marBottom w:val="0"/>
      <w:divBdr>
        <w:top w:val="none" w:sz="0" w:space="0" w:color="auto"/>
        <w:left w:val="none" w:sz="0" w:space="0" w:color="auto"/>
        <w:bottom w:val="none" w:sz="0" w:space="0" w:color="auto"/>
        <w:right w:val="none" w:sz="0" w:space="0" w:color="auto"/>
      </w:divBdr>
    </w:div>
    <w:div w:id="931862614">
      <w:bodyDiv w:val="1"/>
      <w:marLeft w:val="0"/>
      <w:marRight w:val="0"/>
      <w:marTop w:val="0"/>
      <w:marBottom w:val="0"/>
      <w:divBdr>
        <w:top w:val="none" w:sz="0" w:space="0" w:color="auto"/>
        <w:left w:val="none" w:sz="0" w:space="0" w:color="auto"/>
        <w:bottom w:val="none" w:sz="0" w:space="0" w:color="auto"/>
        <w:right w:val="none" w:sz="0" w:space="0" w:color="auto"/>
      </w:divBdr>
    </w:div>
    <w:div w:id="945114959">
      <w:bodyDiv w:val="1"/>
      <w:marLeft w:val="0"/>
      <w:marRight w:val="0"/>
      <w:marTop w:val="0"/>
      <w:marBottom w:val="0"/>
      <w:divBdr>
        <w:top w:val="none" w:sz="0" w:space="0" w:color="auto"/>
        <w:left w:val="none" w:sz="0" w:space="0" w:color="auto"/>
        <w:bottom w:val="none" w:sz="0" w:space="0" w:color="auto"/>
        <w:right w:val="none" w:sz="0" w:space="0" w:color="auto"/>
      </w:divBdr>
      <w:divsChild>
        <w:div w:id="2072266198">
          <w:marLeft w:val="0"/>
          <w:marRight w:val="0"/>
          <w:marTop w:val="0"/>
          <w:marBottom w:val="0"/>
          <w:divBdr>
            <w:top w:val="none" w:sz="0" w:space="0" w:color="auto"/>
            <w:left w:val="none" w:sz="0" w:space="0" w:color="auto"/>
            <w:bottom w:val="none" w:sz="0" w:space="0" w:color="auto"/>
            <w:right w:val="none" w:sz="0" w:space="0" w:color="auto"/>
          </w:divBdr>
          <w:divsChild>
            <w:div w:id="789057457">
              <w:marLeft w:val="0"/>
              <w:marRight w:val="0"/>
              <w:marTop w:val="0"/>
              <w:marBottom w:val="0"/>
              <w:divBdr>
                <w:top w:val="none" w:sz="0" w:space="0" w:color="auto"/>
                <w:left w:val="none" w:sz="0" w:space="0" w:color="auto"/>
                <w:bottom w:val="none" w:sz="0" w:space="0" w:color="auto"/>
                <w:right w:val="none" w:sz="0" w:space="0" w:color="auto"/>
              </w:divBdr>
            </w:div>
            <w:div w:id="797185573">
              <w:marLeft w:val="0"/>
              <w:marRight w:val="0"/>
              <w:marTop w:val="0"/>
              <w:marBottom w:val="0"/>
              <w:divBdr>
                <w:top w:val="none" w:sz="0" w:space="0" w:color="auto"/>
                <w:left w:val="none" w:sz="0" w:space="0" w:color="auto"/>
                <w:bottom w:val="none" w:sz="0" w:space="0" w:color="auto"/>
                <w:right w:val="none" w:sz="0" w:space="0" w:color="auto"/>
              </w:divBdr>
            </w:div>
            <w:div w:id="2126535398">
              <w:marLeft w:val="0"/>
              <w:marRight w:val="0"/>
              <w:marTop w:val="0"/>
              <w:marBottom w:val="0"/>
              <w:divBdr>
                <w:top w:val="none" w:sz="0" w:space="0" w:color="auto"/>
                <w:left w:val="none" w:sz="0" w:space="0" w:color="auto"/>
                <w:bottom w:val="none" w:sz="0" w:space="0" w:color="auto"/>
                <w:right w:val="none" w:sz="0" w:space="0" w:color="auto"/>
              </w:divBdr>
            </w:div>
            <w:div w:id="907304196">
              <w:marLeft w:val="0"/>
              <w:marRight w:val="0"/>
              <w:marTop w:val="0"/>
              <w:marBottom w:val="0"/>
              <w:divBdr>
                <w:top w:val="none" w:sz="0" w:space="0" w:color="auto"/>
                <w:left w:val="none" w:sz="0" w:space="0" w:color="auto"/>
                <w:bottom w:val="none" w:sz="0" w:space="0" w:color="auto"/>
                <w:right w:val="none" w:sz="0" w:space="0" w:color="auto"/>
              </w:divBdr>
            </w:div>
          </w:divsChild>
        </w:div>
        <w:div w:id="1052461882">
          <w:marLeft w:val="0"/>
          <w:marRight w:val="0"/>
          <w:marTop w:val="0"/>
          <w:marBottom w:val="0"/>
          <w:divBdr>
            <w:top w:val="none" w:sz="0" w:space="0" w:color="auto"/>
            <w:left w:val="none" w:sz="0" w:space="0" w:color="auto"/>
            <w:bottom w:val="none" w:sz="0" w:space="0" w:color="auto"/>
            <w:right w:val="none" w:sz="0" w:space="0" w:color="auto"/>
          </w:divBdr>
          <w:divsChild>
            <w:div w:id="1570311116">
              <w:marLeft w:val="0"/>
              <w:marRight w:val="0"/>
              <w:marTop w:val="0"/>
              <w:marBottom w:val="0"/>
              <w:divBdr>
                <w:top w:val="none" w:sz="0" w:space="0" w:color="auto"/>
                <w:left w:val="none" w:sz="0" w:space="0" w:color="auto"/>
                <w:bottom w:val="none" w:sz="0" w:space="0" w:color="auto"/>
                <w:right w:val="none" w:sz="0" w:space="0" w:color="auto"/>
              </w:divBdr>
            </w:div>
            <w:div w:id="405340636">
              <w:marLeft w:val="0"/>
              <w:marRight w:val="0"/>
              <w:marTop w:val="0"/>
              <w:marBottom w:val="0"/>
              <w:divBdr>
                <w:top w:val="none" w:sz="0" w:space="0" w:color="auto"/>
                <w:left w:val="none" w:sz="0" w:space="0" w:color="auto"/>
                <w:bottom w:val="none" w:sz="0" w:space="0" w:color="auto"/>
                <w:right w:val="none" w:sz="0" w:space="0" w:color="auto"/>
              </w:divBdr>
            </w:div>
            <w:div w:id="1362242235">
              <w:marLeft w:val="0"/>
              <w:marRight w:val="0"/>
              <w:marTop w:val="0"/>
              <w:marBottom w:val="0"/>
              <w:divBdr>
                <w:top w:val="none" w:sz="0" w:space="0" w:color="auto"/>
                <w:left w:val="none" w:sz="0" w:space="0" w:color="auto"/>
                <w:bottom w:val="none" w:sz="0" w:space="0" w:color="auto"/>
                <w:right w:val="none" w:sz="0" w:space="0" w:color="auto"/>
              </w:divBdr>
            </w:div>
            <w:div w:id="1885172568">
              <w:marLeft w:val="0"/>
              <w:marRight w:val="0"/>
              <w:marTop w:val="0"/>
              <w:marBottom w:val="0"/>
              <w:divBdr>
                <w:top w:val="none" w:sz="0" w:space="0" w:color="auto"/>
                <w:left w:val="none" w:sz="0" w:space="0" w:color="auto"/>
                <w:bottom w:val="none" w:sz="0" w:space="0" w:color="auto"/>
                <w:right w:val="none" w:sz="0" w:space="0" w:color="auto"/>
              </w:divBdr>
            </w:div>
            <w:div w:id="973607569">
              <w:marLeft w:val="0"/>
              <w:marRight w:val="0"/>
              <w:marTop w:val="0"/>
              <w:marBottom w:val="0"/>
              <w:divBdr>
                <w:top w:val="none" w:sz="0" w:space="0" w:color="auto"/>
                <w:left w:val="none" w:sz="0" w:space="0" w:color="auto"/>
                <w:bottom w:val="none" w:sz="0" w:space="0" w:color="auto"/>
                <w:right w:val="none" w:sz="0" w:space="0" w:color="auto"/>
              </w:divBdr>
            </w:div>
            <w:div w:id="308555816">
              <w:marLeft w:val="0"/>
              <w:marRight w:val="0"/>
              <w:marTop w:val="0"/>
              <w:marBottom w:val="0"/>
              <w:divBdr>
                <w:top w:val="none" w:sz="0" w:space="0" w:color="auto"/>
                <w:left w:val="none" w:sz="0" w:space="0" w:color="auto"/>
                <w:bottom w:val="none" w:sz="0" w:space="0" w:color="auto"/>
                <w:right w:val="none" w:sz="0" w:space="0" w:color="auto"/>
              </w:divBdr>
            </w:div>
            <w:div w:id="1852260154">
              <w:marLeft w:val="0"/>
              <w:marRight w:val="0"/>
              <w:marTop w:val="0"/>
              <w:marBottom w:val="0"/>
              <w:divBdr>
                <w:top w:val="none" w:sz="0" w:space="0" w:color="auto"/>
                <w:left w:val="none" w:sz="0" w:space="0" w:color="auto"/>
                <w:bottom w:val="none" w:sz="0" w:space="0" w:color="auto"/>
                <w:right w:val="none" w:sz="0" w:space="0" w:color="auto"/>
              </w:divBdr>
            </w:div>
          </w:divsChild>
        </w:div>
        <w:div w:id="238515863">
          <w:marLeft w:val="0"/>
          <w:marRight w:val="0"/>
          <w:marTop w:val="0"/>
          <w:marBottom w:val="0"/>
          <w:divBdr>
            <w:top w:val="none" w:sz="0" w:space="0" w:color="auto"/>
            <w:left w:val="none" w:sz="0" w:space="0" w:color="auto"/>
            <w:bottom w:val="none" w:sz="0" w:space="0" w:color="auto"/>
            <w:right w:val="none" w:sz="0" w:space="0" w:color="auto"/>
          </w:divBdr>
          <w:divsChild>
            <w:div w:id="1757944071">
              <w:marLeft w:val="0"/>
              <w:marRight w:val="0"/>
              <w:marTop w:val="0"/>
              <w:marBottom w:val="0"/>
              <w:divBdr>
                <w:top w:val="none" w:sz="0" w:space="0" w:color="auto"/>
                <w:left w:val="none" w:sz="0" w:space="0" w:color="auto"/>
                <w:bottom w:val="none" w:sz="0" w:space="0" w:color="auto"/>
                <w:right w:val="none" w:sz="0" w:space="0" w:color="auto"/>
              </w:divBdr>
            </w:div>
            <w:div w:id="102624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89492">
      <w:bodyDiv w:val="1"/>
      <w:marLeft w:val="0"/>
      <w:marRight w:val="0"/>
      <w:marTop w:val="0"/>
      <w:marBottom w:val="0"/>
      <w:divBdr>
        <w:top w:val="none" w:sz="0" w:space="0" w:color="auto"/>
        <w:left w:val="none" w:sz="0" w:space="0" w:color="auto"/>
        <w:bottom w:val="none" w:sz="0" w:space="0" w:color="auto"/>
        <w:right w:val="none" w:sz="0" w:space="0" w:color="auto"/>
      </w:divBdr>
    </w:div>
    <w:div w:id="1030954275">
      <w:bodyDiv w:val="1"/>
      <w:marLeft w:val="0"/>
      <w:marRight w:val="0"/>
      <w:marTop w:val="0"/>
      <w:marBottom w:val="0"/>
      <w:divBdr>
        <w:top w:val="none" w:sz="0" w:space="0" w:color="auto"/>
        <w:left w:val="none" w:sz="0" w:space="0" w:color="auto"/>
        <w:bottom w:val="none" w:sz="0" w:space="0" w:color="auto"/>
        <w:right w:val="none" w:sz="0" w:space="0" w:color="auto"/>
      </w:divBdr>
    </w:div>
    <w:div w:id="1063677775">
      <w:bodyDiv w:val="1"/>
      <w:marLeft w:val="0"/>
      <w:marRight w:val="0"/>
      <w:marTop w:val="0"/>
      <w:marBottom w:val="0"/>
      <w:divBdr>
        <w:top w:val="none" w:sz="0" w:space="0" w:color="auto"/>
        <w:left w:val="none" w:sz="0" w:space="0" w:color="auto"/>
        <w:bottom w:val="none" w:sz="0" w:space="0" w:color="auto"/>
        <w:right w:val="none" w:sz="0" w:space="0" w:color="auto"/>
      </w:divBdr>
    </w:div>
    <w:div w:id="1071124088">
      <w:bodyDiv w:val="1"/>
      <w:marLeft w:val="0"/>
      <w:marRight w:val="0"/>
      <w:marTop w:val="0"/>
      <w:marBottom w:val="0"/>
      <w:divBdr>
        <w:top w:val="none" w:sz="0" w:space="0" w:color="auto"/>
        <w:left w:val="none" w:sz="0" w:space="0" w:color="auto"/>
        <w:bottom w:val="none" w:sz="0" w:space="0" w:color="auto"/>
        <w:right w:val="none" w:sz="0" w:space="0" w:color="auto"/>
      </w:divBdr>
    </w:div>
    <w:div w:id="1072852617">
      <w:bodyDiv w:val="1"/>
      <w:marLeft w:val="0"/>
      <w:marRight w:val="0"/>
      <w:marTop w:val="0"/>
      <w:marBottom w:val="0"/>
      <w:divBdr>
        <w:top w:val="none" w:sz="0" w:space="0" w:color="auto"/>
        <w:left w:val="none" w:sz="0" w:space="0" w:color="auto"/>
        <w:bottom w:val="none" w:sz="0" w:space="0" w:color="auto"/>
        <w:right w:val="none" w:sz="0" w:space="0" w:color="auto"/>
      </w:divBdr>
    </w:div>
    <w:div w:id="1080442055">
      <w:bodyDiv w:val="1"/>
      <w:marLeft w:val="0"/>
      <w:marRight w:val="0"/>
      <w:marTop w:val="0"/>
      <w:marBottom w:val="0"/>
      <w:divBdr>
        <w:top w:val="none" w:sz="0" w:space="0" w:color="auto"/>
        <w:left w:val="none" w:sz="0" w:space="0" w:color="auto"/>
        <w:bottom w:val="none" w:sz="0" w:space="0" w:color="auto"/>
        <w:right w:val="none" w:sz="0" w:space="0" w:color="auto"/>
      </w:divBdr>
    </w:div>
    <w:div w:id="1083405888">
      <w:bodyDiv w:val="1"/>
      <w:marLeft w:val="0"/>
      <w:marRight w:val="0"/>
      <w:marTop w:val="0"/>
      <w:marBottom w:val="0"/>
      <w:divBdr>
        <w:top w:val="none" w:sz="0" w:space="0" w:color="auto"/>
        <w:left w:val="none" w:sz="0" w:space="0" w:color="auto"/>
        <w:bottom w:val="none" w:sz="0" w:space="0" w:color="auto"/>
        <w:right w:val="none" w:sz="0" w:space="0" w:color="auto"/>
      </w:divBdr>
    </w:div>
    <w:div w:id="1096290430">
      <w:bodyDiv w:val="1"/>
      <w:marLeft w:val="0"/>
      <w:marRight w:val="0"/>
      <w:marTop w:val="0"/>
      <w:marBottom w:val="0"/>
      <w:divBdr>
        <w:top w:val="none" w:sz="0" w:space="0" w:color="auto"/>
        <w:left w:val="none" w:sz="0" w:space="0" w:color="auto"/>
        <w:bottom w:val="none" w:sz="0" w:space="0" w:color="auto"/>
        <w:right w:val="none" w:sz="0" w:space="0" w:color="auto"/>
      </w:divBdr>
    </w:div>
    <w:div w:id="1101267477">
      <w:bodyDiv w:val="1"/>
      <w:marLeft w:val="0"/>
      <w:marRight w:val="0"/>
      <w:marTop w:val="0"/>
      <w:marBottom w:val="0"/>
      <w:divBdr>
        <w:top w:val="none" w:sz="0" w:space="0" w:color="auto"/>
        <w:left w:val="none" w:sz="0" w:space="0" w:color="auto"/>
        <w:bottom w:val="none" w:sz="0" w:space="0" w:color="auto"/>
        <w:right w:val="none" w:sz="0" w:space="0" w:color="auto"/>
      </w:divBdr>
    </w:div>
    <w:div w:id="1130324464">
      <w:bodyDiv w:val="1"/>
      <w:marLeft w:val="0"/>
      <w:marRight w:val="0"/>
      <w:marTop w:val="0"/>
      <w:marBottom w:val="0"/>
      <w:divBdr>
        <w:top w:val="none" w:sz="0" w:space="0" w:color="auto"/>
        <w:left w:val="none" w:sz="0" w:space="0" w:color="auto"/>
        <w:bottom w:val="none" w:sz="0" w:space="0" w:color="auto"/>
        <w:right w:val="none" w:sz="0" w:space="0" w:color="auto"/>
      </w:divBdr>
    </w:div>
    <w:div w:id="1153789305">
      <w:bodyDiv w:val="1"/>
      <w:marLeft w:val="0"/>
      <w:marRight w:val="0"/>
      <w:marTop w:val="0"/>
      <w:marBottom w:val="0"/>
      <w:divBdr>
        <w:top w:val="none" w:sz="0" w:space="0" w:color="auto"/>
        <w:left w:val="none" w:sz="0" w:space="0" w:color="auto"/>
        <w:bottom w:val="none" w:sz="0" w:space="0" w:color="auto"/>
        <w:right w:val="none" w:sz="0" w:space="0" w:color="auto"/>
      </w:divBdr>
    </w:div>
    <w:div w:id="1155294439">
      <w:bodyDiv w:val="1"/>
      <w:marLeft w:val="0"/>
      <w:marRight w:val="0"/>
      <w:marTop w:val="0"/>
      <w:marBottom w:val="0"/>
      <w:divBdr>
        <w:top w:val="none" w:sz="0" w:space="0" w:color="auto"/>
        <w:left w:val="none" w:sz="0" w:space="0" w:color="auto"/>
        <w:bottom w:val="none" w:sz="0" w:space="0" w:color="auto"/>
        <w:right w:val="none" w:sz="0" w:space="0" w:color="auto"/>
      </w:divBdr>
    </w:div>
    <w:div w:id="1161972488">
      <w:bodyDiv w:val="1"/>
      <w:marLeft w:val="0"/>
      <w:marRight w:val="0"/>
      <w:marTop w:val="0"/>
      <w:marBottom w:val="0"/>
      <w:divBdr>
        <w:top w:val="none" w:sz="0" w:space="0" w:color="auto"/>
        <w:left w:val="none" w:sz="0" w:space="0" w:color="auto"/>
        <w:bottom w:val="none" w:sz="0" w:space="0" w:color="auto"/>
        <w:right w:val="none" w:sz="0" w:space="0" w:color="auto"/>
      </w:divBdr>
    </w:div>
    <w:div w:id="1166171195">
      <w:bodyDiv w:val="1"/>
      <w:marLeft w:val="0"/>
      <w:marRight w:val="0"/>
      <w:marTop w:val="0"/>
      <w:marBottom w:val="0"/>
      <w:divBdr>
        <w:top w:val="none" w:sz="0" w:space="0" w:color="auto"/>
        <w:left w:val="none" w:sz="0" w:space="0" w:color="auto"/>
        <w:bottom w:val="none" w:sz="0" w:space="0" w:color="auto"/>
        <w:right w:val="none" w:sz="0" w:space="0" w:color="auto"/>
      </w:divBdr>
    </w:div>
    <w:div w:id="1173955427">
      <w:bodyDiv w:val="1"/>
      <w:marLeft w:val="0"/>
      <w:marRight w:val="0"/>
      <w:marTop w:val="0"/>
      <w:marBottom w:val="0"/>
      <w:divBdr>
        <w:top w:val="none" w:sz="0" w:space="0" w:color="auto"/>
        <w:left w:val="none" w:sz="0" w:space="0" w:color="auto"/>
        <w:bottom w:val="none" w:sz="0" w:space="0" w:color="auto"/>
        <w:right w:val="none" w:sz="0" w:space="0" w:color="auto"/>
      </w:divBdr>
      <w:divsChild>
        <w:div w:id="1466507628">
          <w:marLeft w:val="360"/>
          <w:marRight w:val="0"/>
          <w:marTop w:val="200"/>
          <w:marBottom w:val="0"/>
          <w:divBdr>
            <w:top w:val="none" w:sz="0" w:space="0" w:color="auto"/>
            <w:left w:val="none" w:sz="0" w:space="0" w:color="auto"/>
            <w:bottom w:val="none" w:sz="0" w:space="0" w:color="auto"/>
            <w:right w:val="none" w:sz="0" w:space="0" w:color="auto"/>
          </w:divBdr>
        </w:div>
      </w:divsChild>
    </w:div>
    <w:div w:id="1179268927">
      <w:bodyDiv w:val="1"/>
      <w:marLeft w:val="0"/>
      <w:marRight w:val="0"/>
      <w:marTop w:val="0"/>
      <w:marBottom w:val="0"/>
      <w:divBdr>
        <w:top w:val="none" w:sz="0" w:space="0" w:color="auto"/>
        <w:left w:val="none" w:sz="0" w:space="0" w:color="auto"/>
        <w:bottom w:val="none" w:sz="0" w:space="0" w:color="auto"/>
        <w:right w:val="none" w:sz="0" w:space="0" w:color="auto"/>
      </w:divBdr>
    </w:div>
    <w:div w:id="1202092471">
      <w:bodyDiv w:val="1"/>
      <w:marLeft w:val="0"/>
      <w:marRight w:val="0"/>
      <w:marTop w:val="0"/>
      <w:marBottom w:val="0"/>
      <w:divBdr>
        <w:top w:val="none" w:sz="0" w:space="0" w:color="auto"/>
        <w:left w:val="none" w:sz="0" w:space="0" w:color="auto"/>
        <w:bottom w:val="none" w:sz="0" w:space="0" w:color="auto"/>
        <w:right w:val="none" w:sz="0" w:space="0" w:color="auto"/>
      </w:divBdr>
      <w:divsChild>
        <w:div w:id="275337422">
          <w:marLeft w:val="1166"/>
          <w:marRight w:val="0"/>
          <w:marTop w:val="86"/>
          <w:marBottom w:val="0"/>
          <w:divBdr>
            <w:top w:val="none" w:sz="0" w:space="0" w:color="auto"/>
            <w:left w:val="none" w:sz="0" w:space="0" w:color="auto"/>
            <w:bottom w:val="none" w:sz="0" w:space="0" w:color="auto"/>
            <w:right w:val="none" w:sz="0" w:space="0" w:color="auto"/>
          </w:divBdr>
        </w:div>
        <w:div w:id="832720063">
          <w:marLeft w:val="1166"/>
          <w:marRight w:val="0"/>
          <w:marTop w:val="86"/>
          <w:marBottom w:val="0"/>
          <w:divBdr>
            <w:top w:val="none" w:sz="0" w:space="0" w:color="auto"/>
            <w:left w:val="none" w:sz="0" w:space="0" w:color="auto"/>
            <w:bottom w:val="none" w:sz="0" w:space="0" w:color="auto"/>
            <w:right w:val="none" w:sz="0" w:space="0" w:color="auto"/>
          </w:divBdr>
        </w:div>
        <w:div w:id="839463653">
          <w:marLeft w:val="1166"/>
          <w:marRight w:val="0"/>
          <w:marTop w:val="86"/>
          <w:marBottom w:val="0"/>
          <w:divBdr>
            <w:top w:val="none" w:sz="0" w:space="0" w:color="auto"/>
            <w:left w:val="none" w:sz="0" w:space="0" w:color="auto"/>
            <w:bottom w:val="none" w:sz="0" w:space="0" w:color="auto"/>
            <w:right w:val="none" w:sz="0" w:space="0" w:color="auto"/>
          </w:divBdr>
        </w:div>
        <w:div w:id="970205021">
          <w:marLeft w:val="1166"/>
          <w:marRight w:val="0"/>
          <w:marTop w:val="86"/>
          <w:marBottom w:val="0"/>
          <w:divBdr>
            <w:top w:val="none" w:sz="0" w:space="0" w:color="auto"/>
            <w:left w:val="none" w:sz="0" w:space="0" w:color="auto"/>
            <w:bottom w:val="none" w:sz="0" w:space="0" w:color="auto"/>
            <w:right w:val="none" w:sz="0" w:space="0" w:color="auto"/>
          </w:divBdr>
        </w:div>
        <w:div w:id="1079016482">
          <w:marLeft w:val="1166"/>
          <w:marRight w:val="0"/>
          <w:marTop w:val="86"/>
          <w:marBottom w:val="0"/>
          <w:divBdr>
            <w:top w:val="none" w:sz="0" w:space="0" w:color="auto"/>
            <w:left w:val="none" w:sz="0" w:space="0" w:color="auto"/>
            <w:bottom w:val="none" w:sz="0" w:space="0" w:color="auto"/>
            <w:right w:val="none" w:sz="0" w:space="0" w:color="auto"/>
          </w:divBdr>
        </w:div>
        <w:div w:id="2083525117">
          <w:marLeft w:val="1166"/>
          <w:marRight w:val="0"/>
          <w:marTop w:val="86"/>
          <w:marBottom w:val="0"/>
          <w:divBdr>
            <w:top w:val="none" w:sz="0" w:space="0" w:color="auto"/>
            <w:left w:val="none" w:sz="0" w:space="0" w:color="auto"/>
            <w:bottom w:val="none" w:sz="0" w:space="0" w:color="auto"/>
            <w:right w:val="none" w:sz="0" w:space="0" w:color="auto"/>
          </w:divBdr>
        </w:div>
      </w:divsChild>
    </w:div>
    <w:div w:id="1211653589">
      <w:bodyDiv w:val="1"/>
      <w:marLeft w:val="0"/>
      <w:marRight w:val="0"/>
      <w:marTop w:val="0"/>
      <w:marBottom w:val="0"/>
      <w:divBdr>
        <w:top w:val="none" w:sz="0" w:space="0" w:color="auto"/>
        <w:left w:val="none" w:sz="0" w:space="0" w:color="auto"/>
        <w:bottom w:val="none" w:sz="0" w:space="0" w:color="auto"/>
        <w:right w:val="none" w:sz="0" w:space="0" w:color="auto"/>
      </w:divBdr>
      <w:divsChild>
        <w:div w:id="1420522182">
          <w:marLeft w:val="0"/>
          <w:marRight w:val="0"/>
          <w:marTop w:val="0"/>
          <w:marBottom w:val="0"/>
          <w:divBdr>
            <w:top w:val="none" w:sz="0" w:space="0" w:color="auto"/>
            <w:left w:val="none" w:sz="0" w:space="0" w:color="auto"/>
            <w:bottom w:val="none" w:sz="0" w:space="0" w:color="auto"/>
            <w:right w:val="none" w:sz="0" w:space="0" w:color="auto"/>
          </w:divBdr>
        </w:div>
      </w:divsChild>
    </w:div>
    <w:div w:id="1212569460">
      <w:bodyDiv w:val="1"/>
      <w:marLeft w:val="0"/>
      <w:marRight w:val="0"/>
      <w:marTop w:val="0"/>
      <w:marBottom w:val="0"/>
      <w:divBdr>
        <w:top w:val="none" w:sz="0" w:space="0" w:color="auto"/>
        <w:left w:val="none" w:sz="0" w:space="0" w:color="auto"/>
        <w:bottom w:val="none" w:sz="0" w:space="0" w:color="auto"/>
        <w:right w:val="none" w:sz="0" w:space="0" w:color="auto"/>
      </w:divBdr>
    </w:div>
    <w:div w:id="1224105008">
      <w:bodyDiv w:val="1"/>
      <w:marLeft w:val="0"/>
      <w:marRight w:val="0"/>
      <w:marTop w:val="0"/>
      <w:marBottom w:val="0"/>
      <w:divBdr>
        <w:top w:val="none" w:sz="0" w:space="0" w:color="auto"/>
        <w:left w:val="none" w:sz="0" w:space="0" w:color="auto"/>
        <w:bottom w:val="none" w:sz="0" w:space="0" w:color="auto"/>
        <w:right w:val="none" w:sz="0" w:space="0" w:color="auto"/>
      </w:divBdr>
    </w:div>
    <w:div w:id="1237471159">
      <w:bodyDiv w:val="1"/>
      <w:marLeft w:val="0"/>
      <w:marRight w:val="0"/>
      <w:marTop w:val="0"/>
      <w:marBottom w:val="0"/>
      <w:divBdr>
        <w:top w:val="none" w:sz="0" w:space="0" w:color="auto"/>
        <w:left w:val="none" w:sz="0" w:space="0" w:color="auto"/>
        <w:bottom w:val="none" w:sz="0" w:space="0" w:color="auto"/>
        <w:right w:val="none" w:sz="0" w:space="0" w:color="auto"/>
      </w:divBdr>
      <w:divsChild>
        <w:div w:id="10307174">
          <w:marLeft w:val="1800"/>
          <w:marRight w:val="0"/>
          <w:marTop w:val="67"/>
          <w:marBottom w:val="0"/>
          <w:divBdr>
            <w:top w:val="none" w:sz="0" w:space="0" w:color="auto"/>
            <w:left w:val="none" w:sz="0" w:space="0" w:color="auto"/>
            <w:bottom w:val="none" w:sz="0" w:space="0" w:color="auto"/>
            <w:right w:val="none" w:sz="0" w:space="0" w:color="auto"/>
          </w:divBdr>
        </w:div>
        <w:div w:id="769203379">
          <w:marLeft w:val="1166"/>
          <w:marRight w:val="0"/>
          <w:marTop w:val="77"/>
          <w:marBottom w:val="0"/>
          <w:divBdr>
            <w:top w:val="none" w:sz="0" w:space="0" w:color="auto"/>
            <w:left w:val="none" w:sz="0" w:space="0" w:color="auto"/>
            <w:bottom w:val="none" w:sz="0" w:space="0" w:color="auto"/>
            <w:right w:val="none" w:sz="0" w:space="0" w:color="auto"/>
          </w:divBdr>
        </w:div>
        <w:div w:id="1113285551">
          <w:marLeft w:val="1166"/>
          <w:marRight w:val="0"/>
          <w:marTop w:val="77"/>
          <w:marBottom w:val="0"/>
          <w:divBdr>
            <w:top w:val="none" w:sz="0" w:space="0" w:color="auto"/>
            <w:left w:val="none" w:sz="0" w:space="0" w:color="auto"/>
            <w:bottom w:val="none" w:sz="0" w:space="0" w:color="auto"/>
            <w:right w:val="none" w:sz="0" w:space="0" w:color="auto"/>
          </w:divBdr>
        </w:div>
        <w:div w:id="1580209178">
          <w:marLeft w:val="1166"/>
          <w:marRight w:val="0"/>
          <w:marTop w:val="77"/>
          <w:marBottom w:val="0"/>
          <w:divBdr>
            <w:top w:val="none" w:sz="0" w:space="0" w:color="auto"/>
            <w:left w:val="none" w:sz="0" w:space="0" w:color="auto"/>
            <w:bottom w:val="none" w:sz="0" w:space="0" w:color="auto"/>
            <w:right w:val="none" w:sz="0" w:space="0" w:color="auto"/>
          </w:divBdr>
        </w:div>
      </w:divsChild>
    </w:div>
    <w:div w:id="1246304021">
      <w:bodyDiv w:val="1"/>
      <w:marLeft w:val="0"/>
      <w:marRight w:val="0"/>
      <w:marTop w:val="0"/>
      <w:marBottom w:val="0"/>
      <w:divBdr>
        <w:top w:val="none" w:sz="0" w:space="0" w:color="auto"/>
        <w:left w:val="none" w:sz="0" w:space="0" w:color="auto"/>
        <w:bottom w:val="none" w:sz="0" w:space="0" w:color="auto"/>
        <w:right w:val="none" w:sz="0" w:space="0" w:color="auto"/>
      </w:divBdr>
      <w:divsChild>
        <w:div w:id="782576893">
          <w:marLeft w:val="720"/>
          <w:marRight w:val="0"/>
          <w:marTop w:val="200"/>
          <w:marBottom w:val="0"/>
          <w:divBdr>
            <w:top w:val="none" w:sz="0" w:space="0" w:color="auto"/>
            <w:left w:val="none" w:sz="0" w:space="0" w:color="auto"/>
            <w:bottom w:val="none" w:sz="0" w:space="0" w:color="auto"/>
            <w:right w:val="none" w:sz="0" w:space="0" w:color="auto"/>
          </w:divBdr>
        </w:div>
        <w:div w:id="832455729">
          <w:marLeft w:val="720"/>
          <w:marRight w:val="0"/>
          <w:marTop w:val="200"/>
          <w:marBottom w:val="0"/>
          <w:divBdr>
            <w:top w:val="none" w:sz="0" w:space="0" w:color="auto"/>
            <w:left w:val="none" w:sz="0" w:space="0" w:color="auto"/>
            <w:bottom w:val="none" w:sz="0" w:space="0" w:color="auto"/>
            <w:right w:val="none" w:sz="0" w:space="0" w:color="auto"/>
          </w:divBdr>
        </w:div>
        <w:div w:id="924388197">
          <w:marLeft w:val="1080"/>
          <w:marRight w:val="0"/>
          <w:marTop w:val="100"/>
          <w:marBottom w:val="0"/>
          <w:divBdr>
            <w:top w:val="none" w:sz="0" w:space="0" w:color="auto"/>
            <w:left w:val="none" w:sz="0" w:space="0" w:color="auto"/>
            <w:bottom w:val="none" w:sz="0" w:space="0" w:color="auto"/>
            <w:right w:val="none" w:sz="0" w:space="0" w:color="auto"/>
          </w:divBdr>
        </w:div>
        <w:div w:id="1179198038">
          <w:marLeft w:val="720"/>
          <w:marRight w:val="0"/>
          <w:marTop w:val="200"/>
          <w:marBottom w:val="0"/>
          <w:divBdr>
            <w:top w:val="none" w:sz="0" w:space="0" w:color="auto"/>
            <w:left w:val="none" w:sz="0" w:space="0" w:color="auto"/>
            <w:bottom w:val="none" w:sz="0" w:space="0" w:color="auto"/>
            <w:right w:val="none" w:sz="0" w:space="0" w:color="auto"/>
          </w:divBdr>
        </w:div>
        <w:div w:id="1483620131">
          <w:marLeft w:val="360"/>
          <w:marRight w:val="0"/>
          <w:marTop w:val="200"/>
          <w:marBottom w:val="0"/>
          <w:divBdr>
            <w:top w:val="none" w:sz="0" w:space="0" w:color="auto"/>
            <w:left w:val="none" w:sz="0" w:space="0" w:color="auto"/>
            <w:bottom w:val="none" w:sz="0" w:space="0" w:color="auto"/>
            <w:right w:val="none" w:sz="0" w:space="0" w:color="auto"/>
          </w:divBdr>
        </w:div>
        <w:div w:id="1534537386">
          <w:marLeft w:val="1080"/>
          <w:marRight w:val="0"/>
          <w:marTop w:val="100"/>
          <w:marBottom w:val="0"/>
          <w:divBdr>
            <w:top w:val="none" w:sz="0" w:space="0" w:color="auto"/>
            <w:left w:val="none" w:sz="0" w:space="0" w:color="auto"/>
            <w:bottom w:val="none" w:sz="0" w:space="0" w:color="auto"/>
            <w:right w:val="none" w:sz="0" w:space="0" w:color="auto"/>
          </w:divBdr>
        </w:div>
        <w:div w:id="1951812188">
          <w:marLeft w:val="720"/>
          <w:marRight w:val="0"/>
          <w:marTop w:val="200"/>
          <w:marBottom w:val="0"/>
          <w:divBdr>
            <w:top w:val="none" w:sz="0" w:space="0" w:color="auto"/>
            <w:left w:val="none" w:sz="0" w:space="0" w:color="auto"/>
            <w:bottom w:val="none" w:sz="0" w:space="0" w:color="auto"/>
            <w:right w:val="none" w:sz="0" w:space="0" w:color="auto"/>
          </w:divBdr>
        </w:div>
        <w:div w:id="2072149962">
          <w:marLeft w:val="720"/>
          <w:marRight w:val="0"/>
          <w:marTop w:val="200"/>
          <w:marBottom w:val="0"/>
          <w:divBdr>
            <w:top w:val="none" w:sz="0" w:space="0" w:color="auto"/>
            <w:left w:val="none" w:sz="0" w:space="0" w:color="auto"/>
            <w:bottom w:val="none" w:sz="0" w:space="0" w:color="auto"/>
            <w:right w:val="none" w:sz="0" w:space="0" w:color="auto"/>
          </w:divBdr>
        </w:div>
      </w:divsChild>
    </w:div>
    <w:div w:id="1319458835">
      <w:bodyDiv w:val="1"/>
      <w:marLeft w:val="0"/>
      <w:marRight w:val="0"/>
      <w:marTop w:val="0"/>
      <w:marBottom w:val="0"/>
      <w:divBdr>
        <w:top w:val="none" w:sz="0" w:space="0" w:color="auto"/>
        <w:left w:val="none" w:sz="0" w:space="0" w:color="auto"/>
        <w:bottom w:val="none" w:sz="0" w:space="0" w:color="auto"/>
        <w:right w:val="none" w:sz="0" w:space="0" w:color="auto"/>
      </w:divBdr>
    </w:div>
    <w:div w:id="1331134084">
      <w:bodyDiv w:val="1"/>
      <w:marLeft w:val="0"/>
      <w:marRight w:val="0"/>
      <w:marTop w:val="0"/>
      <w:marBottom w:val="0"/>
      <w:divBdr>
        <w:top w:val="none" w:sz="0" w:space="0" w:color="auto"/>
        <w:left w:val="none" w:sz="0" w:space="0" w:color="auto"/>
        <w:bottom w:val="none" w:sz="0" w:space="0" w:color="auto"/>
        <w:right w:val="none" w:sz="0" w:space="0" w:color="auto"/>
      </w:divBdr>
    </w:div>
    <w:div w:id="1333414041">
      <w:bodyDiv w:val="1"/>
      <w:marLeft w:val="0"/>
      <w:marRight w:val="0"/>
      <w:marTop w:val="0"/>
      <w:marBottom w:val="0"/>
      <w:divBdr>
        <w:top w:val="none" w:sz="0" w:space="0" w:color="auto"/>
        <w:left w:val="none" w:sz="0" w:space="0" w:color="auto"/>
        <w:bottom w:val="none" w:sz="0" w:space="0" w:color="auto"/>
        <w:right w:val="none" w:sz="0" w:space="0" w:color="auto"/>
      </w:divBdr>
    </w:div>
    <w:div w:id="1335689249">
      <w:bodyDiv w:val="1"/>
      <w:marLeft w:val="0"/>
      <w:marRight w:val="0"/>
      <w:marTop w:val="0"/>
      <w:marBottom w:val="0"/>
      <w:divBdr>
        <w:top w:val="none" w:sz="0" w:space="0" w:color="auto"/>
        <w:left w:val="none" w:sz="0" w:space="0" w:color="auto"/>
        <w:bottom w:val="none" w:sz="0" w:space="0" w:color="auto"/>
        <w:right w:val="none" w:sz="0" w:space="0" w:color="auto"/>
      </w:divBdr>
    </w:div>
    <w:div w:id="1336568700">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83601601">
      <w:bodyDiv w:val="1"/>
      <w:marLeft w:val="0"/>
      <w:marRight w:val="0"/>
      <w:marTop w:val="0"/>
      <w:marBottom w:val="0"/>
      <w:divBdr>
        <w:top w:val="none" w:sz="0" w:space="0" w:color="auto"/>
        <w:left w:val="none" w:sz="0" w:space="0" w:color="auto"/>
        <w:bottom w:val="none" w:sz="0" w:space="0" w:color="auto"/>
        <w:right w:val="none" w:sz="0" w:space="0" w:color="auto"/>
      </w:divBdr>
    </w:div>
    <w:div w:id="1384251623">
      <w:bodyDiv w:val="1"/>
      <w:marLeft w:val="0"/>
      <w:marRight w:val="0"/>
      <w:marTop w:val="0"/>
      <w:marBottom w:val="0"/>
      <w:divBdr>
        <w:top w:val="none" w:sz="0" w:space="0" w:color="auto"/>
        <w:left w:val="none" w:sz="0" w:space="0" w:color="auto"/>
        <w:bottom w:val="none" w:sz="0" w:space="0" w:color="auto"/>
        <w:right w:val="none" w:sz="0" w:space="0" w:color="auto"/>
      </w:divBdr>
    </w:div>
    <w:div w:id="1408960025">
      <w:bodyDiv w:val="1"/>
      <w:marLeft w:val="0"/>
      <w:marRight w:val="0"/>
      <w:marTop w:val="0"/>
      <w:marBottom w:val="0"/>
      <w:divBdr>
        <w:top w:val="none" w:sz="0" w:space="0" w:color="auto"/>
        <w:left w:val="none" w:sz="0" w:space="0" w:color="auto"/>
        <w:bottom w:val="none" w:sz="0" w:space="0" w:color="auto"/>
        <w:right w:val="none" w:sz="0" w:space="0" w:color="auto"/>
      </w:divBdr>
    </w:div>
    <w:div w:id="1418940297">
      <w:bodyDiv w:val="1"/>
      <w:marLeft w:val="0"/>
      <w:marRight w:val="0"/>
      <w:marTop w:val="0"/>
      <w:marBottom w:val="0"/>
      <w:divBdr>
        <w:top w:val="none" w:sz="0" w:space="0" w:color="auto"/>
        <w:left w:val="none" w:sz="0" w:space="0" w:color="auto"/>
        <w:bottom w:val="none" w:sz="0" w:space="0" w:color="auto"/>
        <w:right w:val="none" w:sz="0" w:space="0" w:color="auto"/>
      </w:divBdr>
    </w:div>
    <w:div w:id="1506433255">
      <w:bodyDiv w:val="1"/>
      <w:marLeft w:val="0"/>
      <w:marRight w:val="0"/>
      <w:marTop w:val="0"/>
      <w:marBottom w:val="0"/>
      <w:divBdr>
        <w:top w:val="none" w:sz="0" w:space="0" w:color="auto"/>
        <w:left w:val="none" w:sz="0" w:space="0" w:color="auto"/>
        <w:bottom w:val="none" w:sz="0" w:space="0" w:color="auto"/>
        <w:right w:val="none" w:sz="0" w:space="0" w:color="auto"/>
      </w:divBdr>
    </w:div>
    <w:div w:id="1523782851">
      <w:bodyDiv w:val="1"/>
      <w:marLeft w:val="0"/>
      <w:marRight w:val="0"/>
      <w:marTop w:val="0"/>
      <w:marBottom w:val="0"/>
      <w:divBdr>
        <w:top w:val="none" w:sz="0" w:space="0" w:color="auto"/>
        <w:left w:val="none" w:sz="0" w:space="0" w:color="auto"/>
        <w:bottom w:val="none" w:sz="0" w:space="0" w:color="auto"/>
        <w:right w:val="none" w:sz="0" w:space="0" w:color="auto"/>
      </w:divBdr>
    </w:div>
    <w:div w:id="1525437747">
      <w:bodyDiv w:val="1"/>
      <w:marLeft w:val="0"/>
      <w:marRight w:val="0"/>
      <w:marTop w:val="0"/>
      <w:marBottom w:val="0"/>
      <w:divBdr>
        <w:top w:val="none" w:sz="0" w:space="0" w:color="auto"/>
        <w:left w:val="none" w:sz="0" w:space="0" w:color="auto"/>
        <w:bottom w:val="none" w:sz="0" w:space="0" w:color="auto"/>
        <w:right w:val="none" w:sz="0" w:space="0" w:color="auto"/>
      </w:divBdr>
    </w:div>
    <w:div w:id="1529218991">
      <w:bodyDiv w:val="1"/>
      <w:marLeft w:val="0"/>
      <w:marRight w:val="0"/>
      <w:marTop w:val="0"/>
      <w:marBottom w:val="0"/>
      <w:divBdr>
        <w:top w:val="none" w:sz="0" w:space="0" w:color="auto"/>
        <w:left w:val="none" w:sz="0" w:space="0" w:color="auto"/>
        <w:bottom w:val="none" w:sz="0" w:space="0" w:color="auto"/>
        <w:right w:val="none" w:sz="0" w:space="0" w:color="auto"/>
      </w:divBdr>
    </w:div>
    <w:div w:id="1533152499">
      <w:bodyDiv w:val="1"/>
      <w:marLeft w:val="0"/>
      <w:marRight w:val="0"/>
      <w:marTop w:val="0"/>
      <w:marBottom w:val="0"/>
      <w:divBdr>
        <w:top w:val="none" w:sz="0" w:space="0" w:color="auto"/>
        <w:left w:val="none" w:sz="0" w:space="0" w:color="auto"/>
        <w:bottom w:val="none" w:sz="0" w:space="0" w:color="auto"/>
        <w:right w:val="none" w:sz="0" w:space="0" w:color="auto"/>
      </w:divBdr>
    </w:div>
    <w:div w:id="1535079202">
      <w:bodyDiv w:val="1"/>
      <w:marLeft w:val="0"/>
      <w:marRight w:val="0"/>
      <w:marTop w:val="0"/>
      <w:marBottom w:val="0"/>
      <w:divBdr>
        <w:top w:val="none" w:sz="0" w:space="0" w:color="auto"/>
        <w:left w:val="none" w:sz="0" w:space="0" w:color="auto"/>
        <w:bottom w:val="none" w:sz="0" w:space="0" w:color="auto"/>
        <w:right w:val="none" w:sz="0" w:space="0" w:color="auto"/>
      </w:divBdr>
    </w:div>
    <w:div w:id="1535844064">
      <w:bodyDiv w:val="1"/>
      <w:marLeft w:val="0"/>
      <w:marRight w:val="0"/>
      <w:marTop w:val="0"/>
      <w:marBottom w:val="0"/>
      <w:divBdr>
        <w:top w:val="none" w:sz="0" w:space="0" w:color="auto"/>
        <w:left w:val="none" w:sz="0" w:space="0" w:color="auto"/>
        <w:bottom w:val="none" w:sz="0" w:space="0" w:color="auto"/>
        <w:right w:val="none" w:sz="0" w:space="0" w:color="auto"/>
      </w:divBdr>
    </w:div>
    <w:div w:id="1542940288">
      <w:bodyDiv w:val="1"/>
      <w:marLeft w:val="0"/>
      <w:marRight w:val="0"/>
      <w:marTop w:val="0"/>
      <w:marBottom w:val="0"/>
      <w:divBdr>
        <w:top w:val="none" w:sz="0" w:space="0" w:color="auto"/>
        <w:left w:val="none" w:sz="0" w:space="0" w:color="auto"/>
        <w:bottom w:val="none" w:sz="0" w:space="0" w:color="auto"/>
        <w:right w:val="none" w:sz="0" w:space="0" w:color="auto"/>
      </w:divBdr>
    </w:div>
    <w:div w:id="1548444520">
      <w:bodyDiv w:val="1"/>
      <w:marLeft w:val="0"/>
      <w:marRight w:val="0"/>
      <w:marTop w:val="0"/>
      <w:marBottom w:val="0"/>
      <w:divBdr>
        <w:top w:val="none" w:sz="0" w:space="0" w:color="auto"/>
        <w:left w:val="none" w:sz="0" w:space="0" w:color="auto"/>
        <w:bottom w:val="none" w:sz="0" w:space="0" w:color="auto"/>
        <w:right w:val="none" w:sz="0" w:space="0" w:color="auto"/>
      </w:divBdr>
    </w:div>
    <w:div w:id="1575774403">
      <w:bodyDiv w:val="1"/>
      <w:marLeft w:val="0"/>
      <w:marRight w:val="0"/>
      <w:marTop w:val="0"/>
      <w:marBottom w:val="0"/>
      <w:divBdr>
        <w:top w:val="none" w:sz="0" w:space="0" w:color="auto"/>
        <w:left w:val="none" w:sz="0" w:space="0" w:color="auto"/>
        <w:bottom w:val="none" w:sz="0" w:space="0" w:color="auto"/>
        <w:right w:val="none" w:sz="0" w:space="0" w:color="auto"/>
      </w:divBdr>
    </w:div>
    <w:div w:id="1614166340">
      <w:bodyDiv w:val="1"/>
      <w:marLeft w:val="0"/>
      <w:marRight w:val="0"/>
      <w:marTop w:val="0"/>
      <w:marBottom w:val="0"/>
      <w:divBdr>
        <w:top w:val="none" w:sz="0" w:space="0" w:color="auto"/>
        <w:left w:val="none" w:sz="0" w:space="0" w:color="auto"/>
        <w:bottom w:val="none" w:sz="0" w:space="0" w:color="auto"/>
        <w:right w:val="none" w:sz="0" w:space="0" w:color="auto"/>
      </w:divBdr>
    </w:div>
    <w:div w:id="1629434550">
      <w:bodyDiv w:val="1"/>
      <w:marLeft w:val="0"/>
      <w:marRight w:val="0"/>
      <w:marTop w:val="0"/>
      <w:marBottom w:val="0"/>
      <w:divBdr>
        <w:top w:val="none" w:sz="0" w:space="0" w:color="auto"/>
        <w:left w:val="none" w:sz="0" w:space="0" w:color="auto"/>
        <w:bottom w:val="none" w:sz="0" w:space="0" w:color="auto"/>
        <w:right w:val="none" w:sz="0" w:space="0" w:color="auto"/>
      </w:divBdr>
    </w:div>
    <w:div w:id="1672021057">
      <w:bodyDiv w:val="1"/>
      <w:marLeft w:val="0"/>
      <w:marRight w:val="0"/>
      <w:marTop w:val="0"/>
      <w:marBottom w:val="0"/>
      <w:divBdr>
        <w:top w:val="none" w:sz="0" w:space="0" w:color="auto"/>
        <w:left w:val="none" w:sz="0" w:space="0" w:color="auto"/>
        <w:bottom w:val="none" w:sz="0" w:space="0" w:color="auto"/>
        <w:right w:val="none" w:sz="0" w:space="0" w:color="auto"/>
      </w:divBdr>
    </w:div>
    <w:div w:id="1690525094">
      <w:bodyDiv w:val="1"/>
      <w:marLeft w:val="0"/>
      <w:marRight w:val="0"/>
      <w:marTop w:val="0"/>
      <w:marBottom w:val="0"/>
      <w:divBdr>
        <w:top w:val="none" w:sz="0" w:space="0" w:color="auto"/>
        <w:left w:val="none" w:sz="0" w:space="0" w:color="auto"/>
        <w:bottom w:val="none" w:sz="0" w:space="0" w:color="auto"/>
        <w:right w:val="none" w:sz="0" w:space="0" w:color="auto"/>
      </w:divBdr>
    </w:div>
    <w:div w:id="1713073627">
      <w:bodyDiv w:val="1"/>
      <w:marLeft w:val="0"/>
      <w:marRight w:val="0"/>
      <w:marTop w:val="0"/>
      <w:marBottom w:val="0"/>
      <w:divBdr>
        <w:top w:val="none" w:sz="0" w:space="0" w:color="auto"/>
        <w:left w:val="none" w:sz="0" w:space="0" w:color="auto"/>
        <w:bottom w:val="none" w:sz="0" w:space="0" w:color="auto"/>
        <w:right w:val="none" w:sz="0" w:space="0" w:color="auto"/>
      </w:divBdr>
    </w:div>
    <w:div w:id="1715697326">
      <w:bodyDiv w:val="1"/>
      <w:marLeft w:val="0"/>
      <w:marRight w:val="0"/>
      <w:marTop w:val="0"/>
      <w:marBottom w:val="0"/>
      <w:divBdr>
        <w:top w:val="none" w:sz="0" w:space="0" w:color="auto"/>
        <w:left w:val="none" w:sz="0" w:space="0" w:color="auto"/>
        <w:bottom w:val="none" w:sz="0" w:space="0" w:color="auto"/>
        <w:right w:val="none" w:sz="0" w:space="0" w:color="auto"/>
      </w:divBdr>
    </w:div>
    <w:div w:id="1735393554">
      <w:bodyDiv w:val="1"/>
      <w:marLeft w:val="0"/>
      <w:marRight w:val="0"/>
      <w:marTop w:val="0"/>
      <w:marBottom w:val="0"/>
      <w:divBdr>
        <w:top w:val="none" w:sz="0" w:space="0" w:color="auto"/>
        <w:left w:val="none" w:sz="0" w:space="0" w:color="auto"/>
        <w:bottom w:val="none" w:sz="0" w:space="0" w:color="auto"/>
        <w:right w:val="none" w:sz="0" w:space="0" w:color="auto"/>
      </w:divBdr>
    </w:div>
    <w:div w:id="1797260696">
      <w:bodyDiv w:val="1"/>
      <w:marLeft w:val="0"/>
      <w:marRight w:val="0"/>
      <w:marTop w:val="0"/>
      <w:marBottom w:val="0"/>
      <w:divBdr>
        <w:top w:val="none" w:sz="0" w:space="0" w:color="auto"/>
        <w:left w:val="none" w:sz="0" w:space="0" w:color="auto"/>
        <w:bottom w:val="none" w:sz="0" w:space="0" w:color="auto"/>
        <w:right w:val="none" w:sz="0" w:space="0" w:color="auto"/>
      </w:divBdr>
    </w:div>
    <w:div w:id="1804686789">
      <w:bodyDiv w:val="1"/>
      <w:marLeft w:val="0"/>
      <w:marRight w:val="0"/>
      <w:marTop w:val="0"/>
      <w:marBottom w:val="0"/>
      <w:divBdr>
        <w:top w:val="none" w:sz="0" w:space="0" w:color="auto"/>
        <w:left w:val="none" w:sz="0" w:space="0" w:color="auto"/>
        <w:bottom w:val="none" w:sz="0" w:space="0" w:color="auto"/>
        <w:right w:val="none" w:sz="0" w:space="0" w:color="auto"/>
      </w:divBdr>
    </w:div>
    <w:div w:id="1837961531">
      <w:bodyDiv w:val="1"/>
      <w:marLeft w:val="0"/>
      <w:marRight w:val="0"/>
      <w:marTop w:val="0"/>
      <w:marBottom w:val="0"/>
      <w:divBdr>
        <w:top w:val="none" w:sz="0" w:space="0" w:color="auto"/>
        <w:left w:val="none" w:sz="0" w:space="0" w:color="auto"/>
        <w:bottom w:val="none" w:sz="0" w:space="0" w:color="auto"/>
        <w:right w:val="none" w:sz="0" w:space="0" w:color="auto"/>
      </w:divBdr>
      <w:divsChild>
        <w:div w:id="399594698">
          <w:marLeft w:val="1166"/>
          <w:marRight w:val="0"/>
          <w:marTop w:val="67"/>
          <w:marBottom w:val="0"/>
          <w:divBdr>
            <w:top w:val="none" w:sz="0" w:space="0" w:color="auto"/>
            <w:left w:val="none" w:sz="0" w:space="0" w:color="auto"/>
            <w:bottom w:val="none" w:sz="0" w:space="0" w:color="auto"/>
            <w:right w:val="none" w:sz="0" w:space="0" w:color="auto"/>
          </w:divBdr>
        </w:div>
      </w:divsChild>
    </w:div>
    <w:div w:id="1856185783">
      <w:bodyDiv w:val="1"/>
      <w:marLeft w:val="0"/>
      <w:marRight w:val="0"/>
      <w:marTop w:val="0"/>
      <w:marBottom w:val="0"/>
      <w:divBdr>
        <w:top w:val="none" w:sz="0" w:space="0" w:color="auto"/>
        <w:left w:val="none" w:sz="0" w:space="0" w:color="auto"/>
        <w:bottom w:val="none" w:sz="0" w:space="0" w:color="auto"/>
        <w:right w:val="none" w:sz="0" w:space="0" w:color="auto"/>
      </w:divBdr>
    </w:div>
    <w:div w:id="1880700009">
      <w:bodyDiv w:val="1"/>
      <w:marLeft w:val="0"/>
      <w:marRight w:val="0"/>
      <w:marTop w:val="0"/>
      <w:marBottom w:val="0"/>
      <w:divBdr>
        <w:top w:val="none" w:sz="0" w:space="0" w:color="auto"/>
        <w:left w:val="none" w:sz="0" w:space="0" w:color="auto"/>
        <w:bottom w:val="none" w:sz="0" w:space="0" w:color="auto"/>
        <w:right w:val="none" w:sz="0" w:space="0" w:color="auto"/>
      </w:divBdr>
    </w:div>
    <w:div w:id="1880704289">
      <w:bodyDiv w:val="1"/>
      <w:marLeft w:val="0"/>
      <w:marRight w:val="0"/>
      <w:marTop w:val="0"/>
      <w:marBottom w:val="0"/>
      <w:divBdr>
        <w:top w:val="none" w:sz="0" w:space="0" w:color="auto"/>
        <w:left w:val="none" w:sz="0" w:space="0" w:color="auto"/>
        <w:bottom w:val="none" w:sz="0" w:space="0" w:color="auto"/>
        <w:right w:val="none" w:sz="0" w:space="0" w:color="auto"/>
      </w:divBdr>
    </w:div>
    <w:div w:id="1912621131">
      <w:bodyDiv w:val="1"/>
      <w:marLeft w:val="0"/>
      <w:marRight w:val="0"/>
      <w:marTop w:val="0"/>
      <w:marBottom w:val="0"/>
      <w:divBdr>
        <w:top w:val="none" w:sz="0" w:space="0" w:color="auto"/>
        <w:left w:val="none" w:sz="0" w:space="0" w:color="auto"/>
        <w:bottom w:val="none" w:sz="0" w:space="0" w:color="auto"/>
        <w:right w:val="none" w:sz="0" w:space="0" w:color="auto"/>
      </w:divBdr>
    </w:div>
    <w:div w:id="1917468690">
      <w:bodyDiv w:val="1"/>
      <w:marLeft w:val="0"/>
      <w:marRight w:val="0"/>
      <w:marTop w:val="0"/>
      <w:marBottom w:val="0"/>
      <w:divBdr>
        <w:top w:val="none" w:sz="0" w:space="0" w:color="auto"/>
        <w:left w:val="none" w:sz="0" w:space="0" w:color="auto"/>
        <w:bottom w:val="none" w:sz="0" w:space="0" w:color="auto"/>
        <w:right w:val="none" w:sz="0" w:space="0" w:color="auto"/>
      </w:divBdr>
    </w:div>
    <w:div w:id="1922913168">
      <w:bodyDiv w:val="1"/>
      <w:marLeft w:val="0"/>
      <w:marRight w:val="0"/>
      <w:marTop w:val="0"/>
      <w:marBottom w:val="0"/>
      <w:divBdr>
        <w:top w:val="none" w:sz="0" w:space="0" w:color="auto"/>
        <w:left w:val="none" w:sz="0" w:space="0" w:color="auto"/>
        <w:bottom w:val="none" w:sz="0" w:space="0" w:color="auto"/>
        <w:right w:val="none" w:sz="0" w:space="0" w:color="auto"/>
      </w:divBdr>
      <w:divsChild>
        <w:div w:id="481652633">
          <w:marLeft w:val="360"/>
          <w:marRight w:val="0"/>
          <w:marTop w:val="200"/>
          <w:marBottom w:val="0"/>
          <w:divBdr>
            <w:top w:val="none" w:sz="0" w:space="0" w:color="auto"/>
            <w:left w:val="none" w:sz="0" w:space="0" w:color="auto"/>
            <w:bottom w:val="none" w:sz="0" w:space="0" w:color="auto"/>
            <w:right w:val="none" w:sz="0" w:space="0" w:color="auto"/>
          </w:divBdr>
        </w:div>
      </w:divsChild>
    </w:div>
    <w:div w:id="1948350165">
      <w:bodyDiv w:val="1"/>
      <w:marLeft w:val="0"/>
      <w:marRight w:val="0"/>
      <w:marTop w:val="0"/>
      <w:marBottom w:val="0"/>
      <w:divBdr>
        <w:top w:val="none" w:sz="0" w:space="0" w:color="auto"/>
        <w:left w:val="none" w:sz="0" w:space="0" w:color="auto"/>
        <w:bottom w:val="none" w:sz="0" w:space="0" w:color="auto"/>
        <w:right w:val="none" w:sz="0" w:space="0" w:color="auto"/>
      </w:divBdr>
    </w:div>
    <w:div w:id="1953123973">
      <w:bodyDiv w:val="1"/>
      <w:marLeft w:val="0"/>
      <w:marRight w:val="0"/>
      <w:marTop w:val="0"/>
      <w:marBottom w:val="0"/>
      <w:divBdr>
        <w:top w:val="none" w:sz="0" w:space="0" w:color="auto"/>
        <w:left w:val="none" w:sz="0" w:space="0" w:color="auto"/>
        <w:bottom w:val="none" w:sz="0" w:space="0" w:color="auto"/>
        <w:right w:val="none" w:sz="0" w:space="0" w:color="auto"/>
      </w:divBdr>
    </w:div>
    <w:div w:id="1956596239">
      <w:bodyDiv w:val="1"/>
      <w:marLeft w:val="0"/>
      <w:marRight w:val="0"/>
      <w:marTop w:val="0"/>
      <w:marBottom w:val="0"/>
      <w:divBdr>
        <w:top w:val="none" w:sz="0" w:space="0" w:color="auto"/>
        <w:left w:val="none" w:sz="0" w:space="0" w:color="auto"/>
        <w:bottom w:val="none" w:sz="0" w:space="0" w:color="auto"/>
        <w:right w:val="none" w:sz="0" w:space="0" w:color="auto"/>
      </w:divBdr>
    </w:div>
    <w:div w:id="2052806059">
      <w:bodyDiv w:val="1"/>
      <w:marLeft w:val="0"/>
      <w:marRight w:val="0"/>
      <w:marTop w:val="0"/>
      <w:marBottom w:val="0"/>
      <w:divBdr>
        <w:top w:val="none" w:sz="0" w:space="0" w:color="auto"/>
        <w:left w:val="none" w:sz="0" w:space="0" w:color="auto"/>
        <w:bottom w:val="none" w:sz="0" w:space="0" w:color="auto"/>
        <w:right w:val="none" w:sz="0" w:space="0" w:color="auto"/>
      </w:divBdr>
    </w:div>
    <w:div w:id="2071731703">
      <w:bodyDiv w:val="1"/>
      <w:marLeft w:val="0"/>
      <w:marRight w:val="0"/>
      <w:marTop w:val="0"/>
      <w:marBottom w:val="0"/>
      <w:divBdr>
        <w:top w:val="none" w:sz="0" w:space="0" w:color="auto"/>
        <w:left w:val="none" w:sz="0" w:space="0" w:color="auto"/>
        <w:bottom w:val="none" w:sz="0" w:space="0" w:color="auto"/>
        <w:right w:val="none" w:sz="0" w:space="0" w:color="auto"/>
      </w:divBdr>
    </w:div>
    <w:div w:id="2080714772">
      <w:bodyDiv w:val="1"/>
      <w:marLeft w:val="0"/>
      <w:marRight w:val="0"/>
      <w:marTop w:val="0"/>
      <w:marBottom w:val="0"/>
      <w:divBdr>
        <w:top w:val="none" w:sz="0" w:space="0" w:color="auto"/>
        <w:left w:val="none" w:sz="0" w:space="0" w:color="auto"/>
        <w:bottom w:val="none" w:sz="0" w:space="0" w:color="auto"/>
        <w:right w:val="none" w:sz="0" w:space="0" w:color="auto"/>
      </w:divBdr>
    </w:div>
    <w:div w:id="2111463791">
      <w:bodyDiv w:val="1"/>
      <w:marLeft w:val="0"/>
      <w:marRight w:val="0"/>
      <w:marTop w:val="0"/>
      <w:marBottom w:val="0"/>
      <w:divBdr>
        <w:top w:val="none" w:sz="0" w:space="0" w:color="auto"/>
        <w:left w:val="none" w:sz="0" w:space="0" w:color="auto"/>
        <w:bottom w:val="none" w:sz="0" w:space="0" w:color="auto"/>
        <w:right w:val="none" w:sz="0" w:space="0" w:color="auto"/>
      </w:divBdr>
    </w:div>
    <w:div w:id="214080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Excel_Worksheet.xls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6B456D31121546BC07FDCD2E4362F5" ma:contentTypeVersion="13" ma:contentTypeDescription="Create a new document." ma:contentTypeScope="" ma:versionID="36d9e84761ba8972bb4a85a807147b78">
  <xsd:schema xmlns:xsd="http://www.w3.org/2001/XMLSchema" xmlns:xs="http://www.w3.org/2001/XMLSchema" xmlns:p="http://schemas.microsoft.com/office/2006/metadata/properties" xmlns:ns2="cec3bcfe-8cca-4017-bdb0-493f4bf5fa85" xmlns:ns3="9aaac815-af71-4140-b7e7-25ac9d110644" targetNamespace="http://schemas.microsoft.com/office/2006/metadata/properties" ma:root="true" ma:fieldsID="2faf713b93697d6e9969e78c165e574c" ns2:_="" ns3:_="">
    <xsd:import namespace="cec3bcfe-8cca-4017-bdb0-493f4bf5fa85"/>
    <xsd:import namespace="9aaac815-af71-4140-b7e7-25ac9d1106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3bcfe-8cca-4017-bdb0-493f4bf5fa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aac815-af71-4140-b7e7-25ac9d1106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188BD-766F-4ED6-8E7D-2A811485BAF1}"/>
</file>

<file path=customXml/itemProps2.xml><?xml version="1.0" encoding="utf-8"?>
<ds:datastoreItem xmlns:ds="http://schemas.openxmlformats.org/officeDocument/2006/customXml" ds:itemID="{EC6AB3A8-B8B2-4F34-B468-E813B34E6A36}">
  <ds:schemaRefs>
    <ds:schemaRef ds:uri="http://schemas.microsoft.com/sharepoint/v3/contenttype/forms"/>
  </ds:schemaRefs>
</ds:datastoreItem>
</file>

<file path=customXml/itemProps3.xml><?xml version="1.0" encoding="utf-8"?>
<ds:datastoreItem xmlns:ds="http://schemas.openxmlformats.org/officeDocument/2006/customXml" ds:itemID="{305D17B5-14B0-404D-A253-FA7642F56F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FE08A4-7D87-4CE9-8AF5-EA944E0D0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8-19T09:05:00Z</dcterms:created>
  <dcterms:modified xsi:type="dcterms:W3CDTF">2020-08-1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B456D31121546BC07FDCD2E4362F5</vt:lpwstr>
  </property>
</Properties>
</file>